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3DE8E1E2"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0A64A2">
        <w:rPr>
          <w:noProof w:val="0"/>
        </w:rPr>
        <w:t>1</w:t>
      </w:r>
      <w:r w:rsidR="002C18B6">
        <w:rPr>
          <w:noProof w:val="0"/>
        </w:rPr>
        <w:t>4</w:t>
      </w:r>
      <w:r w:rsidR="00B868EA">
        <w:rPr>
          <w:noProof w:val="0"/>
        </w:rPr>
        <w:t xml:space="preserve"> (</w:t>
      </w:r>
      <w:r w:rsidR="00B868EA">
        <w:rPr>
          <w:noProof w:val="0"/>
          <w:sz w:val="32"/>
        </w:rPr>
        <w:t>2020-</w:t>
      </w:r>
      <w:r w:rsidR="002C18B6">
        <w:rPr>
          <w:noProof w:val="0"/>
          <w:sz w:val="32"/>
        </w:rPr>
        <w:t>10</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0999AADC" w14:textId="274B5F48" w:rsidR="00C46289" w:rsidRDefault="00C46289" w:rsidP="00C46289">
      <w:pPr>
        <w:pStyle w:val="ZT"/>
        <w:framePr w:w="10312" w:h="1132" w:hRule="exact" w:wrap="notBeside" w:hAnchor="page" w:x="880" w:y="7094"/>
        <w:jc w:val="both"/>
        <w:rPr>
          <w:sz w:val="24"/>
          <w:szCs w:val="24"/>
        </w:rPr>
      </w:pPr>
      <w:r w:rsidRPr="00C46289">
        <w:t>Smart Contracts</w:t>
      </w:r>
      <w:r>
        <w:t xml:space="preserve"> </w:t>
      </w:r>
      <w:r w:rsidR="00E72D48">
        <w:t xml:space="preserve">in </w:t>
      </w:r>
      <w:r w:rsidRPr="00C46289">
        <w:t xml:space="preserve">Permissioned Distributed Ledgers System </w:t>
      </w:r>
      <w:r>
        <w:t xml:space="preserve"> - </w:t>
      </w:r>
      <w:r w:rsidRPr="00C46289">
        <w:t>Architecture and Functional</w:t>
      </w:r>
      <w:r>
        <w:rPr>
          <w:rFonts w:cs="Arial"/>
          <w:color w:val="000000"/>
          <w:sz w:val="20"/>
          <w:shd w:val="clear" w:color="auto" w:fill="FEF4E2"/>
        </w:rPr>
        <w:t xml:space="preserve"> </w:t>
      </w:r>
      <w:r w:rsidRPr="00C46289">
        <w:t>Specification</w:t>
      </w:r>
    </w:p>
    <w:p w14:paraId="1AFB0688" w14:textId="77777777" w:rsidR="00C46289" w:rsidRDefault="00C46289" w:rsidP="00C46289">
      <w:pPr>
        <w:pStyle w:val="ZT"/>
        <w:framePr w:w="10312" w:h="1132" w:hRule="exact" w:wrap="notBeside" w:hAnchor="page" w:x="880" w:y="7094"/>
        <w:jc w:val="both"/>
      </w:pPr>
    </w:p>
    <w:p w14:paraId="5E790247" w14:textId="77777777" w:rsidR="00125B10" w:rsidRPr="008B156B" w:rsidRDefault="00125B10" w:rsidP="00C46289">
      <w:pPr>
        <w:pStyle w:val="ZT"/>
        <w:framePr w:w="10312" w:h="1132"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The present document has been produced and approved by the &lt;long ISGname&gt; (&lt;short ISGname&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365EA8A1" w14:textId="6BC6F86D" w:rsidR="006F2AB9"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6F2AB9">
        <w:t>Intellectual Property Rights</w:t>
      </w:r>
      <w:r w:rsidR="006F2AB9">
        <w:tab/>
      </w:r>
      <w:r w:rsidR="006F2AB9">
        <w:fldChar w:fldCharType="begin"/>
      </w:r>
      <w:r w:rsidR="006F2AB9">
        <w:instrText xml:space="preserve"> PAGEREF _Toc53093214 \h </w:instrText>
      </w:r>
      <w:r w:rsidR="006F2AB9">
        <w:fldChar w:fldCharType="separate"/>
      </w:r>
      <w:r w:rsidR="006F2AB9">
        <w:t>6</w:t>
      </w:r>
      <w:r w:rsidR="006F2AB9">
        <w:fldChar w:fldCharType="end"/>
      </w:r>
    </w:p>
    <w:p w14:paraId="6877FCB5" w14:textId="61735FCA" w:rsidR="006F2AB9" w:rsidRDefault="006F2AB9">
      <w:pPr>
        <w:pStyle w:val="TOC1"/>
        <w:rPr>
          <w:rFonts w:asciiTheme="minorHAnsi" w:hAnsiTheme="minorHAnsi" w:cstheme="minorBidi"/>
          <w:sz w:val="24"/>
          <w:szCs w:val="24"/>
          <w:lang w:eastAsia="en-GB"/>
        </w:rPr>
      </w:pPr>
      <w:r>
        <w:t>Foreword</w:t>
      </w:r>
      <w:r>
        <w:tab/>
      </w:r>
      <w:r>
        <w:fldChar w:fldCharType="begin"/>
      </w:r>
      <w:r>
        <w:instrText xml:space="preserve"> PAGEREF _Toc53093215 \h </w:instrText>
      </w:r>
      <w:r>
        <w:fldChar w:fldCharType="separate"/>
      </w:r>
      <w:r>
        <w:t>6</w:t>
      </w:r>
      <w:r>
        <w:fldChar w:fldCharType="end"/>
      </w:r>
    </w:p>
    <w:p w14:paraId="5E268BE3" w14:textId="01DCA816" w:rsidR="006F2AB9" w:rsidRDefault="006F2AB9">
      <w:pPr>
        <w:pStyle w:val="TOC1"/>
        <w:rPr>
          <w:rFonts w:asciiTheme="minorHAnsi" w:hAnsiTheme="minorHAnsi" w:cstheme="minorBidi"/>
          <w:sz w:val="24"/>
          <w:szCs w:val="24"/>
          <w:lang w:eastAsia="en-GB"/>
        </w:rPr>
      </w:pPr>
      <w:r>
        <w:t>Modal verbs terminology</w:t>
      </w:r>
      <w:r>
        <w:tab/>
      </w:r>
      <w:r>
        <w:fldChar w:fldCharType="begin"/>
      </w:r>
      <w:r>
        <w:instrText xml:space="preserve"> PAGEREF _Toc53093216 \h </w:instrText>
      </w:r>
      <w:r>
        <w:fldChar w:fldCharType="separate"/>
      </w:r>
      <w:r>
        <w:t>6</w:t>
      </w:r>
      <w:r>
        <w:fldChar w:fldCharType="end"/>
      </w:r>
    </w:p>
    <w:p w14:paraId="07D15F08" w14:textId="7D0A8B1D" w:rsidR="006F2AB9" w:rsidRDefault="006F2AB9">
      <w:pPr>
        <w:pStyle w:val="TOC1"/>
        <w:rPr>
          <w:rFonts w:asciiTheme="minorHAnsi" w:hAnsiTheme="minorHAnsi" w:cstheme="minorBidi"/>
          <w:sz w:val="24"/>
          <w:szCs w:val="24"/>
          <w:lang w:eastAsia="en-GB"/>
        </w:rPr>
      </w:pPr>
      <w:r>
        <w:t>Executive summary</w:t>
      </w:r>
      <w:r>
        <w:tab/>
      </w:r>
      <w:r>
        <w:fldChar w:fldCharType="begin"/>
      </w:r>
      <w:r>
        <w:instrText xml:space="preserve"> PAGEREF _Toc53093217 \h </w:instrText>
      </w:r>
      <w:r>
        <w:fldChar w:fldCharType="separate"/>
      </w:r>
      <w:r>
        <w:t>6</w:t>
      </w:r>
      <w:r>
        <w:fldChar w:fldCharType="end"/>
      </w:r>
    </w:p>
    <w:p w14:paraId="0637680A" w14:textId="40AFB39F" w:rsidR="006F2AB9" w:rsidRDefault="006F2AB9">
      <w:pPr>
        <w:pStyle w:val="TOC1"/>
        <w:rPr>
          <w:rFonts w:asciiTheme="minorHAnsi" w:hAnsiTheme="minorHAnsi" w:cstheme="minorBidi"/>
          <w:sz w:val="24"/>
          <w:szCs w:val="24"/>
          <w:lang w:eastAsia="en-GB"/>
        </w:rPr>
      </w:pPr>
      <w:r>
        <w:t>Introduction</w:t>
      </w:r>
      <w:r>
        <w:tab/>
      </w:r>
      <w:r>
        <w:fldChar w:fldCharType="begin"/>
      </w:r>
      <w:r>
        <w:instrText xml:space="preserve"> PAGEREF _Toc53093218 \h </w:instrText>
      </w:r>
      <w:r>
        <w:fldChar w:fldCharType="separate"/>
      </w:r>
      <w:r>
        <w:t>7</w:t>
      </w:r>
      <w:r>
        <w:fldChar w:fldCharType="end"/>
      </w:r>
    </w:p>
    <w:p w14:paraId="169EE89B" w14:textId="51B9D193" w:rsidR="006F2AB9" w:rsidRDefault="006F2AB9">
      <w:pPr>
        <w:pStyle w:val="TOC1"/>
        <w:rPr>
          <w:rFonts w:asciiTheme="minorHAnsi" w:hAnsiTheme="minorHAnsi" w:cstheme="minorBidi"/>
          <w:sz w:val="24"/>
          <w:szCs w:val="24"/>
          <w:lang w:eastAsia="en-GB"/>
        </w:rPr>
      </w:pPr>
      <w:r>
        <w:t>1</w:t>
      </w:r>
      <w:r>
        <w:tab/>
        <w:t>Scope</w:t>
      </w:r>
      <w:r>
        <w:tab/>
      </w:r>
      <w:r>
        <w:fldChar w:fldCharType="begin"/>
      </w:r>
      <w:r>
        <w:instrText xml:space="preserve"> PAGEREF _Toc53093219 \h </w:instrText>
      </w:r>
      <w:r>
        <w:fldChar w:fldCharType="separate"/>
      </w:r>
      <w:r>
        <w:t>7</w:t>
      </w:r>
      <w:r>
        <w:fldChar w:fldCharType="end"/>
      </w:r>
    </w:p>
    <w:p w14:paraId="694E32C9" w14:textId="4A46A34D" w:rsidR="006F2AB9" w:rsidRDefault="006F2AB9">
      <w:pPr>
        <w:pStyle w:val="TOC1"/>
        <w:rPr>
          <w:rFonts w:asciiTheme="minorHAnsi" w:hAnsiTheme="minorHAnsi" w:cstheme="minorBidi"/>
          <w:sz w:val="24"/>
          <w:szCs w:val="24"/>
          <w:lang w:eastAsia="en-GB"/>
        </w:rPr>
      </w:pPr>
      <w:r>
        <w:t>2</w:t>
      </w:r>
      <w:r>
        <w:tab/>
        <w:t>References</w:t>
      </w:r>
      <w:r>
        <w:tab/>
      </w:r>
      <w:r>
        <w:fldChar w:fldCharType="begin"/>
      </w:r>
      <w:r>
        <w:instrText xml:space="preserve"> PAGEREF _Toc53093220 \h </w:instrText>
      </w:r>
      <w:r>
        <w:fldChar w:fldCharType="separate"/>
      </w:r>
      <w:r>
        <w:t>7</w:t>
      </w:r>
      <w:r>
        <w:fldChar w:fldCharType="end"/>
      </w:r>
    </w:p>
    <w:p w14:paraId="77FF36DC" w14:textId="620BA7CA" w:rsidR="006F2AB9" w:rsidRDefault="006F2AB9">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53093221 \h </w:instrText>
      </w:r>
      <w:r>
        <w:fldChar w:fldCharType="separate"/>
      </w:r>
      <w:r>
        <w:t>7</w:t>
      </w:r>
      <w:r>
        <w:fldChar w:fldCharType="end"/>
      </w:r>
    </w:p>
    <w:p w14:paraId="14E8A111" w14:textId="76FFAFA1" w:rsidR="006F2AB9" w:rsidRDefault="006F2AB9">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53093222 \h </w:instrText>
      </w:r>
      <w:r>
        <w:fldChar w:fldCharType="separate"/>
      </w:r>
      <w:r>
        <w:t>7</w:t>
      </w:r>
      <w:r>
        <w:fldChar w:fldCharType="end"/>
      </w:r>
    </w:p>
    <w:p w14:paraId="3B77C87E" w14:textId="5E5C7D3C" w:rsidR="006F2AB9" w:rsidRDefault="006F2AB9">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53093223 \h </w:instrText>
      </w:r>
      <w:r>
        <w:fldChar w:fldCharType="separate"/>
      </w:r>
      <w:r>
        <w:t>7</w:t>
      </w:r>
      <w:r>
        <w:fldChar w:fldCharType="end"/>
      </w:r>
    </w:p>
    <w:p w14:paraId="7D534FE7" w14:textId="6FD131C4" w:rsidR="006F2AB9" w:rsidRDefault="006F2AB9">
      <w:pPr>
        <w:pStyle w:val="TOC2"/>
        <w:rPr>
          <w:rFonts w:asciiTheme="minorHAnsi" w:hAnsiTheme="minorHAnsi" w:cstheme="minorBidi"/>
          <w:sz w:val="24"/>
          <w:szCs w:val="24"/>
          <w:lang w:eastAsia="en-GB"/>
        </w:rPr>
      </w:pPr>
      <w:r>
        <w:t>3.1</w:t>
      </w:r>
      <w:r>
        <w:tab/>
        <w:t>Definitions</w:t>
      </w:r>
      <w:r>
        <w:tab/>
      </w:r>
      <w:r>
        <w:fldChar w:fldCharType="begin"/>
      </w:r>
      <w:r>
        <w:instrText xml:space="preserve"> PAGEREF _Toc53093224 \h </w:instrText>
      </w:r>
      <w:r>
        <w:fldChar w:fldCharType="separate"/>
      </w:r>
      <w:r>
        <w:t>7</w:t>
      </w:r>
      <w:r>
        <w:fldChar w:fldCharType="end"/>
      </w:r>
    </w:p>
    <w:p w14:paraId="002D51B9" w14:textId="5D090ABF" w:rsidR="006F2AB9" w:rsidRDefault="006F2AB9">
      <w:pPr>
        <w:pStyle w:val="TOC3"/>
        <w:rPr>
          <w:rFonts w:asciiTheme="minorHAnsi" w:hAnsiTheme="minorHAnsi" w:cstheme="minorBidi"/>
          <w:sz w:val="24"/>
          <w:szCs w:val="24"/>
          <w:lang w:eastAsia="en-GB"/>
        </w:rPr>
      </w:pPr>
      <w:r w:rsidRPr="00F756C8">
        <w:rPr>
          <w:color w:val="000000" w:themeColor="text1"/>
        </w:rPr>
        <w:t>3.1.1</w:t>
      </w:r>
      <w:r>
        <w:tab/>
        <w:t>Smart contract</w:t>
      </w:r>
      <w:r>
        <w:tab/>
      </w:r>
      <w:r>
        <w:fldChar w:fldCharType="begin"/>
      </w:r>
      <w:r>
        <w:instrText xml:space="preserve"> PAGEREF _Toc53093225 \h </w:instrText>
      </w:r>
      <w:r>
        <w:fldChar w:fldCharType="separate"/>
      </w:r>
      <w:r>
        <w:t>7</w:t>
      </w:r>
      <w:r>
        <w:fldChar w:fldCharType="end"/>
      </w:r>
    </w:p>
    <w:p w14:paraId="65A4E2F9" w14:textId="7C53F4D5" w:rsidR="006F2AB9" w:rsidRDefault="006F2AB9">
      <w:pPr>
        <w:pStyle w:val="TOC3"/>
        <w:rPr>
          <w:rFonts w:asciiTheme="minorHAnsi" w:hAnsiTheme="minorHAnsi" w:cstheme="minorBidi"/>
          <w:sz w:val="24"/>
          <w:szCs w:val="24"/>
          <w:lang w:eastAsia="en-GB"/>
        </w:rPr>
      </w:pPr>
      <w:r w:rsidRPr="00F756C8">
        <w:rPr>
          <w:color w:val="000000" w:themeColor="text1"/>
        </w:rPr>
        <w:t>3.1.2</w:t>
      </w:r>
      <w:r>
        <w:tab/>
        <w:t>On-chain Smart contract</w:t>
      </w:r>
      <w:r>
        <w:tab/>
      </w:r>
      <w:r>
        <w:fldChar w:fldCharType="begin"/>
      </w:r>
      <w:r>
        <w:instrText xml:space="preserve"> PAGEREF _Toc53093226 \h </w:instrText>
      </w:r>
      <w:r>
        <w:fldChar w:fldCharType="separate"/>
      </w:r>
      <w:r>
        <w:t>7</w:t>
      </w:r>
      <w:r>
        <w:fldChar w:fldCharType="end"/>
      </w:r>
    </w:p>
    <w:p w14:paraId="01A45037" w14:textId="3166D796" w:rsidR="006F2AB9" w:rsidRDefault="006F2AB9">
      <w:pPr>
        <w:pStyle w:val="TOC3"/>
        <w:rPr>
          <w:rFonts w:asciiTheme="minorHAnsi" w:hAnsiTheme="minorHAnsi" w:cstheme="minorBidi"/>
          <w:sz w:val="24"/>
          <w:szCs w:val="24"/>
          <w:lang w:eastAsia="en-GB"/>
        </w:rPr>
      </w:pPr>
      <w:r w:rsidRPr="00F756C8">
        <w:rPr>
          <w:color w:val="000000" w:themeColor="text1"/>
        </w:rPr>
        <w:t>3.1.3</w:t>
      </w:r>
      <w:r>
        <w:tab/>
        <w:t>Off-chain Smart contract</w:t>
      </w:r>
      <w:r>
        <w:tab/>
      </w:r>
      <w:r>
        <w:fldChar w:fldCharType="begin"/>
      </w:r>
      <w:r>
        <w:instrText xml:space="preserve"> PAGEREF _Toc53093227 \h </w:instrText>
      </w:r>
      <w:r>
        <w:fldChar w:fldCharType="separate"/>
      </w:r>
      <w:r>
        <w:t>8</w:t>
      </w:r>
      <w:r>
        <w:fldChar w:fldCharType="end"/>
      </w:r>
    </w:p>
    <w:p w14:paraId="17A6031B" w14:textId="7DC4E883" w:rsidR="006F2AB9" w:rsidRDefault="006F2AB9">
      <w:pPr>
        <w:pStyle w:val="TOC3"/>
        <w:rPr>
          <w:rFonts w:asciiTheme="minorHAnsi" w:hAnsiTheme="minorHAnsi" w:cstheme="minorBidi"/>
          <w:sz w:val="24"/>
          <w:szCs w:val="24"/>
          <w:lang w:eastAsia="en-GB"/>
        </w:rPr>
      </w:pPr>
      <w:r w:rsidRPr="00F756C8">
        <w:rPr>
          <w:color w:val="000000" w:themeColor="text1"/>
        </w:rPr>
        <w:t>3.1.4</w:t>
      </w:r>
      <w:r>
        <w:tab/>
        <w:t>Master-chain</w:t>
      </w:r>
      <w:r>
        <w:tab/>
      </w:r>
      <w:r>
        <w:fldChar w:fldCharType="begin"/>
      </w:r>
      <w:r>
        <w:instrText xml:space="preserve"> PAGEREF _Toc53093228 \h </w:instrText>
      </w:r>
      <w:r>
        <w:fldChar w:fldCharType="separate"/>
      </w:r>
      <w:r>
        <w:t>8</w:t>
      </w:r>
      <w:r>
        <w:fldChar w:fldCharType="end"/>
      </w:r>
    </w:p>
    <w:p w14:paraId="56D1F455" w14:textId="0B635B7B" w:rsidR="006F2AB9" w:rsidRDefault="006F2AB9">
      <w:pPr>
        <w:pStyle w:val="TOC3"/>
        <w:rPr>
          <w:rFonts w:asciiTheme="minorHAnsi" w:hAnsiTheme="minorHAnsi" w:cstheme="minorBidi"/>
          <w:sz w:val="24"/>
          <w:szCs w:val="24"/>
          <w:lang w:eastAsia="en-GB"/>
        </w:rPr>
      </w:pPr>
      <w:r w:rsidRPr="00F756C8">
        <w:rPr>
          <w:color w:val="000000" w:themeColor="text1"/>
        </w:rPr>
        <w:t>3.1.5</w:t>
      </w:r>
      <w:r>
        <w:tab/>
        <w:t>Side-chain</w:t>
      </w:r>
      <w:r>
        <w:tab/>
      </w:r>
      <w:r>
        <w:fldChar w:fldCharType="begin"/>
      </w:r>
      <w:r>
        <w:instrText xml:space="preserve"> PAGEREF _Toc53093229 \h </w:instrText>
      </w:r>
      <w:r>
        <w:fldChar w:fldCharType="separate"/>
      </w:r>
      <w:r>
        <w:t>8</w:t>
      </w:r>
      <w:r>
        <w:fldChar w:fldCharType="end"/>
      </w:r>
    </w:p>
    <w:p w14:paraId="4F9737D5" w14:textId="6CB85FD5" w:rsidR="006F2AB9" w:rsidRDefault="006F2AB9">
      <w:pPr>
        <w:pStyle w:val="TOC3"/>
        <w:rPr>
          <w:rFonts w:asciiTheme="minorHAnsi" w:hAnsiTheme="minorHAnsi" w:cstheme="minorBidi"/>
          <w:sz w:val="24"/>
          <w:szCs w:val="24"/>
          <w:lang w:eastAsia="en-GB"/>
        </w:rPr>
      </w:pPr>
      <w:r w:rsidRPr="00F756C8">
        <w:rPr>
          <w:color w:val="000000" w:themeColor="text1"/>
        </w:rPr>
        <w:t>3.1.6</w:t>
      </w:r>
      <w:r>
        <w:tab/>
        <w:t>Ricardian Contract</w:t>
      </w:r>
      <w:r>
        <w:tab/>
      </w:r>
      <w:r>
        <w:fldChar w:fldCharType="begin"/>
      </w:r>
      <w:r>
        <w:instrText xml:space="preserve"> PAGEREF _Toc53093230 \h </w:instrText>
      </w:r>
      <w:r>
        <w:fldChar w:fldCharType="separate"/>
      </w:r>
      <w:r>
        <w:t>8</w:t>
      </w:r>
      <w:r>
        <w:fldChar w:fldCharType="end"/>
      </w:r>
    </w:p>
    <w:p w14:paraId="7745CB87" w14:textId="3341E559" w:rsidR="006F2AB9" w:rsidRDefault="006F2AB9">
      <w:pPr>
        <w:pStyle w:val="TOC3"/>
        <w:rPr>
          <w:rFonts w:asciiTheme="minorHAnsi" w:hAnsiTheme="minorHAnsi" w:cstheme="minorBidi"/>
          <w:sz w:val="24"/>
          <w:szCs w:val="24"/>
          <w:lang w:eastAsia="en-GB"/>
        </w:rPr>
      </w:pPr>
      <w:r w:rsidRPr="00F756C8">
        <w:rPr>
          <w:color w:val="000000" w:themeColor="text1"/>
        </w:rPr>
        <w:t>3.1.7</w:t>
      </w:r>
      <w:r>
        <w:tab/>
        <w:t>The Difference between Ricardian contract and Smart contract</w:t>
      </w:r>
      <w:r>
        <w:tab/>
      </w:r>
      <w:r>
        <w:fldChar w:fldCharType="begin"/>
      </w:r>
      <w:r>
        <w:instrText xml:space="preserve"> PAGEREF _Toc53093231 \h </w:instrText>
      </w:r>
      <w:r>
        <w:fldChar w:fldCharType="separate"/>
      </w:r>
      <w:r>
        <w:t>8</w:t>
      </w:r>
      <w:r>
        <w:fldChar w:fldCharType="end"/>
      </w:r>
    </w:p>
    <w:p w14:paraId="4B9E027D" w14:textId="0F540ABF" w:rsidR="006F2AB9" w:rsidRDefault="006F2AB9">
      <w:pPr>
        <w:pStyle w:val="TOC3"/>
        <w:rPr>
          <w:rFonts w:asciiTheme="minorHAnsi" w:hAnsiTheme="minorHAnsi" w:cstheme="minorBidi"/>
          <w:sz w:val="24"/>
          <w:szCs w:val="24"/>
          <w:lang w:eastAsia="en-GB"/>
        </w:rPr>
      </w:pPr>
      <w:r w:rsidRPr="00F756C8">
        <w:rPr>
          <w:color w:val="000000" w:themeColor="text1"/>
        </w:rPr>
        <w:t>3.1.8</w:t>
      </w:r>
      <w:r>
        <w:tab/>
        <w:t>Eternal Contracts:</w:t>
      </w:r>
      <w:r>
        <w:tab/>
      </w:r>
      <w:r>
        <w:fldChar w:fldCharType="begin"/>
      </w:r>
      <w:r>
        <w:instrText xml:space="preserve"> PAGEREF _Toc53093232 \h </w:instrText>
      </w:r>
      <w:r>
        <w:fldChar w:fldCharType="separate"/>
      </w:r>
      <w:r>
        <w:t>8</w:t>
      </w:r>
      <w:r>
        <w:fldChar w:fldCharType="end"/>
      </w:r>
    </w:p>
    <w:p w14:paraId="07D24669" w14:textId="3C3F800A" w:rsidR="006F2AB9" w:rsidRDefault="006F2AB9">
      <w:pPr>
        <w:pStyle w:val="TOC3"/>
        <w:rPr>
          <w:rFonts w:asciiTheme="minorHAnsi" w:hAnsiTheme="minorHAnsi" w:cstheme="minorBidi"/>
          <w:sz w:val="24"/>
          <w:szCs w:val="24"/>
          <w:lang w:eastAsia="en-GB"/>
        </w:rPr>
      </w:pPr>
      <w:r w:rsidRPr="00F756C8">
        <w:rPr>
          <w:color w:val="000000" w:themeColor="text1"/>
        </w:rPr>
        <w:t>3.1.9</w:t>
      </w:r>
      <w:r>
        <w:tab/>
        <w:t>Coin</w:t>
      </w:r>
      <w:r>
        <w:tab/>
      </w:r>
      <w:r>
        <w:fldChar w:fldCharType="begin"/>
      </w:r>
      <w:r>
        <w:instrText xml:space="preserve"> PAGEREF _Toc53093233 \h </w:instrText>
      </w:r>
      <w:r>
        <w:fldChar w:fldCharType="separate"/>
      </w:r>
      <w:r>
        <w:t>8</w:t>
      </w:r>
      <w:r>
        <w:fldChar w:fldCharType="end"/>
      </w:r>
    </w:p>
    <w:p w14:paraId="28E3EB2F" w14:textId="4CD647EE" w:rsidR="006F2AB9" w:rsidRDefault="006F2AB9">
      <w:pPr>
        <w:pStyle w:val="TOC3"/>
        <w:rPr>
          <w:rFonts w:asciiTheme="minorHAnsi" w:hAnsiTheme="minorHAnsi" w:cstheme="minorBidi"/>
          <w:sz w:val="24"/>
          <w:szCs w:val="24"/>
          <w:lang w:eastAsia="en-GB"/>
        </w:rPr>
      </w:pPr>
      <w:r w:rsidRPr="00F756C8">
        <w:rPr>
          <w:color w:val="000000" w:themeColor="text1"/>
        </w:rPr>
        <w:t>3.1.10</w:t>
      </w:r>
      <w:r>
        <w:tab/>
        <w:t>Token</w:t>
      </w:r>
      <w:r>
        <w:tab/>
      </w:r>
      <w:r>
        <w:fldChar w:fldCharType="begin"/>
      </w:r>
      <w:r>
        <w:instrText xml:space="preserve"> PAGEREF _Toc53093234 \h </w:instrText>
      </w:r>
      <w:r>
        <w:fldChar w:fldCharType="separate"/>
      </w:r>
      <w:r>
        <w:t>8</w:t>
      </w:r>
      <w:r>
        <w:fldChar w:fldCharType="end"/>
      </w:r>
    </w:p>
    <w:p w14:paraId="4AC23706" w14:textId="6AB91EDF" w:rsidR="006F2AB9" w:rsidRDefault="006F2AB9">
      <w:pPr>
        <w:pStyle w:val="TOC3"/>
        <w:rPr>
          <w:rFonts w:asciiTheme="minorHAnsi" w:hAnsiTheme="minorHAnsi" w:cstheme="minorBidi"/>
          <w:sz w:val="24"/>
          <w:szCs w:val="24"/>
          <w:lang w:eastAsia="en-GB"/>
        </w:rPr>
      </w:pPr>
      <w:r w:rsidRPr="00F756C8">
        <w:rPr>
          <w:color w:val="000000" w:themeColor="text1"/>
        </w:rPr>
        <w:t>3.1.11</w:t>
      </w:r>
      <w:r>
        <w:tab/>
        <w:t>Stakeholders</w:t>
      </w:r>
      <w:r>
        <w:tab/>
      </w:r>
      <w:r>
        <w:fldChar w:fldCharType="begin"/>
      </w:r>
      <w:r>
        <w:instrText xml:space="preserve"> PAGEREF _Toc53093235 \h </w:instrText>
      </w:r>
      <w:r>
        <w:fldChar w:fldCharType="separate"/>
      </w:r>
      <w:r>
        <w:t>9</w:t>
      </w:r>
      <w:r>
        <w:fldChar w:fldCharType="end"/>
      </w:r>
    </w:p>
    <w:p w14:paraId="17C5CFED" w14:textId="1DD1E2BF" w:rsidR="006F2AB9" w:rsidRDefault="006F2AB9">
      <w:pPr>
        <w:pStyle w:val="TOC3"/>
        <w:rPr>
          <w:rFonts w:asciiTheme="minorHAnsi" w:hAnsiTheme="minorHAnsi" w:cstheme="minorBidi"/>
          <w:sz w:val="24"/>
          <w:szCs w:val="24"/>
          <w:lang w:eastAsia="en-GB"/>
        </w:rPr>
      </w:pPr>
      <w:r w:rsidRPr="00F756C8">
        <w:rPr>
          <w:color w:val="000000" w:themeColor="text1"/>
        </w:rPr>
        <w:t>3.1.12</w:t>
      </w:r>
      <w:r>
        <w:tab/>
        <w:t>Participants</w:t>
      </w:r>
      <w:r>
        <w:tab/>
      </w:r>
      <w:r>
        <w:fldChar w:fldCharType="begin"/>
      </w:r>
      <w:r>
        <w:instrText xml:space="preserve"> PAGEREF _Toc53093236 \h </w:instrText>
      </w:r>
      <w:r>
        <w:fldChar w:fldCharType="separate"/>
      </w:r>
      <w:r>
        <w:t>9</w:t>
      </w:r>
      <w:r>
        <w:fldChar w:fldCharType="end"/>
      </w:r>
    </w:p>
    <w:p w14:paraId="1AC67C69" w14:textId="43B2ABCD" w:rsidR="006F2AB9" w:rsidRDefault="006F2AB9">
      <w:pPr>
        <w:pStyle w:val="TOC2"/>
        <w:rPr>
          <w:rFonts w:asciiTheme="minorHAnsi" w:hAnsiTheme="minorHAnsi" w:cstheme="minorBidi"/>
          <w:sz w:val="24"/>
          <w:szCs w:val="24"/>
          <w:lang w:eastAsia="en-GB"/>
        </w:rPr>
      </w:pPr>
      <w:r>
        <w:t>3.2</w:t>
      </w:r>
      <w:r>
        <w:tab/>
        <w:t>Symbols:</w:t>
      </w:r>
      <w:r>
        <w:tab/>
      </w:r>
      <w:r>
        <w:fldChar w:fldCharType="begin"/>
      </w:r>
      <w:r>
        <w:instrText xml:space="preserve"> PAGEREF _Toc53093237 \h </w:instrText>
      </w:r>
      <w:r>
        <w:fldChar w:fldCharType="separate"/>
      </w:r>
      <w:r>
        <w:t>9</w:t>
      </w:r>
      <w:r>
        <w:fldChar w:fldCharType="end"/>
      </w:r>
    </w:p>
    <w:p w14:paraId="4B9F7C4B" w14:textId="14600597" w:rsidR="006F2AB9" w:rsidRDefault="006F2AB9">
      <w:pPr>
        <w:pStyle w:val="TOC2"/>
        <w:rPr>
          <w:rFonts w:asciiTheme="minorHAnsi" w:hAnsiTheme="minorHAnsi" w:cstheme="minorBidi"/>
          <w:sz w:val="24"/>
          <w:szCs w:val="24"/>
          <w:lang w:eastAsia="en-GB"/>
        </w:rPr>
      </w:pPr>
      <w:r>
        <w:t>3.3</w:t>
      </w:r>
      <w:r>
        <w:tab/>
        <w:t>Abbreviations</w:t>
      </w:r>
      <w:r>
        <w:tab/>
      </w:r>
      <w:r>
        <w:fldChar w:fldCharType="begin"/>
      </w:r>
      <w:r>
        <w:instrText xml:space="preserve"> PAGEREF _Toc53093238 \h </w:instrText>
      </w:r>
      <w:r>
        <w:fldChar w:fldCharType="separate"/>
      </w:r>
      <w:r>
        <w:t>9</w:t>
      </w:r>
      <w:r>
        <w:fldChar w:fldCharType="end"/>
      </w:r>
    </w:p>
    <w:p w14:paraId="40703345" w14:textId="05C5051C" w:rsidR="006F2AB9" w:rsidRDefault="006F2AB9">
      <w:pPr>
        <w:pStyle w:val="TOC1"/>
        <w:rPr>
          <w:rFonts w:asciiTheme="minorHAnsi" w:hAnsiTheme="minorHAnsi" w:cstheme="minorBidi"/>
          <w:sz w:val="24"/>
          <w:szCs w:val="24"/>
          <w:lang w:eastAsia="en-GB"/>
        </w:rPr>
      </w:pPr>
      <w:r>
        <w:t>4</w:t>
      </w:r>
      <w:r>
        <w:tab/>
        <w:t>Introduction to Smart Contracts</w:t>
      </w:r>
      <w:r>
        <w:tab/>
      </w:r>
      <w:r>
        <w:fldChar w:fldCharType="begin"/>
      </w:r>
      <w:r>
        <w:instrText xml:space="preserve"> PAGEREF _Toc53093239 \h </w:instrText>
      </w:r>
      <w:r>
        <w:fldChar w:fldCharType="separate"/>
      </w:r>
      <w:r>
        <w:t>10</w:t>
      </w:r>
      <w:r>
        <w:fldChar w:fldCharType="end"/>
      </w:r>
    </w:p>
    <w:p w14:paraId="2B6BB8BB" w14:textId="57A8DBBE" w:rsidR="006F2AB9" w:rsidRDefault="006F2AB9">
      <w:pPr>
        <w:pStyle w:val="TOC2"/>
        <w:rPr>
          <w:rFonts w:asciiTheme="minorHAnsi" w:hAnsiTheme="minorHAnsi" w:cstheme="minorBidi"/>
          <w:sz w:val="24"/>
          <w:szCs w:val="24"/>
          <w:lang w:eastAsia="en-GB"/>
        </w:rPr>
      </w:pPr>
      <w:r>
        <w:t>4.1</w:t>
      </w:r>
      <w:r>
        <w:tab/>
        <w:t>Introduction</w:t>
      </w:r>
      <w:r>
        <w:tab/>
      </w:r>
      <w:r>
        <w:fldChar w:fldCharType="begin"/>
      </w:r>
      <w:r>
        <w:instrText xml:space="preserve"> PAGEREF _Toc53093240 \h </w:instrText>
      </w:r>
      <w:r>
        <w:fldChar w:fldCharType="separate"/>
      </w:r>
      <w:r>
        <w:t>10</w:t>
      </w:r>
      <w:r>
        <w:fldChar w:fldCharType="end"/>
      </w:r>
    </w:p>
    <w:p w14:paraId="5E9AAF87" w14:textId="6BA908E1" w:rsidR="006F2AB9" w:rsidRDefault="006F2AB9">
      <w:pPr>
        <w:pStyle w:val="TOC2"/>
        <w:rPr>
          <w:rFonts w:asciiTheme="minorHAnsi" w:hAnsiTheme="minorHAnsi" w:cstheme="minorBidi"/>
          <w:sz w:val="24"/>
          <w:szCs w:val="24"/>
          <w:lang w:eastAsia="en-GB"/>
        </w:rPr>
      </w:pPr>
      <w:r>
        <w:t>4.2</w:t>
      </w:r>
      <w:r>
        <w:tab/>
        <w:t>Smart Contract Programming Paradigms</w:t>
      </w:r>
      <w:r>
        <w:tab/>
      </w:r>
      <w:r>
        <w:fldChar w:fldCharType="begin"/>
      </w:r>
      <w:r>
        <w:instrText xml:space="preserve"> PAGEREF _Toc53093241 \h </w:instrText>
      </w:r>
      <w:r>
        <w:fldChar w:fldCharType="separate"/>
      </w:r>
      <w:r>
        <w:t>10</w:t>
      </w:r>
      <w:r>
        <w:fldChar w:fldCharType="end"/>
      </w:r>
    </w:p>
    <w:p w14:paraId="6F4CC6D3" w14:textId="6DDEF755" w:rsidR="006F2AB9" w:rsidRDefault="006F2AB9">
      <w:pPr>
        <w:pStyle w:val="TOC3"/>
        <w:rPr>
          <w:rFonts w:asciiTheme="minorHAnsi" w:hAnsiTheme="minorHAnsi" w:cstheme="minorBidi"/>
          <w:sz w:val="24"/>
          <w:szCs w:val="24"/>
          <w:lang w:eastAsia="en-GB"/>
        </w:rPr>
      </w:pPr>
      <w:r w:rsidRPr="00F756C8">
        <w:rPr>
          <w:color w:val="000000" w:themeColor="text1"/>
        </w:rPr>
        <w:t>4.2.1</w:t>
      </w:r>
      <w:r>
        <w:tab/>
        <w:t>Object-Oriented Paradigm</w:t>
      </w:r>
      <w:r>
        <w:tab/>
      </w:r>
      <w:r>
        <w:fldChar w:fldCharType="begin"/>
      </w:r>
      <w:r>
        <w:instrText xml:space="preserve"> PAGEREF _Toc53093242 \h </w:instrText>
      </w:r>
      <w:r>
        <w:fldChar w:fldCharType="separate"/>
      </w:r>
      <w:r>
        <w:t>10</w:t>
      </w:r>
      <w:r>
        <w:fldChar w:fldCharType="end"/>
      </w:r>
    </w:p>
    <w:p w14:paraId="6F74855C" w14:textId="7978180F" w:rsidR="006F2AB9" w:rsidRDefault="006F2AB9">
      <w:pPr>
        <w:pStyle w:val="TOC3"/>
        <w:rPr>
          <w:rFonts w:asciiTheme="minorHAnsi" w:hAnsiTheme="minorHAnsi" w:cstheme="minorBidi"/>
          <w:sz w:val="24"/>
          <w:szCs w:val="24"/>
          <w:lang w:eastAsia="en-GB"/>
        </w:rPr>
      </w:pPr>
      <w:r w:rsidRPr="00F756C8">
        <w:rPr>
          <w:color w:val="000000" w:themeColor="text1"/>
        </w:rPr>
        <w:t>4.2.2</w:t>
      </w:r>
      <w:r>
        <w:tab/>
        <w:t>Properties</w:t>
      </w:r>
      <w:r>
        <w:tab/>
      </w:r>
      <w:r>
        <w:fldChar w:fldCharType="begin"/>
      </w:r>
      <w:r>
        <w:instrText xml:space="preserve"> PAGEREF _Toc53093243 \h </w:instrText>
      </w:r>
      <w:r>
        <w:fldChar w:fldCharType="separate"/>
      </w:r>
      <w:r>
        <w:t>11</w:t>
      </w:r>
      <w:r>
        <w:fldChar w:fldCharType="end"/>
      </w:r>
    </w:p>
    <w:p w14:paraId="642D0C3C" w14:textId="1734D60F" w:rsidR="006F2AB9" w:rsidRDefault="006F2AB9">
      <w:pPr>
        <w:pStyle w:val="TOC4"/>
        <w:rPr>
          <w:rFonts w:asciiTheme="minorHAnsi" w:hAnsiTheme="minorHAnsi" w:cstheme="minorBidi"/>
          <w:sz w:val="24"/>
          <w:szCs w:val="24"/>
          <w:lang w:eastAsia="en-GB"/>
        </w:rPr>
      </w:pPr>
      <w:r>
        <w:t>4.2.2.1</w:t>
      </w:r>
      <w:r>
        <w:tab/>
        <w:t>Immutability</w:t>
      </w:r>
      <w:r>
        <w:tab/>
      </w:r>
      <w:r>
        <w:fldChar w:fldCharType="begin"/>
      </w:r>
      <w:r>
        <w:instrText xml:space="preserve"> PAGEREF _Toc53093244 \h </w:instrText>
      </w:r>
      <w:r>
        <w:fldChar w:fldCharType="separate"/>
      </w:r>
      <w:r>
        <w:t>11</w:t>
      </w:r>
      <w:r>
        <w:fldChar w:fldCharType="end"/>
      </w:r>
    </w:p>
    <w:p w14:paraId="2F3B56B4" w14:textId="41B9EFE0" w:rsidR="006F2AB9" w:rsidRDefault="006F2AB9">
      <w:pPr>
        <w:pStyle w:val="TOC4"/>
        <w:rPr>
          <w:rFonts w:asciiTheme="minorHAnsi" w:hAnsiTheme="minorHAnsi" w:cstheme="minorBidi"/>
          <w:sz w:val="24"/>
          <w:szCs w:val="24"/>
          <w:lang w:eastAsia="en-GB"/>
        </w:rPr>
      </w:pPr>
      <w:r>
        <w:t>4.2.2.2</w:t>
      </w:r>
      <w:r>
        <w:tab/>
        <w:t>Availability</w:t>
      </w:r>
      <w:r>
        <w:tab/>
      </w:r>
      <w:r>
        <w:fldChar w:fldCharType="begin"/>
      </w:r>
      <w:r>
        <w:instrText xml:space="preserve"> PAGEREF _Toc53093245 \h </w:instrText>
      </w:r>
      <w:r>
        <w:fldChar w:fldCharType="separate"/>
      </w:r>
      <w:r>
        <w:t>11</w:t>
      </w:r>
      <w:r>
        <w:fldChar w:fldCharType="end"/>
      </w:r>
    </w:p>
    <w:p w14:paraId="127A095E" w14:textId="628A0B8A" w:rsidR="006F2AB9" w:rsidRDefault="006F2AB9">
      <w:pPr>
        <w:pStyle w:val="TOC4"/>
        <w:rPr>
          <w:rFonts w:asciiTheme="minorHAnsi" w:hAnsiTheme="minorHAnsi" w:cstheme="minorBidi"/>
          <w:sz w:val="24"/>
          <w:szCs w:val="24"/>
          <w:lang w:eastAsia="en-GB"/>
        </w:rPr>
      </w:pPr>
      <w:r>
        <w:t>4.2.2.3</w:t>
      </w:r>
      <w:r>
        <w:tab/>
        <w:t>Transparency</w:t>
      </w:r>
      <w:r>
        <w:tab/>
      </w:r>
      <w:r>
        <w:fldChar w:fldCharType="begin"/>
      </w:r>
      <w:r>
        <w:instrText xml:space="preserve"> PAGEREF _Toc53093246 \h </w:instrText>
      </w:r>
      <w:r>
        <w:fldChar w:fldCharType="separate"/>
      </w:r>
      <w:r>
        <w:t>11</w:t>
      </w:r>
      <w:r>
        <w:fldChar w:fldCharType="end"/>
      </w:r>
    </w:p>
    <w:p w14:paraId="6EC603AF" w14:textId="046B3AC3" w:rsidR="006F2AB9" w:rsidRDefault="006F2AB9">
      <w:pPr>
        <w:pStyle w:val="TOC4"/>
        <w:rPr>
          <w:rFonts w:asciiTheme="minorHAnsi" w:hAnsiTheme="minorHAnsi" w:cstheme="minorBidi"/>
          <w:sz w:val="24"/>
          <w:szCs w:val="24"/>
          <w:lang w:eastAsia="en-GB"/>
        </w:rPr>
      </w:pPr>
      <w:r>
        <w:t>4.2.2.4</w:t>
      </w:r>
      <w:r>
        <w:tab/>
        <w:t>Self-Execution</w:t>
      </w:r>
      <w:r>
        <w:tab/>
      </w:r>
      <w:r>
        <w:fldChar w:fldCharType="begin"/>
      </w:r>
      <w:r>
        <w:instrText xml:space="preserve"> PAGEREF _Toc53093247 \h </w:instrText>
      </w:r>
      <w:r>
        <w:fldChar w:fldCharType="separate"/>
      </w:r>
      <w:r>
        <w:t>11</w:t>
      </w:r>
      <w:r>
        <w:fldChar w:fldCharType="end"/>
      </w:r>
    </w:p>
    <w:p w14:paraId="3D8834AE" w14:textId="29E8E932" w:rsidR="006F2AB9" w:rsidRDefault="006F2AB9">
      <w:pPr>
        <w:pStyle w:val="TOC4"/>
        <w:rPr>
          <w:rFonts w:asciiTheme="minorHAnsi" w:hAnsiTheme="minorHAnsi" w:cstheme="minorBidi"/>
          <w:sz w:val="24"/>
          <w:szCs w:val="24"/>
          <w:lang w:eastAsia="en-GB"/>
        </w:rPr>
      </w:pPr>
      <w:r>
        <w:t>4.2.2.5</w:t>
      </w:r>
      <w:r>
        <w:tab/>
        <w:t>Reusability</w:t>
      </w:r>
      <w:r>
        <w:tab/>
      </w:r>
      <w:r>
        <w:fldChar w:fldCharType="begin"/>
      </w:r>
      <w:r>
        <w:instrText xml:space="preserve"> PAGEREF _Toc53093248 \h </w:instrText>
      </w:r>
      <w:r>
        <w:fldChar w:fldCharType="separate"/>
      </w:r>
      <w:r>
        <w:t>11</w:t>
      </w:r>
      <w:r>
        <w:fldChar w:fldCharType="end"/>
      </w:r>
    </w:p>
    <w:p w14:paraId="2D59C477" w14:textId="41EA7333" w:rsidR="006F2AB9" w:rsidRDefault="006F2AB9">
      <w:pPr>
        <w:pStyle w:val="TOC2"/>
        <w:rPr>
          <w:rFonts w:asciiTheme="minorHAnsi" w:hAnsiTheme="minorHAnsi" w:cstheme="minorBidi"/>
          <w:sz w:val="24"/>
          <w:szCs w:val="24"/>
          <w:lang w:eastAsia="en-GB"/>
        </w:rPr>
      </w:pPr>
      <w:r>
        <w:t>4.3</w:t>
      </w:r>
      <w:r>
        <w:tab/>
        <w:t>Storage</w:t>
      </w:r>
      <w:r>
        <w:tab/>
      </w:r>
      <w:r>
        <w:fldChar w:fldCharType="begin"/>
      </w:r>
      <w:r>
        <w:instrText xml:space="preserve"> PAGEREF _Toc53093249 \h </w:instrText>
      </w:r>
      <w:r>
        <w:fldChar w:fldCharType="separate"/>
      </w:r>
      <w:r>
        <w:t>12</w:t>
      </w:r>
      <w:r>
        <w:fldChar w:fldCharType="end"/>
      </w:r>
    </w:p>
    <w:p w14:paraId="67D2C71E" w14:textId="1CDD6E5D" w:rsidR="006F2AB9" w:rsidRDefault="006F2AB9">
      <w:pPr>
        <w:pStyle w:val="TOC2"/>
        <w:rPr>
          <w:rFonts w:asciiTheme="minorHAnsi" w:hAnsiTheme="minorHAnsi" w:cstheme="minorBidi"/>
          <w:sz w:val="24"/>
          <w:szCs w:val="24"/>
          <w:lang w:eastAsia="en-GB"/>
        </w:rPr>
      </w:pPr>
      <w:r>
        <w:t>4.4</w:t>
      </w:r>
      <w:r>
        <w:tab/>
        <w:t>Life cycle of a Smart Contract</w:t>
      </w:r>
      <w:r>
        <w:tab/>
      </w:r>
      <w:r>
        <w:fldChar w:fldCharType="begin"/>
      </w:r>
      <w:r>
        <w:instrText xml:space="preserve"> PAGEREF _Toc53093250 \h </w:instrText>
      </w:r>
      <w:r>
        <w:fldChar w:fldCharType="separate"/>
      </w:r>
      <w:r>
        <w:t>12</w:t>
      </w:r>
      <w:r>
        <w:fldChar w:fldCharType="end"/>
      </w:r>
    </w:p>
    <w:p w14:paraId="1C2DCB74" w14:textId="1C04E3F5" w:rsidR="006F2AB9" w:rsidRDefault="006F2AB9">
      <w:pPr>
        <w:pStyle w:val="TOC1"/>
        <w:rPr>
          <w:rFonts w:asciiTheme="minorHAnsi" w:hAnsiTheme="minorHAnsi" w:cstheme="minorBidi"/>
          <w:sz w:val="24"/>
          <w:szCs w:val="24"/>
          <w:lang w:eastAsia="en-GB"/>
        </w:rPr>
      </w:pPr>
      <w:r>
        <w:t>5</w:t>
      </w:r>
      <w:r>
        <w:tab/>
        <w:t>Smart Contracts – Lifecycle phases</w:t>
      </w:r>
      <w:r>
        <w:tab/>
      </w:r>
      <w:r>
        <w:fldChar w:fldCharType="begin"/>
      </w:r>
      <w:r>
        <w:instrText xml:space="preserve"> PAGEREF _Toc53093251 \h </w:instrText>
      </w:r>
      <w:r>
        <w:fldChar w:fldCharType="separate"/>
      </w:r>
      <w:r>
        <w:t>12</w:t>
      </w:r>
      <w:r>
        <w:fldChar w:fldCharType="end"/>
      </w:r>
    </w:p>
    <w:p w14:paraId="23E2D6CB" w14:textId="1F31E433" w:rsidR="006F2AB9" w:rsidRDefault="006F2AB9">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53093252 \h </w:instrText>
      </w:r>
      <w:r>
        <w:fldChar w:fldCharType="separate"/>
      </w:r>
      <w:r>
        <w:t>12</w:t>
      </w:r>
      <w:r>
        <w:fldChar w:fldCharType="end"/>
      </w:r>
    </w:p>
    <w:p w14:paraId="5056DF52" w14:textId="58AAD7B8" w:rsidR="006F2AB9" w:rsidRDefault="006F2AB9">
      <w:pPr>
        <w:pStyle w:val="TOC3"/>
        <w:rPr>
          <w:rFonts w:asciiTheme="minorHAnsi" w:hAnsiTheme="minorHAnsi" w:cstheme="minorBidi"/>
          <w:sz w:val="24"/>
          <w:szCs w:val="24"/>
          <w:lang w:eastAsia="en-GB"/>
        </w:rPr>
      </w:pPr>
      <w:r w:rsidRPr="00F756C8">
        <w:rPr>
          <w:color w:val="000000" w:themeColor="text1"/>
        </w:rPr>
        <w:t>5.1.1</w:t>
      </w:r>
      <w:r>
        <w:tab/>
        <w:t>Planning Phase</w:t>
      </w:r>
      <w:r>
        <w:tab/>
      </w:r>
      <w:r>
        <w:fldChar w:fldCharType="begin"/>
      </w:r>
      <w:r>
        <w:instrText xml:space="preserve"> PAGEREF _Toc53093253 \h </w:instrText>
      </w:r>
      <w:r>
        <w:fldChar w:fldCharType="separate"/>
      </w:r>
      <w:r>
        <w:t>13</w:t>
      </w:r>
      <w:r>
        <w:fldChar w:fldCharType="end"/>
      </w:r>
    </w:p>
    <w:p w14:paraId="2FC221C2" w14:textId="36CCD87A" w:rsidR="006F2AB9" w:rsidRDefault="006F2AB9">
      <w:pPr>
        <w:pStyle w:val="TOC4"/>
        <w:rPr>
          <w:rFonts w:asciiTheme="minorHAnsi" w:hAnsiTheme="minorHAnsi" w:cstheme="minorBidi"/>
          <w:sz w:val="24"/>
          <w:szCs w:val="24"/>
          <w:lang w:eastAsia="en-GB"/>
        </w:rPr>
      </w:pPr>
      <w:r>
        <w:t>5.1.1.1</w:t>
      </w:r>
      <w:r>
        <w:tab/>
        <w:t>Governance</w:t>
      </w:r>
      <w:r>
        <w:tab/>
      </w:r>
      <w:r>
        <w:fldChar w:fldCharType="begin"/>
      </w:r>
      <w:r>
        <w:instrText xml:space="preserve"> PAGEREF _Toc53093254 \h </w:instrText>
      </w:r>
      <w:r>
        <w:fldChar w:fldCharType="separate"/>
      </w:r>
      <w:r>
        <w:t>13</w:t>
      </w:r>
      <w:r>
        <w:fldChar w:fldCharType="end"/>
      </w:r>
    </w:p>
    <w:p w14:paraId="4595E891" w14:textId="1B51380A" w:rsidR="006F2AB9" w:rsidRDefault="006F2AB9">
      <w:pPr>
        <w:pStyle w:val="TOC3"/>
        <w:rPr>
          <w:rFonts w:asciiTheme="minorHAnsi" w:hAnsiTheme="minorHAnsi" w:cstheme="minorBidi"/>
          <w:sz w:val="24"/>
          <w:szCs w:val="24"/>
          <w:lang w:eastAsia="en-GB"/>
        </w:rPr>
      </w:pPr>
      <w:r w:rsidRPr="00F756C8">
        <w:rPr>
          <w:color w:val="000000" w:themeColor="text1"/>
        </w:rPr>
        <w:t>5.1.2</w:t>
      </w:r>
      <w:r>
        <w:tab/>
        <w:t>Design Planing – Coding and Testing</w:t>
      </w:r>
      <w:r>
        <w:tab/>
      </w:r>
      <w:r>
        <w:fldChar w:fldCharType="begin"/>
      </w:r>
      <w:r>
        <w:instrText xml:space="preserve"> PAGEREF _Toc53093255 \h </w:instrText>
      </w:r>
      <w:r>
        <w:fldChar w:fldCharType="separate"/>
      </w:r>
      <w:r>
        <w:t>14</w:t>
      </w:r>
      <w:r>
        <w:fldChar w:fldCharType="end"/>
      </w:r>
    </w:p>
    <w:p w14:paraId="2307DB65" w14:textId="799FB743" w:rsidR="006F2AB9" w:rsidRDefault="006F2AB9">
      <w:pPr>
        <w:pStyle w:val="TOC3"/>
        <w:rPr>
          <w:rFonts w:asciiTheme="minorHAnsi" w:hAnsiTheme="minorHAnsi" w:cstheme="minorBidi"/>
          <w:sz w:val="24"/>
          <w:szCs w:val="24"/>
          <w:lang w:eastAsia="en-GB"/>
        </w:rPr>
      </w:pPr>
      <w:r w:rsidRPr="00F756C8">
        <w:rPr>
          <w:color w:val="000000" w:themeColor="text1"/>
        </w:rPr>
        <w:t>5.1.3</w:t>
      </w:r>
      <w:r>
        <w:tab/>
        <w:t>Deployment Planning</w:t>
      </w:r>
      <w:r>
        <w:tab/>
      </w:r>
      <w:r>
        <w:fldChar w:fldCharType="begin"/>
      </w:r>
      <w:r>
        <w:instrText xml:space="preserve"> PAGEREF _Toc53093256 \h </w:instrText>
      </w:r>
      <w:r>
        <w:fldChar w:fldCharType="separate"/>
      </w:r>
      <w:r>
        <w:t>15</w:t>
      </w:r>
      <w:r>
        <w:fldChar w:fldCharType="end"/>
      </w:r>
    </w:p>
    <w:p w14:paraId="7F786790" w14:textId="7D814313" w:rsidR="006F2AB9" w:rsidRDefault="006F2AB9">
      <w:pPr>
        <w:pStyle w:val="TOC4"/>
        <w:rPr>
          <w:rFonts w:asciiTheme="minorHAnsi" w:hAnsiTheme="minorHAnsi" w:cstheme="minorBidi"/>
          <w:sz w:val="24"/>
          <w:szCs w:val="24"/>
          <w:lang w:eastAsia="en-GB"/>
        </w:rPr>
      </w:pPr>
      <w:r>
        <w:t>5.1.3.1</w:t>
      </w:r>
      <w:r>
        <w:tab/>
        <w:t>Introduction</w:t>
      </w:r>
      <w:r>
        <w:tab/>
      </w:r>
      <w:r>
        <w:fldChar w:fldCharType="begin"/>
      </w:r>
      <w:r>
        <w:instrText xml:space="preserve"> PAGEREF _Toc53093257 \h </w:instrText>
      </w:r>
      <w:r>
        <w:fldChar w:fldCharType="separate"/>
      </w:r>
      <w:r>
        <w:t>15</w:t>
      </w:r>
      <w:r>
        <w:fldChar w:fldCharType="end"/>
      </w:r>
    </w:p>
    <w:p w14:paraId="4929F027" w14:textId="2535353B" w:rsidR="006F2AB9" w:rsidRDefault="006F2AB9">
      <w:pPr>
        <w:pStyle w:val="TOC4"/>
        <w:rPr>
          <w:rFonts w:asciiTheme="minorHAnsi" w:hAnsiTheme="minorHAnsi" w:cstheme="minorBidi"/>
          <w:sz w:val="24"/>
          <w:szCs w:val="24"/>
          <w:lang w:eastAsia="en-GB"/>
        </w:rPr>
      </w:pPr>
      <w:r>
        <w:t>5.1.3.2</w:t>
      </w:r>
      <w:r>
        <w:tab/>
        <w:t>On-chain deployment</w:t>
      </w:r>
      <w:r>
        <w:tab/>
      </w:r>
      <w:r>
        <w:fldChar w:fldCharType="begin"/>
      </w:r>
      <w:r>
        <w:instrText xml:space="preserve"> PAGEREF _Toc53093258 \h </w:instrText>
      </w:r>
      <w:r>
        <w:fldChar w:fldCharType="separate"/>
      </w:r>
      <w:r>
        <w:t>16</w:t>
      </w:r>
      <w:r>
        <w:fldChar w:fldCharType="end"/>
      </w:r>
    </w:p>
    <w:p w14:paraId="68EEF749" w14:textId="243F6CEC" w:rsidR="006F2AB9" w:rsidRDefault="006F2AB9">
      <w:pPr>
        <w:pStyle w:val="TOC4"/>
        <w:rPr>
          <w:rFonts w:asciiTheme="minorHAnsi" w:hAnsiTheme="minorHAnsi" w:cstheme="minorBidi"/>
          <w:sz w:val="24"/>
          <w:szCs w:val="24"/>
          <w:lang w:eastAsia="en-GB"/>
        </w:rPr>
      </w:pPr>
      <w:r>
        <w:t>5.1.3.3</w:t>
      </w:r>
      <w:r>
        <w:tab/>
        <w:t>Side-Chain deployment</w:t>
      </w:r>
      <w:r>
        <w:tab/>
      </w:r>
      <w:r>
        <w:fldChar w:fldCharType="begin"/>
      </w:r>
      <w:r>
        <w:instrText xml:space="preserve"> PAGEREF _Toc53093259 \h </w:instrText>
      </w:r>
      <w:r>
        <w:fldChar w:fldCharType="separate"/>
      </w:r>
      <w:r>
        <w:t>16</w:t>
      </w:r>
      <w:r>
        <w:fldChar w:fldCharType="end"/>
      </w:r>
    </w:p>
    <w:p w14:paraId="329193AC" w14:textId="4E3522B2" w:rsidR="006F2AB9" w:rsidRDefault="006F2AB9">
      <w:pPr>
        <w:pStyle w:val="TOC4"/>
        <w:rPr>
          <w:rFonts w:asciiTheme="minorHAnsi" w:hAnsiTheme="minorHAnsi" w:cstheme="minorBidi"/>
          <w:sz w:val="24"/>
          <w:szCs w:val="24"/>
          <w:lang w:eastAsia="en-GB"/>
        </w:rPr>
      </w:pPr>
      <w:r>
        <w:t>5.1.3.4</w:t>
      </w:r>
      <w:r>
        <w:tab/>
        <w:t>Off-Chain deployment</w:t>
      </w:r>
      <w:r>
        <w:tab/>
      </w:r>
      <w:r>
        <w:fldChar w:fldCharType="begin"/>
      </w:r>
      <w:r>
        <w:instrText xml:space="preserve"> PAGEREF _Toc53093260 \h </w:instrText>
      </w:r>
      <w:r>
        <w:fldChar w:fldCharType="separate"/>
      </w:r>
      <w:r>
        <w:t>16</w:t>
      </w:r>
      <w:r>
        <w:fldChar w:fldCharType="end"/>
      </w:r>
    </w:p>
    <w:p w14:paraId="15DAF365" w14:textId="58846C39" w:rsidR="006F2AB9" w:rsidRDefault="006F2AB9">
      <w:pPr>
        <w:pStyle w:val="TOC4"/>
        <w:rPr>
          <w:rFonts w:asciiTheme="minorHAnsi" w:hAnsiTheme="minorHAnsi" w:cstheme="minorBidi"/>
          <w:sz w:val="24"/>
          <w:szCs w:val="24"/>
          <w:lang w:eastAsia="en-GB"/>
        </w:rPr>
      </w:pPr>
      <w:r w:rsidRPr="00F756C8">
        <w:rPr>
          <w:color w:val="000000" w:themeColor="text1"/>
        </w:rPr>
        <w:t>5.1.3.5</w:t>
      </w:r>
      <w:r w:rsidRPr="00F756C8">
        <w:rPr>
          <w:color w:val="000000" w:themeColor="text1"/>
        </w:rPr>
        <w:tab/>
        <w:t>Immutable deployment</w:t>
      </w:r>
      <w:r>
        <w:tab/>
      </w:r>
      <w:r>
        <w:fldChar w:fldCharType="begin"/>
      </w:r>
      <w:r>
        <w:instrText xml:space="preserve"> PAGEREF _Toc53093261 \h </w:instrText>
      </w:r>
      <w:r>
        <w:fldChar w:fldCharType="separate"/>
      </w:r>
      <w:r>
        <w:t>17</w:t>
      </w:r>
      <w:r>
        <w:fldChar w:fldCharType="end"/>
      </w:r>
    </w:p>
    <w:p w14:paraId="0BB82F3A" w14:textId="752AAB26" w:rsidR="006F2AB9" w:rsidRDefault="006F2AB9">
      <w:pPr>
        <w:pStyle w:val="TOC4"/>
        <w:rPr>
          <w:rFonts w:asciiTheme="minorHAnsi" w:hAnsiTheme="minorHAnsi" w:cstheme="minorBidi"/>
          <w:sz w:val="24"/>
          <w:szCs w:val="24"/>
          <w:lang w:eastAsia="en-GB"/>
        </w:rPr>
      </w:pPr>
      <w:r w:rsidRPr="00F756C8">
        <w:rPr>
          <w:color w:val="000000" w:themeColor="text1"/>
        </w:rPr>
        <w:t>5.1.3.6</w:t>
      </w:r>
      <w:r w:rsidRPr="00F756C8">
        <w:rPr>
          <w:color w:val="000000" w:themeColor="text1"/>
        </w:rPr>
        <w:tab/>
        <w:t>Terminatable deployment</w:t>
      </w:r>
      <w:r>
        <w:tab/>
      </w:r>
      <w:r>
        <w:fldChar w:fldCharType="begin"/>
      </w:r>
      <w:r>
        <w:instrText xml:space="preserve"> PAGEREF _Toc53093262 \h </w:instrText>
      </w:r>
      <w:r>
        <w:fldChar w:fldCharType="separate"/>
      </w:r>
      <w:r>
        <w:t>17</w:t>
      </w:r>
      <w:r>
        <w:fldChar w:fldCharType="end"/>
      </w:r>
    </w:p>
    <w:p w14:paraId="33F88D20" w14:textId="653D2B4D" w:rsidR="006F2AB9" w:rsidRDefault="006F2AB9">
      <w:pPr>
        <w:pStyle w:val="TOC4"/>
        <w:rPr>
          <w:rFonts w:asciiTheme="minorHAnsi" w:hAnsiTheme="minorHAnsi" w:cstheme="minorBidi"/>
          <w:sz w:val="24"/>
          <w:szCs w:val="24"/>
          <w:lang w:eastAsia="en-GB"/>
        </w:rPr>
      </w:pPr>
      <w:r w:rsidRPr="00F756C8">
        <w:rPr>
          <w:color w:val="000000" w:themeColor="text1"/>
        </w:rPr>
        <w:t>5.1.3.7</w:t>
      </w:r>
      <w:r w:rsidRPr="00F756C8">
        <w:rPr>
          <w:color w:val="000000" w:themeColor="text1"/>
        </w:rPr>
        <w:tab/>
        <w:t>Upgradeable deployment</w:t>
      </w:r>
      <w:r>
        <w:tab/>
      </w:r>
      <w:r>
        <w:fldChar w:fldCharType="begin"/>
      </w:r>
      <w:r>
        <w:instrText xml:space="preserve"> PAGEREF _Toc53093263 \h </w:instrText>
      </w:r>
      <w:r>
        <w:fldChar w:fldCharType="separate"/>
      </w:r>
      <w:r>
        <w:t>17</w:t>
      </w:r>
      <w:r>
        <w:fldChar w:fldCharType="end"/>
      </w:r>
    </w:p>
    <w:p w14:paraId="614AE249" w14:textId="702CB07F" w:rsidR="006F2AB9" w:rsidRDefault="006F2AB9">
      <w:pPr>
        <w:pStyle w:val="TOC3"/>
        <w:rPr>
          <w:rFonts w:asciiTheme="minorHAnsi" w:hAnsiTheme="minorHAnsi" w:cstheme="minorBidi"/>
          <w:sz w:val="24"/>
          <w:szCs w:val="24"/>
          <w:lang w:eastAsia="en-GB"/>
        </w:rPr>
      </w:pPr>
      <w:r w:rsidRPr="00F756C8">
        <w:rPr>
          <w:color w:val="000000" w:themeColor="text1"/>
        </w:rPr>
        <w:t>5.1.4</w:t>
      </w:r>
      <w:r>
        <w:tab/>
        <w:t>Draft Template</w:t>
      </w:r>
      <w:r>
        <w:tab/>
      </w:r>
      <w:r>
        <w:fldChar w:fldCharType="begin"/>
      </w:r>
      <w:r>
        <w:instrText xml:space="preserve"> PAGEREF _Toc53093264 \h </w:instrText>
      </w:r>
      <w:r>
        <w:fldChar w:fldCharType="separate"/>
      </w:r>
      <w:r>
        <w:t>17</w:t>
      </w:r>
      <w:r>
        <w:fldChar w:fldCharType="end"/>
      </w:r>
    </w:p>
    <w:p w14:paraId="10D7E64F" w14:textId="082F2E35" w:rsidR="006F2AB9" w:rsidRDefault="006F2AB9">
      <w:pPr>
        <w:pStyle w:val="TOC4"/>
        <w:rPr>
          <w:rFonts w:asciiTheme="minorHAnsi" w:hAnsiTheme="minorHAnsi" w:cstheme="minorBidi"/>
          <w:sz w:val="24"/>
          <w:szCs w:val="24"/>
          <w:lang w:eastAsia="en-GB"/>
        </w:rPr>
      </w:pPr>
      <w:r>
        <w:t>5.1.4.1</w:t>
      </w:r>
      <w:r>
        <w:tab/>
        <w:t>Introduction</w:t>
      </w:r>
      <w:r>
        <w:tab/>
      </w:r>
      <w:r>
        <w:fldChar w:fldCharType="begin"/>
      </w:r>
      <w:r>
        <w:instrText xml:space="preserve"> PAGEREF _Toc53093265 \h </w:instrText>
      </w:r>
      <w:r>
        <w:fldChar w:fldCharType="separate"/>
      </w:r>
      <w:r>
        <w:t>17</w:t>
      </w:r>
      <w:r>
        <w:fldChar w:fldCharType="end"/>
      </w:r>
    </w:p>
    <w:p w14:paraId="45AB2BBB" w14:textId="0973D53E" w:rsidR="006F2AB9" w:rsidRDefault="006F2AB9">
      <w:pPr>
        <w:pStyle w:val="TOC4"/>
        <w:rPr>
          <w:rFonts w:asciiTheme="minorHAnsi" w:hAnsiTheme="minorHAnsi" w:cstheme="minorBidi"/>
          <w:sz w:val="24"/>
          <w:szCs w:val="24"/>
          <w:lang w:eastAsia="en-GB"/>
        </w:rPr>
      </w:pPr>
      <w:r>
        <w:t>5.1.4.2</w:t>
      </w:r>
      <w:r>
        <w:tab/>
        <w:t>Terms Negotiation:</w:t>
      </w:r>
      <w:r>
        <w:tab/>
      </w:r>
      <w:r>
        <w:fldChar w:fldCharType="begin"/>
      </w:r>
      <w:r>
        <w:instrText xml:space="preserve"> PAGEREF _Toc53093266 \h </w:instrText>
      </w:r>
      <w:r>
        <w:fldChar w:fldCharType="separate"/>
      </w:r>
      <w:r>
        <w:t>17</w:t>
      </w:r>
      <w:r>
        <w:fldChar w:fldCharType="end"/>
      </w:r>
    </w:p>
    <w:p w14:paraId="52B98644" w14:textId="75668591" w:rsidR="006F2AB9" w:rsidRDefault="006F2AB9">
      <w:pPr>
        <w:pStyle w:val="TOC4"/>
        <w:rPr>
          <w:rFonts w:asciiTheme="minorHAnsi" w:hAnsiTheme="minorHAnsi" w:cstheme="minorBidi"/>
          <w:sz w:val="24"/>
          <w:szCs w:val="24"/>
          <w:lang w:eastAsia="en-GB"/>
        </w:rPr>
      </w:pPr>
      <w:r>
        <w:lastRenderedPageBreak/>
        <w:t>5.1.4.3</w:t>
      </w:r>
      <w:r>
        <w:tab/>
        <w:t>Map Draft template to the machine-readable context (Compile Draft):</w:t>
      </w:r>
      <w:r>
        <w:tab/>
      </w:r>
      <w:r>
        <w:fldChar w:fldCharType="begin"/>
      </w:r>
      <w:r>
        <w:instrText xml:space="preserve"> PAGEREF _Toc53093267 \h </w:instrText>
      </w:r>
      <w:r>
        <w:fldChar w:fldCharType="separate"/>
      </w:r>
      <w:r>
        <w:t>18</w:t>
      </w:r>
      <w:r>
        <w:fldChar w:fldCharType="end"/>
      </w:r>
    </w:p>
    <w:p w14:paraId="3260B6AC" w14:textId="1F1D38FF" w:rsidR="006F2AB9" w:rsidRDefault="006F2AB9">
      <w:pPr>
        <w:pStyle w:val="TOC4"/>
        <w:rPr>
          <w:rFonts w:asciiTheme="minorHAnsi" w:hAnsiTheme="minorHAnsi" w:cstheme="minorBidi"/>
          <w:sz w:val="24"/>
          <w:szCs w:val="24"/>
          <w:lang w:eastAsia="en-GB"/>
        </w:rPr>
      </w:pPr>
      <w:r>
        <w:t>5.1.4.4</w:t>
      </w:r>
      <w:r>
        <w:tab/>
        <w:t>Draft Review (Reference Checklist):</w:t>
      </w:r>
      <w:r>
        <w:tab/>
      </w:r>
      <w:r>
        <w:fldChar w:fldCharType="begin"/>
      </w:r>
      <w:r>
        <w:instrText xml:space="preserve"> PAGEREF _Toc53093268 \h </w:instrText>
      </w:r>
      <w:r>
        <w:fldChar w:fldCharType="separate"/>
      </w:r>
      <w:r>
        <w:t>18</w:t>
      </w:r>
      <w:r>
        <w:fldChar w:fldCharType="end"/>
      </w:r>
    </w:p>
    <w:p w14:paraId="434CA167" w14:textId="0B89F263" w:rsidR="006F2AB9" w:rsidRDefault="006F2AB9">
      <w:pPr>
        <w:pStyle w:val="TOC3"/>
        <w:rPr>
          <w:rFonts w:asciiTheme="minorHAnsi" w:hAnsiTheme="minorHAnsi" w:cstheme="minorBidi"/>
          <w:sz w:val="24"/>
          <w:szCs w:val="24"/>
          <w:lang w:eastAsia="en-GB"/>
        </w:rPr>
      </w:pPr>
      <w:r w:rsidRPr="00F756C8">
        <w:rPr>
          <w:color w:val="000000" w:themeColor="text1"/>
        </w:rPr>
        <w:t>5.1.5</w:t>
      </w:r>
      <w:r>
        <w:tab/>
        <w:t>Coding and Testing phase</w:t>
      </w:r>
      <w:r>
        <w:tab/>
      </w:r>
      <w:r>
        <w:fldChar w:fldCharType="begin"/>
      </w:r>
      <w:r>
        <w:instrText xml:space="preserve"> PAGEREF _Toc53093269 \h </w:instrText>
      </w:r>
      <w:r>
        <w:fldChar w:fldCharType="separate"/>
      </w:r>
      <w:r>
        <w:t>18</w:t>
      </w:r>
      <w:r>
        <w:fldChar w:fldCharType="end"/>
      </w:r>
    </w:p>
    <w:p w14:paraId="6DD8B9BE" w14:textId="06321B3B" w:rsidR="006F2AB9" w:rsidRDefault="006F2AB9">
      <w:pPr>
        <w:pStyle w:val="TOC4"/>
        <w:rPr>
          <w:rFonts w:asciiTheme="minorHAnsi" w:hAnsiTheme="minorHAnsi" w:cstheme="minorBidi"/>
          <w:sz w:val="24"/>
          <w:szCs w:val="24"/>
          <w:lang w:eastAsia="en-GB"/>
        </w:rPr>
      </w:pPr>
      <w:r>
        <w:t>5.1.5.1</w:t>
      </w:r>
      <w:r>
        <w:tab/>
        <w:t>Introduction:</w:t>
      </w:r>
      <w:r>
        <w:tab/>
      </w:r>
      <w:r>
        <w:fldChar w:fldCharType="begin"/>
      </w:r>
      <w:r>
        <w:instrText xml:space="preserve"> PAGEREF _Toc53093270 \h </w:instrText>
      </w:r>
      <w:r>
        <w:fldChar w:fldCharType="separate"/>
      </w:r>
      <w:r>
        <w:t>18</w:t>
      </w:r>
      <w:r>
        <w:fldChar w:fldCharType="end"/>
      </w:r>
    </w:p>
    <w:p w14:paraId="2E5A993F" w14:textId="3E84C715" w:rsidR="006F2AB9" w:rsidRDefault="006F2AB9">
      <w:pPr>
        <w:pStyle w:val="TOC4"/>
        <w:rPr>
          <w:rFonts w:asciiTheme="minorHAnsi" w:hAnsiTheme="minorHAnsi" w:cstheme="minorBidi"/>
          <w:sz w:val="24"/>
          <w:szCs w:val="24"/>
          <w:lang w:eastAsia="en-GB"/>
        </w:rPr>
      </w:pPr>
      <w:r>
        <w:t>5.1.5.2</w:t>
      </w:r>
      <w:r>
        <w:tab/>
        <w:t>Coding process:</w:t>
      </w:r>
      <w:r>
        <w:tab/>
      </w:r>
      <w:r>
        <w:fldChar w:fldCharType="begin"/>
      </w:r>
      <w:r>
        <w:instrText xml:space="preserve"> PAGEREF _Toc53093271 \h </w:instrText>
      </w:r>
      <w:r>
        <w:fldChar w:fldCharType="separate"/>
      </w:r>
      <w:r>
        <w:t>19</w:t>
      </w:r>
      <w:r>
        <w:fldChar w:fldCharType="end"/>
      </w:r>
    </w:p>
    <w:p w14:paraId="64B5DD07" w14:textId="6CAD7344" w:rsidR="006F2AB9" w:rsidRDefault="006F2AB9">
      <w:pPr>
        <w:pStyle w:val="TOC4"/>
        <w:rPr>
          <w:rFonts w:asciiTheme="minorHAnsi" w:hAnsiTheme="minorHAnsi" w:cstheme="minorBidi"/>
          <w:sz w:val="24"/>
          <w:szCs w:val="24"/>
          <w:lang w:eastAsia="en-GB"/>
        </w:rPr>
      </w:pPr>
      <w:r>
        <w:t>5.1.5.3</w:t>
      </w:r>
      <w:r>
        <w:tab/>
        <w:t>Testing process:</w:t>
      </w:r>
      <w:r>
        <w:tab/>
      </w:r>
      <w:r>
        <w:fldChar w:fldCharType="begin"/>
      </w:r>
      <w:r>
        <w:instrText xml:space="preserve"> PAGEREF _Toc53093272 \h </w:instrText>
      </w:r>
      <w:r>
        <w:fldChar w:fldCharType="separate"/>
      </w:r>
      <w:r>
        <w:t>19</w:t>
      </w:r>
      <w:r>
        <w:fldChar w:fldCharType="end"/>
      </w:r>
    </w:p>
    <w:p w14:paraId="2FED38E6" w14:textId="17BEE3EC" w:rsidR="006F2AB9" w:rsidRDefault="006F2AB9">
      <w:pPr>
        <w:pStyle w:val="TOC4"/>
        <w:rPr>
          <w:rFonts w:asciiTheme="minorHAnsi" w:hAnsiTheme="minorHAnsi" w:cstheme="minorBidi"/>
          <w:sz w:val="24"/>
          <w:szCs w:val="24"/>
          <w:lang w:eastAsia="en-GB"/>
        </w:rPr>
      </w:pPr>
      <w:r>
        <w:t>5.1.5.4</w:t>
      </w:r>
      <w:r>
        <w:tab/>
        <w:t>Code/Programming language level Testing</w:t>
      </w:r>
      <w:r>
        <w:tab/>
      </w:r>
      <w:r>
        <w:fldChar w:fldCharType="begin"/>
      </w:r>
      <w:r>
        <w:instrText xml:space="preserve"> PAGEREF _Toc53093273 \h </w:instrText>
      </w:r>
      <w:r>
        <w:fldChar w:fldCharType="separate"/>
      </w:r>
      <w:r>
        <w:t>19</w:t>
      </w:r>
      <w:r>
        <w:fldChar w:fldCharType="end"/>
      </w:r>
    </w:p>
    <w:p w14:paraId="3AACA3DA" w14:textId="313519B2" w:rsidR="006F2AB9" w:rsidRDefault="006F2AB9">
      <w:pPr>
        <w:pStyle w:val="TOC4"/>
        <w:rPr>
          <w:rFonts w:asciiTheme="minorHAnsi" w:hAnsiTheme="minorHAnsi" w:cstheme="minorBidi"/>
          <w:sz w:val="24"/>
          <w:szCs w:val="24"/>
          <w:lang w:eastAsia="en-GB"/>
        </w:rPr>
      </w:pPr>
      <w:r>
        <w:t>5.1.5.5</w:t>
      </w:r>
      <w:r>
        <w:tab/>
        <w:t>Smart Contract specific Testing</w:t>
      </w:r>
      <w:r>
        <w:tab/>
      </w:r>
      <w:r>
        <w:fldChar w:fldCharType="begin"/>
      </w:r>
      <w:r>
        <w:instrText xml:space="preserve"> PAGEREF _Toc53093274 \h </w:instrText>
      </w:r>
      <w:r>
        <w:fldChar w:fldCharType="separate"/>
      </w:r>
      <w:r>
        <w:t>19</w:t>
      </w:r>
      <w:r>
        <w:fldChar w:fldCharType="end"/>
      </w:r>
    </w:p>
    <w:p w14:paraId="0C16A2F0" w14:textId="77E25320" w:rsidR="006F2AB9" w:rsidRDefault="006F2AB9">
      <w:pPr>
        <w:pStyle w:val="TOC5"/>
        <w:rPr>
          <w:rFonts w:asciiTheme="minorHAnsi" w:hAnsiTheme="minorHAnsi" w:cstheme="minorBidi"/>
          <w:sz w:val="24"/>
          <w:szCs w:val="24"/>
          <w:lang w:eastAsia="en-GB"/>
        </w:rPr>
      </w:pPr>
      <w:r>
        <w:t>5.1.5.5.1</w:t>
      </w:r>
      <w:r>
        <w:tab/>
        <w:t>Open Source SC Analysers</w:t>
      </w:r>
      <w:r>
        <w:tab/>
      </w:r>
      <w:r>
        <w:fldChar w:fldCharType="begin"/>
      </w:r>
      <w:r>
        <w:instrText xml:space="preserve"> PAGEREF _Toc53093275 \h </w:instrText>
      </w:r>
      <w:r>
        <w:fldChar w:fldCharType="separate"/>
      </w:r>
      <w:r>
        <w:t>20</w:t>
      </w:r>
      <w:r>
        <w:fldChar w:fldCharType="end"/>
      </w:r>
    </w:p>
    <w:p w14:paraId="5B758244" w14:textId="7EEDD111" w:rsidR="006F2AB9" w:rsidRDefault="006F2AB9">
      <w:pPr>
        <w:pStyle w:val="TOC5"/>
        <w:rPr>
          <w:rFonts w:asciiTheme="minorHAnsi" w:hAnsiTheme="minorHAnsi" w:cstheme="minorBidi"/>
          <w:sz w:val="24"/>
          <w:szCs w:val="24"/>
          <w:lang w:eastAsia="en-GB"/>
        </w:rPr>
      </w:pPr>
      <w:r>
        <w:t>5.1.5.5.2</w:t>
      </w:r>
      <w:r>
        <w:tab/>
        <w:t>Sandbox Testing</w:t>
      </w:r>
      <w:r>
        <w:tab/>
      </w:r>
      <w:r>
        <w:fldChar w:fldCharType="begin"/>
      </w:r>
      <w:r>
        <w:instrText xml:space="preserve"> PAGEREF _Toc53093276 \h </w:instrText>
      </w:r>
      <w:r>
        <w:fldChar w:fldCharType="separate"/>
      </w:r>
      <w:r>
        <w:t>20</w:t>
      </w:r>
      <w:r>
        <w:fldChar w:fldCharType="end"/>
      </w:r>
    </w:p>
    <w:p w14:paraId="46134391" w14:textId="3E08593F" w:rsidR="006F2AB9" w:rsidRDefault="006F2AB9">
      <w:pPr>
        <w:pStyle w:val="TOC6"/>
        <w:rPr>
          <w:rFonts w:asciiTheme="minorHAnsi" w:hAnsiTheme="minorHAnsi" w:cstheme="minorBidi"/>
          <w:sz w:val="24"/>
          <w:szCs w:val="24"/>
          <w:lang w:eastAsia="en-GB"/>
        </w:rPr>
      </w:pPr>
      <w:r>
        <w:t>5.1.5.5.2.1</w:t>
      </w:r>
      <w:r>
        <w:tab/>
        <w:t>Three passes:</w:t>
      </w:r>
      <w:r>
        <w:tab/>
      </w:r>
      <w:r>
        <w:fldChar w:fldCharType="begin"/>
      </w:r>
      <w:r>
        <w:instrText xml:space="preserve"> PAGEREF _Toc53093277 \h </w:instrText>
      </w:r>
      <w:r>
        <w:fldChar w:fldCharType="separate"/>
      </w:r>
      <w:r>
        <w:t>20</w:t>
      </w:r>
      <w:r>
        <w:fldChar w:fldCharType="end"/>
      </w:r>
    </w:p>
    <w:p w14:paraId="6C13FBD9" w14:textId="34453E9A" w:rsidR="006F2AB9" w:rsidRDefault="006F2AB9">
      <w:pPr>
        <w:pStyle w:val="TOC7"/>
        <w:rPr>
          <w:rFonts w:asciiTheme="minorHAnsi" w:hAnsiTheme="minorHAnsi" w:cstheme="minorBidi"/>
          <w:sz w:val="24"/>
          <w:szCs w:val="24"/>
          <w:lang w:eastAsia="en-GB"/>
        </w:rPr>
      </w:pPr>
      <w:r>
        <w:t>5.1.5.5.2.1.1</w:t>
      </w:r>
      <w:r>
        <w:tab/>
        <w:t>Introduction</w:t>
      </w:r>
      <w:r>
        <w:tab/>
      </w:r>
      <w:r>
        <w:fldChar w:fldCharType="begin"/>
      </w:r>
      <w:r>
        <w:instrText xml:space="preserve"> PAGEREF _Toc53093278 \h </w:instrText>
      </w:r>
      <w:r>
        <w:fldChar w:fldCharType="separate"/>
      </w:r>
      <w:r>
        <w:t>20</w:t>
      </w:r>
      <w:r>
        <w:fldChar w:fldCharType="end"/>
      </w:r>
    </w:p>
    <w:p w14:paraId="55B19C6E" w14:textId="4D378F14" w:rsidR="006F2AB9" w:rsidRDefault="006F2AB9">
      <w:pPr>
        <w:pStyle w:val="TOC4"/>
        <w:rPr>
          <w:rFonts w:asciiTheme="minorHAnsi" w:hAnsiTheme="minorHAnsi" w:cstheme="minorBidi"/>
          <w:sz w:val="24"/>
          <w:szCs w:val="24"/>
          <w:lang w:eastAsia="en-GB"/>
        </w:rPr>
      </w:pPr>
      <w:r>
        <w:t>5.1.5.6</w:t>
      </w:r>
      <w:r>
        <w:tab/>
        <w:t>Validation</w:t>
      </w:r>
      <w:r>
        <w:tab/>
      </w:r>
      <w:r>
        <w:fldChar w:fldCharType="begin"/>
      </w:r>
      <w:r>
        <w:instrText xml:space="preserve"> PAGEREF _Toc53093279 \h </w:instrText>
      </w:r>
      <w:r>
        <w:fldChar w:fldCharType="separate"/>
      </w:r>
      <w:r>
        <w:t>21</w:t>
      </w:r>
      <w:r>
        <w:fldChar w:fldCharType="end"/>
      </w:r>
    </w:p>
    <w:p w14:paraId="19CB17AF" w14:textId="3D0CEDFA" w:rsidR="006F2AB9" w:rsidRDefault="006F2AB9">
      <w:pPr>
        <w:pStyle w:val="TOC4"/>
        <w:rPr>
          <w:rFonts w:asciiTheme="minorHAnsi" w:hAnsiTheme="minorHAnsi" w:cstheme="minorBidi"/>
          <w:sz w:val="24"/>
          <w:szCs w:val="24"/>
          <w:lang w:eastAsia="en-GB"/>
        </w:rPr>
      </w:pPr>
      <w:r>
        <w:t>5.1.5.7</w:t>
      </w:r>
      <w:r>
        <w:tab/>
        <w:t>User Experience Testing:</w:t>
      </w:r>
      <w:r>
        <w:tab/>
      </w:r>
      <w:r>
        <w:fldChar w:fldCharType="begin"/>
      </w:r>
      <w:r>
        <w:instrText xml:space="preserve"> PAGEREF _Toc53093280 \h </w:instrText>
      </w:r>
      <w:r>
        <w:fldChar w:fldCharType="separate"/>
      </w:r>
      <w:r>
        <w:t>21</w:t>
      </w:r>
      <w:r>
        <w:fldChar w:fldCharType="end"/>
      </w:r>
    </w:p>
    <w:p w14:paraId="1F584162" w14:textId="144BE70B" w:rsidR="006F2AB9" w:rsidRDefault="006F2AB9">
      <w:pPr>
        <w:pStyle w:val="TOC4"/>
        <w:rPr>
          <w:rFonts w:asciiTheme="minorHAnsi" w:hAnsiTheme="minorHAnsi" w:cstheme="minorBidi"/>
          <w:sz w:val="24"/>
          <w:szCs w:val="24"/>
          <w:lang w:eastAsia="en-GB"/>
        </w:rPr>
      </w:pPr>
      <w:r>
        <w:t>5.1.5.8</w:t>
      </w:r>
      <w:r>
        <w:tab/>
        <w:t>Consumer protection:</w:t>
      </w:r>
      <w:r>
        <w:tab/>
      </w:r>
      <w:r>
        <w:fldChar w:fldCharType="begin"/>
      </w:r>
      <w:r>
        <w:instrText xml:space="preserve"> PAGEREF _Toc53093281 \h </w:instrText>
      </w:r>
      <w:r>
        <w:fldChar w:fldCharType="separate"/>
      </w:r>
      <w:r>
        <w:t>21</w:t>
      </w:r>
      <w:r>
        <w:fldChar w:fldCharType="end"/>
      </w:r>
    </w:p>
    <w:p w14:paraId="17D117E8" w14:textId="6CCAFD42" w:rsidR="006F2AB9" w:rsidRDefault="006F2AB9">
      <w:pPr>
        <w:pStyle w:val="TOC3"/>
        <w:rPr>
          <w:rFonts w:asciiTheme="minorHAnsi" w:hAnsiTheme="minorHAnsi" w:cstheme="minorBidi"/>
          <w:sz w:val="24"/>
          <w:szCs w:val="24"/>
          <w:lang w:eastAsia="en-GB"/>
        </w:rPr>
      </w:pPr>
      <w:r w:rsidRPr="00F756C8">
        <w:rPr>
          <w:color w:val="000000" w:themeColor="text1"/>
        </w:rPr>
        <w:t>5.1.6</w:t>
      </w:r>
      <w:r>
        <w:tab/>
        <w:t>Deployment and Execution Phase</w:t>
      </w:r>
      <w:r>
        <w:tab/>
      </w:r>
      <w:r>
        <w:fldChar w:fldCharType="begin"/>
      </w:r>
      <w:r>
        <w:instrText xml:space="preserve"> PAGEREF _Toc53093282 \h </w:instrText>
      </w:r>
      <w:r>
        <w:fldChar w:fldCharType="separate"/>
      </w:r>
      <w:r>
        <w:t>21</w:t>
      </w:r>
      <w:r>
        <w:fldChar w:fldCharType="end"/>
      </w:r>
    </w:p>
    <w:p w14:paraId="4B8EE7D0" w14:textId="3CF9A8D1" w:rsidR="006F2AB9" w:rsidRDefault="006F2AB9">
      <w:pPr>
        <w:pStyle w:val="TOC4"/>
        <w:rPr>
          <w:rFonts w:asciiTheme="minorHAnsi" w:hAnsiTheme="minorHAnsi" w:cstheme="minorBidi"/>
          <w:sz w:val="24"/>
          <w:szCs w:val="24"/>
          <w:lang w:eastAsia="en-GB"/>
        </w:rPr>
      </w:pPr>
      <w:r>
        <w:t>5.1.6.1</w:t>
      </w:r>
      <w:r>
        <w:tab/>
        <w:t>Deployment</w:t>
      </w:r>
      <w:r>
        <w:tab/>
      </w:r>
      <w:r>
        <w:fldChar w:fldCharType="begin"/>
      </w:r>
      <w:r>
        <w:instrText xml:space="preserve"> PAGEREF _Toc53093283 \h </w:instrText>
      </w:r>
      <w:r>
        <w:fldChar w:fldCharType="separate"/>
      </w:r>
      <w:r>
        <w:t>21</w:t>
      </w:r>
      <w:r>
        <w:fldChar w:fldCharType="end"/>
      </w:r>
    </w:p>
    <w:p w14:paraId="445FE9CF" w14:textId="0539D0DB" w:rsidR="006F2AB9" w:rsidRDefault="006F2AB9">
      <w:pPr>
        <w:pStyle w:val="TOC4"/>
        <w:rPr>
          <w:rFonts w:asciiTheme="minorHAnsi" w:hAnsiTheme="minorHAnsi" w:cstheme="minorBidi"/>
          <w:sz w:val="24"/>
          <w:szCs w:val="24"/>
          <w:lang w:eastAsia="en-GB"/>
        </w:rPr>
      </w:pPr>
      <w:r>
        <w:t>5.1.6.2</w:t>
      </w:r>
      <w:r>
        <w:tab/>
        <w:t>Execution</w:t>
      </w:r>
      <w:r>
        <w:tab/>
      </w:r>
      <w:r>
        <w:fldChar w:fldCharType="begin"/>
      </w:r>
      <w:r>
        <w:instrText xml:space="preserve"> PAGEREF _Toc53093284 \h </w:instrText>
      </w:r>
      <w:r>
        <w:fldChar w:fldCharType="separate"/>
      </w:r>
      <w:r>
        <w:t>21</w:t>
      </w:r>
      <w:r>
        <w:fldChar w:fldCharType="end"/>
      </w:r>
    </w:p>
    <w:p w14:paraId="2E997C79" w14:textId="065DC05F" w:rsidR="006F2AB9" w:rsidRDefault="006F2AB9">
      <w:pPr>
        <w:pStyle w:val="TOC4"/>
        <w:rPr>
          <w:rFonts w:asciiTheme="minorHAnsi" w:hAnsiTheme="minorHAnsi" w:cstheme="minorBidi"/>
          <w:sz w:val="24"/>
          <w:szCs w:val="24"/>
          <w:lang w:eastAsia="en-GB"/>
        </w:rPr>
      </w:pPr>
      <w:r>
        <w:t>5.1.6.3</w:t>
      </w:r>
      <w:r>
        <w:tab/>
        <w:t>Termination</w:t>
      </w:r>
      <w:r>
        <w:tab/>
      </w:r>
      <w:r>
        <w:fldChar w:fldCharType="begin"/>
      </w:r>
      <w:r>
        <w:instrText xml:space="preserve"> PAGEREF _Toc53093285 \h </w:instrText>
      </w:r>
      <w:r>
        <w:fldChar w:fldCharType="separate"/>
      </w:r>
      <w:r>
        <w:t>22</w:t>
      </w:r>
      <w:r>
        <w:fldChar w:fldCharType="end"/>
      </w:r>
    </w:p>
    <w:p w14:paraId="5148F25E" w14:textId="5476D297" w:rsidR="006F2AB9" w:rsidRDefault="006F2AB9">
      <w:pPr>
        <w:pStyle w:val="TOC1"/>
        <w:rPr>
          <w:rFonts w:asciiTheme="minorHAnsi" w:hAnsiTheme="minorHAnsi" w:cstheme="minorBidi"/>
          <w:sz w:val="24"/>
          <w:szCs w:val="24"/>
          <w:lang w:eastAsia="en-GB"/>
        </w:rPr>
      </w:pPr>
      <w:r>
        <w:t>6</w:t>
      </w:r>
      <w:r>
        <w:tab/>
        <w:t>Architectural requirements for Smart Contracts</w:t>
      </w:r>
      <w:r>
        <w:tab/>
      </w:r>
      <w:r>
        <w:fldChar w:fldCharType="begin"/>
      </w:r>
      <w:r>
        <w:instrText xml:space="preserve"> PAGEREF _Toc53093286 \h </w:instrText>
      </w:r>
      <w:r>
        <w:fldChar w:fldCharType="separate"/>
      </w:r>
      <w:r>
        <w:t>22</w:t>
      </w:r>
      <w:r>
        <w:fldChar w:fldCharType="end"/>
      </w:r>
    </w:p>
    <w:p w14:paraId="7686D3C4" w14:textId="0D01AECA" w:rsidR="006F2AB9" w:rsidRDefault="006F2AB9">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53093287 \h </w:instrText>
      </w:r>
      <w:r>
        <w:fldChar w:fldCharType="separate"/>
      </w:r>
      <w:r>
        <w:t>22</w:t>
      </w:r>
      <w:r>
        <w:fldChar w:fldCharType="end"/>
      </w:r>
    </w:p>
    <w:p w14:paraId="2D76FB51" w14:textId="359E413E" w:rsidR="006F2AB9" w:rsidRDefault="006F2AB9">
      <w:pPr>
        <w:pStyle w:val="TOC2"/>
        <w:rPr>
          <w:rFonts w:asciiTheme="minorHAnsi" w:hAnsiTheme="minorHAnsi" w:cstheme="minorBidi"/>
          <w:sz w:val="24"/>
          <w:szCs w:val="24"/>
          <w:lang w:eastAsia="en-GB"/>
        </w:rPr>
      </w:pPr>
      <w:r>
        <w:t>6.2</w:t>
      </w:r>
      <w:r>
        <w:tab/>
        <w:t>Architectural requirements</w:t>
      </w:r>
      <w:r>
        <w:tab/>
      </w:r>
      <w:r>
        <w:fldChar w:fldCharType="begin"/>
      </w:r>
      <w:r>
        <w:instrText xml:space="preserve"> PAGEREF _Toc53093288 \h </w:instrText>
      </w:r>
      <w:r>
        <w:fldChar w:fldCharType="separate"/>
      </w:r>
      <w:r>
        <w:t>22</w:t>
      </w:r>
      <w:r>
        <w:fldChar w:fldCharType="end"/>
      </w:r>
    </w:p>
    <w:p w14:paraId="489428AB" w14:textId="2013CEF6" w:rsidR="006F2AB9" w:rsidRDefault="006F2AB9">
      <w:pPr>
        <w:pStyle w:val="TOC3"/>
        <w:rPr>
          <w:rFonts w:asciiTheme="minorHAnsi" w:hAnsiTheme="minorHAnsi" w:cstheme="minorBidi"/>
          <w:sz w:val="24"/>
          <w:szCs w:val="24"/>
          <w:lang w:eastAsia="en-GB"/>
        </w:rPr>
      </w:pPr>
      <w:r w:rsidRPr="00F756C8">
        <w:rPr>
          <w:color w:val="000000" w:themeColor="text1"/>
        </w:rPr>
        <w:t>6.2.1</w:t>
      </w:r>
      <w:r>
        <w:tab/>
        <w:t>Reusability</w:t>
      </w:r>
      <w:r>
        <w:tab/>
      </w:r>
      <w:r>
        <w:fldChar w:fldCharType="begin"/>
      </w:r>
      <w:r>
        <w:instrText xml:space="preserve"> PAGEREF _Toc53093289 \h </w:instrText>
      </w:r>
      <w:r>
        <w:fldChar w:fldCharType="separate"/>
      </w:r>
      <w:r>
        <w:t>22</w:t>
      </w:r>
      <w:r>
        <w:fldChar w:fldCharType="end"/>
      </w:r>
    </w:p>
    <w:p w14:paraId="76E90494" w14:textId="3E9FAAD2" w:rsidR="006F2AB9" w:rsidRDefault="006F2AB9">
      <w:pPr>
        <w:pStyle w:val="TOC3"/>
        <w:rPr>
          <w:rFonts w:asciiTheme="minorHAnsi" w:hAnsiTheme="minorHAnsi" w:cstheme="minorBidi"/>
          <w:sz w:val="24"/>
          <w:szCs w:val="24"/>
          <w:lang w:eastAsia="en-GB"/>
        </w:rPr>
      </w:pPr>
      <w:r w:rsidRPr="00F756C8">
        <w:rPr>
          <w:color w:val="000000" w:themeColor="text1"/>
        </w:rPr>
        <w:t>6.2.2</w:t>
      </w:r>
      <w:r>
        <w:tab/>
        <w:t>Self-Destruction</w:t>
      </w:r>
      <w:r>
        <w:tab/>
      </w:r>
      <w:r>
        <w:fldChar w:fldCharType="begin"/>
      </w:r>
      <w:r>
        <w:instrText xml:space="preserve"> PAGEREF _Toc53093290 \h </w:instrText>
      </w:r>
      <w:r>
        <w:fldChar w:fldCharType="separate"/>
      </w:r>
      <w:r>
        <w:t>22</w:t>
      </w:r>
      <w:r>
        <w:fldChar w:fldCharType="end"/>
      </w:r>
    </w:p>
    <w:p w14:paraId="6461A783" w14:textId="79D48A72" w:rsidR="006F2AB9" w:rsidRDefault="006F2AB9">
      <w:pPr>
        <w:pStyle w:val="TOC3"/>
        <w:rPr>
          <w:rFonts w:asciiTheme="minorHAnsi" w:hAnsiTheme="minorHAnsi" w:cstheme="minorBidi"/>
          <w:sz w:val="24"/>
          <w:szCs w:val="24"/>
          <w:lang w:eastAsia="en-GB"/>
        </w:rPr>
      </w:pPr>
      <w:r w:rsidRPr="00F756C8">
        <w:rPr>
          <w:color w:val="000000" w:themeColor="text1"/>
        </w:rPr>
        <w:t>6.2.3</w:t>
      </w:r>
      <w:r>
        <w:tab/>
        <w:t>Data ownership</w:t>
      </w:r>
      <w:r>
        <w:tab/>
      </w:r>
      <w:r>
        <w:fldChar w:fldCharType="begin"/>
      </w:r>
      <w:r>
        <w:instrText xml:space="preserve"> PAGEREF _Toc53093291 \h </w:instrText>
      </w:r>
      <w:r>
        <w:fldChar w:fldCharType="separate"/>
      </w:r>
      <w:r>
        <w:t>22</w:t>
      </w:r>
      <w:r>
        <w:fldChar w:fldCharType="end"/>
      </w:r>
    </w:p>
    <w:p w14:paraId="11642F46" w14:textId="7B5D4E1B" w:rsidR="006F2AB9" w:rsidRDefault="006F2AB9">
      <w:pPr>
        <w:pStyle w:val="TOC2"/>
        <w:rPr>
          <w:rFonts w:asciiTheme="minorHAnsi" w:hAnsiTheme="minorHAnsi" w:cstheme="minorBidi"/>
          <w:sz w:val="24"/>
          <w:szCs w:val="24"/>
          <w:lang w:eastAsia="en-GB"/>
        </w:rPr>
      </w:pPr>
      <w:r>
        <w:t>6.3</w:t>
      </w:r>
      <w:r>
        <w:tab/>
        <w:t>Reference Architecture</w:t>
      </w:r>
      <w:r>
        <w:tab/>
      </w:r>
      <w:r>
        <w:fldChar w:fldCharType="begin"/>
      </w:r>
      <w:r>
        <w:instrText xml:space="preserve"> PAGEREF _Toc53093292 \h </w:instrText>
      </w:r>
      <w:r>
        <w:fldChar w:fldCharType="separate"/>
      </w:r>
      <w:r>
        <w:t>22</w:t>
      </w:r>
      <w:r>
        <w:fldChar w:fldCharType="end"/>
      </w:r>
    </w:p>
    <w:p w14:paraId="4B764C5F" w14:textId="0C30286A" w:rsidR="006F2AB9" w:rsidRDefault="006F2AB9">
      <w:pPr>
        <w:pStyle w:val="TOC3"/>
        <w:rPr>
          <w:rFonts w:asciiTheme="minorHAnsi" w:hAnsiTheme="minorHAnsi" w:cstheme="minorBidi"/>
          <w:sz w:val="24"/>
          <w:szCs w:val="24"/>
          <w:lang w:eastAsia="en-GB"/>
        </w:rPr>
      </w:pPr>
      <w:r w:rsidRPr="00F756C8">
        <w:rPr>
          <w:color w:val="000000" w:themeColor="text1"/>
        </w:rPr>
        <w:t>6.3.1</w:t>
      </w:r>
      <w:r>
        <w:tab/>
        <w:t>Introduction:</w:t>
      </w:r>
      <w:r>
        <w:tab/>
      </w:r>
      <w:r>
        <w:fldChar w:fldCharType="begin"/>
      </w:r>
      <w:r>
        <w:instrText xml:space="preserve"> PAGEREF _Toc53093293 \h </w:instrText>
      </w:r>
      <w:r>
        <w:fldChar w:fldCharType="separate"/>
      </w:r>
      <w:r>
        <w:t>22</w:t>
      </w:r>
      <w:r>
        <w:fldChar w:fldCharType="end"/>
      </w:r>
    </w:p>
    <w:p w14:paraId="145CBE58" w14:textId="47C1E043" w:rsidR="006F2AB9" w:rsidRDefault="006F2AB9">
      <w:pPr>
        <w:pStyle w:val="TOC4"/>
        <w:rPr>
          <w:rFonts w:asciiTheme="minorHAnsi" w:hAnsiTheme="minorHAnsi" w:cstheme="minorBidi"/>
          <w:sz w:val="24"/>
          <w:szCs w:val="24"/>
          <w:lang w:eastAsia="en-GB"/>
        </w:rPr>
      </w:pPr>
      <w:r>
        <w:t>6.3.1.1</w:t>
      </w:r>
      <w:r>
        <w:tab/>
        <w:t>Data retrieval in smart contracts:</w:t>
      </w:r>
      <w:r>
        <w:tab/>
      </w:r>
      <w:r>
        <w:fldChar w:fldCharType="begin"/>
      </w:r>
      <w:r>
        <w:instrText xml:space="preserve"> PAGEREF _Toc53093294 \h </w:instrText>
      </w:r>
      <w:r>
        <w:fldChar w:fldCharType="separate"/>
      </w:r>
      <w:r>
        <w:t>23</w:t>
      </w:r>
      <w:r>
        <w:fldChar w:fldCharType="end"/>
      </w:r>
    </w:p>
    <w:p w14:paraId="44FEE3AD" w14:textId="6C4B64AC" w:rsidR="006F2AB9" w:rsidRDefault="006F2AB9">
      <w:pPr>
        <w:pStyle w:val="TOC4"/>
        <w:rPr>
          <w:rFonts w:asciiTheme="minorHAnsi" w:hAnsiTheme="minorHAnsi" w:cstheme="minorBidi"/>
          <w:sz w:val="24"/>
          <w:szCs w:val="24"/>
          <w:lang w:eastAsia="en-GB"/>
        </w:rPr>
      </w:pPr>
      <w:r>
        <w:t>6.3.1.2</w:t>
      </w:r>
      <w:r>
        <w:tab/>
        <w:t>Transactions and Transaction Dependencies</w:t>
      </w:r>
      <w:r>
        <w:tab/>
      </w:r>
      <w:r>
        <w:fldChar w:fldCharType="begin"/>
      </w:r>
      <w:r>
        <w:instrText xml:space="preserve"> PAGEREF _Toc53093295 \h </w:instrText>
      </w:r>
      <w:r>
        <w:fldChar w:fldCharType="separate"/>
      </w:r>
      <w:r>
        <w:t>23</w:t>
      </w:r>
      <w:r>
        <w:fldChar w:fldCharType="end"/>
      </w:r>
    </w:p>
    <w:p w14:paraId="0171360C" w14:textId="0AB8D5A5" w:rsidR="006F2AB9" w:rsidRDefault="006F2AB9">
      <w:pPr>
        <w:pStyle w:val="TOC4"/>
        <w:rPr>
          <w:rFonts w:asciiTheme="minorHAnsi" w:hAnsiTheme="minorHAnsi" w:cstheme="minorBidi"/>
          <w:sz w:val="24"/>
          <w:szCs w:val="24"/>
          <w:lang w:eastAsia="en-GB"/>
        </w:rPr>
      </w:pPr>
      <w:r>
        <w:t>6.3.1.3</w:t>
      </w:r>
      <w:r>
        <w:tab/>
        <w:t>Smart contract architecture -  Without Smart contract chaining</w:t>
      </w:r>
      <w:r>
        <w:tab/>
      </w:r>
      <w:r>
        <w:fldChar w:fldCharType="begin"/>
      </w:r>
      <w:r>
        <w:instrText xml:space="preserve"> PAGEREF _Toc53093296 \h </w:instrText>
      </w:r>
      <w:r>
        <w:fldChar w:fldCharType="separate"/>
      </w:r>
      <w:r>
        <w:t>23</w:t>
      </w:r>
      <w:r>
        <w:fldChar w:fldCharType="end"/>
      </w:r>
    </w:p>
    <w:p w14:paraId="6F3327CC" w14:textId="1E33CCD1" w:rsidR="006F2AB9" w:rsidRDefault="006F2AB9">
      <w:pPr>
        <w:pStyle w:val="TOC3"/>
        <w:rPr>
          <w:rFonts w:asciiTheme="minorHAnsi" w:hAnsiTheme="minorHAnsi" w:cstheme="minorBidi"/>
          <w:sz w:val="24"/>
          <w:szCs w:val="24"/>
          <w:lang w:eastAsia="en-GB"/>
        </w:rPr>
      </w:pPr>
      <w:r w:rsidRPr="00F756C8">
        <w:rPr>
          <w:color w:val="000000" w:themeColor="text1"/>
        </w:rPr>
        <w:t>6.3.2</w:t>
      </w:r>
      <w:r>
        <w:tab/>
        <w:t>Smart contract architecture -  with contracts chaining</w:t>
      </w:r>
      <w:r>
        <w:tab/>
      </w:r>
      <w:r>
        <w:fldChar w:fldCharType="begin"/>
      </w:r>
      <w:r>
        <w:instrText xml:space="preserve"> PAGEREF _Toc53093297 \h </w:instrText>
      </w:r>
      <w:r>
        <w:fldChar w:fldCharType="separate"/>
      </w:r>
      <w:r>
        <w:t>24</w:t>
      </w:r>
      <w:r>
        <w:fldChar w:fldCharType="end"/>
      </w:r>
    </w:p>
    <w:p w14:paraId="188ABB38" w14:textId="799CB936" w:rsidR="006F2AB9" w:rsidRDefault="006F2AB9">
      <w:pPr>
        <w:pStyle w:val="TOC1"/>
        <w:rPr>
          <w:rFonts w:asciiTheme="minorHAnsi" w:hAnsiTheme="minorHAnsi" w:cstheme="minorBidi"/>
          <w:sz w:val="24"/>
          <w:szCs w:val="24"/>
          <w:lang w:eastAsia="en-GB"/>
        </w:rPr>
      </w:pPr>
      <w:r>
        <w:t>7</w:t>
      </w:r>
      <w:r>
        <w:tab/>
        <w:t>Smart Contracts – Applications, solutions and Needs</w:t>
      </w:r>
      <w:r>
        <w:tab/>
      </w:r>
      <w:r>
        <w:fldChar w:fldCharType="begin"/>
      </w:r>
      <w:r>
        <w:instrText xml:space="preserve"> PAGEREF _Toc53093298 \h </w:instrText>
      </w:r>
      <w:r>
        <w:fldChar w:fldCharType="separate"/>
      </w:r>
      <w:r>
        <w:t>24</w:t>
      </w:r>
      <w:r>
        <w:fldChar w:fldCharType="end"/>
      </w:r>
    </w:p>
    <w:p w14:paraId="1D3D06F9" w14:textId="344C0FD6" w:rsidR="006F2AB9" w:rsidRDefault="006F2AB9">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53093299 \h </w:instrText>
      </w:r>
      <w:r>
        <w:fldChar w:fldCharType="separate"/>
      </w:r>
      <w:r>
        <w:t>24</w:t>
      </w:r>
      <w:r>
        <w:fldChar w:fldCharType="end"/>
      </w:r>
    </w:p>
    <w:p w14:paraId="494137B4" w14:textId="534CB4ED" w:rsidR="006F2AB9" w:rsidRDefault="006F2AB9">
      <w:pPr>
        <w:pStyle w:val="TOC2"/>
        <w:rPr>
          <w:rFonts w:asciiTheme="minorHAnsi" w:hAnsiTheme="minorHAnsi" w:cstheme="minorBidi"/>
          <w:sz w:val="24"/>
          <w:szCs w:val="24"/>
          <w:lang w:eastAsia="en-GB"/>
        </w:rPr>
      </w:pPr>
      <w:r>
        <w:t>7.2</w:t>
      </w:r>
      <w:r>
        <w:tab/>
        <w:t>Applications</w:t>
      </w:r>
      <w:r>
        <w:tab/>
      </w:r>
      <w:r>
        <w:fldChar w:fldCharType="begin"/>
      </w:r>
      <w:r>
        <w:instrText xml:space="preserve"> PAGEREF _Toc53093300 \h </w:instrText>
      </w:r>
      <w:r>
        <w:fldChar w:fldCharType="separate"/>
      </w:r>
      <w:r>
        <w:t>25</w:t>
      </w:r>
      <w:r>
        <w:fldChar w:fldCharType="end"/>
      </w:r>
    </w:p>
    <w:p w14:paraId="6602C589" w14:textId="58385994" w:rsidR="006F2AB9" w:rsidRDefault="006F2AB9">
      <w:pPr>
        <w:pStyle w:val="TOC3"/>
        <w:rPr>
          <w:rFonts w:asciiTheme="minorHAnsi" w:hAnsiTheme="minorHAnsi" w:cstheme="minorBidi"/>
          <w:sz w:val="24"/>
          <w:szCs w:val="24"/>
          <w:lang w:eastAsia="en-GB"/>
        </w:rPr>
      </w:pPr>
      <w:r w:rsidRPr="00F756C8">
        <w:rPr>
          <w:color w:val="000000" w:themeColor="text1"/>
        </w:rPr>
        <w:t>7.2.1</w:t>
      </w:r>
      <w:r>
        <w:tab/>
        <w:t>Introduction:</w:t>
      </w:r>
      <w:r>
        <w:tab/>
      </w:r>
      <w:r>
        <w:fldChar w:fldCharType="begin"/>
      </w:r>
      <w:r>
        <w:instrText xml:space="preserve"> PAGEREF _Toc53093301 \h </w:instrText>
      </w:r>
      <w:r>
        <w:fldChar w:fldCharType="separate"/>
      </w:r>
      <w:r>
        <w:t>25</w:t>
      </w:r>
      <w:r>
        <w:fldChar w:fldCharType="end"/>
      </w:r>
    </w:p>
    <w:p w14:paraId="13610E1C" w14:textId="3E861CA3" w:rsidR="006F2AB9" w:rsidRDefault="006F2AB9">
      <w:pPr>
        <w:pStyle w:val="TOC3"/>
        <w:rPr>
          <w:rFonts w:asciiTheme="minorHAnsi" w:hAnsiTheme="minorHAnsi" w:cstheme="minorBidi"/>
          <w:sz w:val="24"/>
          <w:szCs w:val="24"/>
          <w:lang w:eastAsia="en-GB"/>
        </w:rPr>
      </w:pPr>
      <w:r w:rsidRPr="00F756C8">
        <w:rPr>
          <w:color w:val="000000" w:themeColor="text1"/>
        </w:rPr>
        <w:t>7.2.2</w:t>
      </w:r>
      <w:r>
        <w:tab/>
        <w:t>ICT Sector</w:t>
      </w:r>
      <w:r>
        <w:tab/>
      </w:r>
      <w:r>
        <w:fldChar w:fldCharType="begin"/>
      </w:r>
      <w:r>
        <w:instrText xml:space="preserve"> PAGEREF _Toc53093302 \h </w:instrText>
      </w:r>
      <w:r>
        <w:fldChar w:fldCharType="separate"/>
      </w:r>
      <w:r>
        <w:t>25</w:t>
      </w:r>
      <w:r>
        <w:fldChar w:fldCharType="end"/>
      </w:r>
    </w:p>
    <w:p w14:paraId="0D670CE2" w14:textId="62A19D02" w:rsidR="006F2AB9" w:rsidRDefault="006F2AB9">
      <w:pPr>
        <w:pStyle w:val="TOC3"/>
        <w:rPr>
          <w:rFonts w:asciiTheme="minorHAnsi" w:hAnsiTheme="minorHAnsi" w:cstheme="minorBidi"/>
          <w:sz w:val="24"/>
          <w:szCs w:val="24"/>
          <w:lang w:eastAsia="en-GB"/>
        </w:rPr>
      </w:pPr>
      <w:r w:rsidRPr="00F756C8">
        <w:rPr>
          <w:color w:val="000000" w:themeColor="text1"/>
        </w:rPr>
        <w:t>7.2.3</w:t>
      </w:r>
      <w:r>
        <w:tab/>
        <w:t>Automated Machines/sensors</w:t>
      </w:r>
      <w:r>
        <w:tab/>
      </w:r>
      <w:r>
        <w:fldChar w:fldCharType="begin"/>
      </w:r>
      <w:r>
        <w:instrText xml:space="preserve"> PAGEREF _Toc53093303 \h </w:instrText>
      </w:r>
      <w:r>
        <w:fldChar w:fldCharType="separate"/>
      </w:r>
      <w:r>
        <w:t>25</w:t>
      </w:r>
      <w:r>
        <w:fldChar w:fldCharType="end"/>
      </w:r>
    </w:p>
    <w:p w14:paraId="4566033B" w14:textId="1F3F5484" w:rsidR="006F2AB9" w:rsidRDefault="006F2AB9">
      <w:pPr>
        <w:pStyle w:val="TOC3"/>
        <w:rPr>
          <w:rFonts w:asciiTheme="minorHAnsi" w:hAnsiTheme="minorHAnsi" w:cstheme="minorBidi"/>
          <w:sz w:val="24"/>
          <w:szCs w:val="24"/>
          <w:lang w:eastAsia="en-GB"/>
        </w:rPr>
      </w:pPr>
      <w:r w:rsidRPr="00F756C8">
        <w:rPr>
          <w:color w:val="000000" w:themeColor="text1"/>
        </w:rPr>
        <w:t>7.2.4</w:t>
      </w:r>
      <w:r>
        <w:tab/>
        <w:t>Automated Auctions/Sales</w:t>
      </w:r>
      <w:r>
        <w:tab/>
      </w:r>
      <w:r>
        <w:fldChar w:fldCharType="begin"/>
      </w:r>
      <w:r>
        <w:instrText xml:space="preserve"> PAGEREF _Toc53093304 \h </w:instrText>
      </w:r>
      <w:r>
        <w:fldChar w:fldCharType="separate"/>
      </w:r>
      <w:r>
        <w:t>25</w:t>
      </w:r>
      <w:r>
        <w:fldChar w:fldCharType="end"/>
      </w:r>
    </w:p>
    <w:p w14:paraId="7596D30F" w14:textId="0AB8EAFC" w:rsidR="006F2AB9" w:rsidRDefault="006F2AB9">
      <w:pPr>
        <w:pStyle w:val="TOC3"/>
        <w:rPr>
          <w:rFonts w:asciiTheme="minorHAnsi" w:hAnsiTheme="minorHAnsi" w:cstheme="minorBidi"/>
          <w:sz w:val="24"/>
          <w:szCs w:val="24"/>
          <w:lang w:eastAsia="en-GB"/>
        </w:rPr>
      </w:pPr>
      <w:r w:rsidRPr="00F756C8">
        <w:rPr>
          <w:color w:val="000000" w:themeColor="text1"/>
        </w:rPr>
        <w:t>7.2.5</w:t>
      </w:r>
      <w:r>
        <w:tab/>
        <w:t>Mechanism for Access Control/Certification Authority</w:t>
      </w:r>
      <w:r>
        <w:tab/>
      </w:r>
      <w:r>
        <w:fldChar w:fldCharType="begin"/>
      </w:r>
      <w:r>
        <w:instrText xml:space="preserve"> PAGEREF _Toc53093305 \h </w:instrText>
      </w:r>
      <w:r>
        <w:fldChar w:fldCharType="separate"/>
      </w:r>
      <w:r>
        <w:t>26</w:t>
      </w:r>
      <w:r>
        <w:fldChar w:fldCharType="end"/>
      </w:r>
    </w:p>
    <w:p w14:paraId="362BE47B" w14:textId="6E6B215A" w:rsidR="006F2AB9" w:rsidRDefault="006F2AB9">
      <w:pPr>
        <w:pStyle w:val="TOC2"/>
        <w:rPr>
          <w:rFonts w:asciiTheme="minorHAnsi" w:hAnsiTheme="minorHAnsi" w:cstheme="minorBidi"/>
          <w:sz w:val="24"/>
          <w:szCs w:val="24"/>
          <w:lang w:eastAsia="en-GB"/>
        </w:rPr>
      </w:pPr>
      <w:r>
        <w:t>7.3</w:t>
      </w:r>
      <w:r>
        <w:tab/>
        <w:t>Solutions</w:t>
      </w:r>
      <w:r>
        <w:tab/>
      </w:r>
      <w:r>
        <w:fldChar w:fldCharType="begin"/>
      </w:r>
      <w:r>
        <w:instrText xml:space="preserve"> PAGEREF _Toc53093306 \h </w:instrText>
      </w:r>
      <w:r>
        <w:fldChar w:fldCharType="separate"/>
      </w:r>
      <w:r>
        <w:t>26</w:t>
      </w:r>
      <w:r>
        <w:fldChar w:fldCharType="end"/>
      </w:r>
    </w:p>
    <w:p w14:paraId="4CE90A3D" w14:textId="5AE997F2" w:rsidR="006F2AB9" w:rsidRDefault="006F2AB9">
      <w:pPr>
        <w:pStyle w:val="TOC3"/>
        <w:rPr>
          <w:rFonts w:asciiTheme="minorHAnsi" w:hAnsiTheme="minorHAnsi" w:cstheme="minorBidi"/>
          <w:sz w:val="24"/>
          <w:szCs w:val="24"/>
          <w:lang w:eastAsia="en-GB"/>
        </w:rPr>
      </w:pPr>
      <w:r w:rsidRPr="00F756C8">
        <w:rPr>
          <w:color w:val="000000" w:themeColor="text1"/>
        </w:rPr>
        <w:t>7.3.1</w:t>
      </w:r>
      <w:r>
        <w:tab/>
        <w:t>Introduction</w:t>
      </w:r>
      <w:r>
        <w:tab/>
      </w:r>
      <w:r>
        <w:fldChar w:fldCharType="begin"/>
      </w:r>
      <w:r>
        <w:instrText xml:space="preserve"> PAGEREF _Toc53093307 \h </w:instrText>
      </w:r>
      <w:r>
        <w:fldChar w:fldCharType="separate"/>
      </w:r>
      <w:r>
        <w:t>26</w:t>
      </w:r>
      <w:r>
        <w:fldChar w:fldCharType="end"/>
      </w:r>
    </w:p>
    <w:p w14:paraId="233AB1E9" w14:textId="1B8D1A84" w:rsidR="006F2AB9" w:rsidRDefault="006F2AB9">
      <w:pPr>
        <w:pStyle w:val="TOC3"/>
        <w:rPr>
          <w:rFonts w:asciiTheme="minorHAnsi" w:hAnsiTheme="minorHAnsi" w:cstheme="minorBidi"/>
          <w:sz w:val="24"/>
          <w:szCs w:val="24"/>
          <w:lang w:eastAsia="en-GB"/>
        </w:rPr>
      </w:pPr>
      <w:r w:rsidRPr="00F756C8">
        <w:rPr>
          <w:color w:val="000000" w:themeColor="text1"/>
        </w:rPr>
        <w:t>7.3.2</w:t>
      </w:r>
      <w:r>
        <w:tab/>
        <w:t>Scalablity</w:t>
      </w:r>
      <w:r>
        <w:tab/>
      </w:r>
      <w:r>
        <w:fldChar w:fldCharType="begin"/>
      </w:r>
      <w:r>
        <w:instrText xml:space="preserve"> PAGEREF _Toc53093308 \h </w:instrText>
      </w:r>
      <w:r>
        <w:fldChar w:fldCharType="separate"/>
      </w:r>
      <w:r>
        <w:t>27</w:t>
      </w:r>
      <w:r>
        <w:fldChar w:fldCharType="end"/>
      </w:r>
    </w:p>
    <w:p w14:paraId="1DC7F2C4" w14:textId="06A046AB" w:rsidR="006F2AB9" w:rsidRDefault="006F2AB9">
      <w:pPr>
        <w:pStyle w:val="TOC4"/>
        <w:rPr>
          <w:rFonts w:asciiTheme="minorHAnsi" w:hAnsiTheme="minorHAnsi" w:cstheme="minorBidi"/>
          <w:sz w:val="24"/>
          <w:szCs w:val="24"/>
          <w:lang w:eastAsia="en-GB"/>
        </w:rPr>
      </w:pPr>
      <w:r>
        <w:t>7.3.2.1</w:t>
      </w:r>
      <w:r>
        <w:tab/>
        <w:t>Check-point</w:t>
      </w:r>
      <w:r>
        <w:tab/>
      </w:r>
      <w:r>
        <w:fldChar w:fldCharType="begin"/>
      </w:r>
      <w:r>
        <w:instrText xml:space="preserve"> PAGEREF _Toc53093309 \h </w:instrText>
      </w:r>
      <w:r>
        <w:fldChar w:fldCharType="separate"/>
      </w:r>
      <w:r>
        <w:t>27</w:t>
      </w:r>
      <w:r>
        <w:fldChar w:fldCharType="end"/>
      </w:r>
    </w:p>
    <w:p w14:paraId="1AB908BF" w14:textId="6C1DE011" w:rsidR="006F2AB9" w:rsidRDefault="006F2AB9">
      <w:pPr>
        <w:pStyle w:val="TOC4"/>
        <w:rPr>
          <w:rFonts w:asciiTheme="minorHAnsi" w:hAnsiTheme="minorHAnsi" w:cstheme="minorBidi"/>
          <w:sz w:val="24"/>
          <w:szCs w:val="24"/>
          <w:lang w:eastAsia="en-GB"/>
        </w:rPr>
      </w:pPr>
      <w:r>
        <w:t>7.3.2.2</w:t>
      </w:r>
      <w:r>
        <w:tab/>
        <w:t>Extensibility:</w:t>
      </w:r>
      <w:r>
        <w:tab/>
      </w:r>
      <w:r>
        <w:fldChar w:fldCharType="begin"/>
      </w:r>
      <w:r>
        <w:instrText xml:space="preserve"> PAGEREF _Toc53093310 \h </w:instrText>
      </w:r>
      <w:r>
        <w:fldChar w:fldCharType="separate"/>
      </w:r>
      <w:r>
        <w:t>27</w:t>
      </w:r>
      <w:r>
        <w:fldChar w:fldCharType="end"/>
      </w:r>
    </w:p>
    <w:p w14:paraId="47913C10" w14:textId="42FBF80E" w:rsidR="006F2AB9" w:rsidRDefault="006F2AB9">
      <w:pPr>
        <w:pStyle w:val="TOC3"/>
        <w:rPr>
          <w:rFonts w:asciiTheme="minorHAnsi" w:hAnsiTheme="minorHAnsi" w:cstheme="minorBidi"/>
          <w:sz w:val="24"/>
          <w:szCs w:val="24"/>
          <w:lang w:eastAsia="en-GB"/>
        </w:rPr>
      </w:pPr>
      <w:r w:rsidRPr="00F756C8">
        <w:rPr>
          <w:color w:val="000000" w:themeColor="text1"/>
        </w:rPr>
        <w:t>7.3.3</w:t>
      </w:r>
      <w:r>
        <w:tab/>
        <w:t>Security of contracts:</w:t>
      </w:r>
      <w:r>
        <w:tab/>
      </w:r>
      <w:r>
        <w:fldChar w:fldCharType="begin"/>
      </w:r>
      <w:r>
        <w:instrText xml:space="preserve"> PAGEREF _Toc53093311 \h </w:instrText>
      </w:r>
      <w:r>
        <w:fldChar w:fldCharType="separate"/>
      </w:r>
      <w:r>
        <w:t>27</w:t>
      </w:r>
      <w:r>
        <w:fldChar w:fldCharType="end"/>
      </w:r>
    </w:p>
    <w:p w14:paraId="29B9FFE4" w14:textId="2A027BB5" w:rsidR="006F2AB9" w:rsidRDefault="006F2AB9">
      <w:pPr>
        <w:pStyle w:val="TOC3"/>
        <w:rPr>
          <w:rFonts w:asciiTheme="minorHAnsi" w:hAnsiTheme="minorHAnsi" w:cstheme="minorBidi"/>
          <w:sz w:val="24"/>
          <w:szCs w:val="24"/>
          <w:lang w:eastAsia="en-GB"/>
        </w:rPr>
      </w:pPr>
      <w:r w:rsidRPr="00F756C8">
        <w:rPr>
          <w:color w:val="000000" w:themeColor="text1"/>
        </w:rPr>
        <w:t>7.3.4</w:t>
      </w:r>
      <w:r>
        <w:tab/>
        <w:t>Example: Smart contracts with QoS monitoring</w:t>
      </w:r>
      <w:r>
        <w:tab/>
      </w:r>
      <w:r>
        <w:fldChar w:fldCharType="begin"/>
      </w:r>
      <w:r>
        <w:instrText xml:space="preserve"> PAGEREF _Toc53093312 \h </w:instrText>
      </w:r>
      <w:r>
        <w:fldChar w:fldCharType="separate"/>
      </w:r>
      <w:r>
        <w:t>27</w:t>
      </w:r>
      <w:r>
        <w:fldChar w:fldCharType="end"/>
      </w:r>
    </w:p>
    <w:p w14:paraId="5F9A8BA4" w14:textId="4465EFE9" w:rsidR="006F2AB9" w:rsidRDefault="006F2AB9">
      <w:pPr>
        <w:pStyle w:val="TOC2"/>
        <w:rPr>
          <w:rFonts w:asciiTheme="minorHAnsi" w:hAnsiTheme="minorHAnsi" w:cstheme="minorBidi"/>
          <w:sz w:val="24"/>
          <w:szCs w:val="24"/>
          <w:lang w:eastAsia="en-GB"/>
        </w:rPr>
      </w:pPr>
      <w:r>
        <w:t>7.4</w:t>
      </w:r>
      <w:r>
        <w:tab/>
        <w:t>Needs -  Requirements to build a viable system with Smart contracts</w:t>
      </w:r>
      <w:r>
        <w:tab/>
      </w:r>
      <w:r>
        <w:fldChar w:fldCharType="begin"/>
      </w:r>
      <w:r>
        <w:instrText xml:space="preserve"> PAGEREF _Toc53093313 \h </w:instrText>
      </w:r>
      <w:r>
        <w:fldChar w:fldCharType="separate"/>
      </w:r>
      <w:r>
        <w:t>28</w:t>
      </w:r>
      <w:r>
        <w:fldChar w:fldCharType="end"/>
      </w:r>
    </w:p>
    <w:p w14:paraId="46EC0D29" w14:textId="05D5127F" w:rsidR="006F2AB9" w:rsidRDefault="006F2AB9">
      <w:pPr>
        <w:pStyle w:val="TOC3"/>
        <w:rPr>
          <w:rFonts w:asciiTheme="minorHAnsi" w:hAnsiTheme="minorHAnsi" w:cstheme="minorBidi"/>
          <w:sz w:val="24"/>
          <w:szCs w:val="24"/>
          <w:lang w:eastAsia="en-GB"/>
        </w:rPr>
      </w:pPr>
      <w:r w:rsidRPr="00F756C8">
        <w:rPr>
          <w:color w:val="000000" w:themeColor="text1"/>
        </w:rPr>
        <w:t>7.4.1</w:t>
      </w:r>
      <w:r>
        <w:tab/>
        <w:t>Regulatory Aspects</w:t>
      </w:r>
      <w:r>
        <w:tab/>
      </w:r>
      <w:r>
        <w:fldChar w:fldCharType="begin"/>
      </w:r>
      <w:r>
        <w:instrText xml:space="preserve"> PAGEREF _Toc53093314 \h </w:instrText>
      </w:r>
      <w:r>
        <w:fldChar w:fldCharType="separate"/>
      </w:r>
      <w:r>
        <w:t>28</w:t>
      </w:r>
      <w:r>
        <w:fldChar w:fldCharType="end"/>
      </w:r>
    </w:p>
    <w:p w14:paraId="68C1BE06" w14:textId="23629F58" w:rsidR="006F2AB9" w:rsidRDefault="006F2AB9">
      <w:pPr>
        <w:pStyle w:val="TOC3"/>
        <w:rPr>
          <w:rFonts w:asciiTheme="minorHAnsi" w:hAnsiTheme="minorHAnsi" w:cstheme="minorBidi"/>
          <w:sz w:val="24"/>
          <w:szCs w:val="24"/>
          <w:lang w:eastAsia="en-GB"/>
        </w:rPr>
      </w:pPr>
      <w:r w:rsidRPr="00F756C8">
        <w:rPr>
          <w:color w:val="000000" w:themeColor="text1"/>
        </w:rPr>
        <w:t>7.4.2</w:t>
      </w:r>
      <w:r>
        <w:tab/>
        <w:t>Security of the Contracts</w:t>
      </w:r>
      <w:r>
        <w:tab/>
      </w:r>
      <w:r>
        <w:fldChar w:fldCharType="begin"/>
      </w:r>
      <w:r>
        <w:instrText xml:space="preserve"> PAGEREF _Toc53093315 \h </w:instrText>
      </w:r>
      <w:r>
        <w:fldChar w:fldCharType="separate"/>
      </w:r>
      <w:r>
        <w:t>29</w:t>
      </w:r>
      <w:r>
        <w:fldChar w:fldCharType="end"/>
      </w:r>
    </w:p>
    <w:p w14:paraId="6BA3EE1A" w14:textId="40AF3323" w:rsidR="006F2AB9" w:rsidRDefault="006F2AB9">
      <w:pPr>
        <w:pStyle w:val="TOC4"/>
        <w:rPr>
          <w:rFonts w:asciiTheme="minorHAnsi" w:hAnsiTheme="minorHAnsi" w:cstheme="minorBidi"/>
          <w:sz w:val="24"/>
          <w:szCs w:val="24"/>
          <w:lang w:eastAsia="en-GB"/>
        </w:rPr>
      </w:pPr>
      <w:r>
        <w:t>7.4.2.1</w:t>
      </w:r>
      <w:r>
        <w:tab/>
        <w:t>Secure data feed(oracles):</w:t>
      </w:r>
      <w:r>
        <w:tab/>
      </w:r>
      <w:r>
        <w:fldChar w:fldCharType="begin"/>
      </w:r>
      <w:r>
        <w:instrText xml:space="preserve"> PAGEREF _Toc53093316 \h </w:instrText>
      </w:r>
      <w:r>
        <w:fldChar w:fldCharType="separate"/>
      </w:r>
      <w:r>
        <w:t>29</w:t>
      </w:r>
      <w:r>
        <w:fldChar w:fldCharType="end"/>
      </w:r>
    </w:p>
    <w:p w14:paraId="0AF25A4D" w14:textId="77F6C413" w:rsidR="006F2AB9" w:rsidRDefault="006F2AB9">
      <w:pPr>
        <w:pStyle w:val="TOC3"/>
        <w:rPr>
          <w:rFonts w:asciiTheme="minorHAnsi" w:hAnsiTheme="minorHAnsi" w:cstheme="minorBidi"/>
          <w:sz w:val="24"/>
          <w:szCs w:val="24"/>
          <w:lang w:eastAsia="en-GB"/>
        </w:rPr>
      </w:pPr>
      <w:r w:rsidRPr="00F756C8">
        <w:rPr>
          <w:color w:val="000000" w:themeColor="text1"/>
        </w:rPr>
        <w:t>7.4.3</w:t>
      </w:r>
      <w:r>
        <w:tab/>
        <w:t>Enforceability</w:t>
      </w:r>
      <w:r>
        <w:tab/>
      </w:r>
      <w:r>
        <w:fldChar w:fldCharType="begin"/>
      </w:r>
      <w:r>
        <w:instrText xml:space="preserve"> PAGEREF _Toc53093317 \h </w:instrText>
      </w:r>
      <w:r>
        <w:fldChar w:fldCharType="separate"/>
      </w:r>
      <w:r>
        <w:t>29</w:t>
      </w:r>
      <w:r>
        <w:fldChar w:fldCharType="end"/>
      </w:r>
    </w:p>
    <w:p w14:paraId="0E7F0362" w14:textId="5C4D7E68" w:rsidR="006F2AB9" w:rsidRDefault="006F2AB9">
      <w:pPr>
        <w:pStyle w:val="TOC3"/>
        <w:rPr>
          <w:rFonts w:asciiTheme="minorHAnsi" w:hAnsiTheme="minorHAnsi" w:cstheme="minorBidi"/>
          <w:sz w:val="24"/>
          <w:szCs w:val="24"/>
          <w:lang w:eastAsia="en-GB"/>
        </w:rPr>
      </w:pPr>
      <w:r w:rsidRPr="00F756C8">
        <w:rPr>
          <w:color w:val="000000" w:themeColor="text1"/>
        </w:rPr>
        <w:t>7.4.4</w:t>
      </w:r>
      <w:r>
        <w:tab/>
        <w:t>Availablity</w:t>
      </w:r>
      <w:r>
        <w:tab/>
      </w:r>
      <w:r>
        <w:fldChar w:fldCharType="begin"/>
      </w:r>
      <w:r>
        <w:instrText xml:space="preserve"> PAGEREF _Toc53093318 \h </w:instrText>
      </w:r>
      <w:r>
        <w:fldChar w:fldCharType="separate"/>
      </w:r>
      <w:r>
        <w:t>29</w:t>
      </w:r>
      <w:r>
        <w:fldChar w:fldCharType="end"/>
      </w:r>
    </w:p>
    <w:p w14:paraId="39B17E0D" w14:textId="4D41F709" w:rsidR="006F2AB9" w:rsidRDefault="006F2AB9">
      <w:pPr>
        <w:pStyle w:val="TOC3"/>
        <w:rPr>
          <w:rFonts w:asciiTheme="minorHAnsi" w:hAnsiTheme="minorHAnsi" w:cstheme="minorBidi"/>
          <w:sz w:val="24"/>
          <w:szCs w:val="24"/>
          <w:lang w:eastAsia="en-GB"/>
        </w:rPr>
      </w:pPr>
      <w:r w:rsidRPr="00F756C8">
        <w:rPr>
          <w:color w:val="000000" w:themeColor="text1"/>
        </w:rPr>
        <w:t>7.4.5</w:t>
      </w:r>
      <w:r>
        <w:tab/>
        <w:t>Attacks</w:t>
      </w:r>
      <w:r>
        <w:tab/>
      </w:r>
      <w:r>
        <w:fldChar w:fldCharType="begin"/>
      </w:r>
      <w:r>
        <w:instrText xml:space="preserve"> PAGEREF _Toc53093319 \h </w:instrText>
      </w:r>
      <w:r>
        <w:fldChar w:fldCharType="separate"/>
      </w:r>
      <w:r>
        <w:t>30</w:t>
      </w:r>
      <w:r>
        <w:fldChar w:fldCharType="end"/>
      </w:r>
    </w:p>
    <w:p w14:paraId="693D7C15" w14:textId="07232274" w:rsidR="006F2AB9" w:rsidRDefault="006F2AB9">
      <w:pPr>
        <w:pStyle w:val="TOC4"/>
        <w:rPr>
          <w:rFonts w:asciiTheme="minorHAnsi" w:hAnsiTheme="minorHAnsi" w:cstheme="minorBidi"/>
          <w:sz w:val="24"/>
          <w:szCs w:val="24"/>
          <w:lang w:eastAsia="en-GB"/>
        </w:rPr>
      </w:pPr>
      <w:r>
        <w:t>7.4.5.1</w:t>
      </w:r>
      <w:r>
        <w:tab/>
        <w:t>Reentrancy</w:t>
      </w:r>
      <w:r>
        <w:tab/>
      </w:r>
      <w:r>
        <w:fldChar w:fldCharType="begin"/>
      </w:r>
      <w:r>
        <w:instrText xml:space="preserve"> PAGEREF _Toc53093320 \h </w:instrText>
      </w:r>
      <w:r>
        <w:fldChar w:fldCharType="separate"/>
      </w:r>
      <w:r>
        <w:t>30</w:t>
      </w:r>
      <w:r>
        <w:fldChar w:fldCharType="end"/>
      </w:r>
    </w:p>
    <w:p w14:paraId="76CE16C7" w14:textId="42DFFC4B" w:rsidR="006F2AB9" w:rsidRDefault="006F2AB9">
      <w:pPr>
        <w:pStyle w:val="TOC4"/>
        <w:rPr>
          <w:rFonts w:asciiTheme="minorHAnsi" w:hAnsiTheme="minorHAnsi" w:cstheme="minorBidi"/>
          <w:sz w:val="24"/>
          <w:szCs w:val="24"/>
          <w:lang w:eastAsia="en-GB"/>
        </w:rPr>
      </w:pPr>
      <w:r>
        <w:t>7.4.5.2</w:t>
      </w:r>
      <w:r>
        <w:tab/>
        <w:t>Free Option Problem</w:t>
      </w:r>
      <w:r>
        <w:tab/>
      </w:r>
      <w:r>
        <w:fldChar w:fldCharType="begin"/>
      </w:r>
      <w:r>
        <w:instrText xml:space="preserve"> PAGEREF _Toc53093321 \h </w:instrText>
      </w:r>
      <w:r>
        <w:fldChar w:fldCharType="separate"/>
      </w:r>
      <w:r>
        <w:t>30</w:t>
      </w:r>
      <w:r>
        <w:fldChar w:fldCharType="end"/>
      </w:r>
    </w:p>
    <w:p w14:paraId="5B4CD8BC" w14:textId="38A7B1E6" w:rsidR="006F2AB9" w:rsidRDefault="006F2AB9">
      <w:pPr>
        <w:pStyle w:val="TOC4"/>
        <w:rPr>
          <w:rFonts w:asciiTheme="minorHAnsi" w:hAnsiTheme="minorHAnsi" w:cstheme="minorBidi"/>
          <w:sz w:val="24"/>
          <w:szCs w:val="24"/>
          <w:lang w:eastAsia="en-GB"/>
        </w:rPr>
      </w:pPr>
      <w:r>
        <w:t>7.4.5.3</w:t>
      </w:r>
      <w:r>
        <w:tab/>
        <w:t>Denial of Capacity Attack:</w:t>
      </w:r>
      <w:r>
        <w:tab/>
      </w:r>
      <w:r>
        <w:fldChar w:fldCharType="begin"/>
      </w:r>
      <w:r>
        <w:instrText xml:space="preserve"> PAGEREF _Toc53093322 \h </w:instrText>
      </w:r>
      <w:r>
        <w:fldChar w:fldCharType="separate"/>
      </w:r>
      <w:r>
        <w:t>30</w:t>
      </w:r>
      <w:r>
        <w:fldChar w:fldCharType="end"/>
      </w:r>
    </w:p>
    <w:p w14:paraId="2E239BA9" w14:textId="6E5DA3E1" w:rsidR="006F2AB9" w:rsidRDefault="006F2AB9">
      <w:pPr>
        <w:pStyle w:val="TOC1"/>
        <w:rPr>
          <w:rFonts w:asciiTheme="minorHAnsi" w:hAnsiTheme="minorHAnsi" w:cstheme="minorBidi"/>
          <w:sz w:val="24"/>
          <w:szCs w:val="24"/>
          <w:lang w:eastAsia="en-GB"/>
        </w:rPr>
      </w:pPr>
      <w:r>
        <w:t>8</w:t>
      </w:r>
      <w:r>
        <w:tab/>
        <w:t>Limitations of Smart Contracts</w:t>
      </w:r>
      <w:r>
        <w:tab/>
      </w:r>
      <w:r>
        <w:fldChar w:fldCharType="begin"/>
      </w:r>
      <w:r>
        <w:instrText xml:space="preserve"> PAGEREF _Toc53093323 \h </w:instrText>
      </w:r>
      <w:r>
        <w:fldChar w:fldCharType="separate"/>
      </w:r>
      <w:r>
        <w:t>30</w:t>
      </w:r>
      <w:r>
        <w:fldChar w:fldCharType="end"/>
      </w:r>
    </w:p>
    <w:p w14:paraId="2717636F" w14:textId="06BDDB6E" w:rsidR="006F2AB9" w:rsidRDefault="006F2AB9">
      <w:pPr>
        <w:pStyle w:val="TOC2"/>
        <w:rPr>
          <w:rFonts w:asciiTheme="minorHAnsi" w:hAnsiTheme="minorHAnsi" w:cstheme="minorBidi"/>
          <w:sz w:val="24"/>
          <w:szCs w:val="24"/>
          <w:lang w:eastAsia="en-GB"/>
        </w:rPr>
      </w:pPr>
      <w:r>
        <w:t>8.1</w:t>
      </w:r>
      <w:r>
        <w:tab/>
        <w:t>Inter and Intra system threats</w:t>
      </w:r>
      <w:r>
        <w:tab/>
      </w:r>
      <w:r>
        <w:fldChar w:fldCharType="begin"/>
      </w:r>
      <w:r>
        <w:instrText xml:space="preserve"> PAGEREF _Toc53093324 \h </w:instrText>
      </w:r>
      <w:r>
        <w:fldChar w:fldCharType="separate"/>
      </w:r>
      <w:r>
        <w:t>30</w:t>
      </w:r>
      <w:r>
        <w:fldChar w:fldCharType="end"/>
      </w:r>
    </w:p>
    <w:p w14:paraId="474E6647" w14:textId="2E09BE21" w:rsidR="006F2AB9" w:rsidRDefault="006F2AB9">
      <w:pPr>
        <w:pStyle w:val="TOC3"/>
        <w:rPr>
          <w:rFonts w:asciiTheme="minorHAnsi" w:hAnsiTheme="minorHAnsi" w:cstheme="minorBidi"/>
          <w:sz w:val="24"/>
          <w:szCs w:val="24"/>
          <w:lang w:eastAsia="en-GB"/>
        </w:rPr>
      </w:pPr>
      <w:r w:rsidRPr="00F756C8">
        <w:rPr>
          <w:color w:val="000000" w:themeColor="text1"/>
        </w:rPr>
        <w:t>8.1.1</w:t>
      </w:r>
      <w:r>
        <w:tab/>
        <w:t>Introduction:</w:t>
      </w:r>
      <w:r>
        <w:tab/>
      </w:r>
      <w:r>
        <w:fldChar w:fldCharType="begin"/>
      </w:r>
      <w:r>
        <w:instrText xml:space="preserve"> PAGEREF _Toc53093325 \h </w:instrText>
      </w:r>
      <w:r>
        <w:fldChar w:fldCharType="separate"/>
      </w:r>
      <w:r>
        <w:t>30</w:t>
      </w:r>
      <w:r>
        <w:fldChar w:fldCharType="end"/>
      </w:r>
    </w:p>
    <w:p w14:paraId="25B67A2D" w14:textId="1427D3D8" w:rsidR="006F2AB9" w:rsidRDefault="006F2AB9">
      <w:pPr>
        <w:pStyle w:val="TOC3"/>
        <w:rPr>
          <w:rFonts w:asciiTheme="minorHAnsi" w:hAnsiTheme="minorHAnsi" w:cstheme="minorBidi"/>
          <w:sz w:val="24"/>
          <w:szCs w:val="24"/>
          <w:lang w:eastAsia="en-GB"/>
        </w:rPr>
      </w:pPr>
      <w:r w:rsidRPr="00F756C8">
        <w:rPr>
          <w:color w:val="000000" w:themeColor="text1"/>
        </w:rPr>
        <w:t>8.1.2</w:t>
      </w:r>
      <w:r>
        <w:tab/>
        <w:t>Absence of Termination clause/Self-Destruction</w:t>
      </w:r>
      <w:r>
        <w:tab/>
      </w:r>
      <w:r>
        <w:fldChar w:fldCharType="begin"/>
      </w:r>
      <w:r>
        <w:instrText xml:space="preserve"> PAGEREF _Toc53093326 \h </w:instrText>
      </w:r>
      <w:r>
        <w:fldChar w:fldCharType="separate"/>
      </w:r>
      <w:r>
        <w:t>31</w:t>
      </w:r>
      <w:r>
        <w:fldChar w:fldCharType="end"/>
      </w:r>
    </w:p>
    <w:p w14:paraId="6479D5A8" w14:textId="61302969" w:rsidR="006F2AB9" w:rsidRDefault="006F2AB9">
      <w:pPr>
        <w:pStyle w:val="TOC3"/>
        <w:rPr>
          <w:rFonts w:asciiTheme="minorHAnsi" w:hAnsiTheme="minorHAnsi" w:cstheme="minorBidi"/>
          <w:sz w:val="24"/>
          <w:szCs w:val="24"/>
          <w:lang w:eastAsia="en-GB"/>
        </w:rPr>
      </w:pPr>
      <w:r w:rsidRPr="00F756C8">
        <w:rPr>
          <w:color w:val="000000" w:themeColor="text1"/>
        </w:rPr>
        <w:lastRenderedPageBreak/>
        <w:t>8.1.3</w:t>
      </w:r>
      <w:r>
        <w:tab/>
        <w:t>Admission Control</w:t>
      </w:r>
      <w:r>
        <w:tab/>
      </w:r>
      <w:r>
        <w:fldChar w:fldCharType="begin"/>
      </w:r>
      <w:r>
        <w:instrText xml:space="preserve"> PAGEREF _Toc53093327 \h </w:instrText>
      </w:r>
      <w:r>
        <w:fldChar w:fldCharType="separate"/>
      </w:r>
      <w:r>
        <w:t>31</w:t>
      </w:r>
      <w:r>
        <w:fldChar w:fldCharType="end"/>
      </w:r>
    </w:p>
    <w:p w14:paraId="3106688C" w14:textId="26EA8258" w:rsidR="006F2AB9" w:rsidRDefault="006F2AB9">
      <w:pPr>
        <w:pStyle w:val="TOC3"/>
        <w:rPr>
          <w:rFonts w:asciiTheme="minorHAnsi" w:hAnsiTheme="minorHAnsi" w:cstheme="minorBidi"/>
          <w:sz w:val="24"/>
          <w:szCs w:val="24"/>
          <w:lang w:eastAsia="en-GB"/>
        </w:rPr>
      </w:pPr>
      <w:r w:rsidRPr="00F756C8">
        <w:rPr>
          <w:color w:val="000000" w:themeColor="text1"/>
        </w:rPr>
        <w:t>8.1.4</w:t>
      </w:r>
      <w:r>
        <w:tab/>
        <w:t>Off-chain and side-chain contracts handling</w:t>
      </w:r>
      <w:r>
        <w:tab/>
      </w:r>
      <w:r>
        <w:fldChar w:fldCharType="begin"/>
      </w:r>
      <w:r>
        <w:instrText xml:space="preserve"> PAGEREF _Toc53093328 \h </w:instrText>
      </w:r>
      <w:r>
        <w:fldChar w:fldCharType="separate"/>
      </w:r>
      <w:r>
        <w:t>31</w:t>
      </w:r>
      <w:r>
        <w:fldChar w:fldCharType="end"/>
      </w:r>
    </w:p>
    <w:p w14:paraId="5DE58685" w14:textId="79154063" w:rsidR="006F2AB9" w:rsidRDefault="006F2AB9">
      <w:pPr>
        <w:pStyle w:val="TOC3"/>
        <w:rPr>
          <w:rFonts w:asciiTheme="minorHAnsi" w:hAnsiTheme="minorHAnsi" w:cstheme="minorBidi"/>
          <w:sz w:val="24"/>
          <w:szCs w:val="24"/>
          <w:lang w:eastAsia="en-GB"/>
        </w:rPr>
      </w:pPr>
      <w:r w:rsidRPr="00F756C8">
        <w:rPr>
          <w:color w:val="000000" w:themeColor="text1"/>
        </w:rPr>
        <w:t>8.1.5</w:t>
      </w:r>
      <w:r>
        <w:tab/>
        <w:t>Poor Exception Handling</w:t>
      </w:r>
      <w:r>
        <w:tab/>
      </w:r>
      <w:r>
        <w:fldChar w:fldCharType="begin"/>
      </w:r>
      <w:r>
        <w:instrText xml:space="preserve"> PAGEREF _Toc53093329 \h </w:instrText>
      </w:r>
      <w:r>
        <w:fldChar w:fldCharType="separate"/>
      </w:r>
      <w:r>
        <w:t>31</w:t>
      </w:r>
      <w:r>
        <w:fldChar w:fldCharType="end"/>
      </w:r>
    </w:p>
    <w:p w14:paraId="496676FB" w14:textId="1C596758" w:rsidR="006F2AB9" w:rsidRDefault="006F2AB9">
      <w:pPr>
        <w:pStyle w:val="TOC3"/>
        <w:rPr>
          <w:rFonts w:asciiTheme="minorHAnsi" w:hAnsiTheme="minorHAnsi" w:cstheme="minorBidi"/>
          <w:sz w:val="24"/>
          <w:szCs w:val="24"/>
          <w:lang w:eastAsia="en-GB"/>
        </w:rPr>
      </w:pPr>
      <w:r w:rsidRPr="00F756C8">
        <w:rPr>
          <w:color w:val="000000" w:themeColor="text1"/>
        </w:rPr>
        <w:t>8.1.6</w:t>
      </w:r>
      <w:r>
        <w:tab/>
        <w:t>Transparency of a PDL</w:t>
      </w:r>
      <w:r>
        <w:tab/>
      </w:r>
      <w:r>
        <w:fldChar w:fldCharType="begin"/>
      </w:r>
      <w:r>
        <w:instrText xml:space="preserve"> PAGEREF _Toc53093330 \h </w:instrText>
      </w:r>
      <w:r>
        <w:fldChar w:fldCharType="separate"/>
      </w:r>
      <w:r>
        <w:t>31</w:t>
      </w:r>
      <w:r>
        <w:fldChar w:fldCharType="end"/>
      </w:r>
    </w:p>
    <w:p w14:paraId="7AEF4CC7" w14:textId="1A41EC95" w:rsidR="006F2AB9" w:rsidRDefault="006F2AB9">
      <w:pPr>
        <w:pStyle w:val="TOC3"/>
        <w:rPr>
          <w:rFonts w:asciiTheme="minorHAnsi" w:hAnsiTheme="minorHAnsi" w:cstheme="minorBidi"/>
          <w:sz w:val="24"/>
          <w:szCs w:val="24"/>
          <w:lang w:eastAsia="en-GB"/>
        </w:rPr>
      </w:pPr>
      <w:r w:rsidRPr="00F756C8">
        <w:rPr>
          <w:color w:val="000000" w:themeColor="text1"/>
        </w:rPr>
        <w:t>8.1.7</w:t>
      </w:r>
      <w:r>
        <w:tab/>
        <w:t>External Libraries</w:t>
      </w:r>
      <w:r>
        <w:tab/>
      </w:r>
      <w:r>
        <w:fldChar w:fldCharType="begin"/>
      </w:r>
      <w:r>
        <w:instrText xml:space="preserve"> PAGEREF _Toc53093331 \h </w:instrText>
      </w:r>
      <w:r>
        <w:fldChar w:fldCharType="separate"/>
      </w:r>
      <w:r>
        <w:t>32</w:t>
      </w:r>
      <w:r>
        <w:fldChar w:fldCharType="end"/>
      </w:r>
    </w:p>
    <w:p w14:paraId="49616714" w14:textId="2A87FA8A" w:rsidR="006F2AB9" w:rsidRDefault="006F2AB9">
      <w:pPr>
        <w:pStyle w:val="TOC2"/>
        <w:rPr>
          <w:rFonts w:asciiTheme="minorHAnsi" w:hAnsiTheme="minorHAnsi" w:cstheme="minorBidi"/>
          <w:sz w:val="24"/>
          <w:szCs w:val="24"/>
          <w:lang w:eastAsia="en-GB"/>
        </w:rPr>
      </w:pPr>
      <w:r>
        <w:t>8.2</w:t>
      </w:r>
      <w:r>
        <w:tab/>
        <w:t>Limitations</w:t>
      </w:r>
      <w:r>
        <w:tab/>
      </w:r>
      <w:r>
        <w:fldChar w:fldCharType="begin"/>
      </w:r>
      <w:r>
        <w:instrText xml:space="preserve"> PAGEREF _Toc53093332 \h </w:instrText>
      </w:r>
      <w:r>
        <w:fldChar w:fldCharType="separate"/>
      </w:r>
      <w:r>
        <w:t>32</w:t>
      </w:r>
      <w:r>
        <w:fldChar w:fldCharType="end"/>
      </w:r>
    </w:p>
    <w:p w14:paraId="38BC3C9D" w14:textId="449C729C" w:rsidR="006F2AB9" w:rsidRDefault="006F2AB9">
      <w:pPr>
        <w:pStyle w:val="TOC3"/>
        <w:rPr>
          <w:rFonts w:asciiTheme="minorHAnsi" w:hAnsiTheme="minorHAnsi" w:cstheme="minorBidi"/>
          <w:sz w:val="24"/>
          <w:szCs w:val="24"/>
          <w:lang w:eastAsia="en-GB"/>
        </w:rPr>
      </w:pPr>
      <w:r w:rsidRPr="00F756C8">
        <w:rPr>
          <w:color w:val="000000" w:themeColor="text1"/>
        </w:rPr>
        <w:t>8.2.1</w:t>
      </w:r>
      <w:r>
        <w:tab/>
        <w:t>Introduction</w:t>
      </w:r>
      <w:r>
        <w:tab/>
      </w:r>
      <w:r>
        <w:fldChar w:fldCharType="begin"/>
      </w:r>
      <w:r>
        <w:instrText xml:space="preserve"> PAGEREF _Toc53093333 \h </w:instrText>
      </w:r>
      <w:r>
        <w:fldChar w:fldCharType="separate"/>
      </w:r>
      <w:r>
        <w:t>32</w:t>
      </w:r>
      <w:r>
        <w:fldChar w:fldCharType="end"/>
      </w:r>
    </w:p>
    <w:p w14:paraId="286E1E6A" w14:textId="252236DC" w:rsidR="006F2AB9" w:rsidRDefault="006F2AB9">
      <w:pPr>
        <w:pStyle w:val="TOC3"/>
        <w:rPr>
          <w:rFonts w:asciiTheme="minorHAnsi" w:hAnsiTheme="minorHAnsi" w:cstheme="minorBidi"/>
          <w:sz w:val="24"/>
          <w:szCs w:val="24"/>
          <w:lang w:eastAsia="en-GB"/>
        </w:rPr>
      </w:pPr>
      <w:r w:rsidRPr="00F756C8">
        <w:rPr>
          <w:color w:val="000000" w:themeColor="text1"/>
        </w:rPr>
        <w:t>8.2.2</w:t>
      </w:r>
      <w:r>
        <w:tab/>
        <w:t>Occupancy:</w:t>
      </w:r>
      <w:r>
        <w:tab/>
      </w:r>
      <w:r>
        <w:fldChar w:fldCharType="begin"/>
      </w:r>
      <w:r>
        <w:instrText xml:space="preserve"> PAGEREF _Toc53093334 \h </w:instrText>
      </w:r>
      <w:r>
        <w:fldChar w:fldCharType="separate"/>
      </w:r>
      <w:r>
        <w:t>32</w:t>
      </w:r>
      <w:r>
        <w:fldChar w:fldCharType="end"/>
      </w:r>
    </w:p>
    <w:p w14:paraId="23919802" w14:textId="0792478D" w:rsidR="006F2AB9" w:rsidRDefault="006F2AB9">
      <w:pPr>
        <w:pStyle w:val="TOC3"/>
        <w:rPr>
          <w:rFonts w:asciiTheme="minorHAnsi" w:hAnsiTheme="minorHAnsi" w:cstheme="minorBidi"/>
          <w:sz w:val="24"/>
          <w:szCs w:val="24"/>
          <w:lang w:eastAsia="en-GB"/>
        </w:rPr>
      </w:pPr>
      <w:r w:rsidRPr="00F756C8">
        <w:rPr>
          <w:color w:val="000000" w:themeColor="text1"/>
        </w:rPr>
        <w:t>8.2.3</w:t>
      </w:r>
      <w:r>
        <w:tab/>
        <w:t>Latency</w:t>
      </w:r>
      <w:r>
        <w:tab/>
      </w:r>
      <w:r>
        <w:fldChar w:fldCharType="begin"/>
      </w:r>
      <w:r>
        <w:instrText xml:space="preserve"> PAGEREF _Toc53093335 \h </w:instrText>
      </w:r>
      <w:r>
        <w:fldChar w:fldCharType="separate"/>
      </w:r>
      <w:r>
        <w:t>32</w:t>
      </w:r>
      <w:r>
        <w:fldChar w:fldCharType="end"/>
      </w:r>
    </w:p>
    <w:p w14:paraId="238153DA" w14:textId="467E3809" w:rsidR="006F2AB9" w:rsidRDefault="006F2AB9">
      <w:pPr>
        <w:pStyle w:val="TOC3"/>
        <w:rPr>
          <w:rFonts w:asciiTheme="minorHAnsi" w:hAnsiTheme="minorHAnsi" w:cstheme="minorBidi"/>
          <w:sz w:val="24"/>
          <w:szCs w:val="24"/>
          <w:lang w:eastAsia="en-GB"/>
        </w:rPr>
      </w:pPr>
      <w:r w:rsidRPr="00F756C8">
        <w:rPr>
          <w:color w:val="000000" w:themeColor="text1"/>
        </w:rPr>
        <w:t>8.2.4</w:t>
      </w:r>
      <w:r>
        <w:tab/>
        <w:t>Underlying and Relying ledgers in permissioned context:</w:t>
      </w:r>
      <w:r>
        <w:tab/>
      </w:r>
      <w:r>
        <w:fldChar w:fldCharType="begin"/>
      </w:r>
      <w:r>
        <w:instrText xml:space="preserve"> PAGEREF _Toc53093336 \h </w:instrText>
      </w:r>
      <w:r>
        <w:fldChar w:fldCharType="separate"/>
      </w:r>
      <w:r>
        <w:t>32</w:t>
      </w:r>
      <w:r>
        <w:fldChar w:fldCharType="end"/>
      </w:r>
    </w:p>
    <w:p w14:paraId="337AA4D8" w14:textId="55CC8804" w:rsidR="006F2AB9" w:rsidRDefault="006F2AB9">
      <w:pPr>
        <w:pStyle w:val="TOC3"/>
        <w:rPr>
          <w:rFonts w:asciiTheme="minorHAnsi" w:hAnsiTheme="minorHAnsi" w:cstheme="minorBidi"/>
          <w:sz w:val="24"/>
          <w:szCs w:val="24"/>
          <w:lang w:eastAsia="en-GB"/>
        </w:rPr>
      </w:pPr>
      <w:r w:rsidRPr="00F756C8">
        <w:rPr>
          <w:color w:val="000000" w:themeColor="text1"/>
        </w:rPr>
        <w:t>8.2.5</w:t>
      </w:r>
      <w:r>
        <w:tab/>
        <w:t>Not every term can be translated to a Smart Contract</w:t>
      </w:r>
      <w:r>
        <w:tab/>
      </w:r>
      <w:r>
        <w:fldChar w:fldCharType="begin"/>
      </w:r>
      <w:r>
        <w:instrText xml:space="preserve"> PAGEREF _Toc53093337 \h </w:instrText>
      </w:r>
      <w:r>
        <w:fldChar w:fldCharType="separate"/>
      </w:r>
      <w:r>
        <w:t>33</w:t>
      </w:r>
      <w:r>
        <w:fldChar w:fldCharType="end"/>
      </w:r>
    </w:p>
    <w:p w14:paraId="0312B35C" w14:textId="0EBC1AEF" w:rsidR="006F2AB9" w:rsidRDefault="006F2AB9">
      <w:pPr>
        <w:pStyle w:val="TOC3"/>
        <w:rPr>
          <w:rFonts w:asciiTheme="minorHAnsi" w:hAnsiTheme="minorHAnsi" w:cstheme="minorBidi"/>
          <w:sz w:val="24"/>
          <w:szCs w:val="24"/>
          <w:lang w:eastAsia="en-GB"/>
        </w:rPr>
      </w:pPr>
      <w:r w:rsidRPr="00F756C8">
        <w:rPr>
          <w:color w:val="000000" w:themeColor="text1"/>
        </w:rPr>
        <w:t>8.2.6</w:t>
      </w:r>
      <w:r>
        <w:tab/>
        <w:t>Legal Uncretainity:</w:t>
      </w:r>
      <w:r>
        <w:tab/>
      </w:r>
      <w:r>
        <w:fldChar w:fldCharType="begin"/>
      </w:r>
      <w:r>
        <w:instrText xml:space="preserve"> PAGEREF _Toc53093338 \h </w:instrText>
      </w:r>
      <w:r>
        <w:fldChar w:fldCharType="separate"/>
      </w:r>
      <w:r>
        <w:t>33</w:t>
      </w:r>
      <w:r>
        <w:fldChar w:fldCharType="end"/>
      </w:r>
    </w:p>
    <w:p w14:paraId="7F778F6F" w14:textId="35587927" w:rsidR="006F2AB9" w:rsidRDefault="006F2AB9">
      <w:pPr>
        <w:pStyle w:val="TOC3"/>
        <w:rPr>
          <w:rFonts w:asciiTheme="minorHAnsi" w:hAnsiTheme="minorHAnsi" w:cstheme="minorBidi"/>
          <w:sz w:val="24"/>
          <w:szCs w:val="24"/>
          <w:lang w:eastAsia="en-GB"/>
        </w:rPr>
      </w:pPr>
      <w:r w:rsidRPr="00F756C8">
        <w:rPr>
          <w:color w:val="000000" w:themeColor="text1"/>
        </w:rPr>
        <w:t>8.2.7</w:t>
      </w:r>
      <w:r>
        <w:tab/>
        <w:t>Intellectual Property Rights:</w:t>
      </w:r>
      <w:r>
        <w:tab/>
      </w:r>
      <w:r>
        <w:fldChar w:fldCharType="begin"/>
      </w:r>
      <w:r>
        <w:instrText xml:space="preserve"> PAGEREF _Toc53093339 \h </w:instrText>
      </w:r>
      <w:r>
        <w:fldChar w:fldCharType="separate"/>
      </w:r>
      <w:r>
        <w:t>33</w:t>
      </w:r>
      <w:r>
        <w:fldChar w:fldCharType="end"/>
      </w:r>
    </w:p>
    <w:p w14:paraId="28C68C50" w14:textId="5FF2EE74" w:rsidR="006F2AB9" w:rsidRDefault="006F2AB9">
      <w:pPr>
        <w:pStyle w:val="TOC3"/>
        <w:rPr>
          <w:rFonts w:asciiTheme="minorHAnsi" w:hAnsiTheme="minorHAnsi" w:cstheme="minorBidi"/>
          <w:sz w:val="24"/>
          <w:szCs w:val="24"/>
          <w:lang w:eastAsia="en-GB"/>
        </w:rPr>
      </w:pPr>
      <w:r w:rsidRPr="00F756C8">
        <w:rPr>
          <w:color w:val="000000" w:themeColor="text1"/>
        </w:rPr>
        <w:t>8.2.8</w:t>
      </w:r>
      <w:r>
        <w:tab/>
        <w:t>Accountability in Smart Contracts:</w:t>
      </w:r>
      <w:r>
        <w:tab/>
      </w:r>
      <w:r>
        <w:fldChar w:fldCharType="begin"/>
      </w:r>
      <w:r>
        <w:instrText xml:space="preserve"> PAGEREF _Toc53093340 \h </w:instrText>
      </w:r>
      <w:r>
        <w:fldChar w:fldCharType="separate"/>
      </w:r>
      <w:r>
        <w:t>33</w:t>
      </w:r>
      <w:r>
        <w:fldChar w:fldCharType="end"/>
      </w:r>
    </w:p>
    <w:p w14:paraId="6401B4B3" w14:textId="752AEFFD" w:rsidR="006F2AB9" w:rsidRDefault="006F2AB9">
      <w:pPr>
        <w:pStyle w:val="TOC1"/>
        <w:rPr>
          <w:rFonts w:asciiTheme="minorHAnsi" w:hAnsiTheme="minorHAnsi" w:cstheme="minorBidi"/>
          <w:sz w:val="24"/>
          <w:szCs w:val="24"/>
          <w:lang w:eastAsia="en-GB"/>
        </w:rPr>
      </w:pPr>
      <w:r>
        <w:t>Annex A: Title of annex</w:t>
      </w:r>
      <w:r>
        <w:tab/>
      </w:r>
      <w:r>
        <w:fldChar w:fldCharType="begin"/>
      </w:r>
      <w:r>
        <w:instrText xml:space="preserve"> PAGEREF _Toc53093341 \h </w:instrText>
      </w:r>
      <w:r>
        <w:fldChar w:fldCharType="separate"/>
      </w:r>
      <w:r>
        <w:t>35</w:t>
      </w:r>
      <w:r>
        <w:fldChar w:fldCharType="end"/>
      </w:r>
    </w:p>
    <w:p w14:paraId="307E167D" w14:textId="0F926A7C" w:rsidR="006F2AB9" w:rsidRDefault="006F2AB9">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53093342 \h </w:instrText>
      </w:r>
      <w:r>
        <w:fldChar w:fldCharType="separate"/>
      </w:r>
      <w:r>
        <w:t>36</w:t>
      </w:r>
      <w:r>
        <w:fldChar w:fldCharType="end"/>
      </w:r>
    </w:p>
    <w:p w14:paraId="70317C9E" w14:textId="2F8B1EA0" w:rsidR="006F2AB9" w:rsidRDefault="006F2AB9">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53093343 \h </w:instrText>
      </w:r>
      <w:r>
        <w:fldChar w:fldCharType="separate"/>
      </w:r>
      <w:r>
        <w:t>36</w:t>
      </w:r>
      <w:r>
        <w:fldChar w:fldCharType="end"/>
      </w:r>
    </w:p>
    <w:p w14:paraId="3586B6FB" w14:textId="282F6068" w:rsidR="006F2AB9" w:rsidRDefault="006F2AB9">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53093344 \h </w:instrText>
      </w:r>
      <w:r>
        <w:fldChar w:fldCharType="separate"/>
      </w:r>
      <w:r>
        <w:t>36</w:t>
      </w:r>
      <w:r>
        <w:fldChar w:fldCharType="end"/>
      </w:r>
    </w:p>
    <w:p w14:paraId="0C267F26" w14:textId="5A83FAB6" w:rsidR="006F2AB9" w:rsidRDefault="006F2AB9">
      <w:pPr>
        <w:pStyle w:val="TOC9"/>
        <w:rPr>
          <w:rFonts w:asciiTheme="minorHAnsi" w:hAnsiTheme="minorHAnsi" w:cstheme="minorBidi"/>
          <w:b w:val="0"/>
          <w:sz w:val="24"/>
          <w:szCs w:val="24"/>
          <w:lang w:eastAsia="en-GB"/>
        </w:rPr>
      </w:pPr>
      <w:r>
        <w:t>Annex C: Bibliography</w:t>
      </w:r>
      <w:r>
        <w:tab/>
      </w:r>
      <w:r>
        <w:fldChar w:fldCharType="begin"/>
      </w:r>
      <w:r>
        <w:instrText xml:space="preserve"> PAGEREF _Toc53093345 \h </w:instrText>
      </w:r>
      <w:r>
        <w:fldChar w:fldCharType="separate"/>
      </w:r>
      <w:r>
        <w:t>37</w:t>
      </w:r>
      <w:r>
        <w:fldChar w:fldCharType="end"/>
      </w:r>
    </w:p>
    <w:p w14:paraId="3BE87E9E" w14:textId="46C9B531" w:rsidR="006F2AB9" w:rsidRDefault="006F2AB9">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53093346 \h </w:instrText>
      </w:r>
      <w:r>
        <w:fldChar w:fldCharType="separate"/>
      </w:r>
      <w:r>
        <w:t>38</w:t>
      </w:r>
      <w:r>
        <w:fldChar w:fldCharType="end"/>
      </w:r>
    </w:p>
    <w:p w14:paraId="614E3482" w14:textId="2DD76024" w:rsidR="006F2AB9" w:rsidRDefault="006F2AB9">
      <w:pPr>
        <w:pStyle w:val="TOC1"/>
        <w:rPr>
          <w:rFonts w:asciiTheme="minorHAnsi" w:hAnsiTheme="minorHAnsi" w:cstheme="minorBidi"/>
          <w:sz w:val="24"/>
          <w:szCs w:val="24"/>
          <w:lang w:eastAsia="en-GB"/>
        </w:rPr>
      </w:pPr>
      <w:r>
        <w:t>Document History</w:t>
      </w:r>
      <w:r>
        <w:tab/>
      </w:r>
      <w:r>
        <w:fldChar w:fldCharType="begin"/>
      </w:r>
      <w:r>
        <w:instrText xml:space="preserve"> PAGEREF _Toc53093347 \h </w:instrText>
      </w:r>
      <w:r>
        <w:fldChar w:fldCharType="separate"/>
      </w:r>
      <w:r>
        <w:t>39</w:t>
      </w:r>
      <w:r>
        <w:fldChar w:fldCharType="end"/>
      </w:r>
    </w:p>
    <w:p w14:paraId="64452D25" w14:textId="10415983"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53093214"/>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86250550"/>
      <w:bookmarkStart w:id="17" w:name="_Toc486251366"/>
      <w:bookmarkStart w:id="18" w:name="_Toc486253303"/>
      <w:bookmarkStart w:id="19" w:name="_Toc486253331"/>
      <w:bookmarkStart w:id="20" w:name="_Toc486322647"/>
      <w:bookmarkStart w:id="21" w:name="_Toc527621342"/>
      <w:bookmarkStart w:id="22" w:name="_Toc527622191"/>
      <w:bookmarkStart w:id="23" w:name="_Toc53093215"/>
      <w:r w:rsidRPr="008B156B">
        <w:t>Foreword</w:t>
      </w:r>
      <w:bookmarkEnd w:id="15"/>
      <w:bookmarkEnd w:id="23"/>
      <w:r w:rsidR="002E4F71" w:rsidRPr="008B156B">
        <w:t xml:space="preserve"> </w:t>
      </w:r>
      <w:bookmarkEnd w:id="16"/>
      <w:bookmarkEnd w:id="17"/>
      <w:bookmarkEnd w:id="18"/>
      <w:bookmarkEnd w:id="19"/>
      <w:bookmarkEnd w:id="20"/>
      <w:bookmarkEnd w:id="21"/>
      <w:bookmarkEnd w:id="22"/>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i&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86250552"/>
      <w:bookmarkStart w:id="28" w:name="_Toc486251368"/>
      <w:bookmarkStart w:id="29" w:name="_Toc486253305"/>
      <w:bookmarkStart w:id="30" w:name="_Toc486253333"/>
      <w:bookmarkStart w:id="31" w:name="_Toc486322649"/>
      <w:bookmarkStart w:id="32" w:name="_Toc527621343"/>
      <w:bookmarkStart w:id="33" w:name="_Toc527622192"/>
      <w:bookmarkStart w:id="34" w:name="_Toc53093216"/>
      <w:r w:rsidRPr="008B156B">
        <w:t>Modal verbs terminology</w:t>
      </w:r>
      <w:bookmarkEnd w:id="26"/>
      <w:bookmarkEnd w:id="34"/>
      <w:r w:rsidR="002E4F71" w:rsidRPr="008B156B">
        <w:t xml:space="preserve"> </w:t>
      </w:r>
      <w:bookmarkEnd w:id="27"/>
      <w:bookmarkEnd w:id="28"/>
      <w:bookmarkEnd w:id="29"/>
      <w:bookmarkEnd w:id="30"/>
      <w:bookmarkEnd w:id="31"/>
      <w:bookmarkEnd w:id="32"/>
      <w:bookmarkEnd w:id="33"/>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53093217"/>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53093218"/>
      <w:r w:rsidRPr="008B156B">
        <w:lastRenderedPageBreak/>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86250555"/>
      <w:bookmarkStart w:id="56" w:name="_Toc486251371"/>
      <w:bookmarkStart w:id="57" w:name="_Toc486253308"/>
      <w:bookmarkStart w:id="58" w:name="_Toc486253336"/>
      <w:bookmarkStart w:id="59" w:name="_Toc486322652"/>
      <w:bookmarkStart w:id="60" w:name="_Toc527621346"/>
      <w:bookmarkStart w:id="61" w:name="_Toc527622195"/>
      <w:bookmarkStart w:id="62" w:name="_Toc53093219"/>
      <w:r w:rsidRPr="008B156B">
        <w:t>Scope</w:t>
      </w:r>
      <w:bookmarkEnd w:id="54"/>
      <w:bookmarkEnd w:id="62"/>
      <w:r w:rsidR="002E4F71" w:rsidRPr="008B156B">
        <w:t xml:space="preserve"> </w:t>
      </w:r>
      <w:bookmarkEnd w:id="55"/>
      <w:bookmarkEnd w:id="56"/>
      <w:bookmarkEnd w:id="57"/>
      <w:bookmarkEnd w:id="58"/>
      <w:bookmarkEnd w:id="59"/>
      <w:bookmarkEnd w:id="60"/>
      <w:bookmarkEnd w:id="61"/>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53093220"/>
      <w:r w:rsidRPr="008B156B">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86250558"/>
      <w:bookmarkStart w:id="75" w:name="_Toc486251374"/>
      <w:bookmarkStart w:id="76" w:name="_Toc486253311"/>
      <w:bookmarkStart w:id="77" w:name="_Toc486253339"/>
      <w:bookmarkStart w:id="78" w:name="_Toc486322655"/>
      <w:bookmarkStart w:id="79" w:name="_Toc527621348"/>
      <w:bookmarkStart w:id="80" w:name="_Toc527622197"/>
      <w:bookmarkStart w:id="81" w:name="_Toc527985033"/>
      <w:bookmarkStart w:id="82" w:name="_Toc53093221"/>
      <w:r w:rsidRPr="008B156B">
        <w:t>Normative references</w:t>
      </w:r>
      <w:bookmarkEnd w:id="73"/>
      <w:bookmarkEnd w:id="82"/>
      <w:r w:rsidR="00BA2171" w:rsidRPr="008B156B">
        <w:t xml:space="preserve"> </w:t>
      </w:r>
      <w:bookmarkEnd w:id="74"/>
      <w:bookmarkEnd w:id="75"/>
      <w:bookmarkEnd w:id="76"/>
      <w:bookmarkEnd w:id="77"/>
      <w:bookmarkEnd w:id="78"/>
      <w:bookmarkEnd w:id="79"/>
      <w:bookmarkEnd w:id="80"/>
      <w:bookmarkEnd w:id="81"/>
    </w:p>
    <w:p w14:paraId="49424832" w14:textId="624CEFAF" w:rsidR="009C2BEA" w:rsidRDefault="00122645" w:rsidP="00082454">
      <w:pPr>
        <w:pStyle w:val="Heading2"/>
      </w:pPr>
      <w:bookmarkStart w:id="83" w:name="_Toc451246119"/>
      <w:bookmarkStart w:id="84" w:name="_Toc53093222"/>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86250560"/>
      <w:bookmarkStart w:id="87" w:name="_Toc486251376"/>
      <w:bookmarkStart w:id="88" w:name="_Toc486253313"/>
      <w:bookmarkStart w:id="89" w:name="_Toc486253341"/>
      <w:bookmarkStart w:id="90" w:name="_Toc486322657"/>
      <w:bookmarkStart w:id="91" w:name="_Toc527621350"/>
      <w:bookmarkStart w:id="92" w:name="_Toc527622199"/>
      <w:bookmarkStart w:id="93" w:name="_Toc53093223"/>
      <w:r w:rsidRPr="008B156B">
        <w:tab/>
        <w:t>Definition</w:t>
      </w:r>
      <w:r w:rsidR="00267C93" w:rsidRPr="008B156B">
        <w:t xml:space="preserve"> of terms</w:t>
      </w:r>
      <w:r w:rsidRPr="008B156B">
        <w:t>, symbols and abbreviations</w:t>
      </w:r>
      <w:bookmarkEnd w:id="85"/>
      <w:bookmarkEnd w:id="93"/>
      <w:r w:rsidR="002E4F71" w:rsidRPr="008B156B">
        <w:t xml:space="preserve"> </w:t>
      </w:r>
      <w:bookmarkEnd w:id="86"/>
      <w:bookmarkEnd w:id="87"/>
      <w:bookmarkEnd w:id="88"/>
      <w:bookmarkEnd w:id="89"/>
      <w:bookmarkEnd w:id="90"/>
      <w:bookmarkEnd w:id="91"/>
      <w:bookmarkEnd w:id="92"/>
    </w:p>
    <w:p w14:paraId="23ECC9F1" w14:textId="1149751E" w:rsidR="005F7332" w:rsidRDefault="005F7332" w:rsidP="00082454">
      <w:pPr>
        <w:pStyle w:val="Heading2"/>
      </w:pPr>
      <w:bookmarkStart w:id="94" w:name="_Toc486250561"/>
      <w:bookmarkStart w:id="95" w:name="_Toc486251377"/>
      <w:bookmarkStart w:id="96" w:name="_Toc486253314"/>
      <w:bookmarkStart w:id="97" w:name="_Toc486253342"/>
      <w:bookmarkStart w:id="98" w:name="_Toc486322658"/>
      <w:bookmarkStart w:id="99" w:name="_Toc527621351"/>
      <w:bookmarkStart w:id="100" w:name="_Toc527622200"/>
      <w:bookmarkStart w:id="101" w:name="_Toc53093224"/>
      <w:r>
        <w:t>Definitions</w:t>
      </w:r>
      <w:bookmarkEnd w:id="101"/>
      <w:r>
        <w:t xml:space="preserve"> </w:t>
      </w:r>
    </w:p>
    <w:p w14:paraId="4E0BE0BE" w14:textId="7A554003" w:rsidR="005F7332" w:rsidRDefault="00122645" w:rsidP="003C36FD">
      <w:pPr>
        <w:pStyle w:val="Heading3"/>
        <w:ind w:left="720"/>
      </w:pPr>
      <w:bookmarkStart w:id="102" w:name="_Toc53093225"/>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F89778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57BAC2B7" w14:textId="41381492" w:rsidR="000C12E3" w:rsidRDefault="000C12E3" w:rsidP="00B64CC7">
      <w:pPr>
        <w:rPr>
          <w:b/>
          <w:i/>
        </w:rPr>
      </w:pPr>
    </w:p>
    <w:p w14:paraId="1F79EA6D" w14:textId="51E4DC45" w:rsidR="000C12E3" w:rsidRDefault="000C12E3" w:rsidP="00B64CC7">
      <w:pPr>
        <w:rPr>
          <w:b/>
          <w:iCs/>
        </w:rPr>
      </w:pPr>
      <w:r w:rsidRPr="000C12E3">
        <w:rPr>
          <w:b/>
          <w:iCs/>
        </w:rPr>
        <w:t>A smart contract may but doesn’t have to be human readable and must be self-execuatable.</w:t>
      </w:r>
    </w:p>
    <w:p w14:paraId="23E6B5C1" w14:textId="65AC7AD3" w:rsidR="0064122D" w:rsidRPr="00AE24DB" w:rsidRDefault="002378CF" w:rsidP="00B64CC7">
      <w:pPr>
        <w:rPr>
          <w:b/>
          <w:iCs/>
        </w:rPr>
      </w:pPr>
      <w:r w:rsidRPr="002378CF">
        <w:rPr>
          <w:highlight w:val="yellow"/>
        </w:rPr>
        <w:t>Any executable code stored on a PDL is dubbed a “Smart Contract” (SC)</w:t>
      </w:r>
      <w:r w:rsidR="00AE24DB">
        <w:t>.</w:t>
      </w: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53093226"/>
      <w:r>
        <w:t xml:space="preserve">On-chain Smart </w:t>
      </w:r>
      <w:r w:rsidR="00FF76CA">
        <w:t>contract</w:t>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4" w:name="_Toc53093227"/>
      <w:r>
        <w:lastRenderedPageBreak/>
        <w:t xml:space="preserve">Off-chain Smart </w:t>
      </w:r>
      <w:bookmarkStart w:id="105" w:name="_Toc451246124"/>
      <w:bookmarkStart w:id="106" w:name="_Toc486250563"/>
      <w:bookmarkStart w:id="107" w:name="_Toc486251379"/>
      <w:bookmarkStart w:id="108" w:name="_Toc486253316"/>
      <w:bookmarkStart w:id="109" w:name="_Toc486253344"/>
      <w:bookmarkStart w:id="110" w:name="_Toc486322660"/>
      <w:bookmarkStart w:id="111" w:name="_Toc527621353"/>
      <w:bookmarkStart w:id="112" w:name="_Toc527622202"/>
      <w:bookmarkEnd w:id="94"/>
      <w:bookmarkEnd w:id="95"/>
      <w:bookmarkEnd w:id="96"/>
      <w:bookmarkEnd w:id="97"/>
      <w:bookmarkEnd w:id="98"/>
      <w:bookmarkEnd w:id="99"/>
      <w:bookmarkEnd w:id="100"/>
      <w:r w:rsidR="00FF76CA">
        <w:t>contract</w:t>
      </w:r>
      <w:bookmarkEnd w:id="104"/>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3" w:name="_Toc53093228"/>
      <w:r>
        <w:t>Master-chain</w:t>
      </w:r>
      <w:bookmarkEnd w:id="113"/>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4" w:name="_Toc53093229"/>
      <w:r>
        <w:t>Side-chain</w:t>
      </w:r>
      <w:bookmarkEnd w:id="114"/>
    </w:p>
    <w:p w14:paraId="7F96C780" w14:textId="2B054BDD" w:rsidR="000C12E3" w:rsidRPr="00A2650A" w:rsidRDefault="0022355D" w:rsidP="003C36FD">
      <w:pPr>
        <w:rPr>
          <w:lang w:eastAsia="en-US"/>
        </w:rPr>
      </w:pPr>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used to off-load some of the </w:t>
      </w:r>
      <w:r w:rsidR="004B4431" w:rsidRPr="005141B4">
        <w:rPr>
          <w:lang w:eastAsia="en-US"/>
        </w:rPr>
        <w:t>computations for the purpose of scalability</w:t>
      </w:r>
      <w:r w:rsidR="000C12E3" w:rsidRPr="005141B4">
        <w:rPr>
          <w:lang w:eastAsia="en-US"/>
        </w:rPr>
        <w:t xml:space="preserve"> or privacy.</w:t>
      </w:r>
    </w:p>
    <w:p w14:paraId="4B6AD04B" w14:textId="2651747A" w:rsidR="008677D6" w:rsidRDefault="004B0C2B" w:rsidP="003C36FD">
      <w:pPr>
        <w:pStyle w:val="Heading3"/>
        <w:ind w:left="720"/>
      </w:pPr>
      <w:bookmarkStart w:id="115" w:name="_Toc53093230"/>
      <w:r>
        <w:t>Ricardian Contract</w:t>
      </w:r>
      <w:bookmarkEnd w:id="115"/>
    </w:p>
    <w:p w14:paraId="0DD1602B" w14:textId="68F53501" w:rsidR="00FB7AA8" w:rsidRPr="00FB7AA8" w:rsidRDefault="00FB7AA8" w:rsidP="003C36FD">
      <w:r w:rsidRPr="00FB7AA8">
        <w:t xml:space="preserve">A Ricardian contract is a single contract document which is both easily readable by </w:t>
      </w:r>
      <w:r>
        <w:t>human</w:t>
      </w:r>
      <w:r w:rsidRPr="00FB7AA8">
        <w:t xml:space="preserve"> and machines</w:t>
      </w:r>
      <w:r w:rsidR="000C12E3">
        <w:t xml:space="preserve"> and not self-executable</w:t>
      </w:r>
      <w:r w:rsidRPr="00FB7AA8">
        <w:t xml:space="preserve">. It is formatted as a text file and digitally signed by the issuer of the contract. </w:t>
      </w:r>
    </w:p>
    <w:p w14:paraId="78FD9F97" w14:textId="5398B94E" w:rsidR="00FB7AA8" w:rsidRDefault="00FB7AA8" w:rsidP="00FB7AA8">
      <w:r w:rsidRPr="00FB7AA8">
        <w:t xml:space="preserve">The security of a Ricardian contract is achieved by OpenPGP and all the signing keys are included within the contract so eliminates the use of external </w:t>
      </w:r>
      <w:r w:rsidR="000C12E3">
        <w:t xml:space="preserve">certificate </w:t>
      </w:r>
      <w:r w:rsidRPr="00FB7AA8">
        <w:t xml:space="preserve">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6" w:name="_Toc53093231"/>
      <w:r>
        <w:t>The Difference between Ricardian contract and Smart contract</w:t>
      </w:r>
      <w:bookmarkEnd w:id="116"/>
    </w:p>
    <w:p w14:paraId="66CD1F10" w14:textId="6BEE6C97" w:rsidR="004B4431" w:rsidRDefault="00D0467E">
      <w:r w:rsidRPr="00D0467E">
        <w:t>The major difference between the smart contract and the Ricardian contracts is that Smart Contracts are executable cod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34C8D3D8" w14:textId="77777777" w:rsidR="00B8710B" w:rsidRDefault="00B8710B"/>
    <w:p w14:paraId="6042C323" w14:textId="01014747" w:rsidR="00B8710B" w:rsidRDefault="00B8710B" w:rsidP="00B8710B">
      <w:pPr>
        <w:pStyle w:val="Caption"/>
        <w:keepNext/>
      </w:pPr>
      <w:r>
        <w:t xml:space="preserve">Table </w:t>
      </w:r>
      <w:r w:rsidR="00044050">
        <w:fldChar w:fldCharType="begin"/>
      </w:r>
      <w:r w:rsidR="00044050">
        <w:instrText xml:space="preserve"> SEQ Table \* ARABIC </w:instrText>
      </w:r>
      <w:r w:rsidR="00044050">
        <w:fldChar w:fldCharType="separate"/>
      </w:r>
      <w:r w:rsidR="00BF30BD">
        <w:rPr>
          <w:noProof/>
        </w:rPr>
        <w:t>1</w:t>
      </w:r>
      <w:r w:rsidR="00044050">
        <w:rPr>
          <w:noProof/>
        </w:rPr>
        <w:fldChar w:fldCharType="end"/>
      </w:r>
      <w:r>
        <w:t>: Comparison of Ricardian and Smart Contract</w:t>
      </w:r>
    </w:p>
    <w:tbl>
      <w:tblPr>
        <w:tblStyle w:val="TableGrid"/>
        <w:tblW w:w="0" w:type="auto"/>
        <w:tblLook w:val="04A0" w:firstRow="1" w:lastRow="0" w:firstColumn="1" w:lastColumn="0" w:noHBand="0" w:noVBand="1"/>
      </w:tblPr>
      <w:tblGrid>
        <w:gridCol w:w="2407"/>
        <w:gridCol w:w="2407"/>
        <w:gridCol w:w="2407"/>
        <w:gridCol w:w="2408"/>
      </w:tblGrid>
      <w:tr w:rsidR="000C12E3" w14:paraId="220C8979" w14:textId="77777777" w:rsidTr="000C12E3">
        <w:tc>
          <w:tcPr>
            <w:tcW w:w="2407" w:type="dxa"/>
          </w:tcPr>
          <w:p w14:paraId="431E66C6" w14:textId="6FC198F2" w:rsidR="000C12E3" w:rsidRPr="00B8710B" w:rsidRDefault="000C12E3">
            <w:pPr>
              <w:rPr>
                <w:b/>
                <w:bCs/>
              </w:rPr>
            </w:pPr>
            <w:r w:rsidRPr="00B8710B">
              <w:rPr>
                <w:b/>
                <w:bCs/>
              </w:rPr>
              <w:t>Contract Type</w:t>
            </w:r>
          </w:p>
        </w:tc>
        <w:tc>
          <w:tcPr>
            <w:tcW w:w="2407" w:type="dxa"/>
          </w:tcPr>
          <w:p w14:paraId="00598F94" w14:textId="212D2229" w:rsidR="000C12E3" w:rsidRPr="00B8710B" w:rsidRDefault="000C12E3">
            <w:pPr>
              <w:rPr>
                <w:b/>
                <w:bCs/>
              </w:rPr>
            </w:pPr>
            <w:r w:rsidRPr="00B8710B">
              <w:rPr>
                <w:b/>
                <w:bCs/>
              </w:rPr>
              <w:t>Machine-Readable</w:t>
            </w:r>
          </w:p>
        </w:tc>
        <w:tc>
          <w:tcPr>
            <w:tcW w:w="2407" w:type="dxa"/>
          </w:tcPr>
          <w:p w14:paraId="06E5C57C" w14:textId="6FFE1B31" w:rsidR="000C12E3" w:rsidRPr="00B8710B" w:rsidRDefault="000C12E3">
            <w:pPr>
              <w:rPr>
                <w:b/>
                <w:bCs/>
              </w:rPr>
            </w:pPr>
            <w:r w:rsidRPr="00B8710B">
              <w:rPr>
                <w:b/>
                <w:bCs/>
              </w:rPr>
              <w:t xml:space="preserve">Human-Readable </w:t>
            </w:r>
          </w:p>
        </w:tc>
        <w:tc>
          <w:tcPr>
            <w:tcW w:w="2408" w:type="dxa"/>
          </w:tcPr>
          <w:p w14:paraId="37D5D9AD" w14:textId="67B71BA4" w:rsidR="000C12E3" w:rsidRPr="00B8710B" w:rsidRDefault="000C12E3">
            <w:pPr>
              <w:rPr>
                <w:b/>
                <w:bCs/>
              </w:rPr>
            </w:pPr>
            <w:r w:rsidRPr="00B8710B">
              <w:rPr>
                <w:b/>
                <w:bCs/>
              </w:rPr>
              <w:t>Self-Executable</w:t>
            </w:r>
          </w:p>
        </w:tc>
      </w:tr>
      <w:tr w:rsidR="000C12E3" w14:paraId="2262BB8D" w14:textId="77777777" w:rsidTr="000C12E3">
        <w:tc>
          <w:tcPr>
            <w:tcW w:w="2407" w:type="dxa"/>
          </w:tcPr>
          <w:p w14:paraId="5602A406" w14:textId="5BB9CCBC" w:rsidR="000C12E3" w:rsidRDefault="000C12E3">
            <w:r>
              <w:t>Ricardian Contract</w:t>
            </w:r>
          </w:p>
        </w:tc>
        <w:tc>
          <w:tcPr>
            <w:tcW w:w="2407" w:type="dxa"/>
          </w:tcPr>
          <w:p w14:paraId="3E5B5571" w14:textId="2E589BCD" w:rsidR="000C12E3" w:rsidRDefault="00B8710B">
            <w:r>
              <w:t>Yes</w:t>
            </w:r>
          </w:p>
        </w:tc>
        <w:tc>
          <w:tcPr>
            <w:tcW w:w="2407" w:type="dxa"/>
          </w:tcPr>
          <w:p w14:paraId="50E9B308" w14:textId="1A30FFA7" w:rsidR="000C12E3" w:rsidRDefault="00B8710B">
            <w:r>
              <w:t>Yes</w:t>
            </w:r>
          </w:p>
        </w:tc>
        <w:tc>
          <w:tcPr>
            <w:tcW w:w="2408" w:type="dxa"/>
          </w:tcPr>
          <w:p w14:paraId="308611B9" w14:textId="7802E7C8" w:rsidR="000C12E3" w:rsidRDefault="00B8710B">
            <w:r>
              <w:t>No</w:t>
            </w:r>
          </w:p>
        </w:tc>
      </w:tr>
      <w:tr w:rsidR="000C12E3" w14:paraId="5400E1BA" w14:textId="77777777" w:rsidTr="000C12E3">
        <w:tc>
          <w:tcPr>
            <w:tcW w:w="2407" w:type="dxa"/>
          </w:tcPr>
          <w:p w14:paraId="40C1E5CB" w14:textId="00CEE6F5" w:rsidR="000C12E3" w:rsidRDefault="000C12E3">
            <w:r>
              <w:t>Smart Contract</w:t>
            </w:r>
          </w:p>
        </w:tc>
        <w:tc>
          <w:tcPr>
            <w:tcW w:w="2407" w:type="dxa"/>
          </w:tcPr>
          <w:p w14:paraId="699960DB" w14:textId="49B27522" w:rsidR="000C12E3" w:rsidRDefault="00B8710B">
            <w:r>
              <w:t>Yes</w:t>
            </w:r>
          </w:p>
        </w:tc>
        <w:tc>
          <w:tcPr>
            <w:tcW w:w="2407" w:type="dxa"/>
          </w:tcPr>
          <w:p w14:paraId="3C258FAB" w14:textId="3F461086" w:rsidR="000C12E3" w:rsidRDefault="00B8710B">
            <w:r>
              <w:t>Optional</w:t>
            </w:r>
          </w:p>
        </w:tc>
        <w:tc>
          <w:tcPr>
            <w:tcW w:w="2408" w:type="dxa"/>
          </w:tcPr>
          <w:p w14:paraId="0805725C" w14:textId="5DC5FE52" w:rsidR="000C12E3" w:rsidRDefault="00B8710B">
            <w:r>
              <w:t>Yes</w:t>
            </w:r>
          </w:p>
        </w:tc>
      </w:tr>
    </w:tbl>
    <w:p w14:paraId="713E8D74" w14:textId="77777777" w:rsidR="000C12E3" w:rsidRDefault="000C12E3"/>
    <w:p w14:paraId="08672E5A" w14:textId="77777777" w:rsidR="004B4431" w:rsidRDefault="004B4431"/>
    <w:p w14:paraId="5C2713A9" w14:textId="5912CE8B" w:rsidR="00F60794" w:rsidRDefault="00F60794" w:rsidP="003C36FD">
      <w:pPr>
        <w:pStyle w:val="Heading3"/>
        <w:ind w:left="720"/>
      </w:pPr>
      <w:bookmarkStart w:id="117" w:name="_Toc53093232"/>
      <w:r>
        <w:t>Eternal Contracts:</w:t>
      </w:r>
      <w:bookmarkEnd w:id="117"/>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18" w:name="_Toc53093233"/>
      <w:r>
        <w:t>Coin</w:t>
      </w:r>
      <w:bookmarkEnd w:id="118"/>
    </w:p>
    <w:p w14:paraId="7C16FA55" w14:textId="51283096" w:rsidR="004024B8" w:rsidRDefault="004024B8">
      <w:r>
        <w:t>A coin</w:t>
      </w:r>
      <w:r w:rsidR="00B8710B">
        <w:t xml:space="preserve"> is implemented using a unique ledger </w:t>
      </w:r>
      <w:r>
        <w:t xml:space="preserve">and </w:t>
      </w:r>
      <w:r w:rsidR="00B8710B">
        <w:t>is usually used for</w:t>
      </w:r>
      <w:r>
        <w:t xml:space="preserve"> financial transactions</w:t>
      </w:r>
      <w:r w:rsidR="00B8710B">
        <w:t xml:space="preserve"> (e.g. Ether, Bitcoin).</w:t>
      </w:r>
    </w:p>
    <w:p w14:paraId="391205FD" w14:textId="2B8C2724" w:rsidR="004024B8" w:rsidRDefault="004024B8" w:rsidP="003C36FD">
      <w:pPr>
        <w:pStyle w:val="Heading3"/>
        <w:ind w:left="720"/>
      </w:pPr>
      <w:bookmarkStart w:id="119" w:name="_Toc53093234"/>
      <w:r>
        <w:t>Token</w:t>
      </w:r>
      <w:bookmarkEnd w:id="119"/>
    </w:p>
    <w:p w14:paraId="3AC664D3" w14:textId="04ACFAE6" w:rsidR="00B8710B" w:rsidRDefault="00B8710B" w:rsidP="00B8710B">
      <w:pPr>
        <w:rPr>
          <w:lang w:eastAsia="en-US"/>
        </w:rPr>
      </w:pPr>
      <w:r>
        <w:rPr>
          <w:lang w:eastAsia="en-US"/>
        </w:rPr>
        <w:t xml:space="preserve">A token </w:t>
      </w:r>
      <w:r w:rsidR="002378CF">
        <w:rPr>
          <w:lang w:eastAsia="en-US"/>
        </w:rPr>
        <w:t xml:space="preserve">can be </w:t>
      </w:r>
      <w:r>
        <w:rPr>
          <w:lang w:eastAsia="en-US"/>
        </w:rPr>
        <w:t xml:space="preserve">implemented using a </w:t>
      </w:r>
      <w:r w:rsidR="002378CF">
        <w:rPr>
          <w:lang w:eastAsia="en-US"/>
        </w:rPr>
        <w:t>any</w:t>
      </w:r>
      <w:r>
        <w:rPr>
          <w:lang w:eastAsia="en-US"/>
        </w:rPr>
        <w:t xml:space="preserve"> ledger and is usually used to represent assets or ownership of assets or rights to perform actions. For example the right to participate in an auction or representation of an item being sold.</w:t>
      </w:r>
    </w:p>
    <w:p w14:paraId="7B220139" w14:textId="1459CED8" w:rsidR="00AE24DB" w:rsidRDefault="00AE24DB" w:rsidP="00AE24DB">
      <w:pPr>
        <w:pStyle w:val="Heading3"/>
        <w:ind w:left="720"/>
      </w:pPr>
      <w:bookmarkStart w:id="120" w:name="_Toc53093235"/>
      <w:r>
        <w:lastRenderedPageBreak/>
        <w:t>Stakeholders</w:t>
      </w:r>
      <w:bookmarkEnd w:id="120"/>
    </w:p>
    <w:p w14:paraId="5460E3BF" w14:textId="66E4F9E6" w:rsidR="00AE24DB" w:rsidRDefault="00AE24DB" w:rsidP="00B8710B">
      <w:pPr>
        <w:rPr>
          <w:lang w:eastAsia="en-US"/>
        </w:rPr>
      </w:pPr>
      <w:r>
        <w:rPr>
          <w:lang w:eastAsia="en-US"/>
        </w:rPr>
        <w:t>Stakeholders are the parties that benefit from the PDL. All the stakeholders may or may not keep the copy of the ledger (i.e. act as node) and take part in consensus.</w:t>
      </w:r>
    </w:p>
    <w:p w14:paraId="15EAB6EF" w14:textId="028E329B" w:rsidR="00AE24DB" w:rsidRDefault="00AE24DB" w:rsidP="00AE24DB">
      <w:pPr>
        <w:pStyle w:val="Heading3"/>
        <w:ind w:left="720"/>
      </w:pPr>
      <w:bookmarkStart w:id="121" w:name="_Toc53093236"/>
      <w:r>
        <w:t>Participants</w:t>
      </w:r>
      <w:bookmarkEnd w:id="121"/>
    </w:p>
    <w:p w14:paraId="2438275F" w14:textId="5C4DF152" w:rsidR="00AE24DB" w:rsidRDefault="00AE24DB" w:rsidP="00B8710B">
      <w:pPr>
        <w:rPr>
          <w:lang w:eastAsia="en-US"/>
        </w:rPr>
      </w:pPr>
      <w:r>
        <w:rPr>
          <w:lang w:eastAsia="en-US"/>
        </w:rPr>
        <w:t>Participants of the PDL keep the copy of the ledger and take part in the consensus.</w:t>
      </w:r>
    </w:p>
    <w:p w14:paraId="39E68EFF" w14:textId="2693772E" w:rsidR="000B3661" w:rsidRDefault="000B3661" w:rsidP="00B8710B">
      <w:pPr>
        <w:rPr>
          <w:lang w:eastAsia="en-US"/>
        </w:rPr>
      </w:pPr>
    </w:p>
    <w:p w14:paraId="024FE027" w14:textId="0D3B2A1A" w:rsidR="000B3661" w:rsidRDefault="000B3661" w:rsidP="00B8710B">
      <w:pPr>
        <w:rPr>
          <w:lang w:eastAsia="en-US"/>
        </w:rPr>
      </w:pPr>
    </w:p>
    <w:p w14:paraId="31CAD2C1" w14:textId="481E5BE1" w:rsidR="00AE24DB" w:rsidRDefault="00AE24DB" w:rsidP="00B8710B">
      <w:pPr>
        <w:rPr>
          <w:lang w:eastAsia="en-US"/>
        </w:rPr>
      </w:pPr>
    </w:p>
    <w:p w14:paraId="4FB795B6" w14:textId="7DC0B3B6" w:rsidR="00AE24DB" w:rsidRDefault="00AE24DB" w:rsidP="00B8710B">
      <w:pPr>
        <w:rPr>
          <w:lang w:eastAsia="en-US"/>
        </w:rPr>
      </w:pPr>
    </w:p>
    <w:p w14:paraId="64BB4620" w14:textId="344F9C59" w:rsidR="00AE24DB" w:rsidRDefault="00AE24DB" w:rsidP="00B8710B">
      <w:pPr>
        <w:rPr>
          <w:lang w:eastAsia="en-US"/>
        </w:rPr>
      </w:pPr>
    </w:p>
    <w:p w14:paraId="6D2DCE9B" w14:textId="6593D7C8" w:rsidR="00AE24DB" w:rsidRDefault="00AE24DB" w:rsidP="00B8710B">
      <w:pPr>
        <w:rPr>
          <w:lang w:eastAsia="en-US"/>
        </w:rPr>
      </w:pPr>
    </w:p>
    <w:p w14:paraId="73CA1282" w14:textId="0463CE98" w:rsidR="00AE24DB" w:rsidRDefault="00AE24DB" w:rsidP="00B8710B">
      <w:pPr>
        <w:rPr>
          <w:lang w:eastAsia="en-US"/>
        </w:rPr>
      </w:pPr>
    </w:p>
    <w:p w14:paraId="03F95DD0" w14:textId="01AFE99A" w:rsidR="00AE24DB" w:rsidRDefault="00AE24DB" w:rsidP="00B8710B">
      <w:pPr>
        <w:rPr>
          <w:lang w:eastAsia="en-US"/>
        </w:rPr>
      </w:pPr>
    </w:p>
    <w:p w14:paraId="54A17BA1" w14:textId="77777777" w:rsidR="00AE24DB" w:rsidRDefault="00AE24DB" w:rsidP="00B8710B">
      <w:pPr>
        <w:rPr>
          <w:lang w:eastAsia="en-US"/>
        </w:rPr>
      </w:pPr>
    </w:p>
    <w:p w14:paraId="5AAFB0E7" w14:textId="49C72190" w:rsidR="000B3661" w:rsidRDefault="000B3661" w:rsidP="00B8710B">
      <w:pPr>
        <w:rPr>
          <w:lang w:eastAsia="en-US"/>
        </w:rPr>
      </w:pPr>
    </w:p>
    <w:p w14:paraId="40894931" w14:textId="0F45FFDF" w:rsidR="000C12E3" w:rsidRDefault="000C12E3" w:rsidP="000C12E3">
      <w:pPr>
        <w:pStyle w:val="Heading2"/>
      </w:pPr>
      <w:bookmarkStart w:id="122" w:name="_Toc53093237"/>
      <w:r>
        <w:t>Symbols:</w:t>
      </w:r>
      <w:bookmarkEnd w:id="122"/>
    </w:p>
    <w:p w14:paraId="0B75D63F" w14:textId="77777777" w:rsidR="000C12E3" w:rsidRDefault="000C12E3" w:rsidP="003C36FD"/>
    <w:p w14:paraId="2F03AEBC" w14:textId="5E544E8B" w:rsidR="00775ED4" w:rsidRPr="00775ED4" w:rsidRDefault="009C2BEA" w:rsidP="000C12E3">
      <w:pPr>
        <w:pStyle w:val="Heading2"/>
      </w:pPr>
      <w:bookmarkStart w:id="123" w:name="_Toc44067783"/>
      <w:bookmarkStart w:id="124" w:name="_Toc44067784"/>
      <w:bookmarkStart w:id="125" w:name="_Toc44067785"/>
      <w:bookmarkStart w:id="126" w:name="_Toc53093238"/>
      <w:bookmarkEnd w:id="123"/>
      <w:bookmarkEnd w:id="124"/>
      <w:bookmarkEnd w:id="125"/>
      <w:r w:rsidRPr="008B156B">
        <w:tab/>
        <w:t>Abbreviations</w:t>
      </w:r>
      <w:bookmarkEnd w:id="105"/>
      <w:bookmarkEnd w:id="126"/>
      <w:r w:rsidR="00BA2171" w:rsidRPr="008B156B">
        <w:t xml:space="preserve"> </w:t>
      </w:r>
      <w:bookmarkEnd w:id="106"/>
      <w:bookmarkEnd w:id="107"/>
      <w:bookmarkEnd w:id="108"/>
      <w:bookmarkEnd w:id="109"/>
      <w:bookmarkEnd w:id="110"/>
      <w:bookmarkEnd w:id="111"/>
      <w:bookmarkEnd w:id="112"/>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EBSI: European Blockchain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r>
        <w:rPr>
          <w:lang w:val="en-US"/>
        </w:rPr>
        <w:t>eIDAS: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7E22AE" w14:textId="7093709B" w:rsidR="00C13CEB" w:rsidRPr="009A49BD" w:rsidRDefault="00C13CEB" w:rsidP="00775ED4">
      <w:r>
        <w:rPr>
          <w:lang w:val="en-US"/>
        </w:rPr>
        <w:t>HP</w:t>
      </w:r>
      <w:r w:rsidR="007C273F">
        <w:rPr>
          <w:lang w:val="en-US"/>
        </w:rPr>
        <w:t xml:space="preserve">LMN: </w:t>
      </w:r>
      <w:r w:rsidR="009A49BD" w:rsidRPr="009A49BD">
        <w:rPr>
          <w:lang w:val="en-US"/>
        </w:rPr>
        <w:t>Home Public Land Mobile Network</w:t>
      </w:r>
    </w:p>
    <w:p w14:paraId="698C9BFA" w14:textId="1EC43DA8"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lastRenderedPageBreak/>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082247E6" w:rsidR="00122645" w:rsidRDefault="00CC1EF8" w:rsidP="00484E99">
      <w:pPr>
        <w:rPr>
          <w:lang w:val="en-US"/>
        </w:rPr>
      </w:pPr>
      <w:r>
        <w:rPr>
          <w:lang w:val="en-US"/>
        </w:rPr>
        <w:t>UNE: Spanish Association for Standardization.</w:t>
      </w:r>
    </w:p>
    <w:p w14:paraId="262CEC37" w14:textId="163F218D" w:rsidR="009A49BD" w:rsidRDefault="009A49BD" w:rsidP="00484E99">
      <w:pPr>
        <w:rPr>
          <w:lang w:val="en-US"/>
        </w:rPr>
      </w:pPr>
      <w:r>
        <w:rPr>
          <w:lang w:val="en-US"/>
        </w:rPr>
        <w:t xml:space="preserve">VPLMN: </w:t>
      </w:r>
      <w:r w:rsidRPr="009A49BD">
        <w:rPr>
          <w:lang w:val="en-US"/>
        </w:rPr>
        <w:t>Visiting Public Land Mobile Network</w:t>
      </w:r>
    </w:p>
    <w:p w14:paraId="091397FF" w14:textId="3B09D223" w:rsidR="007A681F" w:rsidRDefault="007A681F" w:rsidP="00484E99">
      <w:pPr>
        <w:rPr>
          <w:lang w:val="en-US"/>
        </w:rPr>
      </w:pPr>
      <w:r>
        <w:rPr>
          <w:lang w:val="en-US"/>
        </w:rPr>
        <w:t>QoS: Quality of Service</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7" w:name="_Toc486250564"/>
      <w:bookmarkStart w:id="128" w:name="_Toc486251380"/>
      <w:bookmarkStart w:id="129" w:name="_Toc486253317"/>
      <w:bookmarkStart w:id="130" w:name="_Toc486253345"/>
      <w:bookmarkStart w:id="131" w:name="_Toc486322661"/>
      <w:bookmarkStart w:id="132" w:name="_Toc527621354"/>
      <w:bookmarkStart w:id="133" w:name="_Toc527622203"/>
      <w:bookmarkStart w:id="134" w:name="_Toc527985039"/>
      <w:bookmarkStart w:id="135" w:name="_Toc9263366"/>
      <w:bookmarkStart w:id="136" w:name="_Toc53093239"/>
      <w:r>
        <w:t xml:space="preserve">Introduction to </w:t>
      </w:r>
      <w:r w:rsidR="00C34D9C" w:rsidRPr="0095186F">
        <w:t>Smart Contracts</w:t>
      </w:r>
      <w:bookmarkEnd w:id="127"/>
      <w:bookmarkEnd w:id="128"/>
      <w:bookmarkEnd w:id="129"/>
      <w:bookmarkEnd w:id="130"/>
      <w:bookmarkEnd w:id="131"/>
      <w:bookmarkEnd w:id="132"/>
      <w:bookmarkEnd w:id="133"/>
      <w:bookmarkEnd w:id="134"/>
      <w:bookmarkEnd w:id="135"/>
      <w:bookmarkEnd w:id="136"/>
    </w:p>
    <w:p w14:paraId="7C5DDE80" w14:textId="77777777" w:rsidR="00D04E63" w:rsidRDefault="00D04E63" w:rsidP="00D04E63">
      <w:pPr>
        <w:pStyle w:val="Heading2"/>
      </w:pPr>
      <w:bookmarkStart w:id="137" w:name="_Toc53093240"/>
      <w:r>
        <w:t>Introduction</w:t>
      </w:r>
      <w:bookmarkEnd w:id="137"/>
    </w:p>
    <w:p w14:paraId="382DE21E" w14:textId="22A3913F" w:rsidR="00D04E63" w:rsidRDefault="00D04E63" w:rsidP="00D04E63">
      <w:r>
        <w:t xml:space="preserve">In general, an computer program deployed on a PDL can be considered </w:t>
      </w:r>
      <w:r w:rsidR="002378CF">
        <w:t xml:space="preserve">as </w:t>
      </w:r>
      <w:r>
        <w:t>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8" w:name="_Toc53093241"/>
      <w:r>
        <w:t>Smart Contract Programming Paradigms</w:t>
      </w:r>
      <w:bookmarkEnd w:id="138"/>
    </w:p>
    <w:p w14:paraId="610E334A" w14:textId="710CF161" w:rsidR="00A245A0" w:rsidRDefault="00A245A0" w:rsidP="00A245A0">
      <w:r>
        <w:t>Any PDL</w:t>
      </w:r>
      <w:r w:rsidR="002378CF">
        <w:t>’s</w:t>
      </w:r>
      <w:r>
        <w:t xml:space="preserve"> general goal is the distributed</w:t>
      </w:r>
      <w:r w:rsidR="002378CF">
        <w:t xml:space="preserve"> management</w:t>
      </w:r>
      <w:r>
        <w:t xml:space="preserve"> of a common data repository defining a current global state</w:t>
      </w:r>
      <w:r w:rsidR="002378CF">
        <w:t>; t</w:t>
      </w:r>
      <w:r>
        <w:t xml:space="preserve">here is no assumption on the type of data stored. When such data is </w:t>
      </w:r>
      <w:r w:rsidR="002378CF">
        <w:t xml:space="preserve">an </w:t>
      </w:r>
      <w:r>
        <w:t xml:space="preserve">executable code, the induced global state can be seen as the state of a distributed virtual machine. </w:t>
      </w:r>
    </w:p>
    <w:p w14:paraId="0ACFFB87" w14:textId="77777777" w:rsidR="009821E6" w:rsidRDefault="009821E6" w:rsidP="00082454">
      <w:pPr>
        <w:pStyle w:val="Heading3"/>
      </w:pPr>
      <w:bookmarkStart w:id="139" w:name="_Toc53093242"/>
      <w:r>
        <w:t>Object</w:t>
      </w:r>
      <w:r w:rsidR="008D316C">
        <w:t>-</w:t>
      </w:r>
      <w:r>
        <w:t>Oriented Paradigm</w:t>
      </w:r>
      <w:bookmarkEnd w:id="139"/>
    </w:p>
    <w:p w14:paraId="67F11427" w14:textId="1FFF9555" w:rsidR="009821E6" w:rsidRDefault="009821E6" w:rsidP="009821E6">
      <w:bookmarkStart w:id="140" w:name="__DdeLink__1469_827195581"/>
      <w:bookmarkEnd w:id="140"/>
      <w:r>
        <w:t>Historically</w:t>
      </w:r>
      <w:r w:rsidR="00FC3A06">
        <w:t>,</w:t>
      </w:r>
      <w:r>
        <w:t xml:space="preserve"> the main model adopted for SCs has been on the line of the traditional Object Oriented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6AD6975E" w:rsidR="009821E6" w:rsidRDefault="00B71242" w:rsidP="00173F8F">
      <w:pPr>
        <w:numPr>
          <w:ilvl w:val="0"/>
          <w:numId w:val="11"/>
        </w:numPr>
        <w:suppressAutoHyphens/>
      </w:pPr>
      <w:r>
        <w:t>Functions’</w:t>
      </w:r>
      <w:r w:rsidR="009821E6">
        <w:t xml:space="preserve"> definitions, specif</w:t>
      </w:r>
      <w:r w:rsidR="002378CF">
        <w:t>ies</w:t>
      </w:r>
      <w:r w:rsidR="009821E6">
        <w:t xml:space="preserve"> the set of actions allowed for the given SC with the appropriate scope modifiers, similarly to object methods.</w:t>
      </w:r>
    </w:p>
    <w:p w14:paraId="68B61C83" w14:textId="592E7EE1" w:rsidR="006E32DE" w:rsidRDefault="006E32DE" w:rsidP="009821E6"/>
    <w:p w14:paraId="67C66E17" w14:textId="24B5B3FA" w:rsidR="006E32DE" w:rsidRDefault="006E32DE" w:rsidP="009821E6">
      <w:r>
        <w:t xml:space="preserve">Similar to the concepts of Object oriented programming a smart contract is instantiated from a class and once instantiated holds an unique identifier; that is to say every instantiation is unique. The deployed smart contract holds a global state which means that all its fields and functions become visible and callable by other contracts (depending on access rights). Moreover, a deployed smart contract can be called as many times as required, however this is dependent on the implementation. </w:t>
      </w:r>
    </w:p>
    <w:p w14:paraId="69C647EC" w14:textId="7EBD5402" w:rsidR="006E32DE" w:rsidRDefault="006E32DE" w:rsidP="009821E6"/>
    <w:p w14:paraId="404CBC2D" w14:textId="2D021EA8" w:rsidR="006E32DE" w:rsidRDefault="00182CA7" w:rsidP="009821E6">
      <w:r>
        <w:t>Protocols for smart contracts have different implementations depending on the technology and consensus mechanism such as PDL types (e.g. Ethereum, Quorum etc.)</w:t>
      </w:r>
    </w:p>
    <w:p w14:paraId="2D1C0380" w14:textId="77777777" w:rsidR="006E32DE" w:rsidRDefault="006E32DE" w:rsidP="009821E6"/>
    <w:p w14:paraId="24B949D5" w14:textId="77777777" w:rsidR="009821E6" w:rsidRDefault="009821E6" w:rsidP="00173F8F">
      <w:pPr>
        <w:pStyle w:val="Heading3"/>
      </w:pPr>
      <w:bookmarkStart w:id="141" w:name="_Toc53093243"/>
      <w:r>
        <w:lastRenderedPageBreak/>
        <w:t>Properties</w:t>
      </w:r>
      <w:bookmarkEnd w:id="141"/>
    </w:p>
    <w:p w14:paraId="16097763" w14:textId="387C8177" w:rsidR="007844E7" w:rsidRDefault="007844E7" w:rsidP="009821E6">
      <w:r>
        <w:t>Smart contracts’ properties directly depend on the properties of the underlying PDL</w:t>
      </w:r>
      <w:r w:rsidR="00002A3F">
        <w:t xml:space="preserve"> and some properties due to their</w:t>
      </w:r>
      <w:r w:rsidR="00182CA7">
        <w:t xml:space="preserve"> requirements</w:t>
      </w:r>
      <w:r w:rsidR="00002A3F">
        <w:t xml:space="preserve"> </w:t>
      </w:r>
      <w:r>
        <w:t xml:space="preserve">. </w:t>
      </w:r>
    </w:p>
    <w:p w14:paraId="31AC34EE" w14:textId="0F7F5781" w:rsidR="009821E6" w:rsidRDefault="009821E6" w:rsidP="00082454">
      <w:pPr>
        <w:pStyle w:val="Heading4"/>
      </w:pPr>
      <w:bookmarkStart w:id="142" w:name="_Toc2553395912"/>
      <w:bookmarkStart w:id="143" w:name="_Toc53093244"/>
      <w:bookmarkEnd w:id="142"/>
      <w:r w:rsidRPr="0019604E">
        <w:t>Immutability</w:t>
      </w:r>
      <w:bookmarkEnd w:id="143"/>
    </w:p>
    <w:p w14:paraId="28940888" w14:textId="16186242" w:rsidR="00182CA7" w:rsidRDefault="009821E6" w:rsidP="009821E6">
      <w:r>
        <w:t>As any data on a PDL, a SC is immutable</w:t>
      </w:r>
      <w:r w:rsidR="00182CA7">
        <w:t>; this means that a smart contract code, once accepted through consensus, cannot be changed</w:t>
      </w:r>
      <w:r w:rsidR="00E3629D">
        <w:t>. H</w:t>
      </w:r>
      <w:r w:rsidR="00182CA7">
        <w:t>owever modifications through other methods such as proxy contracts or introducing a new smart contract, are possible</w:t>
      </w:r>
      <w:r w:rsidR="00E3629D">
        <w:t xml:space="preserve">. In such event, </w:t>
      </w:r>
      <w:r w:rsidR="00182CA7">
        <w:t xml:space="preserve">the old </w:t>
      </w:r>
      <w:r w:rsidR="00E3629D">
        <w:t xml:space="preserve">version of the </w:t>
      </w:r>
      <w:r w:rsidR="00182CA7">
        <w:t>contract exists in the chain</w:t>
      </w:r>
      <w:r w:rsidR="00E3629D">
        <w:t xml:space="preserve">. </w:t>
      </w:r>
      <w:r w:rsidR="00182CA7">
        <w:t xml:space="preserve">As consequence of immutablity is Immortability which means that it cannot be deleted from the ledger after deployment. This brings the challenges of scalability as a PDL </w:t>
      </w:r>
      <w:r w:rsidR="00E3629D">
        <w:t>might</w:t>
      </w:r>
      <w:r w:rsidR="00182CA7">
        <w:t xml:space="preserve"> be populated with dormant contracts over the time. The details on scalability is discussed in later sections.</w:t>
      </w:r>
    </w:p>
    <w:p w14:paraId="407E3CC4" w14:textId="29CC0750" w:rsidR="00E3629D" w:rsidRDefault="00E3629D" w:rsidP="009821E6"/>
    <w:p w14:paraId="134149DA" w14:textId="120673DD" w:rsidR="00E3629D" w:rsidRDefault="00E3629D" w:rsidP="009821E6">
      <w:r>
        <w:t>The values contained inside a SC’s internal storage are mutable as expected through function calls for example in an auction contract bid values will change with new bids but the final winning bid may be immutable</w:t>
      </w:r>
      <w:r w:rsidR="0084555D">
        <w:t>.</w:t>
      </w:r>
    </w:p>
    <w:p w14:paraId="4808D84F" w14:textId="77777777" w:rsidR="00182CA7" w:rsidRDefault="00182CA7" w:rsidP="009821E6"/>
    <w:p w14:paraId="1B87BF10" w14:textId="77777777" w:rsidR="009821E6" w:rsidRPr="00094D7E" w:rsidRDefault="009821E6" w:rsidP="00173F8F">
      <w:pPr>
        <w:pStyle w:val="Heading4"/>
      </w:pPr>
      <w:bookmarkStart w:id="144" w:name="_Toc53093245"/>
      <w:r w:rsidRPr="00094D7E">
        <w:t>Availability</w:t>
      </w:r>
      <w:bookmarkEnd w:id="144"/>
    </w:p>
    <w:p w14:paraId="47659C0D" w14:textId="04C0545E" w:rsidR="00E242B3" w:rsidRDefault="00E242B3" w:rsidP="00E242B3">
      <w:bookmarkStart w:id="145" w:name="_Toc255339601"/>
      <w:r>
        <w:t>In the case of on-chain SC is always available as long as the underlying master ledger is accessible. This means that a SC function can be invoked, and its fields</w:t>
      </w:r>
      <w:r w:rsidR="0084555D">
        <w:t xml:space="preserve"> </w:t>
      </w:r>
      <w:r>
        <w:t>(i.e. variables) can be read, by an entity  as long as the entity has the appropriate privileges specified by the contract and the PDL. However, in the case of off-chain smart contracts, if the ledger where the contract is installed</w:t>
      </w:r>
      <w:r w:rsidR="0084555D">
        <w:t xml:space="preserve"> </w:t>
      </w:r>
      <w:r>
        <w:t>(i.e. secondary PDL)</w:t>
      </w:r>
      <w:r w:rsidR="0084555D">
        <w:t xml:space="preserve"> </w:t>
      </w:r>
      <w:r>
        <w:t>is not available, the smart contract is not accessbile by the master PDL.</w:t>
      </w:r>
    </w:p>
    <w:p w14:paraId="0843021F" w14:textId="77777777" w:rsidR="009821E6" w:rsidRDefault="009821E6" w:rsidP="00173F8F">
      <w:pPr>
        <w:pStyle w:val="Heading4"/>
      </w:pPr>
      <w:bookmarkStart w:id="146" w:name="_Toc53093246"/>
      <w:r>
        <w:t>T</w:t>
      </w:r>
      <w:bookmarkEnd w:id="145"/>
      <w:r>
        <w:t>ransparency</w:t>
      </w:r>
      <w:bookmarkEnd w:id="146"/>
    </w:p>
    <w:p w14:paraId="513592D0" w14:textId="77777777" w:rsidR="00E242B3" w:rsidRDefault="00E242B3" w:rsidP="00E242B3">
      <w:r>
        <w:t>Any entity, with the appropriate privileges, might inspect a SC code and current values. As such, it is transparent to all intended participants of the PDL. Transparency should not be confused with immutablity; a contract code remains unchangeable even though it is transparent to both parties.</w:t>
      </w:r>
    </w:p>
    <w:p w14:paraId="0F4E1DDE" w14:textId="77777777" w:rsidR="00E242B3" w:rsidRDefault="00E242B3" w:rsidP="00E242B3"/>
    <w:p w14:paraId="42DC7B21" w14:textId="77777777" w:rsidR="00E242B3" w:rsidRDefault="00E242B3" w:rsidP="00E242B3">
      <w:r>
        <w:t xml:space="preserve">Moreover, any call to a function of a contract is performed through a general state update on the PDL (i.e. transaction). As such, all function calls are recorded in the PDL and traceable by the members of the PDL with appropriate access rights. </w:t>
      </w:r>
    </w:p>
    <w:p w14:paraId="1F6C84A5" w14:textId="77777777" w:rsidR="00E242B3" w:rsidRDefault="00E242B3" w:rsidP="00E242B3"/>
    <w:p w14:paraId="7726A81F" w14:textId="77777777" w:rsidR="009821E6" w:rsidRDefault="009821E6" w:rsidP="00173F8F">
      <w:pPr>
        <w:pStyle w:val="Heading4"/>
      </w:pPr>
      <w:bookmarkStart w:id="147" w:name="_Toc53093247"/>
      <w:r>
        <w:t>Self-Execution</w:t>
      </w:r>
      <w:bookmarkEnd w:id="147"/>
    </w:p>
    <w:p w14:paraId="0F7D5941" w14:textId="77777777" w:rsidR="00E242B3" w:rsidRDefault="00E242B3" w:rsidP="00E242B3">
      <w:r>
        <w:t>Any execution of a SC, i.e. an invocation to one of its visible functions, is performed by the PDL nodes, not by the user invoking the SC, nor by the SC creator. The SC execution is protected by the distributed consensus of the PDL, as such, it is beyond the control of any single party to execute a smart contract without the approval of PDL members. This property induces the sub-properties of:</w:t>
      </w:r>
    </w:p>
    <w:p w14:paraId="56D5DEE4" w14:textId="77777777" w:rsidR="00E242B3" w:rsidRDefault="00E242B3" w:rsidP="00E242B3">
      <w:pPr>
        <w:numPr>
          <w:ilvl w:val="0"/>
          <w:numId w:val="12"/>
        </w:numPr>
        <w:suppressAutoHyphens/>
      </w:pPr>
      <w:r>
        <w:rPr>
          <w:i/>
          <w:iCs/>
        </w:rPr>
        <w:t>Atomicity</w:t>
      </w:r>
      <w:r>
        <w:t>: a SC invocation runs entirely or fails without affecting the state(i.e. there is no such thing as partial SC execution);</w:t>
      </w:r>
    </w:p>
    <w:p w14:paraId="65D4A738" w14:textId="77777777" w:rsidR="00E242B3" w:rsidRDefault="00E242B3" w:rsidP="00E242B3">
      <w:pPr>
        <w:numPr>
          <w:ilvl w:val="0"/>
          <w:numId w:val="12"/>
        </w:numPr>
        <w:suppressAutoHyphens/>
      </w:pPr>
      <w:r>
        <w:rPr>
          <w:i/>
          <w:iCs/>
        </w:rPr>
        <w:t>Synchronicity</w:t>
      </w:r>
      <w:r>
        <w:t>: a SC invocation is executed in a synchronous way(i.e. every member with appropriate access rights get the update);</w:t>
      </w:r>
    </w:p>
    <w:p w14:paraId="2A1FF9BE" w14:textId="77777777" w:rsidR="00E242B3" w:rsidRDefault="00E242B3" w:rsidP="00E242B3">
      <w:pPr>
        <w:numPr>
          <w:ilvl w:val="0"/>
          <w:numId w:val="12"/>
        </w:numPr>
        <w:suppressAutoHyphens/>
      </w:pPr>
      <w:r>
        <w:rPr>
          <w:i/>
          <w:iCs/>
        </w:rPr>
        <w:t>Determinism</w:t>
      </w:r>
      <w:r>
        <w:t xml:space="preserve">: a SC invocation returns the same result for any node executing it. </w:t>
      </w:r>
    </w:p>
    <w:p w14:paraId="111CC453" w14:textId="77777777" w:rsidR="00B66E0F" w:rsidRDefault="00B66E0F" w:rsidP="002872BE">
      <w:pPr>
        <w:suppressAutoHyphens/>
      </w:pPr>
    </w:p>
    <w:p w14:paraId="17A44D97" w14:textId="77777777" w:rsidR="009821E6" w:rsidRDefault="009821E6" w:rsidP="00173F8F">
      <w:pPr>
        <w:pStyle w:val="Heading4"/>
      </w:pPr>
      <w:bookmarkStart w:id="148" w:name="_Toc255339621"/>
      <w:bookmarkStart w:id="149" w:name="_Toc53093248"/>
      <w:bookmarkEnd w:id="148"/>
      <w:r>
        <w:t>Reusability</w:t>
      </w:r>
      <w:bookmarkEnd w:id="149"/>
    </w:p>
    <w:p w14:paraId="7A20A7E5" w14:textId="77777777" w:rsidR="00E242B3" w:rsidRDefault="00E242B3" w:rsidP="00E242B3">
      <w:r>
        <w:t xml:space="preserve">SCs are coded once and can be executed multiple times dependent on the PDL governance. A given smart contract can be used as a template for a wider set of applications sharing the same high level </w:t>
      </w:r>
      <w:r>
        <w:lastRenderedPageBreak/>
        <w:t>logic. The actual behaviour of a given contract may change depending on the parameters which are set at invocation time. For example, the SC for cellular service is modelled with required fields for QoS metrics such as latency; all the telecom operators, in this case, will be required to specify the latency as a parameter.</w:t>
      </w:r>
    </w:p>
    <w:p w14:paraId="7130E4B1" w14:textId="77777777" w:rsidR="00E1508A" w:rsidRDefault="00E1508A" w:rsidP="00664862">
      <w:pPr>
        <w:pStyle w:val="Heading2"/>
      </w:pPr>
      <w:bookmarkStart w:id="150" w:name="_Toc53093249"/>
      <w:r>
        <w:t>Storage</w:t>
      </w:r>
      <w:bookmarkEnd w:id="150"/>
    </w:p>
    <w:p w14:paraId="38B6704B" w14:textId="77777777" w:rsidR="00E242B3" w:rsidRDefault="00E242B3" w:rsidP="00E242B3">
      <w:r>
        <w:t xml:space="preserve">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ntracts are stored only on the nodes that are part of  a given channel (an abstract point-to-point link between nodes) and are established through communication between nodes. </w:t>
      </w:r>
    </w:p>
    <w:p w14:paraId="49FED10D" w14:textId="77777777" w:rsidR="00E242B3" w:rsidRDefault="00E242B3" w:rsidP="00E242B3"/>
    <w:p w14:paraId="4FA6B777" w14:textId="77777777" w:rsidR="00E242B3" w:rsidRDefault="00E242B3" w:rsidP="00E242B3">
      <w:r>
        <w:t>Resuability techniques such as template contracts can be used to allow efficient storage of the contracts. The decision of storage is dependent on the implementation of a PDL, and the technology companies adopt. The limitations due to enternal exisitance of the contract is discussed in Section 6.</w:t>
      </w:r>
    </w:p>
    <w:p w14:paraId="67DAD245" w14:textId="77777777" w:rsidR="009777EA" w:rsidRDefault="009777EA" w:rsidP="00173F8F">
      <w:pPr>
        <w:pStyle w:val="Heading2"/>
      </w:pPr>
      <w:bookmarkStart w:id="151" w:name="_Toc53093250"/>
      <w:r>
        <w:t>Life cycle of a Smart Contract</w:t>
      </w:r>
      <w:bookmarkEnd w:id="151"/>
    </w:p>
    <w:p w14:paraId="27323725" w14:textId="77777777" w:rsidR="00E242B3" w:rsidRDefault="00E242B3" w:rsidP="00E242B3">
      <w:r w:rsidRPr="00220F7E">
        <w:t>A smart contract is a computer program, the difference is that the smart contracts are immutable, so it requires great care to program them and should be tested on several levels before deployment.</w:t>
      </w:r>
      <w:r>
        <w:t xml:space="preserve"> This section presents the recommended life cycle, a smart contract should follow in order to avoid the dangers such as errornous code. This recommended lifecycle consists of three phases: planning phase, coding &amp; testing phase and deployment &amp; execution phase. The phases are explained in detail in Section 5.</w:t>
      </w:r>
    </w:p>
    <w:p w14:paraId="2F730039" w14:textId="6867DEDA" w:rsidR="00824F81" w:rsidRDefault="00824F81" w:rsidP="009F1A51"/>
    <w:p w14:paraId="7BCD2ACE" w14:textId="77777777" w:rsidR="008F1B6D" w:rsidRDefault="008F1B6D" w:rsidP="009F1A51"/>
    <w:p w14:paraId="38CD39EC" w14:textId="4EBEFA0B" w:rsidR="00A7112D" w:rsidRDefault="00EF4A23" w:rsidP="003C36FD">
      <w:pPr>
        <w:keepNext/>
      </w:pPr>
      <w:r w:rsidRPr="00471D19">
        <w:rPr>
          <w:noProof/>
          <w:lang w:eastAsia="zh-CN"/>
        </w:rPr>
        <w:drawing>
          <wp:inline distT="0" distB="0" distL="0" distR="0" wp14:anchorId="30C5E730" wp14:editId="0F8B5FED">
            <wp:extent cx="6120765" cy="22121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765" cy="2212109"/>
                    </a:xfrm>
                    <a:prstGeom prst="rect">
                      <a:avLst/>
                    </a:prstGeom>
                  </pic:spPr>
                </pic:pic>
              </a:graphicData>
            </a:graphic>
          </wp:inline>
        </w:drawing>
      </w:r>
    </w:p>
    <w:p w14:paraId="2B3CC841" w14:textId="0D82B81F" w:rsidR="00B71242" w:rsidRPr="00B71242" w:rsidRDefault="00A7112D" w:rsidP="003C36FD">
      <w:pPr>
        <w:pStyle w:val="Caption"/>
      </w:pPr>
      <w:r>
        <w:t xml:space="preserve">Figure </w:t>
      </w:r>
      <w:r w:rsidR="00044050">
        <w:fldChar w:fldCharType="begin"/>
      </w:r>
      <w:r w:rsidR="00044050">
        <w:instrText xml:space="preserve"> STYLEREF 1 \s </w:instrText>
      </w:r>
      <w:r w:rsidR="00044050">
        <w:fldChar w:fldCharType="separate"/>
      </w:r>
      <w:r w:rsidR="008D7F7E">
        <w:rPr>
          <w:noProof/>
        </w:rPr>
        <w:t>4</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1</w:t>
      </w:r>
      <w:r w:rsidR="00044050">
        <w:rPr>
          <w:noProof/>
        </w:rPr>
        <w:fldChar w:fldCharType="end"/>
      </w:r>
      <w:r>
        <w:t>: Life-cycle of a smart contract</w:t>
      </w:r>
    </w:p>
    <w:p w14:paraId="55DB2779" w14:textId="16145F78" w:rsidR="009777EA" w:rsidRDefault="009777EA" w:rsidP="00E1508A"/>
    <w:p w14:paraId="269F4AC3" w14:textId="77777777" w:rsidR="00C15B0C" w:rsidRPr="00E1508A" w:rsidRDefault="00C15B0C" w:rsidP="00E1508A"/>
    <w:p w14:paraId="53864032" w14:textId="4F3F7340" w:rsidR="00277AA0" w:rsidRDefault="00277AA0" w:rsidP="00173F8F">
      <w:pPr>
        <w:pStyle w:val="Heading1"/>
        <w:jc w:val="both"/>
      </w:pPr>
      <w:r>
        <w:t xml:space="preserve"> </w:t>
      </w:r>
      <w:r w:rsidR="00026872">
        <w:tab/>
      </w:r>
      <w:bookmarkStart w:id="152" w:name="_Toc53093251"/>
      <w:r>
        <w:t xml:space="preserve">Smart Contracts – </w:t>
      </w:r>
      <w:r w:rsidR="00187DE2">
        <w:t xml:space="preserve">Lifecycle </w:t>
      </w:r>
      <w:r w:rsidR="00E242B3">
        <w:t>phases</w:t>
      </w:r>
      <w:bookmarkEnd w:id="152"/>
    </w:p>
    <w:p w14:paraId="6A3FD7FA" w14:textId="3386C902" w:rsidR="009F1A51" w:rsidRDefault="009F1A51" w:rsidP="00664862">
      <w:pPr>
        <w:pStyle w:val="Heading2"/>
      </w:pPr>
      <w:bookmarkStart w:id="153" w:name="_Toc53093252"/>
      <w:r>
        <w:t>Introduction</w:t>
      </w:r>
      <w:bookmarkEnd w:id="153"/>
    </w:p>
    <w:p w14:paraId="54DA13E3" w14:textId="3C4C2350" w:rsidR="006C6A32" w:rsidRPr="00471D19" w:rsidRDefault="006C6A32" w:rsidP="003C36FD"/>
    <w:p w14:paraId="1C02D2E1" w14:textId="77777777" w:rsidR="00267FE5" w:rsidRDefault="00267FE5" w:rsidP="00267FE5">
      <w:r w:rsidRPr="00FC3BF3">
        <w:t xml:space="preserve">Smart Contracts are software codes, and similar efforts are required to program them like any other software program. The difference is, however for any usual software, the bugs can be fixed in new </w:t>
      </w:r>
      <w:r w:rsidRPr="00FC3BF3">
        <w:lastRenderedPageBreak/>
        <w:t>releases or through software patches, but SC</w:t>
      </w:r>
      <w:r>
        <w:t>s</w:t>
      </w:r>
      <w:r w:rsidRPr="00FC3BF3">
        <w:t xml:space="preserve"> </w:t>
      </w:r>
      <w:r>
        <w:t xml:space="preserve">stored in a PDL </w:t>
      </w:r>
      <w:r w:rsidRPr="00FC3BF3">
        <w:t>by design lack this provision. The deployed SC code becomes ossified to the system and further changes to the same code under the same identification is not permitted</w:t>
      </w:r>
      <w:r>
        <w:t>(i.e. version mechanism can be applied to installed an updated contract)</w:t>
      </w:r>
      <w:r w:rsidRPr="00FC3BF3">
        <w:t>.</w:t>
      </w:r>
      <w:r>
        <w:t xml:space="preserve"> Several researchers have identified instances, where a bug or loop-hole in the contract resulted in loss of tokens, for example, the DAO attack costed $60 million and Ethereum had to create a hard fork to overcome the problem.</w:t>
      </w:r>
    </w:p>
    <w:p w14:paraId="3360BAC0" w14:textId="77777777" w:rsidR="00267FE5" w:rsidRDefault="00267FE5" w:rsidP="00267FE5"/>
    <w:p w14:paraId="20E92B1C" w14:textId="77777777" w:rsidR="00267FE5" w:rsidRDefault="00267FE5" w:rsidP="00267FE5">
      <w:r w:rsidRPr="00FC3BF3">
        <w:t>Hence, the careful planning and scrutiny of the code before deployment to the ledger is of utmost importance</w:t>
      </w:r>
      <w:r>
        <w:t>. In this section, we explain the stages of the smart contract life cycle, which industry may follow to adopt the PDL.</w:t>
      </w:r>
    </w:p>
    <w:p w14:paraId="4C8CD6E1" w14:textId="70780350" w:rsidR="0048484B" w:rsidRDefault="0048484B" w:rsidP="00EF43DF"/>
    <w:p w14:paraId="472418AF" w14:textId="25EF6BA6" w:rsidR="0048484B" w:rsidRDefault="0048484B" w:rsidP="00EF43DF">
      <w:r>
        <w:t>Smart contracts are digital representation of the contracts and should not be confused with legal contracts. They may represent legal contracts but this section specifically focused on smart contracts as software codes.</w:t>
      </w:r>
    </w:p>
    <w:p w14:paraId="4CC0B405" w14:textId="4EF5029C" w:rsidR="006C6A32" w:rsidRDefault="004E451A" w:rsidP="003C36FD">
      <w:pPr>
        <w:pStyle w:val="Heading3"/>
        <w:ind w:left="720"/>
      </w:pPr>
      <w:bookmarkStart w:id="154" w:name="_Toc53093253"/>
      <w:r>
        <w:t>Planning Phase</w:t>
      </w:r>
      <w:bookmarkEnd w:id="154"/>
    </w:p>
    <w:p w14:paraId="28720B97" w14:textId="77777777" w:rsidR="007C651A" w:rsidRPr="00536CAD" w:rsidRDefault="007C651A" w:rsidP="003C36FD"/>
    <w:p w14:paraId="0F9E7125" w14:textId="7C0BC2AC" w:rsidR="00187DE2" w:rsidRDefault="00235E34" w:rsidP="00115663">
      <w:pPr>
        <w:rPr>
          <w:lang w:eastAsia="en-US"/>
        </w:rPr>
      </w:pPr>
      <w:r w:rsidRPr="00235E34">
        <w:rPr>
          <w:lang w:eastAsia="en-US"/>
        </w:rPr>
        <w:t>A smart contract can be deployed in many ways and all the methods are dependent on its underlying ledger technology and should be acceptable</w:t>
      </w:r>
      <w:r w:rsidR="00187DE2">
        <w:rPr>
          <w:lang w:eastAsia="en-US"/>
        </w:rPr>
        <w:t xml:space="preserve"> </w:t>
      </w:r>
      <w:r w:rsidRPr="00235E34">
        <w:rPr>
          <w:lang w:eastAsia="en-US"/>
        </w:rPr>
        <w:t>by the participants</w:t>
      </w:r>
      <w:r w:rsidR="00187DE2">
        <w:rPr>
          <w:lang w:eastAsia="en-US"/>
        </w:rPr>
        <w:t xml:space="preserve"> through consensus</w:t>
      </w:r>
      <w:r w:rsidR="007C651A">
        <w:rPr>
          <w:lang w:eastAsia="en-US"/>
        </w:rPr>
        <w:t>. O</w:t>
      </w:r>
      <w:r w:rsidRPr="00235E34">
        <w:rPr>
          <w:lang w:eastAsia="en-US"/>
        </w:rPr>
        <w:t xml:space="preserve">ur goal here is </w:t>
      </w:r>
      <w:r w:rsidR="00187DE2">
        <w:rPr>
          <w:lang w:eastAsia="en-US"/>
        </w:rPr>
        <w:t xml:space="preserve">to create </w:t>
      </w:r>
      <w:r w:rsidRPr="00235E34">
        <w:rPr>
          <w:lang w:eastAsia="en-US"/>
        </w:rPr>
        <w:t xml:space="preserve">a contract that can be trusted by </w:t>
      </w:r>
      <w:r w:rsidR="00E672C9">
        <w:rPr>
          <w:lang w:eastAsia="en-US"/>
        </w:rPr>
        <w:t>participants</w:t>
      </w:r>
      <w:r w:rsidRPr="00235E34">
        <w:rPr>
          <w:lang w:eastAsia="en-US"/>
        </w:rPr>
        <w:t xml:space="preserve"> who do not trust each other</w:t>
      </w:r>
      <w:r w:rsidRPr="00600D93">
        <w:rPr>
          <w:lang w:eastAsia="en-US"/>
        </w:rPr>
        <w:t>.</w:t>
      </w:r>
      <w:r w:rsidRPr="003C36FD">
        <w:rPr>
          <w:lang w:eastAsia="en-US"/>
        </w:rPr>
        <w:t xml:space="preserve"> </w:t>
      </w:r>
      <w:r w:rsidR="007C651A" w:rsidRPr="003C36FD">
        <w:rPr>
          <w:lang w:eastAsia="en-US"/>
        </w:rPr>
        <w:t xml:space="preserve">The planning of a smart contract will enable the participants </w:t>
      </w:r>
      <w:r w:rsidR="00E672C9">
        <w:rPr>
          <w:lang w:eastAsia="en-US"/>
        </w:rPr>
        <w:t>define</w:t>
      </w:r>
      <w:r w:rsidR="007C651A" w:rsidRPr="003C36FD">
        <w:rPr>
          <w:lang w:eastAsia="en-US"/>
        </w:rPr>
        <w:t xml:space="preserve"> their </w:t>
      </w:r>
      <w:r w:rsidR="00E672C9">
        <w:rPr>
          <w:lang w:eastAsia="en-US"/>
        </w:rPr>
        <w:t>requirements and functionalities of a smart contract</w:t>
      </w:r>
      <w:r w:rsidR="00187DE2">
        <w:rPr>
          <w:lang w:eastAsia="en-US"/>
        </w:rPr>
        <w:t>.</w:t>
      </w:r>
      <w:r w:rsidR="007C651A" w:rsidRPr="003C36FD">
        <w:rPr>
          <w:lang w:eastAsia="en-US"/>
        </w:rPr>
        <w:t xml:space="preserve"> </w:t>
      </w:r>
      <w:r w:rsidR="00187DE2">
        <w:rPr>
          <w:lang w:eastAsia="en-US"/>
        </w:rPr>
        <w:t xml:space="preserve">Planning phase </w:t>
      </w:r>
      <w:r w:rsidR="00E672C9">
        <w:rPr>
          <w:lang w:eastAsia="en-US"/>
        </w:rPr>
        <w:t>may</w:t>
      </w:r>
      <w:r w:rsidR="00187DE2">
        <w:rPr>
          <w:lang w:eastAsia="en-US"/>
        </w:rPr>
        <w:t xml:space="preserve"> include: 1) </w:t>
      </w:r>
      <w:r w:rsidR="00E050D7">
        <w:rPr>
          <w:lang w:eastAsia="en-US"/>
        </w:rPr>
        <w:t>G</w:t>
      </w:r>
      <w:r w:rsidR="00E672C9">
        <w:rPr>
          <w:lang w:eastAsia="en-US"/>
        </w:rPr>
        <w:t>overnance - ownership and access rights</w:t>
      </w:r>
      <w:r w:rsidR="00187DE2">
        <w:rPr>
          <w:lang w:eastAsia="en-US"/>
        </w:rPr>
        <w:t xml:space="preserve"> 2)</w:t>
      </w:r>
      <w:r w:rsidR="00E672C9">
        <w:rPr>
          <w:lang w:eastAsia="en-US"/>
        </w:rPr>
        <w:t xml:space="preserve"> design – coding and testing 3) </w:t>
      </w:r>
      <w:r w:rsidR="00E050D7">
        <w:rPr>
          <w:lang w:eastAsia="en-US"/>
        </w:rPr>
        <w:t>D</w:t>
      </w:r>
      <w:r w:rsidR="00E672C9">
        <w:rPr>
          <w:lang w:eastAsia="en-US"/>
        </w:rPr>
        <w:t>eployment and 4) Management planning.</w:t>
      </w:r>
    </w:p>
    <w:p w14:paraId="305D15D0" w14:textId="38AA4214" w:rsidR="00E672C9" w:rsidRDefault="00E672C9" w:rsidP="00E672C9">
      <w:pPr>
        <w:pStyle w:val="Heading4"/>
      </w:pPr>
      <w:bookmarkStart w:id="155" w:name="_Toc53093254"/>
      <w:r>
        <w:t>Governance</w:t>
      </w:r>
      <w:bookmarkEnd w:id="155"/>
    </w:p>
    <w:p w14:paraId="76B5DC9E" w14:textId="4AFFBD32" w:rsidR="00E672C9" w:rsidRDefault="00E672C9" w:rsidP="00E672C9">
      <w:pPr>
        <w:rPr>
          <w:lang w:eastAsia="en-US"/>
        </w:rPr>
      </w:pPr>
      <w:r>
        <w:rPr>
          <w:lang w:eastAsia="en-US"/>
        </w:rPr>
        <w:t xml:space="preserve">A Smart contract may define </w:t>
      </w:r>
      <w:r w:rsidR="00E050D7">
        <w:rPr>
          <w:lang w:eastAsia="en-US"/>
        </w:rPr>
        <w:t>a</w:t>
      </w:r>
      <w:r>
        <w:rPr>
          <w:lang w:eastAsia="en-US"/>
        </w:rPr>
        <w:t xml:space="preserve"> contract</w:t>
      </w:r>
      <w:r w:rsidR="00E050D7">
        <w:rPr>
          <w:lang w:eastAsia="en-US"/>
        </w:rPr>
        <w:t>, and its associated terms and conditions covering the full life cycle of the contract,</w:t>
      </w:r>
      <w:r>
        <w:rPr>
          <w:lang w:eastAsia="en-US"/>
        </w:rPr>
        <w:t xml:space="preserve"> between the participants</w:t>
      </w:r>
      <w:r w:rsidR="00E050D7">
        <w:rPr>
          <w:lang w:eastAsia="en-US"/>
        </w:rPr>
        <w:t xml:space="preserve">. Smart contract is a digital collection of rules representing and implementing the above in an electronic manner. </w:t>
      </w:r>
      <w:r>
        <w:rPr>
          <w:lang w:eastAsia="en-US"/>
        </w:rPr>
        <w:t>Governance planning defines the authority of different stakeholders over the contract</w:t>
      </w:r>
      <w:r w:rsidR="00E050D7">
        <w:rPr>
          <w:lang w:eastAsia="en-US"/>
        </w:rPr>
        <w:t>, for example,</w:t>
      </w:r>
      <w:r>
        <w:rPr>
          <w:lang w:eastAsia="en-US"/>
        </w:rPr>
        <w:t xml:space="preserve"> ownership and access rights.</w:t>
      </w:r>
      <w:r w:rsidR="0024700D">
        <w:rPr>
          <w:lang w:eastAsia="en-US"/>
        </w:rPr>
        <w:t xml:space="preserve"> </w:t>
      </w:r>
    </w:p>
    <w:p w14:paraId="38A8CC8D" w14:textId="77777777" w:rsidR="00E672C9" w:rsidRPr="00E672C9" w:rsidRDefault="00E672C9" w:rsidP="00E672C9">
      <w:pPr>
        <w:rPr>
          <w:lang w:eastAsia="en-US"/>
        </w:rPr>
      </w:pPr>
    </w:p>
    <w:p w14:paraId="4B5BBBBA" w14:textId="6DEBB561" w:rsidR="00E672C9" w:rsidRDefault="00E672C9" w:rsidP="00E672C9">
      <w:pPr>
        <w:rPr>
          <w:lang w:eastAsia="en-US"/>
        </w:rPr>
      </w:pPr>
      <w:r w:rsidRPr="00F07798">
        <w:rPr>
          <w:lang w:eastAsia="en-US"/>
        </w:rPr>
        <w:t xml:space="preserve">Usually, the creator of a contract is the owner as well; the owner of the contracts have exclusive privileges such as contract destruction. However, in PDLs where contracts </w:t>
      </w:r>
      <w:r>
        <w:rPr>
          <w:lang w:eastAsia="en-US"/>
        </w:rPr>
        <w:t>can</w:t>
      </w:r>
      <w:r w:rsidRPr="00F07798">
        <w:rPr>
          <w:lang w:eastAsia="en-US"/>
        </w:rPr>
        <w:t xml:space="preserve"> be reused by several participants for several unrelated transactions, it is feasible to have a role-based ownership mechanism. In </w:t>
      </w:r>
      <w:r w:rsidRPr="00E050D7">
        <w:rPr>
          <w:i/>
          <w:iCs/>
          <w:lang w:eastAsia="en-US"/>
        </w:rPr>
        <w:t>Role-Based ownership</w:t>
      </w:r>
      <w:r w:rsidRPr="00F07798">
        <w:rPr>
          <w:lang w:eastAsia="en-US"/>
        </w:rPr>
        <w:t>, the operations of a contract are governed by a group of participants with appropriate privileges; as PDL is a collaborative ledger, these privileges can be specific to a contract.</w:t>
      </w:r>
    </w:p>
    <w:p w14:paraId="069A4F17" w14:textId="7BDE1111" w:rsidR="006A136D" w:rsidRDefault="006A136D" w:rsidP="00E672C9">
      <w:pPr>
        <w:rPr>
          <w:lang w:eastAsia="en-US"/>
        </w:rPr>
      </w:pPr>
    </w:p>
    <w:p w14:paraId="4CCC7479" w14:textId="5779CAF8" w:rsidR="006A136D" w:rsidRDefault="00E603F1" w:rsidP="006A136D">
      <w:pPr>
        <w:rPr>
          <w:lang w:eastAsia="en-US"/>
        </w:rPr>
      </w:pPr>
      <w:r>
        <w:rPr>
          <w:lang w:eastAsia="en-US"/>
        </w:rPr>
        <w:t>Single-party Governance:</w:t>
      </w:r>
    </w:p>
    <w:p w14:paraId="766C737E" w14:textId="77777777" w:rsidR="00E603F1" w:rsidRDefault="00E603F1" w:rsidP="006A136D">
      <w:pPr>
        <w:rPr>
          <w:lang w:eastAsia="en-US"/>
        </w:rPr>
      </w:pPr>
    </w:p>
    <w:p w14:paraId="05498C11" w14:textId="09C41BF7" w:rsidR="00E603F1" w:rsidRDefault="006A136D" w:rsidP="006A136D">
      <w:pPr>
        <w:rPr>
          <w:lang w:eastAsia="en-US"/>
        </w:rPr>
      </w:pPr>
      <w:r w:rsidDel="00CD3826">
        <w:rPr>
          <w:lang w:eastAsia="en-US"/>
        </w:rPr>
        <w:t xml:space="preserve">The smart contract, when deployed, is usually identified as being </w:t>
      </w:r>
      <w:r w:rsidDel="00CD3826">
        <w:rPr>
          <w:i/>
          <w:iCs/>
          <w:lang w:eastAsia="en-US"/>
        </w:rPr>
        <w:t>governed</w:t>
      </w:r>
      <w:r w:rsidDel="00CD3826">
        <w:rPr>
          <w:lang w:eastAsia="en-US"/>
        </w:rPr>
        <w:t xml:space="preserve"> by a specific part (N=1) or a group of distinct parties</w:t>
      </w:r>
      <w:r w:rsidR="00E603F1">
        <w:rPr>
          <w:lang w:eastAsia="en-US"/>
        </w:rPr>
        <w:t xml:space="preserve"> depending on consencus and governance model</w:t>
      </w:r>
      <w:r w:rsidDel="00CD3826">
        <w:rPr>
          <w:lang w:eastAsia="en-US"/>
        </w:rPr>
        <w:t xml:space="preserve">. </w:t>
      </w:r>
    </w:p>
    <w:p w14:paraId="297091C1" w14:textId="77777777" w:rsidR="00E603F1" w:rsidRDefault="00E603F1" w:rsidP="006A136D">
      <w:pPr>
        <w:rPr>
          <w:lang w:eastAsia="en-US"/>
        </w:rPr>
      </w:pPr>
    </w:p>
    <w:p w14:paraId="291E75C4" w14:textId="4298AB41" w:rsidR="006A136D" w:rsidRDefault="006A136D" w:rsidP="006A136D">
      <w:pPr>
        <w:rPr>
          <w:lang w:eastAsia="en-US"/>
        </w:rPr>
      </w:pPr>
      <w:r w:rsidDel="00CD3826">
        <w:rPr>
          <w:lang w:eastAsia="en-US"/>
        </w:rPr>
        <w:t>This agreement needs to take into account the legal and business aspects of the smart contract, and address issues such as who is eligible to stop, terminate, or upgrade the smart contract, and how these are enforced contractually or technically.</w:t>
      </w:r>
      <w:r w:rsidR="0077426C">
        <w:rPr>
          <w:lang w:eastAsia="en-US"/>
        </w:rPr>
        <w:t xml:space="preserve"> </w:t>
      </w:r>
    </w:p>
    <w:p w14:paraId="79AA364B" w14:textId="05A24447" w:rsidR="0024700D" w:rsidRDefault="0024700D" w:rsidP="00E672C9">
      <w:pPr>
        <w:rPr>
          <w:lang w:eastAsia="en-US"/>
        </w:rPr>
      </w:pPr>
    </w:p>
    <w:p w14:paraId="41643095" w14:textId="15B157AE" w:rsidR="001E59C7" w:rsidRDefault="001E59C7" w:rsidP="00E672C9">
      <w:pPr>
        <w:rPr>
          <w:lang w:eastAsia="en-US"/>
        </w:rPr>
      </w:pPr>
      <w:r>
        <w:rPr>
          <w:lang w:eastAsia="en-US"/>
        </w:rPr>
        <w:t>Smart contracts are digital model of such contracts and actors and their arrangements is beyond the scope of this document.</w:t>
      </w:r>
    </w:p>
    <w:p w14:paraId="50347B62" w14:textId="77777777" w:rsidR="00E603F1" w:rsidRDefault="00E603F1" w:rsidP="00E672C9">
      <w:pPr>
        <w:rPr>
          <w:lang w:eastAsia="en-US"/>
        </w:rPr>
      </w:pPr>
    </w:p>
    <w:p w14:paraId="15ABB470" w14:textId="1412B6A1" w:rsidR="00E603F1" w:rsidRDefault="00E603F1" w:rsidP="00E672C9">
      <w:pPr>
        <w:rPr>
          <w:lang w:eastAsia="en-US"/>
        </w:rPr>
      </w:pPr>
      <w:r>
        <w:rPr>
          <w:lang w:eastAsia="en-US"/>
        </w:rPr>
        <w:t>Multi-party Governance:</w:t>
      </w:r>
    </w:p>
    <w:p w14:paraId="2CF50C44" w14:textId="77777777" w:rsidR="00E603F1" w:rsidRDefault="00E603F1" w:rsidP="00E672C9">
      <w:pPr>
        <w:rPr>
          <w:lang w:eastAsia="en-US"/>
        </w:rPr>
      </w:pPr>
    </w:p>
    <w:p w14:paraId="7A0C6DC2" w14:textId="17110880" w:rsidR="00E603F1" w:rsidRDefault="00E603F1" w:rsidP="00E603F1">
      <w:pPr>
        <w:rPr>
          <w:lang w:eastAsia="en-US"/>
        </w:rPr>
      </w:pPr>
      <w:r w:rsidDel="00CD3826">
        <w:rPr>
          <w:lang w:eastAsia="en-US"/>
        </w:rPr>
        <w:lastRenderedPageBreak/>
        <w:t>A smart contract may be developed for the purpose of N-M interaction, i.e. one-to-one, one-to-many, many-to-one or many-to-many interactions</w:t>
      </w:r>
      <w:r>
        <w:rPr>
          <w:lang w:eastAsia="en-US"/>
        </w:rPr>
        <w:t>. For example, i</w:t>
      </w:r>
      <w:r w:rsidDel="00CD3826">
        <w:rPr>
          <w:lang w:eastAsia="en-US"/>
        </w:rPr>
        <w:t xml:space="preserve">f the contract is governed by more than one party, a </w:t>
      </w:r>
      <w:r w:rsidDel="00CD3826">
        <w:rPr>
          <w:i/>
          <w:iCs/>
          <w:lang w:eastAsia="en-US"/>
        </w:rPr>
        <w:t>consorti</w:t>
      </w:r>
      <w:r>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w:t>
      </w:r>
      <w:r>
        <w:rPr>
          <w:lang w:eastAsia="en-US"/>
        </w:rPr>
        <w:t>Moreover, a contract may be managed by a third-party such as some stakeholders which are not directly involved in the contract</w:t>
      </w:r>
      <w:r w:rsidDel="00CD3826">
        <w:rPr>
          <w:lang w:eastAsia="en-US"/>
        </w:rPr>
        <w:t>.</w:t>
      </w:r>
    </w:p>
    <w:p w14:paraId="2D0BC762" w14:textId="77777777" w:rsidR="00E603F1" w:rsidRDefault="00E603F1" w:rsidP="00E672C9">
      <w:pPr>
        <w:rPr>
          <w:lang w:eastAsia="en-US"/>
        </w:rPr>
      </w:pPr>
    </w:p>
    <w:p w14:paraId="2A9F6E29" w14:textId="77777777" w:rsidR="00E603F1" w:rsidRDefault="00E603F1" w:rsidP="00E603F1">
      <w:pPr>
        <w:rPr>
          <w:lang w:eastAsia="en-US"/>
        </w:rPr>
      </w:pPr>
      <w:r>
        <w:rPr>
          <w:lang w:eastAsia="en-US"/>
        </w:rPr>
        <w:t>For multi-party governance this requires decisions on the technical implementation aspects of:</w:t>
      </w:r>
    </w:p>
    <w:p w14:paraId="56C8BAA4" w14:textId="77777777" w:rsidR="00C5576C" w:rsidRDefault="0077426C" w:rsidP="00C5576C">
      <w:pPr>
        <w:pStyle w:val="ListParagraph"/>
        <w:numPr>
          <w:ilvl w:val="0"/>
          <w:numId w:val="15"/>
        </w:numPr>
      </w:pPr>
      <w:r w:rsidRPr="00C5576C">
        <w:rPr>
          <w:b/>
          <w:bCs/>
          <w:i/>
          <w:iCs/>
        </w:rPr>
        <w:t>From whom smart contract will accept the operational decisions and how</w:t>
      </w:r>
      <w:r w:rsidR="00E603F1" w:rsidRPr="00C5576C">
        <w:rPr>
          <w:b/>
          <w:bCs/>
          <w:i/>
          <w:iCs/>
        </w:rPr>
        <w:t>?</w:t>
      </w:r>
      <w:r>
        <w:t xml:space="preserve"> Since </w:t>
      </w:r>
      <w:r w:rsidR="00C5576C">
        <w:t xml:space="preserve">in this scenario, </w:t>
      </w:r>
      <w:r>
        <w:t xml:space="preserve">smart contract is governed by multiple stakeholders, it is likely that some of the </w:t>
      </w:r>
      <w:r w:rsidR="00C5576C">
        <w:t xml:space="preserve">authorised parties/stakeholders may disagree to some decisions such as termination of a contract. In such cases, </w:t>
      </w:r>
      <w:r>
        <w:t xml:space="preserve"> multi-signatures and voting mechanisms can be used to approve/reject a </w:t>
      </w:r>
      <w:r w:rsidR="00C5576C">
        <w:t>transaction</w:t>
      </w:r>
      <w:r>
        <w:t xml:space="preserve">. </w:t>
      </w:r>
    </w:p>
    <w:p w14:paraId="3A149D20" w14:textId="1272B3EF" w:rsidR="00C5576C" w:rsidRDefault="00E603F1" w:rsidP="00C5576C">
      <w:pPr>
        <w:pStyle w:val="ListParagraph"/>
        <w:numPr>
          <w:ilvl w:val="1"/>
          <w:numId w:val="15"/>
        </w:numPr>
      </w:pPr>
      <w:r>
        <w:t xml:space="preserve"> </w:t>
      </w:r>
      <w:r w:rsidR="0077426C">
        <w:t xml:space="preserve">In </w:t>
      </w:r>
      <w:r>
        <w:t xml:space="preserve"> </w:t>
      </w:r>
      <w:r w:rsidR="0077426C">
        <w:t>multi-signatures</w:t>
      </w:r>
      <w:r>
        <w:t xml:space="preserve">, </w:t>
      </w:r>
      <w:r w:rsidR="00C5576C">
        <w:t xml:space="preserve">group members sign a decision that is communicated to a smart contract and verified. </w:t>
      </w:r>
    </w:p>
    <w:p w14:paraId="46864034" w14:textId="3269DDB7" w:rsidR="00C5576C" w:rsidRDefault="00C5576C" w:rsidP="00C5576C">
      <w:pPr>
        <w:pStyle w:val="ListParagraph"/>
        <w:numPr>
          <w:ilvl w:val="1"/>
          <w:numId w:val="15"/>
        </w:numPr>
      </w:pPr>
      <w:r>
        <w:t>Another option is to use voting, in which case an action is initiated, but the smart contract requires different parties to individually endorse the action (or reject it) within a time limit.</w:t>
      </w:r>
    </w:p>
    <w:p w14:paraId="161137F8" w14:textId="77777777" w:rsidR="0077426C" w:rsidRDefault="0077426C" w:rsidP="0077426C">
      <w:pPr>
        <w:pStyle w:val="ListParagraph"/>
      </w:pPr>
    </w:p>
    <w:p w14:paraId="55E95FF9" w14:textId="18964A6B" w:rsidR="00E603F1" w:rsidRDefault="00E603F1" w:rsidP="00E603F1">
      <w:pPr>
        <w:pStyle w:val="ListParagraph"/>
        <w:numPr>
          <w:ilvl w:val="0"/>
          <w:numId w:val="15"/>
        </w:numPr>
      </w:pPr>
      <w:r w:rsidRPr="00C5576C">
        <w:rPr>
          <w:b/>
          <w:bCs/>
          <w:i/>
          <w:iCs/>
        </w:rPr>
        <w:t xml:space="preserve">How are the governing parties recognized by the smart contract? </w:t>
      </w:r>
      <w:r w:rsidRPr="00C5576C">
        <w:t>Depending</w:t>
      </w:r>
      <w:r>
        <w:t xml:space="preserve"> on the ledger, this may be an organizational identity within the ledger, or an account owned by the party</w:t>
      </w:r>
      <w:r w:rsidR="001C4884">
        <w:t>(e.g. a public key).</w:t>
      </w:r>
    </w:p>
    <w:p w14:paraId="0D414A54" w14:textId="77777777" w:rsidR="001C4884" w:rsidRDefault="001C4884" w:rsidP="001C4884">
      <w:pPr>
        <w:pStyle w:val="ListParagraph"/>
      </w:pPr>
    </w:p>
    <w:p w14:paraId="66CDB8EF" w14:textId="6A2A6B02" w:rsidR="0045156F" w:rsidRDefault="001C4884" w:rsidP="0045156F">
      <w:pPr>
        <w:pStyle w:val="ListParagraph"/>
        <w:numPr>
          <w:ilvl w:val="0"/>
          <w:numId w:val="15"/>
        </w:numPr>
      </w:pPr>
      <w:r w:rsidRPr="001C4884">
        <w:rPr>
          <w:b/>
          <w:bCs/>
          <w:i/>
          <w:iCs/>
        </w:rPr>
        <w:t>What are rights each governing entity has?</w:t>
      </w:r>
      <w:r>
        <w:rPr>
          <w:b/>
          <w:bCs/>
          <w:i/>
          <w:iCs/>
        </w:rPr>
        <w:t xml:space="preserve"> </w:t>
      </w:r>
      <w:r w:rsidRPr="001C4884">
        <w:t xml:space="preserve">It is possible that some ledgers don’t allow some actions, such as </w:t>
      </w:r>
      <w:r>
        <w:t>contract stop and resume, termination, contract upgrade, changes in governing party identities, and any other business-specific actions</w:t>
      </w:r>
      <w:r w:rsidR="0045156F">
        <w:t>.</w:t>
      </w:r>
    </w:p>
    <w:p w14:paraId="55BDC123" w14:textId="77777777" w:rsidR="0045156F" w:rsidRDefault="0045156F" w:rsidP="0045156F">
      <w:pPr>
        <w:pStyle w:val="ListParagraph"/>
      </w:pPr>
    </w:p>
    <w:p w14:paraId="37843508" w14:textId="615EEBAF" w:rsidR="0045156F" w:rsidRPr="00115BCA" w:rsidRDefault="0045156F" w:rsidP="0045156F">
      <w:pPr>
        <w:pStyle w:val="ListParagraph"/>
        <w:numPr>
          <w:ilvl w:val="0"/>
          <w:numId w:val="15"/>
        </w:numPr>
        <w:rPr>
          <w:b/>
          <w:bCs/>
          <w:i/>
          <w:iCs/>
        </w:rPr>
      </w:pPr>
      <w:r w:rsidRPr="0045156F">
        <w:rPr>
          <w:b/>
          <w:bCs/>
          <w:i/>
          <w:iCs/>
        </w:rPr>
        <w:t>How the smart contracts will be upgrade</w:t>
      </w:r>
      <w:r>
        <w:rPr>
          <w:b/>
          <w:bCs/>
          <w:i/>
          <w:iCs/>
        </w:rPr>
        <w:t>d</w:t>
      </w:r>
      <w:r w:rsidRPr="0045156F">
        <w:rPr>
          <w:b/>
          <w:bCs/>
          <w:i/>
          <w:iCs/>
        </w:rPr>
        <w:t>?</w:t>
      </w:r>
      <w:r>
        <w:rPr>
          <w:b/>
          <w:bCs/>
          <w:i/>
          <w:iCs/>
        </w:rPr>
        <w:t xml:space="preserve"> </w:t>
      </w:r>
      <w:r w:rsidRPr="00115BCA">
        <w:t xml:space="preserve">If the smart contract can be upgraded, either via the ledger’s native support (e.g. in Hyperledger Fabric, using versioned chaincode), or via development techniques (e.g. proxy contract), the process of upgrade needs to be managed. This may require communication with the users of the smart contract as with any software release management process. If the smart contract is governed by a group, they must coordinate the upgrade using the appropriate technical means. </w:t>
      </w:r>
    </w:p>
    <w:p w14:paraId="1D021CFC" w14:textId="77777777" w:rsidR="0045156F" w:rsidRPr="0045156F" w:rsidRDefault="0045156F" w:rsidP="0045156F">
      <w:pPr>
        <w:pStyle w:val="ListParagraph"/>
        <w:rPr>
          <w:b/>
          <w:bCs/>
          <w:i/>
          <w:iCs/>
        </w:rPr>
      </w:pPr>
    </w:p>
    <w:p w14:paraId="3D2204E6" w14:textId="08CC94E6" w:rsidR="0024700D" w:rsidRPr="003C36FD" w:rsidRDefault="0024700D" w:rsidP="00E672C9">
      <w:pPr>
        <w:rPr>
          <w:lang w:eastAsia="en-US"/>
        </w:rPr>
      </w:pPr>
    </w:p>
    <w:p w14:paraId="60C3962F" w14:textId="2680A680" w:rsidR="00187DE2" w:rsidRPr="00503D90" w:rsidRDefault="00E050D7" w:rsidP="00E050D7">
      <w:pPr>
        <w:pStyle w:val="Heading3"/>
        <w:ind w:left="720"/>
      </w:pPr>
      <w:bookmarkStart w:id="156" w:name="_Toc53093255"/>
      <w:r w:rsidRPr="00503D90">
        <w:t>Design Planing – Coding and Testing</w:t>
      </w:r>
      <w:bookmarkEnd w:id="156"/>
    </w:p>
    <w:p w14:paraId="30804FAC" w14:textId="5620360A" w:rsidR="00E050D7" w:rsidRDefault="00E050D7" w:rsidP="00E050D7">
      <w:pPr>
        <w:rPr>
          <w:lang w:eastAsia="en-US"/>
        </w:rPr>
      </w:pPr>
      <w:r>
        <w:rPr>
          <w:lang w:eastAsia="en-US"/>
        </w:rPr>
        <w:t>Smart contract must be designed with special care as there is no provision of amendment</w:t>
      </w:r>
      <w:r w:rsidR="0048484B">
        <w:rPr>
          <w:lang w:eastAsia="en-US"/>
        </w:rPr>
        <w:t>(i.e. smart contracts by definition are imutable). De</w:t>
      </w:r>
      <w:r>
        <w:rPr>
          <w:lang w:eastAsia="en-US"/>
        </w:rPr>
        <w:t xml:space="preserve">sign planning may include choice of  </w:t>
      </w:r>
      <w:r w:rsidR="0048484B">
        <w:rPr>
          <w:lang w:eastAsia="en-US"/>
        </w:rPr>
        <w:t xml:space="preserve">computer languages used for the contract programming and </w:t>
      </w:r>
      <w:r w:rsidR="00DA6FD5">
        <w:rPr>
          <w:lang w:eastAsia="en-US"/>
        </w:rPr>
        <w:t>process</w:t>
      </w:r>
      <w:r w:rsidR="00115BCA">
        <w:rPr>
          <w:lang w:eastAsia="en-US"/>
        </w:rPr>
        <w:t>es</w:t>
      </w:r>
      <w:r w:rsidR="00DA6FD5">
        <w:rPr>
          <w:lang w:eastAsia="en-US"/>
        </w:rPr>
        <w:t xml:space="preserve"> are highlighted in Figure </w:t>
      </w:r>
      <w:r w:rsidR="000B3661">
        <w:rPr>
          <w:lang w:eastAsia="en-US"/>
        </w:rPr>
        <w:t>2</w:t>
      </w:r>
      <w:r w:rsidR="00DA6FD5">
        <w:rPr>
          <w:lang w:eastAsia="en-US"/>
        </w:rPr>
        <w:t>. The coding and testing is detailed in Section 5.1.4.</w:t>
      </w:r>
    </w:p>
    <w:p w14:paraId="2A8455A9" w14:textId="3D7C24F8" w:rsidR="0048484B" w:rsidRDefault="0048484B" w:rsidP="00E050D7">
      <w:pPr>
        <w:rPr>
          <w:lang w:eastAsia="en-US"/>
        </w:rPr>
      </w:pPr>
    </w:p>
    <w:p w14:paraId="2D420D2C" w14:textId="77777777" w:rsidR="006D50AD" w:rsidRDefault="00A1175C" w:rsidP="006D50AD">
      <w:pPr>
        <w:keepNext/>
        <w:jc w:val="center"/>
      </w:pPr>
      <w:r>
        <w:rPr>
          <w:noProof/>
          <w:lang w:eastAsia="en-US"/>
        </w:rPr>
        <w:drawing>
          <wp:inline distT="0" distB="0" distL="0" distR="0" wp14:anchorId="79122DCD" wp14:editId="0313CA03">
            <wp:extent cx="1249136" cy="1666997"/>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1029" cy="1682868"/>
                    </a:xfrm>
                    <a:prstGeom prst="rect">
                      <a:avLst/>
                    </a:prstGeom>
                  </pic:spPr>
                </pic:pic>
              </a:graphicData>
            </a:graphic>
          </wp:inline>
        </w:drawing>
      </w:r>
    </w:p>
    <w:p w14:paraId="2433E327" w14:textId="7BE1AA88" w:rsidR="0048484B" w:rsidRPr="00E050D7" w:rsidRDefault="006D50AD" w:rsidP="006D50AD">
      <w:pPr>
        <w:pStyle w:val="Caption"/>
        <w:jc w:val="center"/>
      </w:pPr>
      <w:r>
        <w:t xml:space="preserve">Figure </w:t>
      </w:r>
      <w:r w:rsidR="00044050">
        <w:fldChar w:fldCharType="begin"/>
      </w:r>
      <w:r w:rsidR="00044050">
        <w:instrText xml:space="preserve"> STYLEREF 1 \s </w:instrText>
      </w:r>
      <w:r w:rsidR="00044050">
        <w:fldChar w:fldCharType="separate"/>
      </w:r>
      <w:r w:rsidR="008D7F7E">
        <w:rPr>
          <w:noProof/>
        </w:rPr>
        <w:t>5</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1</w:t>
      </w:r>
      <w:r w:rsidR="00044050">
        <w:rPr>
          <w:noProof/>
        </w:rPr>
        <w:fldChar w:fldCharType="end"/>
      </w:r>
      <w:r>
        <w:t>: Smart Contract Desgin Process</w:t>
      </w:r>
    </w:p>
    <w:p w14:paraId="2E453EF7" w14:textId="0EBF81FA" w:rsidR="0048484B" w:rsidRDefault="0048484B" w:rsidP="006D50AD">
      <w:pPr>
        <w:pStyle w:val="Heading3"/>
        <w:numPr>
          <w:ilvl w:val="0"/>
          <w:numId w:val="0"/>
        </w:numPr>
      </w:pPr>
    </w:p>
    <w:p w14:paraId="13EDC85F" w14:textId="20558031" w:rsidR="00187DE2" w:rsidRDefault="00187DE2" w:rsidP="00187DE2">
      <w:pPr>
        <w:pStyle w:val="Heading3"/>
        <w:ind w:left="720"/>
      </w:pPr>
      <w:bookmarkStart w:id="157" w:name="_Toc53093256"/>
      <w:r>
        <w:t>Deployment Planning</w:t>
      </w:r>
      <w:bookmarkEnd w:id="157"/>
    </w:p>
    <w:p w14:paraId="0B238908" w14:textId="601A3E77" w:rsidR="00375141" w:rsidRPr="00375141" w:rsidRDefault="00375141" w:rsidP="00375141">
      <w:pPr>
        <w:pStyle w:val="Heading4"/>
      </w:pPr>
      <w:bookmarkStart w:id="158" w:name="_Toc53093257"/>
      <w:r>
        <w:t>Introduction</w:t>
      </w:r>
      <w:bookmarkEnd w:id="158"/>
      <w:r>
        <w:t xml:space="preserve"> </w:t>
      </w:r>
    </w:p>
    <w:p w14:paraId="73844CF0" w14:textId="23D0B166" w:rsidR="00187DE2" w:rsidRDefault="00187DE2" w:rsidP="00187DE2">
      <w:pPr>
        <w:rPr>
          <w:lang w:eastAsia="en-US"/>
        </w:rPr>
      </w:pPr>
      <w:r>
        <w:rPr>
          <w:lang w:eastAsia="en-US"/>
        </w:rPr>
        <w:t xml:space="preserve">Smart contracts can be deployed on the </w:t>
      </w:r>
      <w:r w:rsidR="00375141">
        <w:rPr>
          <w:lang w:eastAsia="en-US"/>
        </w:rPr>
        <w:t>master</w:t>
      </w:r>
      <w:r w:rsidR="00DA6FD5">
        <w:rPr>
          <w:lang w:eastAsia="en-US"/>
        </w:rPr>
        <w:t>-</w:t>
      </w:r>
      <w:r>
        <w:rPr>
          <w:lang w:eastAsia="en-US"/>
        </w:rPr>
        <w:t>chain</w:t>
      </w:r>
      <w:r w:rsidR="00375141">
        <w:rPr>
          <w:lang w:eastAsia="en-US"/>
        </w:rPr>
        <w:t xml:space="preserve">, </w:t>
      </w:r>
      <w:r>
        <w:rPr>
          <w:lang w:eastAsia="en-US"/>
        </w:rPr>
        <w:t>side-chain</w:t>
      </w:r>
      <w:r w:rsidR="00375141">
        <w:rPr>
          <w:lang w:eastAsia="en-US"/>
        </w:rPr>
        <w:t xml:space="preserve"> or off-chain</w:t>
      </w:r>
      <w:r>
        <w:rPr>
          <w:lang w:eastAsia="en-US"/>
        </w:rPr>
        <w:t xml:space="preserve"> depending on the planning and requirements of the organizations. F</w:t>
      </w:r>
      <w:r w:rsidRPr="003C36FD">
        <w:rPr>
          <w:lang w:eastAsia="en-US"/>
        </w:rPr>
        <w:t>or example, if two companies</w:t>
      </w:r>
      <w:r w:rsidR="00DA6FD5">
        <w:rPr>
          <w:lang w:eastAsia="en-US"/>
        </w:rPr>
        <w:t xml:space="preserve"> are</w:t>
      </w:r>
      <w:r w:rsidRPr="003C36FD">
        <w:rPr>
          <w:lang w:eastAsia="en-US"/>
        </w:rPr>
        <w:t xml:space="preserve"> willing run a business contract that should stay </w:t>
      </w:r>
      <w:r w:rsidR="00DA6FD5">
        <w:rPr>
          <w:lang w:eastAsia="en-US"/>
        </w:rPr>
        <w:t xml:space="preserve">exclusively </w:t>
      </w:r>
      <w:r w:rsidRPr="003C36FD">
        <w:rPr>
          <w:lang w:eastAsia="en-US"/>
        </w:rPr>
        <w:t>between them, they can have a side-chain with smart contracts deployed there</w:t>
      </w:r>
      <w:r w:rsidR="00DA6FD5">
        <w:rPr>
          <w:lang w:eastAsia="en-US"/>
        </w:rPr>
        <w:t xml:space="preserve"> and make appropriate selective updates to the main-chain such as contract start and termination dates without the details of the contract</w:t>
      </w:r>
      <w:r w:rsidRPr="003C36FD">
        <w:rPr>
          <w:lang w:eastAsia="en-US"/>
        </w:rPr>
        <w:t xml:space="preserve">. </w:t>
      </w:r>
    </w:p>
    <w:p w14:paraId="183250BA" w14:textId="15596694" w:rsidR="003D22F0" w:rsidRDefault="003D22F0" w:rsidP="00187DE2">
      <w:pPr>
        <w:rPr>
          <w:lang w:eastAsia="en-US"/>
        </w:rPr>
      </w:pPr>
    </w:p>
    <w:p w14:paraId="21C10738" w14:textId="4D14FF7A" w:rsidR="00115BCA" w:rsidRDefault="00115BCA" w:rsidP="00187DE2">
      <w:pPr>
        <w:rPr>
          <w:lang w:eastAsia="en-US"/>
        </w:rPr>
      </w:pPr>
    </w:p>
    <w:p w14:paraId="3999C35D" w14:textId="5640F219" w:rsidR="00115BCA" w:rsidRDefault="00115BCA" w:rsidP="00187DE2">
      <w:pPr>
        <w:rPr>
          <w:lang w:eastAsia="en-US"/>
        </w:rPr>
      </w:pPr>
    </w:p>
    <w:p w14:paraId="14948F5D" w14:textId="534E4025" w:rsidR="00115BCA" w:rsidRDefault="00115BCA" w:rsidP="00187DE2">
      <w:pPr>
        <w:rPr>
          <w:lang w:eastAsia="en-US"/>
        </w:rPr>
      </w:pPr>
    </w:p>
    <w:p w14:paraId="7BFFBFCD" w14:textId="16BDC8DB" w:rsidR="00115BCA" w:rsidRDefault="00115BCA" w:rsidP="00187DE2">
      <w:pPr>
        <w:rPr>
          <w:lang w:eastAsia="en-US"/>
        </w:rPr>
      </w:pPr>
    </w:p>
    <w:p w14:paraId="09CF32E2" w14:textId="2CA54EAB" w:rsidR="00115BCA" w:rsidRDefault="00115BCA" w:rsidP="00187DE2">
      <w:pPr>
        <w:rPr>
          <w:lang w:eastAsia="en-US"/>
        </w:rPr>
      </w:pPr>
    </w:p>
    <w:p w14:paraId="5CC7CEC3" w14:textId="0683E8DB" w:rsidR="00115BCA" w:rsidRDefault="00115BCA" w:rsidP="00187DE2">
      <w:pPr>
        <w:rPr>
          <w:lang w:eastAsia="en-US"/>
        </w:rPr>
      </w:pPr>
    </w:p>
    <w:p w14:paraId="0D88CED6" w14:textId="69AB50FC" w:rsidR="00115BCA" w:rsidRDefault="00115BCA" w:rsidP="00187DE2">
      <w:pPr>
        <w:rPr>
          <w:lang w:eastAsia="en-US"/>
        </w:rPr>
      </w:pPr>
    </w:p>
    <w:p w14:paraId="6C4EC61C" w14:textId="77777777" w:rsidR="00115BCA" w:rsidRDefault="00115BCA" w:rsidP="00187DE2">
      <w:pPr>
        <w:rPr>
          <w:lang w:eastAsia="en-US"/>
        </w:rPr>
      </w:pPr>
    </w:p>
    <w:p w14:paraId="1081AA41" w14:textId="4F504ADF" w:rsidR="00BF30BD" w:rsidRDefault="00BF30BD" w:rsidP="00BF30BD">
      <w:pPr>
        <w:pStyle w:val="Caption"/>
        <w:keepNext/>
      </w:pPr>
      <w:r>
        <w:t xml:space="preserve">Table </w:t>
      </w:r>
      <w:r w:rsidR="00044050">
        <w:fldChar w:fldCharType="begin"/>
      </w:r>
      <w:r w:rsidR="00044050">
        <w:instrText xml:space="preserve"> SEQ Table \* ARABIC </w:instrText>
      </w:r>
      <w:r w:rsidR="00044050">
        <w:fldChar w:fldCharType="separate"/>
      </w:r>
      <w:r>
        <w:rPr>
          <w:noProof/>
        </w:rPr>
        <w:t>2</w:t>
      </w:r>
      <w:r w:rsidR="00044050">
        <w:rPr>
          <w:noProof/>
        </w:rPr>
        <w:fldChar w:fldCharType="end"/>
      </w:r>
      <w:r w:rsidR="00503D90">
        <w:t>: Explaination of Master-Chain, Side-Chain and Off-Chain</w:t>
      </w:r>
    </w:p>
    <w:tbl>
      <w:tblPr>
        <w:tblStyle w:val="TableGrid"/>
        <w:tblW w:w="0" w:type="auto"/>
        <w:jc w:val="center"/>
        <w:tblLook w:val="04A0" w:firstRow="1" w:lastRow="0" w:firstColumn="1" w:lastColumn="0" w:noHBand="0" w:noVBand="1"/>
      </w:tblPr>
      <w:tblGrid>
        <w:gridCol w:w="1604"/>
        <w:gridCol w:w="1605"/>
        <w:gridCol w:w="1605"/>
        <w:gridCol w:w="1605"/>
      </w:tblGrid>
      <w:tr w:rsidR="003D22F0" w14:paraId="4B5C9884" w14:textId="35996378" w:rsidTr="003D22F0">
        <w:trPr>
          <w:jc w:val="center"/>
        </w:trPr>
        <w:tc>
          <w:tcPr>
            <w:tcW w:w="1604" w:type="dxa"/>
          </w:tcPr>
          <w:p w14:paraId="52D7CF74" w14:textId="24337E5F" w:rsidR="003D22F0" w:rsidRDefault="003D22F0" w:rsidP="00375141">
            <w:pPr>
              <w:rPr>
                <w:lang w:eastAsia="en-US"/>
              </w:rPr>
            </w:pPr>
          </w:p>
        </w:tc>
        <w:tc>
          <w:tcPr>
            <w:tcW w:w="1605" w:type="dxa"/>
          </w:tcPr>
          <w:p w14:paraId="3C3E78DF" w14:textId="43790896" w:rsidR="003D22F0" w:rsidRDefault="003D22F0" w:rsidP="00375141">
            <w:pPr>
              <w:rPr>
                <w:lang w:eastAsia="en-US"/>
              </w:rPr>
            </w:pPr>
            <w:r>
              <w:rPr>
                <w:lang w:eastAsia="en-US"/>
              </w:rPr>
              <w:t>Master-</w:t>
            </w:r>
            <w:r w:rsidR="004A30EF">
              <w:rPr>
                <w:lang w:eastAsia="en-US"/>
              </w:rPr>
              <w:t>C</w:t>
            </w:r>
            <w:r>
              <w:rPr>
                <w:lang w:eastAsia="en-US"/>
              </w:rPr>
              <w:t>hain</w:t>
            </w:r>
          </w:p>
        </w:tc>
        <w:tc>
          <w:tcPr>
            <w:tcW w:w="1605" w:type="dxa"/>
          </w:tcPr>
          <w:p w14:paraId="43AFD3C9" w14:textId="2A15E793" w:rsidR="003D22F0" w:rsidRDefault="003D22F0" w:rsidP="00375141">
            <w:pPr>
              <w:rPr>
                <w:lang w:eastAsia="en-US"/>
              </w:rPr>
            </w:pPr>
            <w:r>
              <w:rPr>
                <w:lang w:eastAsia="en-US"/>
              </w:rPr>
              <w:t>Side-Chain</w:t>
            </w:r>
          </w:p>
        </w:tc>
        <w:tc>
          <w:tcPr>
            <w:tcW w:w="1605" w:type="dxa"/>
          </w:tcPr>
          <w:p w14:paraId="5889CCBB" w14:textId="73AF7870" w:rsidR="003D22F0" w:rsidRDefault="003D22F0" w:rsidP="00375141">
            <w:pPr>
              <w:rPr>
                <w:lang w:eastAsia="en-US"/>
              </w:rPr>
            </w:pPr>
            <w:r>
              <w:rPr>
                <w:lang w:eastAsia="en-US"/>
              </w:rPr>
              <w:t>Off-Chain</w:t>
            </w:r>
          </w:p>
        </w:tc>
      </w:tr>
      <w:tr w:rsidR="004A30EF" w14:paraId="756BFB3F" w14:textId="77777777" w:rsidTr="003D22F0">
        <w:trPr>
          <w:jc w:val="center"/>
        </w:trPr>
        <w:tc>
          <w:tcPr>
            <w:tcW w:w="1604" w:type="dxa"/>
          </w:tcPr>
          <w:p w14:paraId="3E4D59DA" w14:textId="592B99C3" w:rsidR="004A30EF" w:rsidRDefault="004A30EF" w:rsidP="00375141">
            <w:pPr>
              <w:rPr>
                <w:lang w:eastAsia="en-US"/>
              </w:rPr>
            </w:pPr>
            <w:r>
              <w:rPr>
                <w:lang w:eastAsia="en-US"/>
              </w:rPr>
              <w:t>Contract-type</w:t>
            </w:r>
          </w:p>
        </w:tc>
        <w:tc>
          <w:tcPr>
            <w:tcW w:w="1605" w:type="dxa"/>
          </w:tcPr>
          <w:p w14:paraId="7B0A3272" w14:textId="77777777" w:rsidR="004A30EF" w:rsidRDefault="004A30EF" w:rsidP="004A30EF">
            <w:pPr>
              <w:rPr>
                <w:lang w:eastAsia="en-US"/>
              </w:rPr>
            </w:pPr>
            <w:r w:rsidRPr="004A30EF">
              <w:rPr>
                <w:lang w:eastAsia="en-US"/>
              </w:rPr>
              <w:t> Contract,</w:t>
            </w:r>
          </w:p>
          <w:p w14:paraId="22ECB62A" w14:textId="36F1FE04" w:rsidR="004A30EF" w:rsidRDefault="004A30EF" w:rsidP="004A30EF">
            <w:pPr>
              <w:rPr>
                <w:lang w:eastAsia="en-US"/>
              </w:rPr>
            </w:pPr>
            <w:r w:rsidRPr="004A30EF">
              <w:rPr>
                <w:lang w:eastAsia="en-US"/>
              </w:rPr>
              <w:t>Address of Contracts on Side-Chain</w:t>
            </w:r>
            <w:r>
              <w:rPr>
                <w:lang w:eastAsia="en-US"/>
              </w:rPr>
              <w:t xml:space="preserve"> and/or Off-Chain</w:t>
            </w:r>
          </w:p>
          <w:p w14:paraId="387CDC0F" w14:textId="0B4E56A4" w:rsidR="004A30EF" w:rsidRPr="004A30EF" w:rsidRDefault="004A30EF" w:rsidP="00375141">
            <w:pPr>
              <w:rPr>
                <w:lang w:eastAsia="en-US"/>
              </w:rPr>
            </w:pPr>
          </w:p>
        </w:tc>
        <w:tc>
          <w:tcPr>
            <w:tcW w:w="1605" w:type="dxa"/>
          </w:tcPr>
          <w:p w14:paraId="4D33AB76" w14:textId="77777777" w:rsidR="004A30EF" w:rsidRDefault="004A30EF" w:rsidP="004A30EF">
            <w:pPr>
              <w:rPr>
                <w:lang w:eastAsia="en-US"/>
              </w:rPr>
            </w:pPr>
            <w:r w:rsidRPr="004A30EF">
              <w:rPr>
                <w:lang w:eastAsia="en-US"/>
              </w:rPr>
              <w:t>Contract</w:t>
            </w:r>
          </w:p>
          <w:p w14:paraId="2912F974" w14:textId="4875E075" w:rsidR="004A30EF" w:rsidRPr="004A30EF" w:rsidRDefault="004A30EF" w:rsidP="00375141">
            <w:pPr>
              <w:rPr>
                <w:highlight w:val="yellow"/>
                <w:lang w:eastAsia="en-US"/>
              </w:rPr>
            </w:pPr>
          </w:p>
        </w:tc>
        <w:tc>
          <w:tcPr>
            <w:tcW w:w="1605" w:type="dxa"/>
          </w:tcPr>
          <w:p w14:paraId="6C381FD3" w14:textId="77777777" w:rsidR="004A30EF" w:rsidRDefault="004A30EF" w:rsidP="004A30EF">
            <w:r w:rsidRPr="004A30EF">
              <w:rPr>
                <w:lang w:eastAsia="en-US"/>
              </w:rPr>
              <w:t>Contract</w:t>
            </w:r>
          </w:p>
          <w:p w14:paraId="57F88DFD" w14:textId="77777777" w:rsidR="004A30EF" w:rsidRPr="004A30EF" w:rsidRDefault="004A30EF" w:rsidP="00375141">
            <w:pPr>
              <w:rPr>
                <w:highlight w:val="yellow"/>
                <w:lang w:eastAsia="en-US"/>
              </w:rPr>
            </w:pPr>
          </w:p>
        </w:tc>
      </w:tr>
      <w:tr w:rsidR="003D22F0" w14:paraId="6B31E325" w14:textId="79433293" w:rsidTr="003D22F0">
        <w:trPr>
          <w:jc w:val="center"/>
        </w:trPr>
        <w:tc>
          <w:tcPr>
            <w:tcW w:w="1604" w:type="dxa"/>
          </w:tcPr>
          <w:p w14:paraId="3A53D945" w14:textId="5DE5C726" w:rsidR="003D22F0" w:rsidRDefault="003D22F0" w:rsidP="00375141">
            <w:pPr>
              <w:rPr>
                <w:lang w:eastAsia="en-US"/>
              </w:rPr>
            </w:pPr>
            <w:r>
              <w:rPr>
                <w:lang w:eastAsia="en-US"/>
              </w:rPr>
              <w:t>Scalability</w:t>
            </w:r>
          </w:p>
        </w:tc>
        <w:tc>
          <w:tcPr>
            <w:tcW w:w="1605" w:type="dxa"/>
          </w:tcPr>
          <w:p w14:paraId="3DC2F353" w14:textId="7FBFB08F" w:rsidR="003D22F0" w:rsidRDefault="003D22F0" w:rsidP="00375141">
            <w:pPr>
              <w:rPr>
                <w:lang w:eastAsia="en-US"/>
              </w:rPr>
            </w:pPr>
            <w:r>
              <w:rPr>
                <w:lang w:eastAsia="en-US"/>
              </w:rPr>
              <w:t>Limited</w:t>
            </w:r>
          </w:p>
        </w:tc>
        <w:tc>
          <w:tcPr>
            <w:tcW w:w="1605" w:type="dxa"/>
          </w:tcPr>
          <w:p w14:paraId="7AFD8706" w14:textId="244F2197" w:rsidR="003D22F0" w:rsidRDefault="003D22F0" w:rsidP="00375141">
            <w:pPr>
              <w:rPr>
                <w:lang w:eastAsia="en-US"/>
              </w:rPr>
            </w:pPr>
            <w:r>
              <w:rPr>
                <w:lang w:eastAsia="en-US"/>
              </w:rPr>
              <w:t>Limited</w:t>
            </w:r>
          </w:p>
        </w:tc>
        <w:tc>
          <w:tcPr>
            <w:tcW w:w="1605" w:type="dxa"/>
          </w:tcPr>
          <w:p w14:paraId="21F83BCC" w14:textId="5D7D595B" w:rsidR="003D22F0" w:rsidRDefault="003D22F0" w:rsidP="00375141">
            <w:pPr>
              <w:rPr>
                <w:lang w:eastAsia="en-US"/>
              </w:rPr>
            </w:pPr>
            <w:r>
              <w:rPr>
                <w:lang w:eastAsia="en-US"/>
              </w:rPr>
              <w:t>High</w:t>
            </w:r>
          </w:p>
        </w:tc>
      </w:tr>
      <w:tr w:rsidR="003D22F0" w14:paraId="4FAE8F8F" w14:textId="12B50442" w:rsidTr="003D22F0">
        <w:trPr>
          <w:jc w:val="center"/>
        </w:trPr>
        <w:tc>
          <w:tcPr>
            <w:tcW w:w="1604" w:type="dxa"/>
          </w:tcPr>
          <w:p w14:paraId="73E3E6EB" w14:textId="4C61FD4C" w:rsidR="003D22F0" w:rsidRDefault="003D22F0" w:rsidP="00375141">
            <w:pPr>
              <w:rPr>
                <w:lang w:eastAsia="en-US"/>
              </w:rPr>
            </w:pPr>
            <w:r>
              <w:rPr>
                <w:lang w:eastAsia="en-US"/>
              </w:rPr>
              <w:t>Security</w:t>
            </w:r>
          </w:p>
        </w:tc>
        <w:tc>
          <w:tcPr>
            <w:tcW w:w="1605" w:type="dxa"/>
          </w:tcPr>
          <w:p w14:paraId="091EB58B" w14:textId="1AF02C9D" w:rsidR="003D22F0" w:rsidRDefault="003D22F0" w:rsidP="00375141">
            <w:pPr>
              <w:rPr>
                <w:lang w:eastAsia="en-US"/>
              </w:rPr>
            </w:pPr>
            <w:r>
              <w:rPr>
                <w:lang w:eastAsia="en-US"/>
              </w:rPr>
              <w:t>High</w:t>
            </w:r>
          </w:p>
        </w:tc>
        <w:tc>
          <w:tcPr>
            <w:tcW w:w="1605" w:type="dxa"/>
          </w:tcPr>
          <w:p w14:paraId="7A2745D2" w14:textId="5104E19F" w:rsidR="003D22F0" w:rsidRDefault="003D22F0" w:rsidP="00375141">
            <w:pPr>
              <w:rPr>
                <w:lang w:eastAsia="en-US"/>
              </w:rPr>
            </w:pPr>
            <w:r>
              <w:rPr>
                <w:lang w:eastAsia="en-US"/>
              </w:rPr>
              <w:t>Limited(see section X for details)</w:t>
            </w:r>
          </w:p>
        </w:tc>
        <w:tc>
          <w:tcPr>
            <w:tcW w:w="1605" w:type="dxa"/>
          </w:tcPr>
          <w:p w14:paraId="457124DA" w14:textId="28C03E9F" w:rsidR="003D22F0" w:rsidRDefault="003D22F0" w:rsidP="00375141">
            <w:pPr>
              <w:rPr>
                <w:lang w:eastAsia="en-US"/>
              </w:rPr>
            </w:pPr>
            <w:r>
              <w:rPr>
                <w:lang w:eastAsia="en-US"/>
              </w:rPr>
              <w:t>Requires off-chain security measures</w:t>
            </w:r>
          </w:p>
        </w:tc>
      </w:tr>
      <w:tr w:rsidR="003D22F0" w14:paraId="3ECE2532" w14:textId="40FF499B" w:rsidTr="003D22F0">
        <w:trPr>
          <w:jc w:val="center"/>
        </w:trPr>
        <w:tc>
          <w:tcPr>
            <w:tcW w:w="1604" w:type="dxa"/>
          </w:tcPr>
          <w:p w14:paraId="76C64DF8" w14:textId="41EF6624" w:rsidR="003D22F0" w:rsidRDefault="003D22F0" w:rsidP="00375141">
            <w:pPr>
              <w:rPr>
                <w:lang w:eastAsia="en-US"/>
              </w:rPr>
            </w:pPr>
            <w:r>
              <w:rPr>
                <w:lang w:eastAsia="en-US"/>
              </w:rPr>
              <w:t>Immutability</w:t>
            </w:r>
          </w:p>
        </w:tc>
        <w:tc>
          <w:tcPr>
            <w:tcW w:w="1605" w:type="dxa"/>
          </w:tcPr>
          <w:p w14:paraId="30AA07F3" w14:textId="1F321FD1" w:rsidR="003D22F0" w:rsidRDefault="003D22F0" w:rsidP="00375141">
            <w:pPr>
              <w:rPr>
                <w:lang w:eastAsia="en-US"/>
              </w:rPr>
            </w:pPr>
            <w:r>
              <w:rPr>
                <w:lang w:eastAsia="en-US"/>
              </w:rPr>
              <w:t>High</w:t>
            </w:r>
          </w:p>
        </w:tc>
        <w:tc>
          <w:tcPr>
            <w:tcW w:w="1605" w:type="dxa"/>
          </w:tcPr>
          <w:p w14:paraId="05FFBBA4" w14:textId="0C5DA309" w:rsidR="003D22F0" w:rsidRDefault="003D22F0" w:rsidP="00375141">
            <w:pPr>
              <w:rPr>
                <w:lang w:eastAsia="en-US"/>
              </w:rPr>
            </w:pPr>
            <w:r>
              <w:rPr>
                <w:lang w:eastAsia="en-US"/>
              </w:rPr>
              <w:t>Ledger-dependent</w:t>
            </w:r>
          </w:p>
        </w:tc>
        <w:tc>
          <w:tcPr>
            <w:tcW w:w="1605" w:type="dxa"/>
          </w:tcPr>
          <w:p w14:paraId="1CB7867E" w14:textId="3AC5A429" w:rsidR="003D22F0" w:rsidRDefault="003D22F0" w:rsidP="00375141">
            <w:pPr>
              <w:rPr>
                <w:lang w:eastAsia="en-US"/>
              </w:rPr>
            </w:pPr>
            <w:r>
              <w:rPr>
                <w:lang w:eastAsia="en-US"/>
              </w:rPr>
              <w:t>Limited</w:t>
            </w:r>
          </w:p>
        </w:tc>
      </w:tr>
      <w:tr w:rsidR="003D22F0" w14:paraId="7109D9AC" w14:textId="77777777" w:rsidTr="003D22F0">
        <w:trPr>
          <w:jc w:val="center"/>
        </w:trPr>
        <w:tc>
          <w:tcPr>
            <w:tcW w:w="1604" w:type="dxa"/>
          </w:tcPr>
          <w:p w14:paraId="6676ABF1" w14:textId="00C4281D" w:rsidR="003D22F0" w:rsidRDefault="003D22F0" w:rsidP="00375141">
            <w:pPr>
              <w:rPr>
                <w:lang w:eastAsia="en-US"/>
              </w:rPr>
            </w:pPr>
            <w:r>
              <w:rPr>
                <w:lang w:eastAsia="en-US"/>
              </w:rPr>
              <w:t>Eternity</w:t>
            </w:r>
          </w:p>
        </w:tc>
        <w:tc>
          <w:tcPr>
            <w:tcW w:w="1605" w:type="dxa"/>
          </w:tcPr>
          <w:p w14:paraId="71AF2D64" w14:textId="4A13347C" w:rsidR="003D22F0" w:rsidRDefault="003D22F0" w:rsidP="00375141">
            <w:pPr>
              <w:rPr>
                <w:lang w:eastAsia="en-US"/>
              </w:rPr>
            </w:pPr>
            <w:r>
              <w:rPr>
                <w:lang w:eastAsia="en-US"/>
              </w:rPr>
              <w:t>High</w:t>
            </w:r>
          </w:p>
        </w:tc>
        <w:tc>
          <w:tcPr>
            <w:tcW w:w="1605" w:type="dxa"/>
          </w:tcPr>
          <w:p w14:paraId="686D444B" w14:textId="2B968E8F" w:rsidR="003D22F0" w:rsidRDefault="003D22F0" w:rsidP="00375141">
            <w:pPr>
              <w:rPr>
                <w:lang w:eastAsia="en-US"/>
              </w:rPr>
            </w:pPr>
            <w:r>
              <w:rPr>
                <w:lang w:eastAsia="en-US"/>
              </w:rPr>
              <w:t>Ledger-dependent</w:t>
            </w:r>
          </w:p>
        </w:tc>
        <w:tc>
          <w:tcPr>
            <w:tcW w:w="1605" w:type="dxa"/>
          </w:tcPr>
          <w:p w14:paraId="42E1F1E6" w14:textId="764D8851" w:rsidR="003D22F0" w:rsidRDefault="003D22F0" w:rsidP="00375141">
            <w:pPr>
              <w:rPr>
                <w:lang w:eastAsia="en-US"/>
              </w:rPr>
            </w:pPr>
            <w:r>
              <w:rPr>
                <w:lang w:eastAsia="en-US"/>
              </w:rPr>
              <w:t>Limited</w:t>
            </w:r>
          </w:p>
        </w:tc>
      </w:tr>
      <w:tr w:rsidR="003D22F0" w14:paraId="72F31A50" w14:textId="77777777" w:rsidTr="003D22F0">
        <w:trPr>
          <w:jc w:val="center"/>
        </w:trPr>
        <w:tc>
          <w:tcPr>
            <w:tcW w:w="1604" w:type="dxa"/>
          </w:tcPr>
          <w:p w14:paraId="57125C38" w14:textId="50410A76" w:rsidR="003D22F0" w:rsidRDefault="003D22F0" w:rsidP="00375141">
            <w:pPr>
              <w:rPr>
                <w:lang w:eastAsia="en-US"/>
              </w:rPr>
            </w:pPr>
            <w:r>
              <w:rPr>
                <w:lang w:eastAsia="en-US"/>
              </w:rPr>
              <w:t>Risks</w:t>
            </w:r>
          </w:p>
        </w:tc>
        <w:tc>
          <w:tcPr>
            <w:tcW w:w="1605" w:type="dxa"/>
          </w:tcPr>
          <w:p w14:paraId="7668A828" w14:textId="7A69F071" w:rsidR="003D22F0" w:rsidRDefault="003D22F0" w:rsidP="00375141">
            <w:pPr>
              <w:rPr>
                <w:lang w:eastAsia="en-US"/>
              </w:rPr>
            </w:pPr>
            <w:r>
              <w:rPr>
                <w:lang w:eastAsia="en-US"/>
              </w:rPr>
              <w:t>Low</w:t>
            </w:r>
          </w:p>
        </w:tc>
        <w:tc>
          <w:tcPr>
            <w:tcW w:w="1605" w:type="dxa"/>
          </w:tcPr>
          <w:p w14:paraId="28080DB4" w14:textId="0B1C26C3" w:rsidR="003D22F0" w:rsidRDefault="003D22F0" w:rsidP="00375141">
            <w:pPr>
              <w:rPr>
                <w:lang w:eastAsia="en-US"/>
              </w:rPr>
            </w:pPr>
            <w:r>
              <w:rPr>
                <w:lang w:eastAsia="en-US"/>
              </w:rPr>
              <w:t xml:space="preserve">Medium </w:t>
            </w:r>
          </w:p>
        </w:tc>
        <w:tc>
          <w:tcPr>
            <w:tcW w:w="1605" w:type="dxa"/>
          </w:tcPr>
          <w:p w14:paraId="58027FF1" w14:textId="627683F6" w:rsidR="003D22F0" w:rsidRDefault="003D22F0" w:rsidP="00375141">
            <w:pPr>
              <w:rPr>
                <w:lang w:eastAsia="en-US"/>
              </w:rPr>
            </w:pPr>
            <w:r>
              <w:rPr>
                <w:lang w:eastAsia="en-US"/>
              </w:rPr>
              <w:t>High</w:t>
            </w:r>
          </w:p>
        </w:tc>
      </w:tr>
      <w:tr w:rsidR="003D22F0" w14:paraId="49B6B5BF" w14:textId="77777777" w:rsidTr="003D22F0">
        <w:trPr>
          <w:jc w:val="center"/>
        </w:trPr>
        <w:tc>
          <w:tcPr>
            <w:tcW w:w="1604" w:type="dxa"/>
          </w:tcPr>
          <w:p w14:paraId="13111D4F" w14:textId="0CD6BC25" w:rsidR="003D22F0" w:rsidRDefault="003D22F0" w:rsidP="00375141">
            <w:pPr>
              <w:rPr>
                <w:lang w:eastAsia="en-US"/>
              </w:rPr>
            </w:pPr>
            <w:r>
              <w:rPr>
                <w:lang w:eastAsia="en-US"/>
              </w:rPr>
              <w:t>Storage-requirement</w:t>
            </w:r>
          </w:p>
        </w:tc>
        <w:tc>
          <w:tcPr>
            <w:tcW w:w="1605" w:type="dxa"/>
          </w:tcPr>
          <w:p w14:paraId="129E1FD7" w14:textId="06F71C27" w:rsidR="003D22F0" w:rsidRDefault="003D22F0" w:rsidP="00375141">
            <w:pPr>
              <w:rPr>
                <w:lang w:eastAsia="en-US"/>
              </w:rPr>
            </w:pPr>
            <w:r>
              <w:rPr>
                <w:lang w:eastAsia="en-US"/>
              </w:rPr>
              <w:t>local</w:t>
            </w:r>
          </w:p>
        </w:tc>
        <w:tc>
          <w:tcPr>
            <w:tcW w:w="1605" w:type="dxa"/>
          </w:tcPr>
          <w:p w14:paraId="5738412A" w14:textId="137B8133" w:rsidR="003D22F0" w:rsidRDefault="0031305E" w:rsidP="00375141">
            <w:pPr>
              <w:rPr>
                <w:lang w:eastAsia="en-US"/>
              </w:rPr>
            </w:pPr>
            <w:r>
              <w:rPr>
                <w:lang w:eastAsia="en-US"/>
              </w:rPr>
              <w:t>C</w:t>
            </w:r>
            <w:r w:rsidR="003D22F0">
              <w:rPr>
                <w:lang w:eastAsia="en-US"/>
              </w:rPr>
              <w:t>an be distributed</w:t>
            </w:r>
          </w:p>
        </w:tc>
        <w:tc>
          <w:tcPr>
            <w:tcW w:w="1605" w:type="dxa"/>
          </w:tcPr>
          <w:p w14:paraId="2428BBBB" w14:textId="282559DC" w:rsidR="003D22F0" w:rsidRDefault="0031305E" w:rsidP="00375141">
            <w:pPr>
              <w:rPr>
                <w:lang w:eastAsia="en-US"/>
              </w:rPr>
            </w:pPr>
            <w:r>
              <w:rPr>
                <w:lang w:eastAsia="en-US"/>
              </w:rPr>
              <w:t xml:space="preserve">Doesn’t need to be shared </w:t>
            </w:r>
          </w:p>
        </w:tc>
      </w:tr>
      <w:tr w:rsidR="003D22F0" w14:paraId="4E37DEFC" w14:textId="77777777" w:rsidTr="003D22F0">
        <w:trPr>
          <w:jc w:val="center"/>
        </w:trPr>
        <w:tc>
          <w:tcPr>
            <w:tcW w:w="1604" w:type="dxa"/>
          </w:tcPr>
          <w:p w14:paraId="0E7347AD" w14:textId="6B60F445" w:rsidR="003D22F0" w:rsidRDefault="003D22F0" w:rsidP="00375141">
            <w:pPr>
              <w:rPr>
                <w:lang w:eastAsia="en-US"/>
              </w:rPr>
            </w:pPr>
            <w:r>
              <w:rPr>
                <w:lang w:eastAsia="en-US"/>
              </w:rPr>
              <w:t>Speed</w:t>
            </w:r>
          </w:p>
        </w:tc>
        <w:tc>
          <w:tcPr>
            <w:tcW w:w="1605" w:type="dxa"/>
          </w:tcPr>
          <w:p w14:paraId="77916686" w14:textId="65A0E254" w:rsidR="003D22F0" w:rsidRDefault="0031305E" w:rsidP="00375141">
            <w:pPr>
              <w:rPr>
                <w:lang w:eastAsia="en-US"/>
              </w:rPr>
            </w:pPr>
            <w:r>
              <w:rPr>
                <w:lang w:eastAsia="en-US"/>
              </w:rPr>
              <w:t>Medium</w:t>
            </w:r>
          </w:p>
        </w:tc>
        <w:tc>
          <w:tcPr>
            <w:tcW w:w="1605" w:type="dxa"/>
          </w:tcPr>
          <w:p w14:paraId="2017291A" w14:textId="6AC7201B" w:rsidR="003D22F0" w:rsidRDefault="0031305E" w:rsidP="00375141">
            <w:pPr>
              <w:rPr>
                <w:lang w:eastAsia="en-US"/>
              </w:rPr>
            </w:pPr>
            <w:r>
              <w:rPr>
                <w:lang w:eastAsia="en-US"/>
              </w:rPr>
              <w:t xml:space="preserve">Slower </w:t>
            </w:r>
          </w:p>
        </w:tc>
        <w:tc>
          <w:tcPr>
            <w:tcW w:w="1605" w:type="dxa"/>
          </w:tcPr>
          <w:p w14:paraId="33909F31" w14:textId="2503D13D" w:rsidR="003D22F0" w:rsidRDefault="0031305E" w:rsidP="00375141">
            <w:pPr>
              <w:rPr>
                <w:lang w:eastAsia="en-US"/>
              </w:rPr>
            </w:pPr>
            <w:r>
              <w:rPr>
                <w:lang w:eastAsia="en-US"/>
              </w:rPr>
              <w:t>Faster</w:t>
            </w:r>
          </w:p>
        </w:tc>
      </w:tr>
      <w:tr w:rsidR="003D22F0" w14:paraId="0E9D85A2" w14:textId="77777777" w:rsidTr="003D22F0">
        <w:trPr>
          <w:jc w:val="center"/>
        </w:trPr>
        <w:tc>
          <w:tcPr>
            <w:tcW w:w="1604" w:type="dxa"/>
          </w:tcPr>
          <w:p w14:paraId="77E194F5" w14:textId="70E3A051" w:rsidR="003D22F0" w:rsidRDefault="003D22F0" w:rsidP="00375141">
            <w:pPr>
              <w:rPr>
                <w:lang w:eastAsia="en-US"/>
              </w:rPr>
            </w:pPr>
            <w:r>
              <w:rPr>
                <w:lang w:eastAsia="en-US"/>
              </w:rPr>
              <w:t>Dependency</w:t>
            </w:r>
          </w:p>
        </w:tc>
        <w:tc>
          <w:tcPr>
            <w:tcW w:w="1605" w:type="dxa"/>
          </w:tcPr>
          <w:p w14:paraId="241C7789" w14:textId="302C9176" w:rsidR="003D22F0" w:rsidRDefault="0031305E" w:rsidP="00375141">
            <w:pPr>
              <w:rPr>
                <w:lang w:eastAsia="en-US"/>
              </w:rPr>
            </w:pPr>
            <w:r>
              <w:rPr>
                <w:lang w:eastAsia="en-US"/>
              </w:rPr>
              <w:t>None</w:t>
            </w:r>
          </w:p>
        </w:tc>
        <w:tc>
          <w:tcPr>
            <w:tcW w:w="1605" w:type="dxa"/>
          </w:tcPr>
          <w:p w14:paraId="73229869" w14:textId="50B83F80" w:rsidR="003D22F0" w:rsidRDefault="0031305E" w:rsidP="00375141">
            <w:pPr>
              <w:rPr>
                <w:lang w:eastAsia="en-US"/>
              </w:rPr>
            </w:pPr>
            <w:r>
              <w:rPr>
                <w:lang w:eastAsia="en-US"/>
              </w:rPr>
              <w:t>Ledger and governance dependent</w:t>
            </w:r>
          </w:p>
        </w:tc>
        <w:tc>
          <w:tcPr>
            <w:tcW w:w="1605" w:type="dxa"/>
          </w:tcPr>
          <w:p w14:paraId="113DE597" w14:textId="0EF9B172" w:rsidR="003D22F0" w:rsidRDefault="0031305E" w:rsidP="00375141">
            <w:pPr>
              <w:rPr>
                <w:lang w:eastAsia="en-US"/>
              </w:rPr>
            </w:pPr>
            <w:r>
              <w:rPr>
                <w:lang w:eastAsia="en-US"/>
              </w:rPr>
              <w:t>Ledger and governance dependent</w:t>
            </w:r>
          </w:p>
        </w:tc>
      </w:tr>
      <w:tr w:rsidR="003D22F0" w14:paraId="56A096BC" w14:textId="77777777" w:rsidTr="003D22F0">
        <w:trPr>
          <w:jc w:val="center"/>
        </w:trPr>
        <w:tc>
          <w:tcPr>
            <w:tcW w:w="1604" w:type="dxa"/>
          </w:tcPr>
          <w:p w14:paraId="1F27C95F" w14:textId="03AD9BB6" w:rsidR="003D22F0" w:rsidRDefault="003D22F0" w:rsidP="00375141">
            <w:pPr>
              <w:rPr>
                <w:lang w:eastAsia="en-US"/>
              </w:rPr>
            </w:pPr>
            <w:r>
              <w:rPr>
                <w:lang w:eastAsia="en-US"/>
              </w:rPr>
              <w:t>Parallelization</w:t>
            </w:r>
          </w:p>
        </w:tc>
        <w:tc>
          <w:tcPr>
            <w:tcW w:w="1605" w:type="dxa"/>
          </w:tcPr>
          <w:p w14:paraId="54650A7E" w14:textId="1E6AE2E6" w:rsidR="003D22F0" w:rsidRDefault="0031305E" w:rsidP="00375141">
            <w:pPr>
              <w:rPr>
                <w:lang w:eastAsia="en-US"/>
              </w:rPr>
            </w:pPr>
            <w:r>
              <w:rPr>
                <w:lang w:eastAsia="en-US"/>
              </w:rPr>
              <w:t>Ledger-dependent</w:t>
            </w:r>
          </w:p>
        </w:tc>
        <w:tc>
          <w:tcPr>
            <w:tcW w:w="1605" w:type="dxa"/>
          </w:tcPr>
          <w:p w14:paraId="43505A77" w14:textId="3B375AD0" w:rsidR="003D22F0" w:rsidRDefault="0031305E" w:rsidP="00375141">
            <w:pPr>
              <w:rPr>
                <w:lang w:eastAsia="en-US"/>
              </w:rPr>
            </w:pPr>
            <w:r>
              <w:rPr>
                <w:lang w:eastAsia="en-US"/>
              </w:rPr>
              <w:t>Ledger-dependent</w:t>
            </w:r>
          </w:p>
        </w:tc>
        <w:tc>
          <w:tcPr>
            <w:tcW w:w="1605" w:type="dxa"/>
          </w:tcPr>
          <w:p w14:paraId="7CAB6723" w14:textId="6478F197" w:rsidR="003D22F0" w:rsidRDefault="004A30EF" w:rsidP="00375141">
            <w:pPr>
              <w:rPr>
                <w:lang w:eastAsia="en-US"/>
              </w:rPr>
            </w:pPr>
            <w:r>
              <w:rPr>
                <w:lang w:eastAsia="en-US"/>
              </w:rPr>
              <w:t>Governance dependent</w:t>
            </w:r>
          </w:p>
        </w:tc>
      </w:tr>
    </w:tbl>
    <w:p w14:paraId="4730EDF7" w14:textId="77777777" w:rsidR="00187DE2" w:rsidRDefault="00187DE2" w:rsidP="00115663">
      <w:pPr>
        <w:rPr>
          <w:lang w:eastAsia="en-US"/>
        </w:rPr>
      </w:pPr>
    </w:p>
    <w:p w14:paraId="3AB6CEFA" w14:textId="60C20E51" w:rsidR="004D30A4" w:rsidRDefault="007C651A" w:rsidP="00115663">
      <w:pPr>
        <w:rPr>
          <w:lang w:eastAsia="en-US"/>
        </w:rPr>
      </w:pPr>
      <w:r w:rsidRPr="003C36FD">
        <w:rPr>
          <w:lang w:eastAsia="en-US"/>
        </w:rPr>
        <w:t>In the following paragraphs, we discuss possible methods of deployment.</w:t>
      </w:r>
    </w:p>
    <w:p w14:paraId="3D2C72DA" w14:textId="2B79A636" w:rsidR="00F07798" w:rsidRDefault="00F07798" w:rsidP="00115663">
      <w:pPr>
        <w:rPr>
          <w:lang w:eastAsia="en-US"/>
        </w:rPr>
      </w:pPr>
    </w:p>
    <w:p w14:paraId="0A8CC567" w14:textId="0DA256C5" w:rsidR="004D30A4" w:rsidRPr="003C36FD" w:rsidRDefault="004D30A4" w:rsidP="00115663">
      <w:pPr>
        <w:rPr>
          <w:lang w:eastAsia="en-US"/>
        </w:rPr>
      </w:pPr>
    </w:p>
    <w:p w14:paraId="5C7B0765" w14:textId="176DBAB9" w:rsidR="00C458C0" w:rsidRPr="00A439DD" w:rsidRDefault="00C458C0" w:rsidP="00C458C0">
      <w:pPr>
        <w:pStyle w:val="Heading4"/>
      </w:pPr>
      <w:bookmarkStart w:id="159" w:name="_Toc53093258"/>
      <w:r w:rsidRPr="00A439DD">
        <w:lastRenderedPageBreak/>
        <w:t>On-chain deployment</w:t>
      </w:r>
      <w:bookmarkEnd w:id="159"/>
    </w:p>
    <w:p w14:paraId="31D9DE77" w14:textId="109D013F" w:rsidR="00C458C0" w:rsidRDefault="0051424E" w:rsidP="003C36FD">
      <w:pPr>
        <w:rPr>
          <w:lang w:eastAsia="en-US"/>
        </w:rPr>
      </w:pPr>
      <w:r w:rsidRPr="003C36FD">
        <w:rPr>
          <w:lang w:eastAsia="en-US"/>
        </w:rPr>
        <w:t xml:space="preserve">This is the simplest method for deployment of smart contracts and the contracts are stored directly in the master-ledger. The advantage is that the customers do not have to rely on any other side-chain </w:t>
      </w:r>
      <w:r w:rsidR="007D57F7">
        <w:rPr>
          <w:lang w:eastAsia="en-US"/>
        </w:rPr>
        <w:t xml:space="preserve"> or off-chain (which may require additional resources) </w:t>
      </w:r>
      <w:r w:rsidRPr="003C36FD">
        <w:rPr>
          <w:lang w:eastAsia="en-US"/>
        </w:rPr>
        <w:t xml:space="preserve">and it is best for a </w:t>
      </w:r>
      <w:r w:rsidR="007D57F7">
        <w:rPr>
          <w:lang w:eastAsia="en-US"/>
        </w:rPr>
        <w:t>system manged by a single entity</w:t>
      </w:r>
      <w:r w:rsidRPr="003C36FD">
        <w:rPr>
          <w:lang w:eastAsia="en-US"/>
        </w:rPr>
        <w:t>. Since all the full contract codes are stored in the master-chain, in long-term scalability can be a problem.</w:t>
      </w:r>
    </w:p>
    <w:p w14:paraId="72458FE5" w14:textId="77777777" w:rsidR="0084555D" w:rsidRPr="003C36FD" w:rsidRDefault="0084555D" w:rsidP="003C36FD"/>
    <w:p w14:paraId="6FFD6749" w14:textId="77777777" w:rsidR="0084555D" w:rsidRPr="0084555D" w:rsidRDefault="0084555D" w:rsidP="0084555D">
      <w:pPr>
        <w:rPr>
          <w:color w:val="000000" w:themeColor="text1"/>
          <w:lang w:eastAsia="en-US"/>
        </w:rPr>
      </w:pPr>
      <w:r w:rsidRPr="0084555D">
        <w:rPr>
          <w:color w:val="000000" w:themeColor="text1"/>
          <w:lang w:eastAsia="en-US"/>
        </w:rPr>
        <w:t>The simplest deployment model is where the smart contract is never terminated. In some ledgers, a smart contract can always be removed, while in other ledgers this decision can be built into the smart contract at development(i.e. self-destructable clauses) or deployment time (i.e. by choosing to include or omit a “termination” mechanism self-destructable clauses are discussed).</w:t>
      </w:r>
    </w:p>
    <w:p w14:paraId="27E76FED" w14:textId="77777777" w:rsidR="00C458C0" w:rsidRPr="003C36FD" w:rsidRDefault="00C458C0" w:rsidP="00115663">
      <w:pPr>
        <w:rPr>
          <w:lang w:eastAsia="en-US"/>
        </w:rPr>
      </w:pPr>
    </w:p>
    <w:p w14:paraId="6767E4E2" w14:textId="164F3AF3" w:rsidR="004D30A4" w:rsidRPr="003C36FD" w:rsidRDefault="007D57F7" w:rsidP="004D30A4">
      <w:pPr>
        <w:pStyle w:val="Heading4"/>
      </w:pPr>
      <w:bookmarkStart w:id="160" w:name="_Toc53093259"/>
      <w:r>
        <w:t>Side-Chain</w:t>
      </w:r>
      <w:r w:rsidR="004D30A4" w:rsidRPr="003C36FD">
        <w:t xml:space="preserve"> deployment</w:t>
      </w:r>
      <w:bookmarkEnd w:id="160"/>
    </w:p>
    <w:p w14:paraId="5DD9F45E" w14:textId="062134E7" w:rsidR="007D57F7" w:rsidRDefault="00932204" w:rsidP="007D57F7">
      <w:pPr>
        <w:rPr>
          <w:lang w:eastAsia="en-US"/>
        </w:rPr>
      </w:pPr>
      <w:r w:rsidRPr="00932204">
        <w:rPr>
          <w:lang w:eastAsia="en-US"/>
        </w:rPr>
        <w:t xml:space="preserve">In this method, the main logic of a contract is stored in a side-chain and only </w:t>
      </w:r>
      <w:r w:rsidR="007D57F7">
        <w:rPr>
          <w:lang w:eastAsia="en-US"/>
        </w:rPr>
        <w:t>some indication of</w:t>
      </w:r>
      <w:r w:rsidRPr="00932204">
        <w:rPr>
          <w:lang w:eastAsia="en-US"/>
        </w:rPr>
        <w:t xml:space="preserve"> that contract </w:t>
      </w:r>
      <w:r w:rsidR="007D57F7">
        <w:rPr>
          <w:lang w:eastAsia="en-US"/>
        </w:rPr>
        <w:t xml:space="preserve">(such as hash or address) </w:t>
      </w:r>
      <w:r w:rsidRPr="00932204">
        <w:rPr>
          <w:lang w:eastAsia="en-US"/>
        </w:rPr>
        <w:t>is stored in the master-chain. The advantage of this technique is that, since it is not required for a full-contract code to be in the master-chain, this technique is scalable</w:t>
      </w:r>
      <w:r w:rsidR="007D57F7">
        <w:rPr>
          <w:lang w:eastAsia="en-US"/>
        </w:rPr>
        <w:t>.</w:t>
      </w:r>
    </w:p>
    <w:p w14:paraId="3D1DB776" w14:textId="77777777" w:rsidR="007D57F7" w:rsidRDefault="007D57F7" w:rsidP="0051424E">
      <w:pPr>
        <w:rPr>
          <w:lang w:eastAsia="en-US"/>
        </w:rPr>
      </w:pPr>
    </w:p>
    <w:p w14:paraId="708CC56C" w14:textId="7AF4E260" w:rsidR="0051424E" w:rsidRDefault="00932204" w:rsidP="0051424E">
      <w:pPr>
        <w:rPr>
          <w:lang w:eastAsia="en-US"/>
        </w:rPr>
      </w:pPr>
      <w:r w:rsidRPr="00932204">
        <w:rPr>
          <w:lang w:eastAsia="en-US"/>
        </w:rPr>
        <w:t xml:space="preserve">Additionally, the </w:t>
      </w:r>
      <w:r w:rsidR="007D57F7">
        <w:rPr>
          <w:lang w:eastAsia="en-US"/>
        </w:rPr>
        <w:t>side</w:t>
      </w:r>
      <w:r w:rsidRPr="00932204">
        <w:rPr>
          <w:lang w:eastAsia="en-US"/>
        </w:rPr>
        <w:t xml:space="preserve">-chain contract address in the master-chain can be updated by the owner of the contract </w:t>
      </w:r>
      <w:r w:rsidR="007D57F7">
        <w:rPr>
          <w:lang w:eastAsia="en-US"/>
        </w:rPr>
        <w:t>through</w:t>
      </w:r>
      <w:r w:rsidRPr="00932204">
        <w:rPr>
          <w:lang w:eastAsia="en-US"/>
        </w:rPr>
        <w:t xml:space="preserve"> </w:t>
      </w:r>
      <w:r w:rsidR="007D57F7">
        <w:rPr>
          <w:lang w:eastAsia="en-US"/>
        </w:rPr>
        <w:t>a</w:t>
      </w:r>
      <w:r w:rsidRPr="00932204">
        <w:rPr>
          <w:lang w:eastAsia="en-US"/>
        </w:rPr>
        <w:t xml:space="preserve"> transaction</w:t>
      </w:r>
      <w:r w:rsidR="007D57F7">
        <w:rPr>
          <w:lang w:eastAsia="en-US"/>
        </w:rPr>
        <w:t xml:space="preserve"> with no additional means</w:t>
      </w:r>
      <w:r w:rsidRPr="00932204">
        <w:rPr>
          <w:lang w:eastAsia="en-US"/>
        </w:rPr>
        <w:t xml:space="preserve">. The danger in this type of deployment is that, if the </w:t>
      </w:r>
      <w:r w:rsidR="007D57F7">
        <w:rPr>
          <w:lang w:eastAsia="en-US"/>
        </w:rPr>
        <w:t>side</w:t>
      </w:r>
      <w:r w:rsidRPr="00932204">
        <w:rPr>
          <w:lang w:eastAsia="en-US"/>
        </w:rPr>
        <w:t>-chain contract is not self-destructive, it can stay forever and can be callable by other contracts, also as it is in the chain</w:t>
      </w:r>
      <w:r w:rsidR="0022264D">
        <w:rPr>
          <w:lang w:eastAsia="en-US"/>
        </w:rPr>
        <w:t xml:space="preserve"> </w:t>
      </w:r>
      <w:r w:rsidRPr="00932204">
        <w:rPr>
          <w:lang w:eastAsia="en-US"/>
        </w:rPr>
        <w:t>(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3F4C12B5" w:rsidR="000B3523" w:rsidRPr="003C36FD" w:rsidRDefault="0022264D" w:rsidP="0022264D">
      <w:pPr>
        <w:rPr>
          <w:highlight w:val="yellow"/>
          <w:lang w:eastAsia="en-US"/>
        </w:rPr>
      </w:pPr>
      <w:r>
        <w:rPr>
          <w:lang w:eastAsia="en-US"/>
        </w:rPr>
        <w:t>Side-</w:t>
      </w:r>
      <w:r w:rsidR="000B3523">
        <w:rPr>
          <w:lang w:eastAsia="en-US"/>
        </w:rPr>
        <w:t>chain smart contracts</w:t>
      </w:r>
      <w:r>
        <w:rPr>
          <w:lang w:eastAsia="en-US"/>
        </w:rPr>
        <w:t xml:space="preserve"> can be reused by other users of the PDL (delegated by the owner of the contract). </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drawing>
          <wp:inline distT="0" distB="0" distL="0" distR="0" wp14:anchorId="212B42DF" wp14:editId="127BA8FF">
            <wp:extent cx="4238639" cy="20296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43223" cy="2031851"/>
                    </a:xfrm>
                    <a:prstGeom prst="rect">
                      <a:avLst/>
                    </a:prstGeom>
                  </pic:spPr>
                </pic:pic>
              </a:graphicData>
            </a:graphic>
          </wp:inline>
        </w:drawing>
      </w:r>
    </w:p>
    <w:p w14:paraId="6572F1A7" w14:textId="1A0F1E21" w:rsidR="004D30A4" w:rsidRDefault="00A7112D" w:rsidP="003C36FD">
      <w:pPr>
        <w:pStyle w:val="Caption"/>
        <w:jc w:val="center"/>
      </w:pPr>
      <w:r w:rsidRPr="009755F5">
        <w:t xml:space="preserve">Figure </w:t>
      </w:r>
      <w:r w:rsidR="00044050">
        <w:fldChar w:fldCharType="begin"/>
      </w:r>
      <w:r w:rsidR="00044050">
        <w:instrText xml:space="preserve"> STYLEREF 1 \s </w:instrText>
      </w:r>
      <w:r w:rsidR="00044050">
        <w:fldChar w:fldCharType="separate"/>
      </w:r>
      <w:r w:rsidR="008D7F7E">
        <w:rPr>
          <w:noProof/>
        </w:rPr>
        <w:t>5</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2</w:t>
      </w:r>
      <w:r w:rsidR="00044050">
        <w:rPr>
          <w:noProof/>
        </w:rPr>
        <w:fldChar w:fldCharType="end"/>
      </w:r>
      <w:r w:rsidRPr="009755F5">
        <w:t xml:space="preserve"> </w:t>
      </w:r>
      <w:r w:rsidR="005712D5" w:rsidRPr="009755F5">
        <w:t>Master</w:t>
      </w:r>
      <w:r w:rsidRPr="009755F5">
        <w:t xml:space="preserve">-chain and </w:t>
      </w:r>
      <w:r w:rsidR="0022264D" w:rsidRPr="009755F5">
        <w:t>side</w:t>
      </w:r>
      <w:r w:rsidRPr="009755F5">
        <w:t>-chain Smart contracts</w:t>
      </w:r>
    </w:p>
    <w:p w14:paraId="7EA39F94" w14:textId="3AAFE19D" w:rsidR="007D57F7" w:rsidRDefault="007D57F7" w:rsidP="007D57F7">
      <w:pPr>
        <w:rPr>
          <w:highlight w:val="yellow"/>
          <w:lang w:eastAsia="en-US"/>
        </w:rPr>
      </w:pPr>
    </w:p>
    <w:p w14:paraId="154BDEE7" w14:textId="4FA9BE02" w:rsidR="007D57F7" w:rsidRDefault="007D57F7" w:rsidP="007D57F7">
      <w:pPr>
        <w:pStyle w:val="Heading4"/>
      </w:pPr>
      <w:bookmarkStart w:id="161" w:name="_Toc53093260"/>
      <w:r>
        <w:t>Off-Chain</w:t>
      </w:r>
      <w:r w:rsidRPr="003C36FD">
        <w:t xml:space="preserve"> deployment</w:t>
      </w:r>
      <w:bookmarkEnd w:id="161"/>
    </w:p>
    <w:p w14:paraId="4BCF3626" w14:textId="2992CDFC" w:rsidR="00375141" w:rsidRDefault="0022264D" w:rsidP="0022264D">
      <w:pPr>
        <w:rPr>
          <w:lang w:eastAsia="en-US"/>
        </w:rPr>
      </w:pPr>
      <w:r>
        <w:rPr>
          <w:lang w:eastAsia="en-US"/>
        </w:rPr>
        <w:t xml:space="preserve">In off-chain deployment smart contracts are stored away from the ledger </w:t>
      </w:r>
      <w:r w:rsidR="00375141">
        <w:rPr>
          <w:lang w:eastAsia="en-US"/>
        </w:rPr>
        <w:t xml:space="preserve">and </w:t>
      </w:r>
      <w:r>
        <w:rPr>
          <w:lang w:eastAsia="en-US"/>
        </w:rPr>
        <w:t xml:space="preserve">may be in </w:t>
      </w:r>
      <w:r w:rsidR="00375141">
        <w:rPr>
          <w:lang w:eastAsia="en-US"/>
        </w:rPr>
        <w:t>a</w:t>
      </w:r>
      <w:r>
        <w:rPr>
          <w:lang w:eastAsia="en-US"/>
        </w:rPr>
        <w:t xml:space="preserve"> trusted data structure</w:t>
      </w:r>
      <w:r w:rsidR="00375141">
        <w:rPr>
          <w:lang w:eastAsia="en-US"/>
        </w:rPr>
        <w:t>. T</w:t>
      </w:r>
      <w:r>
        <w:rPr>
          <w:lang w:eastAsia="en-US"/>
        </w:rPr>
        <w:t xml:space="preserve">he </w:t>
      </w:r>
      <w:r w:rsidR="00375141">
        <w:rPr>
          <w:lang w:eastAsia="en-US"/>
        </w:rPr>
        <w:t>indication of the presence of contracts such as invocations</w:t>
      </w:r>
      <w:r>
        <w:rPr>
          <w:lang w:eastAsia="en-US"/>
        </w:rPr>
        <w:t xml:space="preserve"> are only recorded in the master-chain</w:t>
      </w:r>
      <w:r w:rsidR="00375141">
        <w:rPr>
          <w:lang w:eastAsia="en-US"/>
        </w:rPr>
        <w:t xml:space="preserve"> or a side-chain</w:t>
      </w:r>
      <w:r>
        <w:rPr>
          <w:lang w:eastAsia="en-US"/>
        </w:rPr>
        <w:t>. Off-chain deployment posses</w:t>
      </w:r>
      <w:r w:rsidR="00375141">
        <w:rPr>
          <w:lang w:eastAsia="en-US"/>
        </w:rPr>
        <w:t>s</w:t>
      </w:r>
      <w:r>
        <w:rPr>
          <w:lang w:eastAsia="en-US"/>
        </w:rPr>
        <w:t xml:space="preserve"> risk of trust </w:t>
      </w:r>
      <w:r w:rsidR="00375141">
        <w:rPr>
          <w:lang w:eastAsia="en-US"/>
        </w:rPr>
        <w:t>and rely on security of the database where the contracts are stored. The major advantage of an off-chain deployment is, this technique is scalable since only the invocations are stored in the PDL. Since, off-chain deployment doesn’t depend on any specific PDL, such contracts can be ported to other PDL types with relative simplicity.</w:t>
      </w:r>
    </w:p>
    <w:p w14:paraId="7FF4F377" w14:textId="0A754EC2" w:rsidR="00375141" w:rsidRDefault="00375141" w:rsidP="0022264D">
      <w:pPr>
        <w:rPr>
          <w:lang w:eastAsia="en-US"/>
        </w:rPr>
      </w:pPr>
    </w:p>
    <w:p w14:paraId="515B1429" w14:textId="77777777" w:rsidR="00AD386C" w:rsidRDefault="00AD386C" w:rsidP="0022264D">
      <w:pPr>
        <w:rPr>
          <w:lang w:eastAsia="en-US"/>
        </w:rPr>
      </w:pPr>
    </w:p>
    <w:p w14:paraId="278BA67D" w14:textId="2B6A5693" w:rsidR="00115663" w:rsidRPr="0024700D" w:rsidRDefault="00115663" w:rsidP="00115663">
      <w:pPr>
        <w:pStyle w:val="Heading4"/>
        <w:rPr>
          <w:color w:val="000000" w:themeColor="text1"/>
        </w:rPr>
      </w:pPr>
      <w:bookmarkStart w:id="162" w:name="_Toc53093261"/>
      <w:r w:rsidRPr="0024700D">
        <w:rPr>
          <w:color w:val="000000" w:themeColor="text1"/>
        </w:rPr>
        <w:t>Immutable deployment</w:t>
      </w:r>
      <w:bookmarkEnd w:id="162"/>
    </w:p>
    <w:p w14:paraId="78F1043E" w14:textId="0C68464E" w:rsidR="009939C8" w:rsidRDefault="009939C8" w:rsidP="009939C8">
      <w:pPr>
        <w:rPr>
          <w:color w:val="000000" w:themeColor="text1"/>
          <w:lang w:eastAsia="en-US"/>
        </w:rPr>
      </w:pPr>
      <w:r w:rsidRPr="0024700D">
        <w:rPr>
          <w:color w:val="000000" w:themeColor="text1"/>
          <w:lang w:eastAsia="en-US"/>
        </w:rPr>
        <w:t>There are methods by which smart contracts’ immutability can be managed. This is typically done at the deployment stage. Some of immutability management techn</w:t>
      </w:r>
      <w:r w:rsidR="00AD386C" w:rsidRPr="0024700D">
        <w:rPr>
          <w:color w:val="000000" w:themeColor="text1"/>
          <w:lang w:eastAsia="en-US"/>
        </w:rPr>
        <w:t>i</w:t>
      </w:r>
      <w:r w:rsidRPr="0024700D">
        <w:rPr>
          <w:color w:val="000000" w:themeColor="text1"/>
          <w:lang w:eastAsia="en-US"/>
        </w:rPr>
        <w:t>ques may be available natively in a specific ledger, and for other ledgers, this may require the use of programming techniques such as call delegation across contracts</w:t>
      </w:r>
      <w:r w:rsidR="00AD386C" w:rsidRPr="0024700D">
        <w:rPr>
          <w:color w:val="000000" w:themeColor="text1"/>
          <w:lang w:eastAsia="en-US"/>
        </w:rPr>
        <w:t>. We discuss</w:t>
      </w:r>
      <w:r w:rsidR="007C17DC">
        <w:rPr>
          <w:color w:val="000000" w:themeColor="text1"/>
          <w:lang w:eastAsia="en-US"/>
        </w:rPr>
        <w:t>ed</w:t>
      </w:r>
      <w:r w:rsidR="00AD386C" w:rsidRPr="0024700D">
        <w:rPr>
          <w:color w:val="000000" w:themeColor="text1"/>
          <w:lang w:eastAsia="en-US"/>
        </w:rPr>
        <w:t xml:space="preserve"> imm</w:t>
      </w:r>
      <w:r w:rsidR="00BF30BD">
        <w:rPr>
          <w:color w:val="000000" w:themeColor="text1"/>
          <w:lang w:eastAsia="en-US"/>
        </w:rPr>
        <w:t>u</w:t>
      </w:r>
      <w:r w:rsidR="00AD386C" w:rsidRPr="0024700D">
        <w:rPr>
          <w:color w:val="000000" w:themeColor="text1"/>
          <w:lang w:eastAsia="en-US"/>
        </w:rPr>
        <w:t xml:space="preserve">tablity </w:t>
      </w:r>
      <w:r w:rsidR="007C17DC">
        <w:rPr>
          <w:color w:val="000000" w:themeColor="text1"/>
          <w:lang w:eastAsia="en-US"/>
        </w:rPr>
        <w:t xml:space="preserve">as a property </w:t>
      </w:r>
      <w:r w:rsidR="00AD386C" w:rsidRPr="0024700D">
        <w:rPr>
          <w:color w:val="000000" w:themeColor="text1"/>
          <w:lang w:eastAsia="en-US"/>
        </w:rPr>
        <w:t xml:space="preserve">in detail in </w:t>
      </w:r>
      <w:r w:rsidR="00AD386C" w:rsidRPr="007C17DC">
        <w:rPr>
          <w:color w:val="000000" w:themeColor="text1"/>
          <w:lang w:eastAsia="en-US"/>
        </w:rPr>
        <w:t xml:space="preserve">Section </w:t>
      </w:r>
      <w:r w:rsidR="007C17DC">
        <w:rPr>
          <w:color w:val="000000" w:themeColor="text1"/>
          <w:lang w:eastAsia="en-US"/>
        </w:rPr>
        <w:t>4.2.2.1.</w:t>
      </w:r>
    </w:p>
    <w:p w14:paraId="408585D5" w14:textId="77777777" w:rsidR="00E603F1" w:rsidRDefault="00E603F1" w:rsidP="009939C8">
      <w:pPr>
        <w:rPr>
          <w:color w:val="000000" w:themeColor="text1"/>
          <w:lang w:eastAsia="en-US"/>
        </w:rPr>
      </w:pPr>
    </w:p>
    <w:p w14:paraId="5F67AB2D" w14:textId="5254850C" w:rsidR="00E603F1" w:rsidRDefault="00E603F1" w:rsidP="00E603F1">
      <w:r>
        <w:rPr>
          <w:lang w:eastAsia="en-US"/>
        </w:rPr>
        <w:t xml:space="preserve">If the ledger has immutable smart contracts, this governance model must also be encoded within the smart contract during the contract planning, as any changes later may be difficult to implement. </w:t>
      </w:r>
    </w:p>
    <w:p w14:paraId="1689B690" w14:textId="77777777" w:rsidR="00E603F1" w:rsidRPr="0024700D" w:rsidRDefault="00E603F1" w:rsidP="009939C8">
      <w:pPr>
        <w:rPr>
          <w:color w:val="000000" w:themeColor="text1"/>
        </w:rPr>
      </w:pPr>
    </w:p>
    <w:p w14:paraId="298804DE" w14:textId="77777777" w:rsidR="009939C8" w:rsidRPr="0024700D" w:rsidRDefault="009939C8" w:rsidP="009939C8">
      <w:pPr>
        <w:rPr>
          <w:color w:val="000000" w:themeColor="text1"/>
          <w:lang w:eastAsia="en-US"/>
        </w:rPr>
      </w:pPr>
    </w:p>
    <w:p w14:paraId="21CA8F00" w14:textId="77777777" w:rsidR="00115663" w:rsidRPr="0024700D" w:rsidRDefault="00115663" w:rsidP="00115663">
      <w:pPr>
        <w:pStyle w:val="Heading4"/>
        <w:rPr>
          <w:color w:val="000000" w:themeColor="text1"/>
        </w:rPr>
      </w:pPr>
      <w:bookmarkStart w:id="163" w:name="_Toc53093262"/>
      <w:r w:rsidRPr="0024700D">
        <w:rPr>
          <w:color w:val="000000" w:themeColor="text1"/>
        </w:rPr>
        <w:t>Terminatable deployment</w:t>
      </w:r>
      <w:bookmarkEnd w:id="163"/>
    </w:p>
    <w:p w14:paraId="5079DE85" w14:textId="0AC582E2" w:rsidR="00AD386C" w:rsidRPr="0024700D" w:rsidRDefault="00115663" w:rsidP="00115663">
      <w:pPr>
        <w:rPr>
          <w:color w:val="000000" w:themeColor="text1"/>
          <w:lang w:eastAsia="en-US"/>
        </w:rPr>
      </w:pPr>
      <w:r w:rsidRPr="0024700D">
        <w:rPr>
          <w:color w:val="000000" w:themeColor="text1"/>
          <w:lang w:eastAsia="en-US"/>
        </w:rPr>
        <w:t xml:space="preserve">A smart contract may be terminated, i.e. permanently removed from the ledger, if the ledger or the smart contract itself directly supports this mechanism. </w:t>
      </w:r>
      <w:r w:rsidR="00AD386C" w:rsidRPr="0024700D">
        <w:rPr>
          <w:color w:val="000000" w:themeColor="text1"/>
          <w:lang w:eastAsia="en-US"/>
        </w:rPr>
        <w:t>A PDL is typically immutable so that smart contracts</w:t>
      </w:r>
      <w:r w:rsidR="0024700D" w:rsidRPr="0024700D">
        <w:rPr>
          <w:color w:val="000000" w:themeColor="text1"/>
          <w:lang w:eastAsia="en-US"/>
        </w:rPr>
        <w:t xml:space="preserve">, </w:t>
      </w:r>
      <w:r w:rsidR="00AD386C" w:rsidRPr="0024700D">
        <w:rPr>
          <w:color w:val="000000" w:themeColor="text1"/>
          <w:lang w:eastAsia="en-US"/>
        </w:rPr>
        <w:t xml:space="preserve"> but some ledgers may allow </w:t>
      </w:r>
      <w:r w:rsidR="0024700D" w:rsidRPr="0024700D">
        <w:rPr>
          <w:color w:val="000000" w:themeColor="text1"/>
          <w:lang w:eastAsia="en-US"/>
        </w:rPr>
        <w:t xml:space="preserve">the contracts to be terminated and is dependent on the governance and the consensus of the under-lying ledger. </w:t>
      </w:r>
      <w:r w:rsidR="0024700D" w:rsidRPr="00D52392">
        <w:rPr>
          <w:color w:val="000000" w:themeColor="text1"/>
          <w:highlight w:val="yellow"/>
          <w:lang w:eastAsia="en-US"/>
        </w:rPr>
        <w:t>(TBD: should discuss multi-party contract somewhere in the document – possibly link wit</w:t>
      </w:r>
      <w:r w:rsidR="00E67230" w:rsidRPr="00D52392">
        <w:rPr>
          <w:color w:val="000000" w:themeColor="text1"/>
          <w:highlight w:val="yellow"/>
          <w:lang w:eastAsia="en-US"/>
        </w:rPr>
        <w:t>h</w:t>
      </w:r>
      <w:r w:rsidR="0024700D" w:rsidRPr="00D52392">
        <w:rPr>
          <w:color w:val="000000" w:themeColor="text1"/>
          <w:highlight w:val="yellow"/>
          <w:lang w:eastAsia="en-US"/>
        </w:rPr>
        <w:t xml:space="preserve"> PDL</w:t>
      </w:r>
      <w:r w:rsidR="00D52392" w:rsidRPr="00D52392">
        <w:rPr>
          <w:color w:val="000000" w:themeColor="text1"/>
          <w:highlight w:val="yellow"/>
          <w:lang w:eastAsia="en-US"/>
        </w:rPr>
        <w:t xml:space="preserve"> </w:t>
      </w:r>
      <w:r w:rsidR="0024700D" w:rsidRPr="00D52392">
        <w:rPr>
          <w:color w:val="000000" w:themeColor="text1"/>
          <w:highlight w:val="yellow"/>
          <w:lang w:eastAsia="en-US"/>
        </w:rPr>
        <w:t>003)</w:t>
      </w:r>
      <w:r w:rsidR="00D52392" w:rsidRPr="00D52392">
        <w:rPr>
          <w:color w:val="000000" w:themeColor="text1"/>
          <w:highlight w:val="yellow"/>
          <w:lang w:eastAsia="en-US"/>
        </w:rPr>
        <w:t>(possible methods voting or multi-sig)</w:t>
      </w:r>
    </w:p>
    <w:p w14:paraId="2165226C" w14:textId="77777777" w:rsidR="00AD386C" w:rsidRPr="0024700D" w:rsidRDefault="00AD386C" w:rsidP="00115663">
      <w:pPr>
        <w:rPr>
          <w:color w:val="000000" w:themeColor="text1"/>
          <w:lang w:eastAsia="en-US"/>
        </w:rPr>
      </w:pPr>
    </w:p>
    <w:p w14:paraId="166FA20C" w14:textId="008CF9D6" w:rsidR="00115663" w:rsidRPr="001E59C7" w:rsidRDefault="00115663" w:rsidP="0024700D">
      <w:pPr>
        <w:pStyle w:val="Heading4"/>
        <w:rPr>
          <w:color w:val="000000" w:themeColor="text1"/>
        </w:rPr>
      </w:pPr>
      <w:bookmarkStart w:id="164" w:name="_Toc53093263"/>
      <w:r w:rsidRPr="001E59C7">
        <w:rPr>
          <w:color w:val="000000" w:themeColor="text1"/>
        </w:rPr>
        <w:t>Upgradeable deployment</w:t>
      </w:r>
      <w:bookmarkEnd w:id="164"/>
    </w:p>
    <w:p w14:paraId="3FBCC413" w14:textId="77F3BF00" w:rsidR="001E59C7" w:rsidRDefault="00115663" w:rsidP="00115663">
      <w:pPr>
        <w:rPr>
          <w:color w:val="000000" w:themeColor="text1"/>
          <w:lang w:eastAsia="en-US"/>
        </w:rPr>
      </w:pPr>
      <w:r w:rsidRPr="001E59C7">
        <w:rPr>
          <w:color w:val="000000" w:themeColor="text1"/>
          <w:lang w:eastAsia="en-US"/>
        </w:rPr>
        <w:t>Some ledger technologies support upgrades to an existing smart contract, i.e. changing the smart contract’s operational code</w:t>
      </w:r>
      <w:r w:rsidR="001E59C7" w:rsidRPr="001E59C7">
        <w:rPr>
          <w:color w:val="000000" w:themeColor="text1"/>
          <w:lang w:eastAsia="en-US"/>
        </w:rPr>
        <w:t xml:space="preserve">. This typically happens by installing a master contract with mutable field similar to passing an argument to a function. This argument acts as a pointer to another contract which carries the actual operational code. This type of deployment is useful when upgrades of a contract are required. However, in this case the problem of scalability exists because the old contracts may not be deleted and stay in the ledger as a dormant contract. </w:t>
      </w:r>
    </w:p>
    <w:p w14:paraId="5CF35424" w14:textId="77777777" w:rsidR="002777E0" w:rsidRDefault="002777E0" w:rsidP="00115663">
      <w:pPr>
        <w:rPr>
          <w:color w:val="000000" w:themeColor="text1"/>
          <w:lang w:eastAsia="en-US"/>
        </w:rPr>
      </w:pPr>
    </w:p>
    <w:p w14:paraId="6538A1E8" w14:textId="77777777" w:rsidR="002777E0" w:rsidRDefault="002777E0" w:rsidP="002777E0">
      <w:pPr>
        <w:rPr>
          <w:lang w:eastAsia="en-US"/>
        </w:rPr>
      </w:pPr>
      <w:r w:rsidRPr="007C17DC">
        <w:rPr>
          <w:lang w:eastAsia="en-US"/>
        </w:rPr>
        <w:t>If the smart contract can be upgraded, either via the ledger’s native support (such as in Hyperledger Fabric, using versioned chaincode),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2A5F3ECF" w14:textId="77777777" w:rsidR="002777E0" w:rsidRPr="001E59C7" w:rsidRDefault="002777E0" w:rsidP="00115663">
      <w:pPr>
        <w:rPr>
          <w:color w:val="000000" w:themeColor="text1"/>
          <w:lang w:eastAsia="en-US"/>
        </w:rPr>
      </w:pPr>
    </w:p>
    <w:p w14:paraId="343922F6" w14:textId="77777777" w:rsidR="001E59C7" w:rsidRDefault="001E59C7" w:rsidP="00115663">
      <w:pPr>
        <w:rPr>
          <w:color w:val="FF0000"/>
          <w:lang w:eastAsia="en-US"/>
        </w:rPr>
      </w:pPr>
    </w:p>
    <w:p w14:paraId="646C7F77" w14:textId="1F9977D6" w:rsidR="004E451A" w:rsidRDefault="004E451A" w:rsidP="00BE687B">
      <w:pPr>
        <w:pStyle w:val="Heading3"/>
      </w:pPr>
      <w:bookmarkStart w:id="165" w:name="_Toc44067808"/>
      <w:bookmarkStart w:id="166" w:name="_Toc53093264"/>
      <w:bookmarkEnd w:id="165"/>
      <w:r>
        <w:t>Draft Template</w:t>
      </w:r>
      <w:bookmarkEnd w:id="166"/>
    </w:p>
    <w:p w14:paraId="5D96FFC4" w14:textId="16179F44" w:rsidR="00BE687B" w:rsidRPr="00BE687B" w:rsidRDefault="00BE687B" w:rsidP="00BE687B">
      <w:pPr>
        <w:pStyle w:val="Heading4"/>
      </w:pPr>
      <w:bookmarkStart w:id="167" w:name="_Toc53093265"/>
      <w:r>
        <w:t>Introduction</w:t>
      </w:r>
      <w:bookmarkEnd w:id="167"/>
    </w:p>
    <w:p w14:paraId="3162F4C3" w14:textId="14527F12" w:rsidR="004E451A" w:rsidRDefault="004E451A" w:rsidP="004E451A">
      <w:r w:rsidRPr="008F1B6D">
        <w:t xml:space="preserve">In future, the </w:t>
      </w:r>
      <w:r w:rsidR="00BE687B">
        <w:t>PDL</w:t>
      </w:r>
      <w:r w:rsidRPr="008F1B6D">
        <w:t xml:space="preserve"> technology is envisioned to be used </w:t>
      </w:r>
      <w:r w:rsidR="00BE687B">
        <w:t>widely for all kinds of business transactions.</w:t>
      </w:r>
      <w:r w:rsidRPr="008F1B6D">
        <w:t xml:space="preserve"> </w:t>
      </w:r>
      <w:r w:rsidR="00BE687B">
        <w:t>Therefore, b</w:t>
      </w:r>
      <w:r w:rsidRPr="008F1B6D">
        <w:t xml:space="preserve">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w:t>
      </w:r>
      <w:r w:rsidR="00CD60B7">
        <w:t>some or all of the stake</w:t>
      </w:r>
      <w:r w:rsidRPr="008F1B6D">
        <w:t xml:space="preserve">holders can decide together with their requirements such as code and resources requirements. </w:t>
      </w:r>
      <w:r w:rsidR="00CD60B7">
        <w:t>This step facilitates the smooth and error-free coding of a contract.</w:t>
      </w:r>
    </w:p>
    <w:p w14:paraId="3BE19E5F" w14:textId="77777777" w:rsidR="00CD60B7" w:rsidRDefault="00CD60B7" w:rsidP="004E451A"/>
    <w:p w14:paraId="4FC7C7B9" w14:textId="27B773BA" w:rsidR="001633F2" w:rsidRPr="00471D19" w:rsidRDefault="004E451A" w:rsidP="003C36FD">
      <w:pPr>
        <w:pStyle w:val="Heading4"/>
      </w:pPr>
      <w:bookmarkStart w:id="168" w:name="_Toc53093266"/>
      <w:r w:rsidRPr="00CD60B7">
        <w:t>Terms Negotiation:</w:t>
      </w:r>
      <w:bookmarkEnd w:id="168"/>
    </w:p>
    <w:p w14:paraId="2273F590" w14:textId="20653159" w:rsidR="00A7112D" w:rsidRDefault="004E451A" w:rsidP="004E451A">
      <w:r w:rsidRPr="00A93125">
        <w:t xml:space="preserve">Once the draft of requirements is ready, the terms and conditions between the </w:t>
      </w:r>
      <w:r w:rsidR="00CD60B7">
        <w:t>stakeholders</w:t>
      </w:r>
      <w:r w:rsidRPr="00A93125">
        <w:t xml:space="preserve"> should be decided and agreed. It is particularly important in </w:t>
      </w:r>
      <w:r w:rsidR="00CD60B7">
        <w:t>a</w:t>
      </w:r>
      <w:r w:rsidRPr="00A93125">
        <w:t xml:space="preserve"> smart contracts </w:t>
      </w:r>
      <w:r w:rsidR="00CD60B7">
        <w:t>because in traditional</w:t>
      </w:r>
      <w:r w:rsidRPr="00A93125">
        <w:t xml:space="preserve"> manual </w:t>
      </w:r>
      <w:r w:rsidRPr="00A93125">
        <w:lastRenderedPageBreak/>
        <w:t>contract</w:t>
      </w:r>
      <w:r w:rsidR="00CD60B7">
        <w:t>s</w:t>
      </w:r>
      <w:r w:rsidRPr="00A93125">
        <w:t xml:space="preserve">, there </w:t>
      </w:r>
      <w:r w:rsidR="00CD60B7">
        <w:t>may be a</w:t>
      </w:r>
      <w:r w:rsidRPr="00A93125">
        <w:t xml:space="preserve"> freedom of amendment at any time, whereas smart contract by-design </w:t>
      </w:r>
      <w:r w:rsidR="00CD60B7">
        <w:t>do</w:t>
      </w:r>
      <w:r w:rsidRPr="00A93125">
        <w:t xml:space="preserve"> not </w:t>
      </w:r>
      <w:r w:rsidR="00CD60B7">
        <w:t xml:space="preserve">typically </w:t>
      </w:r>
      <w:r w:rsidRPr="00A93125">
        <w:t xml:space="preserve">have such freedom. At the same time, it is important that all </w:t>
      </w:r>
      <w:r w:rsidR="00CD60B7">
        <w:t>stakeholders</w:t>
      </w:r>
      <w:r w:rsidRPr="00A93125">
        <w:t xml:space="preserve"> agree on </w:t>
      </w:r>
      <w:r w:rsidR="00CD60B7">
        <w:t>terms of</w:t>
      </w:r>
      <w:r w:rsidRPr="00A93125">
        <w:t xml:space="preserve"> the entire deliberation so that there is no conflict in the future.</w:t>
      </w:r>
    </w:p>
    <w:p w14:paraId="3DC34DB2" w14:textId="77777777" w:rsidR="00A7112D" w:rsidRPr="003C36FD" w:rsidRDefault="00A7112D" w:rsidP="004E451A">
      <w:pPr>
        <w:rPr>
          <w:color w:val="767171" w:themeColor="background2" w:themeShade="80"/>
        </w:rPr>
      </w:pPr>
    </w:p>
    <w:p w14:paraId="418860B6" w14:textId="77777777" w:rsidR="006A136D" w:rsidRDefault="009F18ED" w:rsidP="004E451A">
      <w:pPr>
        <w:rPr>
          <w:color w:val="000000" w:themeColor="text1"/>
        </w:rPr>
      </w:pPr>
      <w:r w:rsidRPr="00CD60B7">
        <w:rPr>
          <w:color w:val="000000" w:themeColor="text1"/>
        </w:rPr>
        <w:t xml:space="preserve">The terms and conditions will be varied from organisation </w:t>
      </w:r>
      <w:r w:rsidR="006A136D">
        <w:rPr>
          <w:color w:val="000000" w:themeColor="text1"/>
        </w:rPr>
        <w:t>and its governance,</w:t>
      </w:r>
      <w:r w:rsidRPr="00CD60B7">
        <w:rPr>
          <w:color w:val="000000" w:themeColor="text1"/>
        </w:rPr>
        <w:t xml:space="preserve"> but </w:t>
      </w:r>
      <w:r w:rsidR="006A136D">
        <w:rPr>
          <w:color w:val="000000" w:themeColor="text1"/>
        </w:rPr>
        <w:t xml:space="preserve">questions such as deployment management and life-cycle of a smart contracts can be addressed. </w:t>
      </w:r>
    </w:p>
    <w:p w14:paraId="4BBDE5E5" w14:textId="77777777" w:rsidR="006A136D" w:rsidRDefault="006A136D" w:rsidP="004E451A">
      <w:pPr>
        <w:rPr>
          <w:color w:val="000000" w:themeColor="text1"/>
        </w:rPr>
      </w:pPr>
    </w:p>
    <w:p w14:paraId="599CB50E" w14:textId="1B554EDA" w:rsidR="009F18ED" w:rsidRPr="00CD60B7" w:rsidRDefault="006A136D" w:rsidP="004E451A">
      <w:pPr>
        <w:rPr>
          <w:color w:val="000000" w:themeColor="text1"/>
        </w:rPr>
      </w:pPr>
      <w:r>
        <w:rPr>
          <w:color w:val="000000" w:themeColor="text1"/>
        </w:rPr>
        <w:t xml:space="preserve">Some </w:t>
      </w:r>
      <w:r w:rsidR="007C651A" w:rsidRPr="00CD60B7">
        <w:rPr>
          <w:color w:val="000000" w:themeColor="text1"/>
        </w:rPr>
        <w:t xml:space="preserve">of the major points that </w:t>
      </w:r>
      <w:r>
        <w:rPr>
          <w:color w:val="000000" w:themeColor="text1"/>
        </w:rPr>
        <w:t>could</w:t>
      </w:r>
      <w:r w:rsidR="007C651A" w:rsidRPr="00CD60B7">
        <w:rPr>
          <w:color w:val="000000" w:themeColor="text1"/>
        </w:rPr>
        <w:t xml:space="preserve"> be </w:t>
      </w:r>
      <w:r>
        <w:rPr>
          <w:color w:val="000000" w:themeColor="text1"/>
        </w:rPr>
        <w:t xml:space="preserve">a </w:t>
      </w:r>
      <w:r w:rsidR="007C651A" w:rsidRPr="00CD60B7">
        <w:rPr>
          <w:color w:val="000000" w:themeColor="text1"/>
        </w:rPr>
        <w:t>part of the terms negotation:</w:t>
      </w:r>
    </w:p>
    <w:p w14:paraId="505B2BCF" w14:textId="4465F04F" w:rsidR="007C651A" w:rsidRPr="00CD60B7" w:rsidRDefault="007C651A" w:rsidP="004E451A">
      <w:pPr>
        <w:rPr>
          <w:color w:val="000000" w:themeColor="text1"/>
        </w:rPr>
      </w:pPr>
    </w:p>
    <w:p w14:paraId="15C0ECD4" w14:textId="496A5E17" w:rsidR="007C651A" w:rsidRPr="007C17DC" w:rsidRDefault="007C651A" w:rsidP="00872523">
      <w:pPr>
        <w:pStyle w:val="ListParagraph"/>
        <w:numPr>
          <w:ilvl w:val="0"/>
          <w:numId w:val="16"/>
        </w:numPr>
        <w:rPr>
          <w:color w:val="000000" w:themeColor="text1"/>
          <w:sz w:val="24"/>
          <w:szCs w:val="24"/>
        </w:rPr>
      </w:pPr>
      <w:r w:rsidRPr="007C17DC">
        <w:rPr>
          <w:color w:val="000000" w:themeColor="text1"/>
          <w:sz w:val="24"/>
          <w:szCs w:val="24"/>
        </w:rPr>
        <w:t xml:space="preserve">Is the smart contract going to on-chain or off-chain? </w:t>
      </w:r>
    </w:p>
    <w:p w14:paraId="10A87725" w14:textId="14335679" w:rsidR="007C651A" w:rsidRPr="007C17DC" w:rsidRDefault="007C651A" w:rsidP="00872523">
      <w:pPr>
        <w:pStyle w:val="ListParagraph"/>
        <w:numPr>
          <w:ilvl w:val="0"/>
          <w:numId w:val="16"/>
        </w:numPr>
        <w:rPr>
          <w:color w:val="000000" w:themeColor="text1"/>
          <w:sz w:val="24"/>
          <w:szCs w:val="24"/>
        </w:rPr>
      </w:pPr>
      <w:r w:rsidRPr="007C17DC">
        <w:rPr>
          <w:color w:val="000000" w:themeColor="text1"/>
          <w:sz w:val="24"/>
          <w:szCs w:val="24"/>
        </w:rPr>
        <w:t>If participants want to maintain a side-chain, who will be particpants and their role?</w:t>
      </w:r>
    </w:p>
    <w:p w14:paraId="108911B6" w14:textId="46AF501E" w:rsidR="007C651A" w:rsidRPr="007C17DC" w:rsidRDefault="007C651A" w:rsidP="00872523">
      <w:pPr>
        <w:pStyle w:val="ListParagraph"/>
        <w:numPr>
          <w:ilvl w:val="0"/>
          <w:numId w:val="16"/>
        </w:numPr>
        <w:rPr>
          <w:color w:val="000000" w:themeColor="text1"/>
          <w:sz w:val="24"/>
          <w:szCs w:val="24"/>
        </w:rPr>
      </w:pPr>
      <w:r w:rsidRPr="007C17DC">
        <w:rPr>
          <w:color w:val="000000" w:themeColor="text1"/>
          <w:sz w:val="24"/>
          <w:szCs w:val="24"/>
        </w:rPr>
        <w:t>For how long the side-chain will be active?</w:t>
      </w:r>
    </w:p>
    <w:p w14:paraId="4ED75E0A" w14:textId="77777777" w:rsidR="00CD3826" w:rsidDel="00CD3826" w:rsidRDefault="00CD3826" w:rsidP="00115663">
      <w:pPr>
        <w:rPr>
          <w:lang w:eastAsia="en-US"/>
        </w:rPr>
      </w:pPr>
    </w:p>
    <w:p w14:paraId="555BE911" w14:textId="12989935" w:rsidR="00115663" w:rsidRDefault="00115663" w:rsidP="00E603F1">
      <w:r>
        <w:rPr>
          <w:lang w:eastAsia="en-US"/>
        </w:rPr>
        <w:t xml:space="preserve">Especially in situations where contract can be stopped and resumed, terminated, or upgraded, the multi-party governance agreement must take into account who has the authority to issue these operations. </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6072E956" w:rsidR="004E451A" w:rsidRDefault="00B42714" w:rsidP="004E451A">
      <w:pPr>
        <w:pStyle w:val="Heading4"/>
      </w:pPr>
      <w:bookmarkStart w:id="169" w:name="_Toc53093267"/>
      <w:r>
        <w:t>Map</w:t>
      </w:r>
      <w:r w:rsidR="004E451A">
        <w:t xml:space="preserve"> Draft</w:t>
      </w:r>
      <w:r>
        <w:t xml:space="preserve"> template to the machine-readable context (Compile Draft)</w:t>
      </w:r>
      <w:r w:rsidR="004E451A">
        <w:t>:</w:t>
      </w:r>
      <w:bookmarkEnd w:id="169"/>
    </w:p>
    <w:p w14:paraId="38A4C4C5" w14:textId="5A127A47" w:rsidR="00F506F4" w:rsidRPr="00F506F4" w:rsidRDefault="00F506F4" w:rsidP="00F506F4">
      <w:pPr>
        <w:rPr>
          <w:lang w:eastAsia="en-US"/>
        </w:rPr>
      </w:pPr>
      <w:r>
        <w:rPr>
          <w:lang w:eastAsia="en-US"/>
        </w:rPr>
        <w:t>This step provides the bridge between the draft template and the coding phase, and involves the procedures to map the draft contract</w:t>
      </w:r>
      <w:r w:rsidR="00B42714">
        <w:rPr>
          <w:lang w:eastAsia="en-US"/>
        </w:rPr>
        <w:t xml:space="preserve"> (</w:t>
      </w:r>
      <w:r>
        <w:rPr>
          <w:lang w:eastAsia="en-US"/>
        </w:rPr>
        <w:t xml:space="preserve">from template draft Section 5.1.4) to a smart contract which is </w:t>
      </w:r>
      <w:r w:rsidR="00B42714">
        <w:rPr>
          <w:lang w:eastAsia="en-US"/>
        </w:rPr>
        <w:t xml:space="preserve">the </w:t>
      </w:r>
      <w:r>
        <w:rPr>
          <w:lang w:eastAsia="en-US"/>
        </w:rPr>
        <w:t>technical representation of the same.</w:t>
      </w:r>
      <w:r w:rsidR="00B42714">
        <w:rPr>
          <w:lang w:eastAsia="en-US"/>
        </w:rPr>
        <w:t xml:space="preserve"> This step should not be confused with “Compile” in the context of programming and only harmonises the template and coding steps.</w:t>
      </w:r>
    </w:p>
    <w:p w14:paraId="08B15DB6" w14:textId="77777777" w:rsidR="00F506F4" w:rsidRDefault="00F506F4" w:rsidP="004E451A"/>
    <w:p w14:paraId="734CA97F" w14:textId="6D87AAD3" w:rsidR="004E451A" w:rsidRDefault="004E451A" w:rsidP="004E451A">
      <w:r w:rsidRPr="00F506F4">
        <w:rPr>
          <w:highlight w:val="yellow"/>
        </w:rPr>
        <w:t>This step, can specify the complete supervisory level specifications such as, underlying ledger technology to be used, the stakeholder needs etc.</w:t>
      </w:r>
    </w:p>
    <w:p w14:paraId="5F0F7342" w14:textId="77777777" w:rsidR="004E451A" w:rsidRDefault="004E451A" w:rsidP="004E451A"/>
    <w:p w14:paraId="6EC58A35" w14:textId="7C0EDFA4" w:rsidR="004E451A" w:rsidRDefault="00B42714" w:rsidP="004E451A">
      <w:pPr>
        <w:pStyle w:val="Heading4"/>
      </w:pPr>
      <w:bookmarkStart w:id="170" w:name="_Toc53093268"/>
      <w:r>
        <w:t xml:space="preserve">Draft </w:t>
      </w:r>
      <w:r w:rsidR="004E451A">
        <w:t>Review</w:t>
      </w:r>
      <w:r>
        <w:t xml:space="preserve"> (Reference Checklist)</w:t>
      </w:r>
      <w:r w:rsidR="004E451A">
        <w:t>:</w:t>
      </w:r>
      <w:bookmarkEnd w:id="170"/>
    </w:p>
    <w:p w14:paraId="10FCE1C4" w14:textId="5AC23B5D" w:rsidR="00B42714" w:rsidRDefault="004E451A" w:rsidP="004E451A">
      <w:pPr>
        <w:rPr>
          <w:lang w:eastAsia="en-US"/>
        </w:rPr>
      </w:pPr>
      <w:r>
        <w:rPr>
          <w:lang w:eastAsia="en-US"/>
        </w:rPr>
        <w:t>The last step of planning phase should be to review and verify the complete planning phas</w:t>
      </w:r>
      <w:r w:rsidR="00B42714">
        <w:rPr>
          <w:lang w:eastAsia="en-US"/>
        </w:rPr>
        <w:t>e</w:t>
      </w:r>
      <w:r>
        <w:rPr>
          <w:lang w:eastAsia="en-US"/>
        </w:rPr>
        <w:t>.</w:t>
      </w:r>
      <w:r w:rsidR="00B42714">
        <w:rPr>
          <w:lang w:eastAsia="en-US"/>
        </w:rPr>
        <w:t xml:space="preserve"> The reference checklist may include:</w:t>
      </w:r>
    </w:p>
    <w:p w14:paraId="2901B0BA" w14:textId="7B08653A" w:rsidR="000E7F69" w:rsidRPr="007C17DC" w:rsidRDefault="000E7F69" w:rsidP="008244BB">
      <w:pPr>
        <w:pStyle w:val="ListParagraph"/>
        <w:numPr>
          <w:ilvl w:val="0"/>
          <w:numId w:val="18"/>
        </w:numPr>
        <w:rPr>
          <w:sz w:val="24"/>
          <w:szCs w:val="24"/>
        </w:rPr>
      </w:pPr>
      <w:r w:rsidRPr="007C17DC">
        <w:rPr>
          <w:sz w:val="24"/>
          <w:szCs w:val="24"/>
        </w:rPr>
        <w:t>A</w:t>
      </w:r>
      <w:r w:rsidR="00B42714" w:rsidRPr="007C17DC">
        <w:rPr>
          <w:sz w:val="24"/>
          <w:szCs w:val="24"/>
        </w:rPr>
        <w:t xml:space="preserve">ll the stakeholder requirements </w:t>
      </w:r>
      <w:r w:rsidRPr="007C17DC">
        <w:rPr>
          <w:sz w:val="24"/>
          <w:szCs w:val="24"/>
        </w:rPr>
        <w:t xml:space="preserve">are </w:t>
      </w:r>
      <w:r w:rsidR="00B42714" w:rsidRPr="007C17DC">
        <w:rPr>
          <w:sz w:val="24"/>
          <w:szCs w:val="24"/>
        </w:rPr>
        <w:t>listed in the draft</w:t>
      </w:r>
      <w:r w:rsidRPr="007C17DC">
        <w:rPr>
          <w:sz w:val="24"/>
          <w:szCs w:val="24"/>
        </w:rPr>
        <w:t>.</w:t>
      </w:r>
    </w:p>
    <w:p w14:paraId="360EE29C" w14:textId="025105A1" w:rsidR="00B42714" w:rsidRPr="007C17DC" w:rsidRDefault="000E7F69" w:rsidP="008244BB">
      <w:pPr>
        <w:pStyle w:val="ListParagraph"/>
        <w:numPr>
          <w:ilvl w:val="0"/>
          <w:numId w:val="18"/>
        </w:numPr>
        <w:rPr>
          <w:sz w:val="24"/>
          <w:szCs w:val="24"/>
        </w:rPr>
      </w:pPr>
      <w:r w:rsidRPr="007C17DC">
        <w:rPr>
          <w:sz w:val="24"/>
          <w:szCs w:val="24"/>
        </w:rPr>
        <w:t>T</w:t>
      </w:r>
      <w:r w:rsidR="00B42714" w:rsidRPr="007C17DC">
        <w:rPr>
          <w:sz w:val="24"/>
          <w:szCs w:val="24"/>
        </w:rPr>
        <w:t xml:space="preserve">he planned </w:t>
      </w:r>
      <w:r w:rsidRPr="007C17DC">
        <w:rPr>
          <w:sz w:val="24"/>
          <w:szCs w:val="24"/>
        </w:rPr>
        <w:t>hardware and software resources</w:t>
      </w:r>
      <w:r w:rsidR="00B42714" w:rsidRPr="007C17DC">
        <w:rPr>
          <w:sz w:val="24"/>
          <w:szCs w:val="24"/>
        </w:rPr>
        <w:t xml:space="preserve"> such as PDL </w:t>
      </w:r>
      <w:r w:rsidRPr="007C17DC">
        <w:rPr>
          <w:sz w:val="24"/>
          <w:szCs w:val="24"/>
        </w:rPr>
        <w:t xml:space="preserve">are </w:t>
      </w:r>
      <w:r w:rsidR="00B42714" w:rsidRPr="007C17DC">
        <w:rPr>
          <w:sz w:val="24"/>
          <w:szCs w:val="24"/>
        </w:rPr>
        <w:t>acceptable and reachable to all of the future nodes</w:t>
      </w:r>
      <w:r w:rsidRPr="007C17DC">
        <w:rPr>
          <w:sz w:val="24"/>
          <w:szCs w:val="24"/>
        </w:rPr>
        <w:t xml:space="preserve"> </w:t>
      </w:r>
      <w:r w:rsidR="00B42714" w:rsidRPr="007C17DC">
        <w:rPr>
          <w:sz w:val="24"/>
          <w:szCs w:val="24"/>
        </w:rPr>
        <w:t>(</w:t>
      </w:r>
      <w:r w:rsidRPr="007C17DC">
        <w:rPr>
          <w:sz w:val="24"/>
          <w:szCs w:val="24"/>
        </w:rPr>
        <w:t xml:space="preserve">i.e. </w:t>
      </w:r>
      <w:r w:rsidR="00B42714" w:rsidRPr="007C17DC">
        <w:rPr>
          <w:sz w:val="24"/>
          <w:szCs w:val="24"/>
        </w:rPr>
        <w:t>participants)</w:t>
      </w:r>
      <w:r w:rsidRPr="007C17DC">
        <w:rPr>
          <w:sz w:val="24"/>
          <w:szCs w:val="24"/>
        </w:rPr>
        <w:t>.</w:t>
      </w:r>
    </w:p>
    <w:p w14:paraId="335EA1F8" w14:textId="2A0B7281" w:rsidR="00B42714" w:rsidRPr="007C17DC" w:rsidRDefault="000E7F69" w:rsidP="008244BB">
      <w:pPr>
        <w:pStyle w:val="ListParagraph"/>
        <w:numPr>
          <w:ilvl w:val="0"/>
          <w:numId w:val="18"/>
        </w:numPr>
        <w:rPr>
          <w:sz w:val="24"/>
          <w:szCs w:val="24"/>
        </w:rPr>
      </w:pPr>
      <w:r w:rsidRPr="007C17DC">
        <w:rPr>
          <w:sz w:val="24"/>
          <w:szCs w:val="24"/>
        </w:rPr>
        <w:t>All the functions are mapped accurately to the requirements.</w:t>
      </w:r>
    </w:p>
    <w:p w14:paraId="1604E922" w14:textId="70E3832F" w:rsidR="000E7F69" w:rsidRPr="007C17DC" w:rsidRDefault="000E7F69" w:rsidP="008244BB">
      <w:pPr>
        <w:pStyle w:val="ListParagraph"/>
        <w:numPr>
          <w:ilvl w:val="0"/>
          <w:numId w:val="18"/>
        </w:numPr>
        <w:rPr>
          <w:sz w:val="24"/>
          <w:szCs w:val="24"/>
        </w:rPr>
      </w:pPr>
      <w:r w:rsidRPr="007C17DC">
        <w:rPr>
          <w:sz w:val="24"/>
          <w:szCs w:val="24"/>
        </w:rPr>
        <w:t>The governance of the contract is clearly documented and agreed by the stakeholders and part of the draft.</w:t>
      </w:r>
    </w:p>
    <w:p w14:paraId="44A8A730" w14:textId="1931A304" w:rsidR="004E451A" w:rsidRPr="007C17DC" w:rsidRDefault="000E7F69" w:rsidP="008244BB">
      <w:pPr>
        <w:pStyle w:val="ListParagraph"/>
        <w:numPr>
          <w:ilvl w:val="0"/>
          <w:numId w:val="18"/>
        </w:numPr>
        <w:rPr>
          <w:sz w:val="24"/>
          <w:szCs w:val="24"/>
        </w:rPr>
      </w:pPr>
      <w:r w:rsidRPr="007C17DC">
        <w:rPr>
          <w:sz w:val="24"/>
          <w:szCs w:val="24"/>
        </w:rPr>
        <w:t>The contract is planned in accordance with the standardisation body guidelines.</w:t>
      </w:r>
    </w:p>
    <w:p w14:paraId="38B8116A" w14:textId="00EBF89A" w:rsidR="00C15B0C" w:rsidRDefault="00C15B0C" w:rsidP="003C36FD">
      <w:pPr>
        <w:pStyle w:val="Heading3"/>
        <w:ind w:left="720"/>
      </w:pPr>
      <w:bookmarkStart w:id="171" w:name="_Toc53093269"/>
      <w:r>
        <w:t>Coding and Testing phase</w:t>
      </w:r>
      <w:bookmarkEnd w:id="171"/>
    </w:p>
    <w:p w14:paraId="77ACEA5C" w14:textId="1E8D83E1" w:rsidR="00433D90" w:rsidRDefault="00433D90" w:rsidP="003C36FD">
      <w:pPr>
        <w:pStyle w:val="Heading4"/>
        <w:ind w:right="624"/>
      </w:pPr>
      <w:bookmarkStart w:id="172" w:name="_Toc53093270"/>
      <w:r>
        <w:t>Introduction:</w:t>
      </w:r>
      <w:bookmarkEnd w:id="172"/>
    </w:p>
    <w:p w14:paraId="66A524B9" w14:textId="0EAE452D" w:rsidR="000E7F69" w:rsidRDefault="00433D90" w:rsidP="00A04456">
      <w:pPr>
        <w:rPr>
          <w:lang w:eastAsia="en-US"/>
        </w:rPr>
      </w:pPr>
      <w:r w:rsidRPr="00433D90">
        <w:rPr>
          <w:lang w:eastAsia="en-US"/>
        </w:rPr>
        <w:t xml:space="preserve">As soon as the contract plan is in place, the next step is to code it. In this section, we will cover the coding and testing phase of a smart contract and discuss the steps which can help industries produce </w:t>
      </w:r>
      <w:r w:rsidR="008759C1">
        <w:rPr>
          <w:lang w:eastAsia="en-US"/>
        </w:rPr>
        <w:t xml:space="preserve">viabale </w:t>
      </w:r>
      <w:r w:rsidRPr="00433D90">
        <w:rPr>
          <w:lang w:eastAsia="en-US"/>
        </w:rPr>
        <w:t>contracts.</w:t>
      </w:r>
      <w:r w:rsidR="006971A5">
        <w:rPr>
          <w:lang w:eastAsia="en-US"/>
        </w:rPr>
        <w:t xml:space="preserve"> </w:t>
      </w:r>
    </w:p>
    <w:p w14:paraId="2D22F3C6" w14:textId="7ABB8A9B" w:rsidR="000E7F69" w:rsidRDefault="000E7F69" w:rsidP="00A04456">
      <w:pPr>
        <w:rPr>
          <w:lang w:eastAsia="en-US"/>
        </w:rPr>
      </w:pPr>
    </w:p>
    <w:p w14:paraId="07C16821" w14:textId="38ADF20E" w:rsidR="000E7F69" w:rsidRDefault="000E7F69" w:rsidP="000E7F69">
      <w:pPr>
        <w:pStyle w:val="Heading4"/>
        <w:ind w:right="624"/>
      </w:pPr>
      <w:bookmarkStart w:id="173" w:name="_Toc53093271"/>
      <w:r w:rsidRPr="007B5950">
        <w:lastRenderedPageBreak/>
        <w:t>Coding process</w:t>
      </w:r>
      <w:r>
        <w:t>:</w:t>
      </w:r>
      <w:bookmarkEnd w:id="173"/>
    </w:p>
    <w:p w14:paraId="042BE2B3" w14:textId="4E849859" w:rsidR="000E7F69" w:rsidRDefault="002D69A5" w:rsidP="00A04456">
      <w:pPr>
        <w:rPr>
          <w:lang w:eastAsia="en-US"/>
        </w:rPr>
      </w:pPr>
      <w:r>
        <w:rPr>
          <w:lang w:eastAsia="en-US"/>
        </w:rPr>
        <w:t>The coding language decision is dependent on the underlying PDL type</w:t>
      </w:r>
      <w:r w:rsidR="000E7F69">
        <w:rPr>
          <w:lang w:eastAsia="en-US"/>
        </w:rPr>
        <w:t>. Some of the PDLs may allow different languages for the Smart contract coding</w:t>
      </w:r>
      <w:r>
        <w:rPr>
          <w:lang w:eastAsia="en-US"/>
        </w:rPr>
        <w:t>,</w:t>
      </w:r>
      <w:r w:rsidR="000E7F69">
        <w:rPr>
          <w:lang w:eastAsia="en-US"/>
        </w:rPr>
        <w:t xml:space="preserve"> but some are very specific to this. </w:t>
      </w:r>
      <w:r>
        <w:rPr>
          <w:lang w:eastAsia="en-US"/>
        </w:rPr>
        <w:t>Where there is a freedom provided by a PDL type to use multiple languages, the widely used language may be adopted as they are better understood by the programmers and may have more tools available for testing and bug fixing.</w:t>
      </w:r>
    </w:p>
    <w:p w14:paraId="175CE10E" w14:textId="5AF7C3A0" w:rsidR="000E7F69" w:rsidRDefault="000E7F69" w:rsidP="00A04456">
      <w:pPr>
        <w:rPr>
          <w:lang w:eastAsia="en-US"/>
        </w:rPr>
      </w:pPr>
    </w:p>
    <w:p w14:paraId="6E18B7A0" w14:textId="27362466" w:rsidR="000E7F69" w:rsidRDefault="000E7F69" w:rsidP="000E7F69">
      <w:pPr>
        <w:pStyle w:val="Heading4"/>
        <w:ind w:right="624"/>
      </w:pPr>
      <w:bookmarkStart w:id="174" w:name="_Toc53093272"/>
      <w:r>
        <w:t>Testing process:</w:t>
      </w:r>
      <w:bookmarkEnd w:id="174"/>
    </w:p>
    <w:p w14:paraId="3AD84D00" w14:textId="6C8CF3CE" w:rsidR="000E7F69" w:rsidRDefault="002D69A5" w:rsidP="000E7F69">
      <w:pPr>
        <w:rPr>
          <w:lang w:eastAsia="en-US"/>
        </w:rPr>
      </w:pPr>
      <w:r>
        <w:rPr>
          <w:lang w:eastAsia="en-US"/>
        </w:rPr>
        <w:t>A smart contract should go through a comprehensive testing process, to avoid error</w:t>
      </w:r>
      <w:r w:rsidR="0041351F">
        <w:rPr>
          <w:lang w:eastAsia="en-US"/>
        </w:rPr>
        <w:t>n</w:t>
      </w:r>
      <w:r>
        <w:rPr>
          <w:lang w:eastAsia="en-US"/>
        </w:rPr>
        <w:t xml:space="preserve">ous contracts being deployed. </w:t>
      </w:r>
      <w:r w:rsidR="0041351F">
        <w:rPr>
          <w:lang w:eastAsia="en-US"/>
        </w:rPr>
        <w:t xml:space="preserve">There are several steps can be the part of this process and depends on the priority of organisations. </w:t>
      </w:r>
      <w:r w:rsidR="000E7F69">
        <w:rPr>
          <w:lang w:eastAsia="en-US"/>
        </w:rPr>
        <w:t>A recommended testing flow is shown in Figure 3.</w:t>
      </w:r>
    </w:p>
    <w:p w14:paraId="18A69338" w14:textId="68D3B3ED" w:rsidR="00D34EB4" w:rsidRDefault="0041351F" w:rsidP="0041351F">
      <w:pPr>
        <w:keepNext/>
      </w:pPr>
      <w:r>
        <w:rPr>
          <w:noProof/>
          <w:lang w:eastAsia="en-US"/>
        </w:rPr>
        <w:drawing>
          <wp:anchor distT="0" distB="0" distL="114300" distR="114300" simplePos="0" relativeHeight="251658240" behindDoc="0" locked="0" layoutInCell="1" allowOverlap="1" wp14:anchorId="49142120" wp14:editId="00C2D53C">
            <wp:simplePos x="0" y="0"/>
            <wp:positionH relativeFrom="column">
              <wp:posOffset>1944370</wp:posOffset>
            </wp:positionH>
            <wp:positionV relativeFrom="paragraph">
              <wp:posOffset>39370</wp:posOffset>
            </wp:positionV>
            <wp:extent cx="2286000" cy="2514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anchor>
        </w:drawing>
      </w:r>
      <w:r>
        <w:br w:type="textWrapping" w:clear="all"/>
      </w:r>
    </w:p>
    <w:p w14:paraId="63FEB0D3" w14:textId="7DB0AD1A" w:rsidR="00D34EB4" w:rsidRDefault="00D34EB4" w:rsidP="003C36FD">
      <w:pPr>
        <w:pStyle w:val="Caption"/>
        <w:jc w:val="center"/>
      </w:pPr>
      <w:r>
        <w:t xml:space="preserve">Figure </w:t>
      </w:r>
      <w:r w:rsidR="00044050">
        <w:fldChar w:fldCharType="begin"/>
      </w:r>
      <w:r w:rsidR="00044050">
        <w:instrText xml:space="preserve"> STYLEREF 1 \s </w:instrText>
      </w:r>
      <w:r w:rsidR="00044050">
        <w:fldChar w:fldCharType="separate"/>
      </w:r>
      <w:r w:rsidR="008D7F7E">
        <w:rPr>
          <w:noProof/>
        </w:rPr>
        <w:t>5</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3</w:t>
      </w:r>
      <w:r w:rsidR="00044050">
        <w:rPr>
          <w:noProof/>
        </w:rPr>
        <w:fldChar w:fldCharType="end"/>
      </w:r>
      <w:r>
        <w:t>: Smart Contract Testing process</w:t>
      </w:r>
    </w:p>
    <w:p w14:paraId="379F12EC" w14:textId="6A09BF39" w:rsidR="00D34EB4" w:rsidRDefault="00D34EB4" w:rsidP="00D34EB4">
      <w:pPr>
        <w:pStyle w:val="Heading4"/>
      </w:pPr>
      <w:bookmarkStart w:id="175" w:name="_Toc53093273"/>
      <w:r>
        <w:t>Code/Programming language</w:t>
      </w:r>
      <w:r w:rsidR="00F34EA6">
        <w:t xml:space="preserve"> </w:t>
      </w:r>
      <w:r>
        <w:t>level Testing</w:t>
      </w:r>
      <w:bookmarkEnd w:id="175"/>
    </w:p>
    <w:p w14:paraId="751F071B" w14:textId="4A80A84D" w:rsidR="0041351F" w:rsidRDefault="00D34EB4" w:rsidP="00D34EB4">
      <w:r>
        <w:t>The Smart Contracts’ testing varies from traditional software testing in several ways</w:t>
      </w:r>
      <w:r w:rsidR="0041351F">
        <w:t>.</w:t>
      </w:r>
      <w:r>
        <w:t xml:space="preserve"> </w:t>
      </w:r>
    </w:p>
    <w:p w14:paraId="2F02AA70" w14:textId="2C40F418" w:rsidR="00D34EB4" w:rsidRDefault="00F34EA6" w:rsidP="00D34EB4">
      <w:r>
        <w:t>T</w:t>
      </w:r>
      <w:r w:rsidR="00D34EB4" w:rsidRPr="0041351F">
        <w:t xml:space="preserve">raditional software mostly </w:t>
      </w:r>
      <w:r w:rsidR="00F321AA">
        <w:t>has the</w:t>
      </w:r>
      <w:r>
        <w:t xml:space="preserve"> freedom of revision</w:t>
      </w:r>
      <w:r w:rsidR="00F321AA">
        <w:t>. When needed, it goes through regular updates, software revisions and patches</w:t>
      </w:r>
      <w:r>
        <w:t xml:space="preserve"> </w:t>
      </w:r>
      <w:r w:rsidR="00F321AA">
        <w:t>to remove bu</w:t>
      </w:r>
      <w:r>
        <w:t xml:space="preserve">gs. </w:t>
      </w:r>
      <w:r w:rsidR="00F321AA">
        <w:t>Smart contract</w:t>
      </w:r>
      <w:r w:rsidR="00D34EB4">
        <w:t xml:space="preserve">s </w:t>
      </w:r>
      <w:r w:rsidR="0041351F">
        <w:t>are</w:t>
      </w:r>
      <w:r w:rsidR="00D34EB4">
        <w:t xml:space="preserve"> </w:t>
      </w:r>
      <w:r w:rsidR="0041351F">
        <w:t>deployed</w:t>
      </w:r>
      <w:r w:rsidR="00D34EB4">
        <w:t xml:space="preserve"> </w:t>
      </w:r>
      <w:r w:rsidR="0041351F">
        <w:t>on PDLs</w:t>
      </w:r>
      <w:r w:rsidR="00F321AA">
        <w:t>,</w:t>
      </w:r>
      <w:r w:rsidR="0041351F">
        <w:t xml:space="preserve"> </w:t>
      </w:r>
      <w:r w:rsidR="00F321AA">
        <w:t>this</w:t>
      </w:r>
      <w:r w:rsidR="0041351F">
        <w:t xml:space="preserve"> means all the nodes carry a copy of the same contract and execute as required. </w:t>
      </w:r>
      <w:r>
        <w:t xml:space="preserve">Also, any syntax or logical error will be replicated </w:t>
      </w:r>
      <w:r w:rsidR="00F321AA">
        <w:t xml:space="preserve">to </w:t>
      </w:r>
      <w:r>
        <w:t xml:space="preserve">all of the nodes and </w:t>
      </w:r>
      <w:r w:rsidR="00F321AA">
        <w:t xml:space="preserve">it is </w:t>
      </w:r>
      <w:r>
        <w:t xml:space="preserve">impossible to fix such errors once the contract is deployed in the PDL. Such errors can </w:t>
      </w:r>
      <w:r w:rsidR="00F321AA">
        <w:t xml:space="preserve">be </w:t>
      </w:r>
      <w:r>
        <w:t>avoided by traditional language specific software testing mechanisms. Programmers should ensure that a contract is error-free and carry out all necessary tests</w:t>
      </w:r>
      <w:r w:rsidR="00116C69">
        <w:t xml:space="preserve"> in a test envoirnment before deployment</w:t>
      </w:r>
      <w:r>
        <w:t>.</w:t>
      </w:r>
    </w:p>
    <w:p w14:paraId="4A2F9F58" w14:textId="703D177F" w:rsidR="00E65357" w:rsidRPr="00E65357" w:rsidRDefault="008A606E" w:rsidP="00E65357">
      <w:pPr>
        <w:pStyle w:val="Heading4"/>
      </w:pPr>
      <w:bookmarkStart w:id="176" w:name="_Toc53093274"/>
      <w:r w:rsidRPr="00E65357">
        <w:t>Smart Contract specific Testing</w:t>
      </w:r>
      <w:bookmarkEnd w:id="176"/>
    </w:p>
    <w:p w14:paraId="7BFA04F0" w14:textId="7A5DEAA7" w:rsidR="00E65357" w:rsidRPr="00E65357" w:rsidRDefault="00E65357" w:rsidP="00E65357">
      <w:pPr>
        <w:rPr>
          <w:lang w:eastAsia="en-US"/>
        </w:rPr>
      </w:pPr>
      <w:r>
        <w:rPr>
          <w:lang w:eastAsia="en-US"/>
        </w:rPr>
        <w:t xml:space="preserve">Smart contract testing is different from code level testing as this level of testing ensures a safe and manageable smart contract. </w:t>
      </w:r>
      <w:r w:rsidR="007C17DC">
        <w:rPr>
          <w:lang w:eastAsia="en-US"/>
        </w:rPr>
        <w:t xml:space="preserve">Smart contracts </w:t>
      </w:r>
      <w:r>
        <w:rPr>
          <w:lang w:eastAsia="en-US"/>
        </w:rPr>
        <w:t xml:space="preserve">are typically auto-executable and their termination is difficult, hence it is important to consider following while testing a smart contract. </w:t>
      </w:r>
    </w:p>
    <w:p w14:paraId="67462E73" w14:textId="6DA83F08" w:rsidR="00C15B0C" w:rsidRPr="00B96617" w:rsidRDefault="008759C1" w:rsidP="007C4B52">
      <w:pPr>
        <w:pStyle w:val="Heading5"/>
      </w:pPr>
      <w:bookmarkStart w:id="177" w:name="_Toc44067817"/>
      <w:bookmarkStart w:id="178" w:name="_Toc44067818"/>
      <w:bookmarkStart w:id="179" w:name="_Toc44067819"/>
      <w:bookmarkStart w:id="180" w:name="_Toc44067820"/>
      <w:bookmarkStart w:id="181" w:name="_Toc53093275"/>
      <w:bookmarkEnd w:id="177"/>
      <w:bookmarkEnd w:id="178"/>
      <w:bookmarkEnd w:id="179"/>
      <w:bookmarkEnd w:id="180"/>
      <w:r>
        <w:lastRenderedPageBreak/>
        <w:t xml:space="preserve">Open Source </w:t>
      </w:r>
      <w:r w:rsidR="00C15B0C" w:rsidRPr="00B96617">
        <w:t>SC Analysers</w:t>
      </w:r>
      <w:bookmarkEnd w:id="181"/>
    </w:p>
    <w:p w14:paraId="0A70EB64" w14:textId="7AA4EF9F" w:rsidR="00C15B0C" w:rsidRDefault="004036E2" w:rsidP="00C15B0C">
      <w:r>
        <w:t xml:space="preserve">A </w:t>
      </w:r>
      <w:r w:rsidR="00C15B0C">
        <w:t>number of open-source SC analyzers such as Securify</w:t>
      </w:r>
      <w:r w:rsidR="008759C1">
        <w:rPr>
          <w:rStyle w:val="FootnoteReference"/>
        </w:rPr>
        <w:footnoteReference w:id="2"/>
      </w:r>
      <w:r w:rsidR="00C15B0C">
        <w:t xml:space="preserve"> and SmartCheck</w:t>
      </w:r>
      <w:r w:rsidR="008759C1">
        <w:rPr>
          <w:rStyle w:val="FootnoteReference"/>
        </w:rPr>
        <w:footnoteReference w:id="3"/>
      </w:r>
      <w:r w:rsidR="00C15B0C">
        <w:t xml:space="preserve"> are available to analyse the SC code and tag the vulnerabilities present in the program. These vulnerabilities such as unintiated functions, can provide third-party</w:t>
      </w:r>
      <w:r w:rsidR="007B5950">
        <w:t xml:space="preserve"> </w:t>
      </w:r>
      <w:r w:rsidR="00C15B0C">
        <w:t xml:space="preserve">(possibly malicious) access to </w:t>
      </w:r>
      <w:r>
        <w:t>a</w:t>
      </w:r>
      <w:r w:rsidR="00C15B0C">
        <w:t xml:space="preserve"> contract, thus to the ledger. These analy</w:t>
      </w:r>
      <w:r>
        <w:t>z</w:t>
      </w:r>
      <w:r w:rsidR="00C15B0C">
        <w:t>ers prevent external accesses by inspecting the code and flagging the possible vulnerablabilities in the code. However</w:t>
      </w:r>
      <w:r w:rsidR="00C15B0C" w:rsidRPr="007C17DC">
        <w:t>, all the analy</w:t>
      </w:r>
      <w:r w:rsidRPr="007C17DC">
        <w:t>z</w:t>
      </w:r>
      <w:r w:rsidR="00C15B0C" w:rsidRPr="007C17DC">
        <w:t>ers have their limitations</w:t>
      </w:r>
      <w:r w:rsidR="00C70F08">
        <w:t xml:space="preserve"> such as they support certain ledger technology or programming language</w:t>
      </w:r>
      <w:r w:rsidR="00C15B0C">
        <w:t xml:space="preserve">, also the attacks on the contracts are evolving,  </w:t>
      </w:r>
      <w:r w:rsidR="00C15B0C" w:rsidRPr="007C17DC">
        <w:t xml:space="preserve">hence more comprehensive scrutiny of the </w:t>
      </w:r>
      <w:r w:rsidRPr="007C17DC">
        <w:t>contracts</w:t>
      </w:r>
      <w:r w:rsidR="00C15B0C" w:rsidRPr="007C17DC">
        <w:t xml:space="preserve"> can be achieved by multiple analys</w:t>
      </w:r>
      <w:r w:rsidRPr="007C17DC">
        <w:t xml:space="preserve">is </w:t>
      </w:r>
      <w:r w:rsidR="00C15B0C" w:rsidRPr="007C17DC">
        <w:t>techniques.</w:t>
      </w:r>
      <w:r w:rsidR="00C15B0C">
        <w:t xml:space="preserve"> Another important consideration for </w:t>
      </w:r>
      <w:r>
        <w:t xml:space="preserve">an </w:t>
      </w:r>
      <w:r w:rsidR="00C15B0C">
        <w:t>analy</w:t>
      </w:r>
      <w:r>
        <w:t>z</w:t>
      </w:r>
      <w:r w:rsidR="00C15B0C">
        <w:t xml:space="preserve">er is the support for </w:t>
      </w:r>
      <w:r>
        <w:t>a PDL type</w:t>
      </w:r>
      <w:r w:rsidR="00C15B0C">
        <w:t>, most of the available analy</w:t>
      </w:r>
      <w:r>
        <w:t>z</w:t>
      </w:r>
      <w:r w:rsidR="00C15B0C">
        <w:t xml:space="preserve">ers are for Ethereum and Hyperledger and the adopters of the </w:t>
      </w:r>
      <w:r>
        <w:t xml:space="preserve">other </w:t>
      </w:r>
      <w:r w:rsidR="00C15B0C">
        <w:t>ledger</w:t>
      </w:r>
      <w:r>
        <w:t xml:space="preserve"> types</w:t>
      </w:r>
      <w:r w:rsidR="00C15B0C">
        <w:t xml:space="preserve"> should look for their </w:t>
      </w:r>
      <w:r>
        <w:t xml:space="preserve">respective PDL </w:t>
      </w:r>
      <w:r w:rsidR="00C15B0C">
        <w:t>supported analy</w:t>
      </w:r>
      <w:r>
        <w:t>z</w:t>
      </w:r>
      <w:r w:rsidR="00C15B0C">
        <w:t>er.</w:t>
      </w:r>
    </w:p>
    <w:p w14:paraId="774A2DC5" w14:textId="4867DB38" w:rsidR="008759C1" w:rsidRDefault="008759C1" w:rsidP="008759C1">
      <w:pPr>
        <w:pStyle w:val="Heading5"/>
        <w:rPr>
          <w:sz w:val="24"/>
          <w:szCs w:val="18"/>
        </w:rPr>
      </w:pPr>
      <w:bookmarkStart w:id="182" w:name="_Toc44067822"/>
      <w:bookmarkStart w:id="183" w:name="_Toc53093276"/>
      <w:bookmarkEnd w:id="182"/>
      <w:r w:rsidRPr="003C36FD">
        <w:rPr>
          <w:sz w:val="24"/>
          <w:szCs w:val="18"/>
        </w:rPr>
        <w:t>Sandbox Testing</w:t>
      </w:r>
      <w:bookmarkEnd w:id="183"/>
    </w:p>
    <w:p w14:paraId="6334A330" w14:textId="77777777" w:rsidR="004036E2" w:rsidRDefault="0010525A" w:rsidP="008759C1">
      <w:pPr>
        <w:rPr>
          <w:rFonts w:eastAsiaTheme="minorEastAsia"/>
          <w:lang w:eastAsia="en-US"/>
        </w:rPr>
      </w:pPr>
      <w:r>
        <w:rPr>
          <w:rFonts w:eastAsiaTheme="minorEastAsia"/>
          <w:lang w:eastAsia="en-US"/>
        </w:rPr>
        <w:t xml:space="preserve">A PDL is a group of nodes, and errorounous smart contracts can be harmful to all of the nodes. A Sandbox testing mechanism is required before execution of a smart contract on </w:t>
      </w:r>
      <w:r w:rsidR="004036E2">
        <w:rPr>
          <w:rFonts w:eastAsiaTheme="minorEastAsia"/>
          <w:lang w:eastAsia="en-US"/>
        </w:rPr>
        <w:t xml:space="preserve">a in-production </w:t>
      </w:r>
      <w:r>
        <w:rPr>
          <w:rFonts w:eastAsiaTheme="minorEastAsia"/>
          <w:lang w:eastAsia="en-US"/>
        </w:rPr>
        <w:t>PDL.</w:t>
      </w:r>
      <w:r w:rsidR="00372B96">
        <w:rPr>
          <w:rFonts w:eastAsiaTheme="minorEastAsia"/>
          <w:lang w:eastAsia="en-US"/>
        </w:rPr>
        <w:t xml:space="preserve"> </w:t>
      </w:r>
      <w:r w:rsidR="004036E2">
        <w:rPr>
          <w:rFonts w:eastAsiaTheme="minorEastAsia"/>
          <w:lang w:eastAsia="en-US"/>
        </w:rPr>
        <w:t xml:space="preserve">Sandboxes </w:t>
      </w:r>
      <w:r w:rsidR="00372B96">
        <w:rPr>
          <w:rFonts w:eastAsiaTheme="minorEastAsia"/>
          <w:lang w:eastAsia="en-US"/>
        </w:rPr>
        <w:t xml:space="preserve">are specific to the ledger </w:t>
      </w:r>
      <w:r w:rsidR="004036E2">
        <w:rPr>
          <w:rFonts w:eastAsiaTheme="minorEastAsia"/>
          <w:lang w:eastAsia="en-US"/>
        </w:rPr>
        <w:t xml:space="preserve">type and can be local or distributed. </w:t>
      </w:r>
    </w:p>
    <w:p w14:paraId="5FDA963F" w14:textId="77777777" w:rsidR="00D12DF9" w:rsidRDefault="00D12DF9" w:rsidP="008759C1">
      <w:pPr>
        <w:rPr>
          <w:rFonts w:eastAsiaTheme="minorEastAsia"/>
          <w:i/>
          <w:iCs/>
          <w:lang w:eastAsia="en-US"/>
        </w:rPr>
      </w:pPr>
    </w:p>
    <w:p w14:paraId="19684723" w14:textId="5FF89E37" w:rsidR="004036E2" w:rsidRPr="00D12DF9" w:rsidRDefault="004036E2" w:rsidP="008759C1">
      <w:pPr>
        <w:rPr>
          <w:rFonts w:eastAsiaTheme="minorEastAsia"/>
          <w:i/>
          <w:iCs/>
          <w:lang w:eastAsia="en-US"/>
        </w:rPr>
      </w:pPr>
      <w:r w:rsidRPr="00D12DF9">
        <w:rPr>
          <w:rFonts w:eastAsiaTheme="minorEastAsia"/>
          <w:i/>
          <w:iCs/>
          <w:lang w:eastAsia="en-US"/>
        </w:rPr>
        <w:t>Local Sandbox:</w:t>
      </w:r>
    </w:p>
    <w:p w14:paraId="379D64F8" w14:textId="645F6CC2" w:rsidR="004036E2" w:rsidRDefault="00D12DF9" w:rsidP="008759C1">
      <w:pPr>
        <w:rPr>
          <w:rFonts w:eastAsiaTheme="minorEastAsia"/>
          <w:lang w:eastAsia="en-US"/>
        </w:rPr>
      </w:pPr>
      <w:r>
        <w:rPr>
          <w:rFonts w:eastAsiaTheme="minorEastAsia"/>
          <w:lang w:eastAsia="en-US"/>
        </w:rPr>
        <w:t>A</w:t>
      </w:r>
      <w:r w:rsidR="004036E2">
        <w:rPr>
          <w:rFonts w:eastAsiaTheme="minorEastAsia"/>
          <w:lang w:eastAsia="en-US"/>
        </w:rPr>
        <w:t xml:space="preserve"> local copy of ledger can be used as a sandbox and sample contracts should be run several times to</w:t>
      </w:r>
      <w:r>
        <w:rPr>
          <w:rFonts w:eastAsiaTheme="minorEastAsia"/>
          <w:lang w:eastAsia="en-US"/>
        </w:rPr>
        <w:t xml:space="preserve"> verify the output</w:t>
      </w:r>
      <w:r w:rsidR="004036E2">
        <w:rPr>
          <w:rFonts w:eastAsiaTheme="minorEastAsia"/>
          <w:lang w:eastAsia="en-US"/>
        </w:rPr>
        <w:t>. A disadvantage of local testing is that it may not give the realistic latencies for execution and deployment</w:t>
      </w:r>
      <w:r>
        <w:rPr>
          <w:rFonts w:eastAsiaTheme="minorEastAsia"/>
          <w:lang w:eastAsia="en-US"/>
        </w:rPr>
        <w:t>. A solution for this can be a distributed full-scale Test-net.</w:t>
      </w:r>
    </w:p>
    <w:p w14:paraId="00EAA41C" w14:textId="77777777" w:rsidR="00D12DF9" w:rsidRDefault="00D12DF9" w:rsidP="008759C1">
      <w:pPr>
        <w:rPr>
          <w:rFonts w:eastAsiaTheme="minorEastAsia"/>
          <w:i/>
          <w:iCs/>
          <w:lang w:eastAsia="en-US"/>
        </w:rPr>
      </w:pPr>
    </w:p>
    <w:p w14:paraId="6B0829C7" w14:textId="17FDDBEC" w:rsidR="004036E2" w:rsidRPr="00D12DF9" w:rsidRDefault="004036E2" w:rsidP="008759C1">
      <w:pPr>
        <w:rPr>
          <w:rFonts w:eastAsiaTheme="minorEastAsia"/>
          <w:i/>
          <w:iCs/>
          <w:lang w:eastAsia="en-US"/>
        </w:rPr>
      </w:pPr>
      <w:r w:rsidRPr="00D12DF9">
        <w:rPr>
          <w:rFonts w:eastAsiaTheme="minorEastAsia"/>
          <w:i/>
          <w:iCs/>
          <w:lang w:eastAsia="en-US"/>
        </w:rPr>
        <w:t>Distributed Sandbox</w:t>
      </w:r>
      <w:r w:rsidR="00D12DF9" w:rsidRPr="00D12DF9">
        <w:rPr>
          <w:rFonts w:eastAsiaTheme="minorEastAsia"/>
          <w:i/>
          <w:iCs/>
          <w:lang w:eastAsia="en-US"/>
        </w:rPr>
        <w:t>/Test-net:</w:t>
      </w:r>
    </w:p>
    <w:p w14:paraId="32D6232E" w14:textId="5EBA613F" w:rsidR="00DF3812" w:rsidRDefault="00D12DF9" w:rsidP="008759C1">
      <w:pPr>
        <w:rPr>
          <w:rFonts w:eastAsiaTheme="minorEastAsia"/>
          <w:lang w:eastAsia="en-US"/>
        </w:rPr>
      </w:pPr>
      <w:r>
        <w:rPr>
          <w:rFonts w:eastAsiaTheme="minorEastAsia"/>
          <w:lang w:eastAsia="en-US"/>
        </w:rPr>
        <w:t>A</w:t>
      </w:r>
      <w:r w:rsidR="001527A0">
        <w:rPr>
          <w:rFonts w:eastAsiaTheme="minorEastAsia"/>
          <w:lang w:eastAsia="en-US"/>
        </w:rPr>
        <w:t xml:space="preserve"> solution </w:t>
      </w:r>
      <w:r>
        <w:rPr>
          <w:rFonts w:eastAsiaTheme="minorEastAsia"/>
          <w:lang w:eastAsia="en-US"/>
        </w:rPr>
        <w:t xml:space="preserve">for limitations of local sandbox </w:t>
      </w:r>
      <w:r w:rsidR="001527A0">
        <w:rPr>
          <w:rFonts w:eastAsiaTheme="minorEastAsia"/>
          <w:lang w:eastAsia="en-US"/>
        </w:rPr>
        <w:t xml:space="preserve">can be a permenant </w:t>
      </w:r>
      <w:r>
        <w:rPr>
          <w:rFonts w:eastAsiaTheme="minorEastAsia"/>
          <w:lang w:eastAsia="en-US"/>
        </w:rPr>
        <w:t xml:space="preserve">a </w:t>
      </w:r>
      <w:r w:rsidR="001527A0">
        <w:rPr>
          <w:rFonts w:eastAsiaTheme="minorEastAsia"/>
          <w:lang w:eastAsia="en-US"/>
        </w:rPr>
        <w:t>sandbox between the nodes</w:t>
      </w:r>
      <w:r>
        <w:rPr>
          <w:rFonts w:eastAsiaTheme="minorEastAsia"/>
          <w:lang w:eastAsia="en-US"/>
        </w:rPr>
        <w:t xml:space="preserve"> or a Test-net</w:t>
      </w:r>
      <w:r w:rsidR="001527A0">
        <w:rPr>
          <w:rFonts w:eastAsiaTheme="minorEastAsia"/>
          <w:lang w:eastAsia="en-US"/>
        </w:rPr>
        <w:t xml:space="preserve">, which serve as the testing ground only and all the smart contracts deployed there should not be considered as valid; to enable scability in such sandboxes, they can be deleted after </w:t>
      </w:r>
      <w:r>
        <w:rPr>
          <w:rFonts w:eastAsiaTheme="minorEastAsia"/>
          <w:lang w:eastAsia="en-US"/>
        </w:rPr>
        <w:t xml:space="preserve">a </w:t>
      </w:r>
      <w:r w:rsidR="001527A0">
        <w:rPr>
          <w:rFonts w:eastAsiaTheme="minorEastAsia"/>
          <w:lang w:eastAsia="en-US"/>
        </w:rPr>
        <w:t xml:space="preserve">certain time to </w:t>
      </w:r>
      <w:r>
        <w:rPr>
          <w:rFonts w:eastAsiaTheme="minorEastAsia"/>
          <w:lang w:eastAsia="en-US"/>
        </w:rPr>
        <w:t>free storage</w:t>
      </w:r>
      <w:r w:rsidR="001527A0">
        <w:rPr>
          <w:rFonts w:eastAsiaTheme="minorEastAsia"/>
          <w:lang w:eastAsia="en-US"/>
        </w:rPr>
        <w:t>.</w:t>
      </w:r>
    </w:p>
    <w:p w14:paraId="36B1A4A1" w14:textId="13A578A5" w:rsidR="00372B96" w:rsidRDefault="00372B96" w:rsidP="008759C1">
      <w:pPr>
        <w:rPr>
          <w:rFonts w:eastAsiaTheme="minorEastAsia"/>
          <w:lang w:eastAsia="en-US"/>
        </w:rPr>
      </w:pPr>
    </w:p>
    <w:p w14:paraId="7F8BBA94" w14:textId="37D071F6" w:rsidR="00372B96" w:rsidRDefault="00372B96" w:rsidP="003C36FD">
      <w:pPr>
        <w:pStyle w:val="Heading6"/>
      </w:pPr>
      <w:bookmarkStart w:id="184" w:name="_Toc53093277"/>
      <w:r w:rsidRPr="003C36FD">
        <w:rPr>
          <w:sz w:val="24"/>
          <w:szCs w:val="18"/>
        </w:rPr>
        <w:t>Three</w:t>
      </w:r>
      <w:r>
        <w:t xml:space="preserve"> </w:t>
      </w:r>
      <w:r w:rsidRPr="003C36FD">
        <w:rPr>
          <w:sz w:val="24"/>
          <w:szCs w:val="18"/>
        </w:rPr>
        <w:t>passes</w:t>
      </w:r>
      <w:r>
        <w:t>:</w:t>
      </w:r>
      <w:bookmarkEnd w:id="184"/>
    </w:p>
    <w:p w14:paraId="52B0AB55" w14:textId="02EC5D6F" w:rsidR="00D12DF9" w:rsidRPr="00D12DF9" w:rsidRDefault="00D12DF9" w:rsidP="00D12DF9">
      <w:pPr>
        <w:pStyle w:val="Heading7"/>
      </w:pPr>
      <w:bookmarkStart w:id="185" w:name="_Toc53093278"/>
      <w:r>
        <w:t>Introduction</w:t>
      </w:r>
      <w:bookmarkEnd w:id="185"/>
    </w:p>
    <w:p w14:paraId="05DB4B24" w14:textId="1846E1D6" w:rsidR="00D12DF9" w:rsidRDefault="00D12DF9" w:rsidP="00D12DF9">
      <w:pPr>
        <w:rPr>
          <w:rFonts w:eastAsiaTheme="minorEastAsia"/>
          <w:lang w:eastAsia="en-US"/>
        </w:rPr>
      </w:pPr>
      <w:r>
        <w:rPr>
          <w:rFonts w:eastAsiaTheme="minorEastAsia"/>
          <w:lang w:eastAsia="en-US"/>
        </w:rPr>
        <w:t>It is recommended that nodes run their pre-tests before sending the deployment transaction. These pre-tests are specific to the use-case and the PDL type. For example, in a token contract the address of the payee must be included in the contract and for the asset trail contract, the change of owner is an important parameter. Here, we highlight three reference passes for a contract, stakeholders should look for, before depolyment of their smart contract:</w:t>
      </w:r>
    </w:p>
    <w:p w14:paraId="4EF62EFF" w14:textId="77777777" w:rsidR="00D12DF9" w:rsidRPr="00D12DF9" w:rsidRDefault="00D12DF9" w:rsidP="00D12DF9">
      <w:pPr>
        <w:rPr>
          <w:lang w:eastAsia="en-US"/>
        </w:rPr>
      </w:pPr>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r>
        <w:rPr>
          <w:rFonts w:eastAsiaTheme="minorEastAsia"/>
          <w:i/>
          <w:iCs/>
          <w:lang w:eastAsia="en-US"/>
        </w:rPr>
        <w:t>Penetratable clauses</w:t>
      </w:r>
      <w:r w:rsidR="000B4E84" w:rsidRPr="009370A1">
        <w:rPr>
          <w:rFonts w:eastAsiaTheme="minorEastAsia"/>
          <w:i/>
          <w:iCs/>
          <w:lang w:eastAsia="en-US"/>
        </w:rPr>
        <w:t>:</w:t>
      </w:r>
    </w:p>
    <w:p w14:paraId="334E5987" w14:textId="2B951717" w:rsidR="000B4E84" w:rsidRDefault="00EC4C58" w:rsidP="008759C1">
      <w:pPr>
        <w:rPr>
          <w:rFonts w:eastAsiaTheme="minorEastAsia"/>
          <w:lang w:eastAsia="en-US"/>
        </w:rPr>
      </w:pPr>
      <w:r w:rsidRPr="00EC4C58">
        <w:rPr>
          <w:rFonts w:eastAsiaTheme="minorEastAsia"/>
          <w:lang w:eastAsia="en-US"/>
        </w:rPr>
        <w:lastRenderedPageBreak/>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r w:rsidR="00D12DF9">
        <w:rPr>
          <w:rFonts w:eastAsiaTheme="minorEastAsia"/>
          <w:lang w:eastAsia="en-US"/>
        </w:rPr>
        <w:t xml:space="preserve"> Hackers usually </w:t>
      </w:r>
      <w:r w:rsidR="004F0C50">
        <w:rPr>
          <w:rFonts w:eastAsiaTheme="minorEastAsia"/>
          <w:lang w:eastAsia="en-US"/>
        </w:rPr>
        <w:t xml:space="preserve">exploit such loopholes or openings to gain access the contracts. </w:t>
      </w:r>
    </w:p>
    <w:p w14:paraId="59C2A37B" w14:textId="77777777" w:rsidR="00EC4C58" w:rsidRPr="003C36FD" w:rsidRDefault="00EC4C58" w:rsidP="008759C1">
      <w:pPr>
        <w:rPr>
          <w:rFonts w:eastAsiaTheme="minorEastAsia"/>
          <w:i/>
          <w:iCs/>
          <w:lang w:eastAsia="en-US"/>
        </w:rPr>
      </w:pPr>
    </w:p>
    <w:p w14:paraId="0D04BFE7" w14:textId="654F042B" w:rsidR="00372B96" w:rsidRPr="00372756" w:rsidRDefault="00372B96" w:rsidP="003C36FD">
      <w:pPr>
        <w:rPr>
          <w:rFonts w:eastAsiaTheme="minorEastAsia"/>
          <w:i/>
          <w:iCs/>
          <w:lang w:eastAsia="en-US"/>
        </w:rPr>
      </w:pPr>
      <w:r w:rsidRPr="003C36FD">
        <w:rPr>
          <w:rFonts w:eastAsiaTheme="minorEastAsia"/>
          <w:i/>
          <w:iCs/>
          <w:lang w:eastAsia="en-US"/>
        </w:rPr>
        <w:t>Termination caluse</w:t>
      </w:r>
      <w:r w:rsidR="00C0791D">
        <w:rPr>
          <w:rFonts w:eastAsiaTheme="minorEastAsia"/>
          <w:i/>
          <w:iCs/>
          <w:lang w:eastAsia="en-US"/>
        </w:rPr>
        <w:t>s</w:t>
      </w:r>
      <w:r w:rsidR="00C0791D" w:rsidRPr="00372756">
        <w:rPr>
          <w:rFonts w:eastAsiaTheme="minorEastAsia"/>
          <w:i/>
          <w:iCs/>
          <w:lang w:eastAsia="en-US"/>
        </w:rPr>
        <w:t>:</w:t>
      </w:r>
      <w:r w:rsidR="00AD386C" w:rsidRPr="00372756">
        <w:rPr>
          <w:rFonts w:eastAsiaTheme="minorEastAsia"/>
          <w:i/>
          <w:iCs/>
          <w:lang w:eastAsia="en-US"/>
        </w:rPr>
        <w:t xml:space="preserve"> </w:t>
      </w:r>
    </w:p>
    <w:p w14:paraId="7B365FC5" w14:textId="4FFF1105" w:rsidR="00372756" w:rsidRDefault="00372756" w:rsidP="0035268B">
      <w:pPr>
        <w:rPr>
          <w:rFonts w:eastAsiaTheme="minorEastAsia"/>
          <w:highlight w:val="yellow"/>
          <w:lang w:eastAsia="en-US"/>
        </w:rPr>
      </w:pPr>
      <w:r w:rsidRPr="00372756">
        <w:rPr>
          <w:rFonts w:eastAsiaTheme="minorEastAsia"/>
          <w:lang w:eastAsia="en-US"/>
        </w:rPr>
        <w:t>Smart contracts by-definition cannot be destructed but become inactive.</w:t>
      </w:r>
      <w:r w:rsidR="00330F9B" w:rsidRPr="003C36FD">
        <w:rPr>
          <w:rFonts w:eastAsiaTheme="minorEastAsia"/>
          <w:lang w:eastAsia="en-US"/>
        </w:rPr>
        <w:t>Termination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r w:rsidR="00330F9B" w:rsidRPr="00372756">
        <w:rPr>
          <w:rFonts w:eastAsiaTheme="minorEastAsia"/>
          <w:lang w:eastAsia="en-US"/>
        </w:rPr>
        <w:t>.</w:t>
      </w:r>
      <w:r w:rsidRPr="00372756">
        <w:rPr>
          <w:rFonts w:eastAsiaTheme="minorEastAsia"/>
          <w:lang w:eastAsia="en-US"/>
        </w:rPr>
        <w:t xml:space="preserve"> </w:t>
      </w:r>
    </w:p>
    <w:p w14:paraId="5A33C065" w14:textId="77777777" w:rsidR="00372756" w:rsidRDefault="00372756" w:rsidP="0035268B">
      <w:pPr>
        <w:rPr>
          <w:rFonts w:eastAsiaTheme="minorEastAsia"/>
          <w:highlight w:val="yellow"/>
          <w:lang w:eastAsia="en-US"/>
        </w:rPr>
      </w:pPr>
    </w:p>
    <w:p w14:paraId="522CE97C" w14:textId="17279828" w:rsidR="0035268B" w:rsidRDefault="00372756" w:rsidP="0035268B">
      <w:pPr>
        <w:rPr>
          <w:rFonts w:eastAsiaTheme="minorEastAsia"/>
          <w:lang w:eastAsia="en-US"/>
        </w:rPr>
      </w:pPr>
      <w:r w:rsidRPr="00372756">
        <w:rPr>
          <w:rFonts w:eastAsiaTheme="minorEastAsia"/>
          <w:lang w:eastAsia="en-US"/>
        </w:rPr>
        <w:t xml:space="preserve">It should be noted here that smart contracts varies in certain ways from legal contracts which can’t self-destruct but may include clauses after which those contract become ineffective. </w:t>
      </w:r>
    </w:p>
    <w:p w14:paraId="4ADA5FFB" w14:textId="59590C92" w:rsidR="0035268B" w:rsidRDefault="0035268B" w:rsidP="0035268B"/>
    <w:p w14:paraId="42A44319" w14:textId="36A1033D" w:rsidR="00F60794" w:rsidRPr="003C36FD" w:rsidRDefault="00F60794" w:rsidP="003C36FD">
      <w:pPr>
        <w:rPr>
          <w:rFonts w:eastAsiaTheme="minorEastAsia"/>
          <w:lang w:eastAsia="en-US"/>
        </w:rPr>
      </w:pPr>
    </w:p>
    <w:p w14:paraId="7A0D8D65" w14:textId="0B471428" w:rsidR="00C15B0C" w:rsidRDefault="00C15B0C" w:rsidP="003516DE">
      <w:pPr>
        <w:pStyle w:val="Heading4"/>
      </w:pPr>
      <w:bookmarkStart w:id="186" w:name="_Toc53093279"/>
      <w:r>
        <w:t>Validation</w:t>
      </w:r>
      <w:bookmarkEnd w:id="186"/>
    </w:p>
    <w:p w14:paraId="74F65B97" w14:textId="426167AF" w:rsidR="00C15B0C" w:rsidRDefault="00C15B0C" w:rsidP="00C15B0C">
      <w:r>
        <w:t xml:space="preserve">The smart contract should be the exact and true representation of </w:t>
      </w:r>
      <w:r w:rsidR="004F0C50">
        <w:t xml:space="preserve">the </w:t>
      </w:r>
      <w:r>
        <w:t xml:space="preserve">natural language contract and should perform only the tasks specified </w:t>
      </w:r>
      <w:r w:rsidR="004F0C50">
        <w:t>there</w:t>
      </w:r>
      <w:r>
        <w:t>. In other words, semantic gap</w:t>
      </w:r>
      <w:r w:rsidR="004F0C50">
        <w:t xml:space="preserve"> between</w:t>
      </w:r>
      <w:r>
        <w:t xml:space="preserve"> the expected and the actual execution must be </w:t>
      </w:r>
      <w:r w:rsidR="004F0C50">
        <w:t>eliminated</w:t>
      </w:r>
      <w:r>
        <w:t xml:space="preserve"> to avoid the wrong doings of </w:t>
      </w:r>
      <w:r w:rsidR="004F0C50">
        <w:t>a</w:t>
      </w:r>
      <w:r>
        <w:t xml:space="preserve"> contract and implement an error-free code.</w:t>
      </w:r>
      <w:r w:rsidR="004024B8">
        <w:t xml:space="preserve">The sementic gaps should be checked </w:t>
      </w:r>
      <w:r w:rsidR="006971A5">
        <w:t>at the Level 3 of testing process(Figure 3).</w:t>
      </w:r>
    </w:p>
    <w:p w14:paraId="464F30FA" w14:textId="7BFF7D65" w:rsidR="007B5AD8" w:rsidRDefault="007B5AD8" w:rsidP="00D52392">
      <w:pPr>
        <w:pStyle w:val="Heading4"/>
      </w:pPr>
      <w:bookmarkStart w:id="187" w:name="_Toc53093280"/>
      <w:r w:rsidRPr="007B5AD8">
        <w:rPr>
          <w:szCs w:val="18"/>
        </w:rPr>
        <w:t>User</w:t>
      </w:r>
      <w:r>
        <w:t xml:space="preserve"> </w:t>
      </w:r>
      <w:r w:rsidRPr="004F0C50">
        <w:rPr>
          <w:szCs w:val="18"/>
        </w:rPr>
        <w:t>Exper</w:t>
      </w:r>
      <w:r w:rsidR="004F0C50">
        <w:rPr>
          <w:szCs w:val="18"/>
        </w:rPr>
        <w:t>ie</w:t>
      </w:r>
      <w:r w:rsidRPr="004F0C50">
        <w:rPr>
          <w:szCs w:val="18"/>
        </w:rPr>
        <w:t>nce Testing:</w:t>
      </w:r>
      <w:bookmarkEnd w:id="187"/>
    </w:p>
    <w:p w14:paraId="06EF3C21" w14:textId="5F5A4DB6" w:rsidR="00D34EB4" w:rsidRDefault="007B5AD8" w:rsidP="00C15B0C">
      <w:pPr>
        <w:rPr>
          <w:lang w:eastAsia="en-US"/>
        </w:rPr>
      </w:pPr>
      <w:r w:rsidRPr="007B5AD8">
        <w:rPr>
          <w:lang w:eastAsia="en-US"/>
        </w:rPr>
        <w:t>A group of users should test a smart contract on a sandbox. Their feedback will help in two ways: 1) the future users of the product can comment on the quality of the contracts</w:t>
      </w:r>
      <w:r w:rsidR="00BD4755">
        <w:rPr>
          <w:lang w:eastAsia="en-US"/>
        </w:rPr>
        <w:t xml:space="preserve"> and future development</w:t>
      </w:r>
      <w:r w:rsidRPr="007B5AD8">
        <w:rPr>
          <w:lang w:eastAsia="en-US"/>
        </w:rPr>
        <w:t xml:space="preserve">, and 2) </w:t>
      </w:r>
      <w:r w:rsidR="004F0C50" w:rsidRPr="004F0C50">
        <w:rPr>
          <w:lang w:eastAsia="en-US"/>
        </w:rPr>
        <w:t>I</w:t>
      </w:r>
      <w:r w:rsidRPr="007B5AD8">
        <w:rPr>
          <w:lang w:eastAsia="en-US"/>
        </w:rPr>
        <w:t>dentify the errors and semantic gap in the contracts.</w:t>
      </w:r>
    </w:p>
    <w:p w14:paraId="26642AB7" w14:textId="663FC97B" w:rsidR="00BD4755" w:rsidRPr="00BD4755" w:rsidRDefault="00BD4755" w:rsidP="00D52392">
      <w:pPr>
        <w:pStyle w:val="Heading4"/>
        <w:rPr>
          <w:szCs w:val="18"/>
        </w:rPr>
      </w:pPr>
      <w:bookmarkStart w:id="188" w:name="_Toc53093281"/>
      <w:r w:rsidRPr="00BD4755">
        <w:rPr>
          <w:szCs w:val="18"/>
        </w:rPr>
        <w:t>Consumer protection:</w:t>
      </w:r>
      <w:bookmarkEnd w:id="188"/>
    </w:p>
    <w:p w14:paraId="38216FEA" w14:textId="0339F86C" w:rsidR="00BD4755" w:rsidRPr="00BD4755" w:rsidRDefault="00BD4755" w:rsidP="00BD4755">
      <w:pPr>
        <w:rPr>
          <w:lang w:eastAsia="en-US"/>
        </w:rPr>
      </w:pPr>
      <w:r>
        <w:rPr>
          <w:lang w:eastAsia="en-US"/>
        </w:rPr>
        <w:t xml:space="preserve">It is recommended to exercise the disclosure of minimum terms and conditions to transfer libability from the developers to the user. User should take full responsibility for the protection of sensitive data such as keys as leakage of information can put other PDL members’ data at risk.   </w:t>
      </w:r>
    </w:p>
    <w:p w14:paraId="18CEA4CB" w14:textId="77777777" w:rsidR="00BD4755" w:rsidRDefault="00BD4755" w:rsidP="00C15B0C">
      <w:pPr>
        <w:rPr>
          <w:lang w:eastAsia="en-US"/>
        </w:rPr>
      </w:pPr>
    </w:p>
    <w:p w14:paraId="20911CE0" w14:textId="77777777" w:rsidR="00C15B0C" w:rsidRPr="00C15B0C" w:rsidRDefault="00C15B0C" w:rsidP="00C15B0C"/>
    <w:p w14:paraId="43711A50" w14:textId="500AE51C" w:rsidR="00C15B0C" w:rsidRDefault="00C15B0C" w:rsidP="003C36FD">
      <w:pPr>
        <w:pStyle w:val="Heading3"/>
        <w:ind w:left="720"/>
      </w:pPr>
      <w:bookmarkStart w:id="189" w:name="_Toc53093282"/>
      <w:r>
        <w:t>Deployment and Execution Phase</w:t>
      </w:r>
      <w:bookmarkEnd w:id="189"/>
    </w:p>
    <w:p w14:paraId="4D045164" w14:textId="451A2072" w:rsidR="003516DE" w:rsidRDefault="003516DE" w:rsidP="00E01518">
      <w:pPr>
        <w:pStyle w:val="Heading4"/>
      </w:pPr>
      <w:bookmarkStart w:id="190" w:name="_Toc53093283"/>
      <w:r>
        <w:t>Deployment</w:t>
      </w:r>
      <w:bookmarkEnd w:id="190"/>
    </w:p>
    <w:p w14:paraId="2368B615" w14:textId="22281C73" w:rsidR="00B12CD2" w:rsidRPr="00E50910" w:rsidRDefault="00B12CD2" w:rsidP="00E50910">
      <w:pPr>
        <w:rPr>
          <w:lang w:eastAsia="en-US"/>
        </w:rPr>
      </w:pPr>
      <w:r w:rsidRPr="00B12CD2">
        <w:rPr>
          <w:lang w:eastAsia="en-US"/>
        </w:rPr>
        <w:t>Smart contracts by-design once deployed cannot be changed or amended</w:t>
      </w:r>
      <w:r w:rsidR="004F0C50">
        <w:rPr>
          <w:lang w:eastAsia="en-US"/>
        </w:rPr>
        <w:t>. Hence,</w:t>
      </w:r>
      <w:r w:rsidRPr="00B12CD2">
        <w:rPr>
          <w:lang w:eastAsia="en-US"/>
        </w:rPr>
        <w:t xml:space="preserve"> </w:t>
      </w:r>
      <w:r w:rsidR="004F5DA1">
        <w:rPr>
          <w:lang w:eastAsia="en-US"/>
        </w:rPr>
        <w:t xml:space="preserve">extensive </w:t>
      </w:r>
      <w:r w:rsidRPr="00B12CD2">
        <w:rPr>
          <w:lang w:eastAsia="en-US"/>
        </w:rPr>
        <w:t xml:space="preserve">emphasis </w:t>
      </w:r>
      <w:r w:rsidR="004F0C50">
        <w:rPr>
          <w:lang w:eastAsia="en-US"/>
        </w:rPr>
        <w:t xml:space="preserve">on careful planning and design </w:t>
      </w:r>
      <w:r w:rsidRPr="00B12CD2">
        <w:rPr>
          <w:lang w:eastAsia="en-US"/>
        </w:rPr>
        <w:t xml:space="preserve">has been placed on the earlier stages. In the deployment stage, the contract is installed on a PDL, and it particularly involves the stakeholders such as a mobile operator and a tractor vendor, who agreed on a contract </w:t>
      </w:r>
      <w:r w:rsidR="004F5DA1">
        <w:rPr>
          <w:lang w:eastAsia="en-US"/>
        </w:rPr>
        <w:t>for</w:t>
      </w:r>
      <w:r w:rsidR="004F5DA1" w:rsidRPr="00B12CD2">
        <w:rPr>
          <w:lang w:eastAsia="en-US"/>
        </w:rPr>
        <w:t xml:space="preserve"> </w:t>
      </w:r>
      <w:r w:rsidRPr="00B12CD2">
        <w:rPr>
          <w:lang w:eastAsia="en-US"/>
        </w:rPr>
        <w:t xml:space="preserve">network services. This stage should not </w:t>
      </w:r>
      <w:r w:rsidR="000C2F45">
        <w:rPr>
          <w:lang w:eastAsia="en-US"/>
        </w:rPr>
        <w:t>necessarily</w:t>
      </w:r>
      <w:r w:rsidRPr="00B12CD2">
        <w:rPr>
          <w:lang w:eastAsia="en-US"/>
        </w:rPr>
        <w:t xml:space="preserve"> involve the developers as the deployment can be straightforward if the earlier steps are carried out </w:t>
      </w:r>
      <w:r w:rsidR="000C2F45">
        <w:rPr>
          <w:lang w:eastAsia="en-US"/>
        </w:rPr>
        <w:t>correctly and the pre-tested template of a required contract is available.</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91" w:name="_Toc53093284"/>
      <w:r>
        <w:t>Execution</w:t>
      </w:r>
      <w:bookmarkEnd w:id="191"/>
    </w:p>
    <w:p w14:paraId="3B8241C1" w14:textId="52BE3A83" w:rsidR="00683C12" w:rsidRDefault="00683C12" w:rsidP="00E50910">
      <w:pPr>
        <w:rPr>
          <w:lang w:eastAsia="en-US"/>
        </w:rPr>
      </w:pPr>
      <w:r w:rsidRPr="00683C12">
        <w:rPr>
          <w:lang w:eastAsia="en-US"/>
        </w:rPr>
        <w:t>Deployed contracts can be executed unlimited times</w:t>
      </w:r>
      <w:r w:rsidR="000C2F45">
        <w:rPr>
          <w:lang w:eastAsia="en-US"/>
        </w:rPr>
        <w:t xml:space="preserve"> </w:t>
      </w:r>
      <w:r w:rsidRPr="00683C12">
        <w:rPr>
          <w:lang w:eastAsia="en-US"/>
        </w:rPr>
        <w:t xml:space="preserve">(depends upon the under-lying </w:t>
      </w:r>
      <w:r w:rsidR="000C2F45">
        <w:rPr>
          <w:lang w:eastAsia="en-US"/>
        </w:rPr>
        <w:t>PDL type</w:t>
      </w:r>
      <w:r w:rsidRPr="00683C12">
        <w:rPr>
          <w:lang w:eastAsia="en-US"/>
        </w:rPr>
        <w:t>)</w:t>
      </w:r>
      <w:r w:rsidR="000C2F45">
        <w:rPr>
          <w:lang w:eastAsia="en-US"/>
        </w:rPr>
        <w:t xml:space="preserve"> during </w:t>
      </w:r>
      <w:r w:rsidR="002777E0">
        <w:rPr>
          <w:lang w:eastAsia="en-US"/>
        </w:rPr>
        <w:t>the execution phase</w:t>
      </w:r>
      <w:r w:rsidRPr="00683C12">
        <w:rPr>
          <w:lang w:eastAsia="en-US"/>
        </w:rPr>
        <w:t xml:space="preserve">. The execution of a smart contract can be parameterized and non-parameterized depends on the design model and can be performed by any </w:t>
      </w:r>
      <w:r w:rsidR="000C2F45">
        <w:rPr>
          <w:lang w:eastAsia="en-US"/>
        </w:rPr>
        <w:t>authori</w:t>
      </w:r>
      <w:r w:rsidR="002777E0">
        <w:rPr>
          <w:lang w:eastAsia="en-US"/>
        </w:rPr>
        <w:t>z</w:t>
      </w:r>
      <w:r w:rsidR="000C2F45">
        <w:rPr>
          <w:lang w:eastAsia="en-US"/>
        </w:rPr>
        <w:t>ed party</w:t>
      </w:r>
      <w:r w:rsidR="00AD0170">
        <w:rPr>
          <w:lang w:eastAsia="en-US"/>
        </w:rPr>
        <w:t xml:space="preserve"> through an API.</w:t>
      </w:r>
      <w:r w:rsidR="000C2F45">
        <w:rPr>
          <w:lang w:eastAsia="en-US"/>
        </w:rPr>
        <w:t xml:space="preserve"> </w:t>
      </w:r>
      <w:r w:rsidR="002777E0">
        <w:rPr>
          <w:lang w:eastAsia="en-US"/>
        </w:rPr>
        <w:t>Rest APIs can be used here and the payload can be implementation dependent.</w:t>
      </w:r>
    </w:p>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92" w:name="_Toc53093285"/>
      <w:r>
        <w:lastRenderedPageBreak/>
        <w:t>Termination</w:t>
      </w:r>
      <w:bookmarkEnd w:id="192"/>
    </w:p>
    <w:p w14:paraId="79B5DC21" w14:textId="61A155E8" w:rsidR="00394ED9" w:rsidRPr="00394ED9" w:rsidRDefault="00A031B9" w:rsidP="00E50910">
      <w:r>
        <w:t>A S</w:t>
      </w:r>
      <w:r w:rsidRPr="00AD0170">
        <w:t xml:space="preserve">mart </w:t>
      </w:r>
      <w:r w:rsidR="00AD0170" w:rsidRPr="00AD0170">
        <w:t xml:space="preserve">contracts must be terminated exclusively </w:t>
      </w:r>
      <w:r w:rsidR="00383A28">
        <w:t xml:space="preserve">or they should be self-destructable after certain </w:t>
      </w:r>
      <w:r w:rsidR="00CA520A">
        <w:t xml:space="preserve">a </w:t>
      </w:r>
      <w:r w:rsidR="00383A28">
        <w:t xml:space="preserve">time </w:t>
      </w:r>
      <w:r w:rsidR="00AD0170" w:rsidRPr="00AD0170">
        <w:t xml:space="preserve">as they may contain critical conditions such as payouts.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93" w:name="_Toc53093286"/>
      <w:r>
        <w:tab/>
      </w:r>
      <w:r w:rsidR="00277AA0">
        <w:t>Architectural requirements for Smart Contracts</w:t>
      </w:r>
      <w:bookmarkEnd w:id="193"/>
    </w:p>
    <w:p w14:paraId="03AD7036" w14:textId="32730921" w:rsidR="00277AA0" w:rsidRDefault="00DF03E1" w:rsidP="00082454">
      <w:pPr>
        <w:pStyle w:val="Heading2"/>
      </w:pPr>
      <w:bookmarkStart w:id="194" w:name="_Toc53093287"/>
      <w:r>
        <w:t>Introduction</w:t>
      </w:r>
      <w:bookmarkEnd w:id="194"/>
    </w:p>
    <w:p w14:paraId="02321853" w14:textId="06402488" w:rsidR="00990E18" w:rsidRPr="00990E18" w:rsidRDefault="00BD4755" w:rsidP="00990E18">
      <w:pPr>
        <w:rPr>
          <w:lang w:eastAsia="en-US"/>
        </w:rPr>
      </w:pPr>
      <w:r>
        <w:rPr>
          <w:lang w:eastAsia="en-US"/>
        </w:rPr>
        <w:t>Smart contract depends on the PDL type and their architecture is also dependent on the PDL support. However, s</w:t>
      </w:r>
      <w:r w:rsidR="00990E18">
        <w:rPr>
          <w:lang w:eastAsia="en-US"/>
        </w:rPr>
        <w:t>mart contract</w:t>
      </w:r>
      <w:r w:rsidR="008E2B8E">
        <w:rPr>
          <w:lang w:eastAsia="en-US"/>
        </w:rPr>
        <w:t>s</w:t>
      </w:r>
      <w:r w:rsidR="00990E18">
        <w:rPr>
          <w:lang w:eastAsia="en-US"/>
        </w:rPr>
        <w:t xml:space="preserve"> must be carefully architecture</w:t>
      </w:r>
      <w:r>
        <w:rPr>
          <w:lang w:eastAsia="en-US"/>
        </w:rPr>
        <w:t>d</w:t>
      </w:r>
      <w:r w:rsidR="00990E18">
        <w:rPr>
          <w:lang w:eastAsia="en-US"/>
        </w:rPr>
        <w:t xml:space="preserve"> to </w:t>
      </w:r>
      <w:r w:rsidR="008E2B8E">
        <w:rPr>
          <w:lang w:eastAsia="en-US"/>
        </w:rPr>
        <w:t xml:space="preserve">make them </w:t>
      </w:r>
      <w:r>
        <w:rPr>
          <w:lang w:eastAsia="en-US"/>
        </w:rPr>
        <w:t xml:space="preserve">a workable and adoptable solution </w:t>
      </w:r>
      <w:r w:rsidR="008E2B8E">
        <w:rPr>
          <w:lang w:eastAsia="en-US"/>
        </w:rPr>
        <w:t xml:space="preserve">for the industry application. In this section, we discuss </w:t>
      </w:r>
      <w:r>
        <w:rPr>
          <w:lang w:eastAsia="en-US"/>
        </w:rPr>
        <w:t>the</w:t>
      </w:r>
      <w:r w:rsidR="008E2B8E">
        <w:rPr>
          <w:lang w:eastAsia="en-US"/>
        </w:rPr>
        <w:t xml:space="preserve"> architecutural requirements for a viable smart contra</w:t>
      </w:r>
      <w:r>
        <w:rPr>
          <w:lang w:eastAsia="en-US"/>
        </w:rPr>
        <w:t>c</w:t>
      </w:r>
      <w:r w:rsidR="008E2B8E">
        <w:rPr>
          <w:lang w:eastAsia="en-US"/>
        </w:rPr>
        <w:t>t.</w:t>
      </w:r>
    </w:p>
    <w:p w14:paraId="0CDDAAC9" w14:textId="1D513B34" w:rsidR="00C5596D" w:rsidRDefault="00C5596D" w:rsidP="00C5596D">
      <w:pPr>
        <w:pStyle w:val="Heading2"/>
      </w:pPr>
      <w:bookmarkStart w:id="195" w:name="_Toc53093288"/>
      <w:r>
        <w:t>Architectural requirements</w:t>
      </w:r>
      <w:bookmarkEnd w:id="195"/>
    </w:p>
    <w:p w14:paraId="5058EAAB" w14:textId="6025263B" w:rsidR="00C5596D" w:rsidRDefault="00C5596D" w:rsidP="00C5596D">
      <w:pPr>
        <w:pStyle w:val="Heading3"/>
      </w:pPr>
      <w:bookmarkStart w:id="196" w:name="_Toc53093289"/>
      <w:r>
        <w:t>Re</w:t>
      </w:r>
      <w:r w:rsidR="00CA520A">
        <w:t>us</w:t>
      </w:r>
      <w:r>
        <w:t>ability</w:t>
      </w:r>
      <w:bookmarkEnd w:id="196"/>
      <w:r>
        <w:t xml:space="preserve"> </w:t>
      </w:r>
    </w:p>
    <w:p w14:paraId="5280B839" w14:textId="079301F1" w:rsidR="00DF751B" w:rsidRDefault="00C5596D" w:rsidP="00C5596D">
      <w:pPr>
        <w:rPr>
          <w:lang w:eastAsia="en-US"/>
        </w:rPr>
      </w:pPr>
      <w:r w:rsidRPr="00C5596D">
        <w:rPr>
          <w:lang w:eastAsia="en-US"/>
        </w:rPr>
        <w:t xml:space="preserve">Since a smart contract is a software that can live forever in a </w:t>
      </w:r>
      <w:r w:rsidR="00BD4755">
        <w:rPr>
          <w:lang w:eastAsia="en-US"/>
        </w:rPr>
        <w:t>PDL</w:t>
      </w:r>
      <w:r w:rsidRPr="00C5596D">
        <w:rPr>
          <w:lang w:eastAsia="en-US"/>
        </w:rPr>
        <w:t xml:space="preserve">, its architecture should be able to provide flexibility for </w:t>
      </w:r>
      <w:r w:rsidR="00BD4755">
        <w:rPr>
          <w:lang w:eastAsia="en-US"/>
        </w:rPr>
        <w:t xml:space="preserve">reusability that is to say a contract may be generalised enough to be used multiple times. </w:t>
      </w:r>
      <w:r w:rsidR="00DF751B">
        <w:rPr>
          <w:lang w:eastAsia="en-US"/>
        </w:rPr>
        <w:t xml:space="preserve">In a smart contract key parameters such as start date, end date and a beneficiary information can be specified to allocate a smart contract to several users. </w:t>
      </w:r>
    </w:p>
    <w:p w14:paraId="0E5FD7FB" w14:textId="77777777" w:rsidR="00DF751B" w:rsidRDefault="00DF751B" w:rsidP="00C5596D">
      <w:pPr>
        <w:rPr>
          <w:lang w:eastAsia="en-US"/>
        </w:rPr>
      </w:pPr>
    </w:p>
    <w:p w14:paraId="06EC45E4" w14:textId="71A87A87" w:rsidR="00C5596D" w:rsidRDefault="00C5596D" w:rsidP="00C5596D">
      <w:pPr>
        <w:rPr>
          <w:lang w:eastAsia="en-US"/>
        </w:rPr>
      </w:pPr>
      <w:r w:rsidRPr="00C5596D">
        <w:rPr>
          <w:lang w:eastAsia="en-US"/>
        </w:rPr>
        <w:t xml:space="preserve">The reusability </w:t>
      </w:r>
      <w:r w:rsidR="00963755">
        <w:rPr>
          <w:lang w:eastAsia="en-US"/>
        </w:rPr>
        <w:t xml:space="preserve">can </w:t>
      </w:r>
      <w:r w:rsidRPr="00C5596D">
        <w:rPr>
          <w:lang w:eastAsia="en-US"/>
        </w:rPr>
        <w:t xml:space="preserve">prevent the dormant contracts and the </w:t>
      </w:r>
      <w:r w:rsidR="00BD4755">
        <w:rPr>
          <w:lang w:eastAsia="en-US"/>
        </w:rPr>
        <w:t>PDL</w:t>
      </w:r>
      <w:r w:rsidRPr="00C5596D">
        <w:rPr>
          <w:lang w:eastAsia="en-US"/>
        </w:rPr>
        <w:t xml:space="preserve"> being populated</w:t>
      </w:r>
      <w:r w:rsidR="00DF751B">
        <w:rPr>
          <w:lang w:eastAsia="en-US"/>
        </w:rPr>
        <w:t xml:space="preserve">, thus helps in scalability. </w:t>
      </w:r>
    </w:p>
    <w:p w14:paraId="1F2C16AC" w14:textId="115EA4AB" w:rsidR="00383A28" w:rsidRDefault="00383A28" w:rsidP="00383A28">
      <w:pPr>
        <w:pStyle w:val="Heading3"/>
      </w:pPr>
      <w:bookmarkStart w:id="197" w:name="_Toc53093290"/>
      <w:r>
        <w:t>Self-Destruction</w:t>
      </w:r>
      <w:bookmarkEnd w:id="197"/>
    </w:p>
    <w:p w14:paraId="5EC732BA" w14:textId="074194BB" w:rsidR="008E2B8E" w:rsidRDefault="00DF751B" w:rsidP="00326CB1">
      <w:pPr>
        <w:rPr>
          <w:lang w:eastAsia="en-US"/>
        </w:rPr>
      </w:pPr>
      <w:r>
        <w:rPr>
          <w:lang w:eastAsia="en-US"/>
        </w:rPr>
        <w:t>As discussed in Section 5, Smart contract may be destroyed or terminated after some time to avoid dormant or eternal contracts. However, so</w:t>
      </w:r>
      <w:r w:rsidR="00D37CC6" w:rsidRPr="00D37CC6">
        <w:rPr>
          <w:lang w:eastAsia="en-US"/>
        </w:rPr>
        <w:t xml:space="preserve">me contracts </w:t>
      </w:r>
      <w:r>
        <w:rPr>
          <w:lang w:eastAsia="en-US"/>
        </w:rPr>
        <w:t xml:space="preserve">are not suitable to be destroyed or terminated completely. For example, </w:t>
      </w:r>
      <w:r w:rsidR="00D37CC6" w:rsidRPr="00D37CC6">
        <w:rPr>
          <w:lang w:eastAsia="en-US"/>
        </w:rPr>
        <w:t xml:space="preserve">contracts with some monetary value can't be </w:t>
      </w:r>
      <w:r>
        <w:rPr>
          <w:lang w:eastAsia="en-US"/>
        </w:rPr>
        <w:t>terminated because their destruction will cause the customers to lose funds</w:t>
      </w:r>
      <w:r w:rsidR="00D37CC6" w:rsidRPr="00D37CC6">
        <w:rPr>
          <w:lang w:eastAsia="en-US"/>
        </w:rPr>
        <w:t xml:space="preserve">. However, if </w:t>
      </w:r>
      <w:r>
        <w:rPr>
          <w:lang w:eastAsia="en-US"/>
        </w:rPr>
        <w:t xml:space="preserve">a contract is </w:t>
      </w:r>
      <w:r w:rsidR="00D37CC6" w:rsidRPr="00D37CC6">
        <w:rPr>
          <w:lang w:eastAsia="en-US"/>
        </w:rPr>
        <w:t xml:space="preserve">some kind of agreement, for example, an agreement between a user and their network service provider, it should include the self-destructive clause.  </w:t>
      </w:r>
    </w:p>
    <w:p w14:paraId="79F36F18" w14:textId="7497004C" w:rsidR="00653A66" w:rsidRDefault="00653A66" w:rsidP="00326CB1">
      <w:pPr>
        <w:rPr>
          <w:lang w:eastAsia="en-US"/>
        </w:rPr>
      </w:pPr>
      <w:r w:rsidRPr="00653A66">
        <w:rPr>
          <w:highlight w:val="yellow"/>
          <w:lang w:eastAsia="en-US"/>
        </w:rPr>
        <w:t>[More should be added …]</w:t>
      </w:r>
    </w:p>
    <w:p w14:paraId="5FF35D5E" w14:textId="033C781D" w:rsidR="00796D59" w:rsidRDefault="00796D59" w:rsidP="00796D59">
      <w:pPr>
        <w:pStyle w:val="Heading3"/>
      </w:pPr>
      <w:bookmarkStart w:id="198" w:name="_Toc53093291"/>
      <w:r>
        <w:t>Data ownership</w:t>
      </w:r>
      <w:bookmarkEnd w:id="198"/>
    </w:p>
    <w:p w14:paraId="41D89B2B" w14:textId="35BC8A32" w:rsidR="00796D59" w:rsidRPr="00796D59" w:rsidRDefault="00796D59" w:rsidP="00796D59">
      <w:pPr>
        <w:rPr>
          <w:lang w:eastAsia="en-US"/>
        </w:rPr>
      </w:pPr>
      <w:r>
        <w:rPr>
          <w:lang w:eastAsia="en-US"/>
        </w:rPr>
        <w:t>A smart contract should comply with GDPR requirements and keep public data only</w:t>
      </w:r>
      <w:r w:rsidR="007C17DC">
        <w:rPr>
          <w:lang w:eastAsia="en-US"/>
        </w:rPr>
        <w:t xml:space="preserve">. If a smart contract wants to access or keep the </w:t>
      </w:r>
      <w:r w:rsidR="000B1889">
        <w:rPr>
          <w:lang w:eastAsia="en-US"/>
        </w:rPr>
        <w:t>private data (i.e. under certain licensing restrictions), the governance of the PDL may take and record appropriate permissions from the owner of the data.</w:t>
      </w:r>
    </w:p>
    <w:p w14:paraId="417D3223" w14:textId="77777777" w:rsidR="00326CB1" w:rsidRDefault="00326CB1" w:rsidP="00326CB1">
      <w:pPr>
        <w:rPr>
          <w:lang w:eastAsia="en-US"/>
        </w:rPr>
      </w:pPr>
    </w:p>
    <w:p w14:paraId="7A7FED52" w14:textId="348A8781" w:rsidR="00DF03E1" w:rsidRPr="005E155E" w:rsidRDefault="00DF03E1" w:rsidP="00326CB1">
      <w:pPr>
        <w:pStyle w:val="Heading2"/>
      </w:pPr>
      <w:bookmarkStart w:id="199" w:name="_Toc53093292"/>
      <w:r w:rsidRPr="005E155E">
        <w:t>Reference Architecture</w:t>
      </w:r>
      <w:bookmarkEnd w:id="199"/>
      <w:r w:rsidRPr="005E155E">
        <w:t xml:space="preserve"> </w:t>
      </w:r>
    </w:p>
    <w:p w14:paraId="79BED994" w14:textId="7CE28109" w:rsidR="00C5596D" w:rsidRDefault="00C5596D">
      <w:pPr>
        <w:pStyle w:val="Heading3"/>
      </w:pPr>
      <w:bookmarkStart w:id="200" w:name="_Toc53093293"/>
      <w:r>
        <w:t>Introduction:</w:t>
      </w:r>
      <w:bookmarkEnd w:id="200"/>
    </w:p>
    <w:p w14:paraId="5B392ED6" w14:textId="1B5F0446" w:rsidR="00A11480" w:rsidRDefault="00423EF3" w:rsidP="00423EF3">
      <w:pPr>
        <w:rPr>
          <w:lang w:eastAsia="en-US"/>
        </w:rPr>
      </w:pPr>
      <w:r>
        <w:rPr>
          <w:lang w:eastAsia="en-US"/>
        </w:rPr>
        <w:t xml:space="preserve">A smart contract </w:t>
      </w:r>
      <w:r w:rsidR="00190304">
        <w:rPr>
          <w:lang w:eastAsia="en-US"/>
        </w:rPr>
        <w:t>development may</w:t>
      </w:r>
      <w:r>
        <w:rPr>
          <w:lang w:eastAsia="en-US"/>
        </w:rPr>
        <w:t xml:space="preserve"> </w:t>
      </w:r>
      <w:r w:rsidR="00190304">
        <w:rPr>
          <w:lang w:eastAsia="en-US"/>
        </w:rPr>
        <w:t>go through</w:t>
      </w:r>
      <w:r>
        <w:rPr>
          <w:lang w:eastAsia="en-US"/>
        </w:rPr>
        <w:t xml:space="preserve"> three different </w:t>
      </w:r>
      <w:r w:rsidR="00190304">
        <w:rPr>
          <w:lang w:eastAsia="en-US"/>
        </w:rPr>
        <w:t>processes</w:t>
      </w:r>
      <w:r>
        <w:rPr>
          <w:lang w:eastAsia="en-US"/>
        </w:rPr>
        <w:t xml:space="preserve">, 1) Logic – in which the original purpose of a smart contract is defined, 2) Algorithm – the code logic and the interpretation </w:t>
      </w:r>
      <w:r>
        <w:rPr>
          <w:lang w:eastAsia="en-US"/>
        </w:rPr>
        <w:lastRenderedPageBreak/>
        <w:t xml:space="preserve">of logic </w:t>
      </w:r>
      <w:r w:rsidR="00190304">
        <w:rPr>
          <w:lang w:eastAsia="en-US"/>
        </w:rPr>
        <w:t xml:space="preserve">to </w:t>
      </w:r>
      <w:r>
        <w:rPr>
          <w:lang w:eastAsia="en-US"/>
        </w:rPr>
        <w:t xml:space="preserve">execution and 3) Code -  the final code which must be a true representation of the </w:t>
      </w:r>
      <w:r w:rsidR="00190304">
        <w:rPr>
          <w:lang w:eastAsia="en-US"/>
        </w:rPr>
        <w:t xml:space="preserve">initial </w:t>
      </w:r>
      <w:r w:rsidR="00796D59">
        <w:rPr>
          <w:lang w:eastAsia="en-US"/>
        </w:rPr>
        <w:t xml:space="preserve">planned </w:t>
      </w:r>
      <w:r>
        <w:rPr>
          <w:lang w:eastAsia="en-US"/>
        </w:rPr>
        <w:t xml:space="preserve">Logic. In Figure </w:t>
      </w:r>
      <w:r w:rsidR="00796D59">
        <w:rPr>
          <w:lang w:eastAsia="en-US"/>
        </w:rPr>
        <w:t>5</w:t>
      </w:r>
      <w:r>
        <w:rPr>
          <w:lang w:eastAsia="en-US"/>
        </w:rPr>
        <w:t>, th</w:t>
      </w:r>
      <w:r w:rsidR="00796D59">
        <w:rPr>
          <w:lang w:eastAsia="en-US"/>
        </w:rPr>
        <w:t>ese processes</w:t>
      </w:r>
      <w:r>
        <w:rPr>
          <w:lang w:eastAsia="en-US"/>
        </w:rPr>
        <w:t xml:space="preserve"> </w:t>
      </w:r>
      <w:r w:rsidR="00796D59">
        <w:rPr>
          <w:lang w:eastAsia="en-US"/>
        </w:rPr>
        <w:t>are</w:t>
      </w:r>
      <w:r>
        <w:rPr>
          <w:lang w:eastAsia="en-US"/>
        </w:rPr>
        <w:t xml:space="preserve"> illustrated.</w:t>
      </w:r>
    </w:p>
    <w:p w14:paraId="187D28FD" w14:textId="421361AC" w:rsidR="00423EF3" w:rsidRPr="003C36FD" w:rsidRDefault="00423EF3" w:rsidP="00423EF3">
      <w:pPr>
        <w:rPr>
          <w:lang w:eastAsia="en-US"/>
        </w:rPr>
      </w:pP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drawing>
          <wp:inline distT="0" distB="0" distL="0" distR="0" wp14:anchorId="498EEA19" wp14:editId="27272452">
            <wp:extent cx="2061759" cy="21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61759" cy="2178000"/>
                    </a:xfrm>
                    <a:prstGeom prst="rect">
                      <a:avLst/>
                    </a:prstGeom>
                  </pic:spPr>
                </pic:pic>
              </a:graphicData>
            </a:graphic>
          </wp:inline>
        </w:drawing>
      </w:r>
    </w:p>
    <w:p w14:paraId="6102FBB8" w14:textId="6C092CA4" w:rsidR="00205DBB" w:rsidRDefault="00A7112D" w:rsidP="00E347F3">
      <w:pPr>
        <w:pStyle w:val="Caption"/>
        <w:jc w:val="center"/>
      </w:pPr>
      <w:r w:rsidRPr="009755F5">
        <w:t xml:space="preserve">Figure </w:t>
      </w:r>
      <w:r w:rsidR="00044050">
        <w:fldChar w:fldCharType="begin"/>
      </w:r>
      <w:r w:rsidR="00044050">
        <w:instrText xml:space="preserve"> STYLEREF 1 \s </w:instrText>
      </w:r>
      <w:r w:rsidR="00044050">
        <w:fldChar w:fldCharType="separate"/>
      </w:r>
      <w:r w:rsidR="008D7F7E">
        <w:rPr>
          <w:noProof/>
        </w:rPr>
        <w:t>6</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1</w:t>
      </w:r>
      <w:r w:rsidR="00044050">
        <w:rPr>
          <w:noProof/>
        </w:rPr>
        <w:fldChar w:fldCharType="end"/>
      </w:r>
      <w:r w:rsidRPr="009755F5">
        <w:t xml:space="preserve">: </w:t>
      </w:r>
      <w:r w:rsidR="00190304" w:rsidRPr="009755F5">
        <w:t>P</w:t>
      </w:r>
      <w:r w:rsidR="002947AD" w:rsidRPr="009755F5">
        <w:t>rocess</w:t>
      </w:r>
      <w:r w:rsidR="00796D59" w:rsidRPr="009755F5">
        <w:t>es</w:t>
      </w:r>
      <w:r w:rsidR="008759C1" w:rsidRPr="009755F5">
        <w:t xml:space="preserve"> </w:t>
      </w:r>
      <w:r w:rsidRPr="009755F5">
        <w:t>of a Smart contract</w:t>
      </w:r>
    </w:p>
    <w:p w14:paraId="4F05778F" w14:textId="77777777" w:rsidR="00205DBB" w:rsidRDefault="00205DBB" w:rsidP="00C5596D">
      <w:pPr>
        <w:rPr>
          <w:lang w:eastAsia="en-US"/>
        </w:rPr>
      </w:pPr>
    </w:p>
    <w:p w14:paraId="1F4A676E" w14:textId="6366D996" w:rsidR="00824815" w:rsidRDefault="00824815" w:rsidP="00824815">
      <w:pPr>
        <w:rPr>
          <w:lang w:eastAsia="en-US"/>
        </w:rPr>
      </w:pPr>
    </w:p>
    <w:p w14:paraId="1F4CA265" w14:textId="25731D5E" w:rsidR="00824815" w:rsidRDefault="00824815" w:rsidP="00824815">
      <w:pPr>
        <w:pStyle w:val="Heading4"/>
      </w:pPr>
      <w:bookmarkStart w:id="201" w:name="_Toc53093294"/>
      <w:r>
        <w:t>Data retrieval</w:t>
      </w:r>
      <w:r w:rsidR="00A11480">
        <w:t xml:space="preserve"> in smart contracts</w:t>
      </w:r>
      <w:r>
        <w:t>:</w:t>
      </w:r>
      <w:bookmarkEnd w:id="201"/>
    </w:p>
    <w:p w14:paraId="59FEBAF5" w14:textId="77777777" w:rsidR="00824815" w:rsidRDefault="00824815" w:rsidP="00824815">
      <w:pPr>
        <w:rPr>
          <w:lang w:eastAsia="en-US"/>
        </w:rPr>
      </w:pPr>
    </w:p>
    <w:p w14:paraId="1C5720AC" w14:textId="4E9BF43F" w:rsidR="00824815" w:rsidRPr="00796D59" w:rsidRDefault="00824815" w:rsidP="00824815">
      <w:pPr>
        <w:rPr>
          <w:lang w:eastAsia="en-US"/>
        </w:rPr>
      </w:pPr>
      <w:r>
        <w:rPr>
          <w:lang w:eastAsia="en-US"/>
        </w:rPr>
        <w:t>A smart contract may retrieve data from external sources such as oracles through an API. This access should be in</w:t>
      </w:r>
      <w:r w:rsidR="00CA520A">
        <w:rPr>
          <w:lang w:eastAsia="en-US"/>
        </w:rPr>
        <w:t xml:space="preserve"> </w:t>
      </w:r>
      <w:r>
        <w:rPr>
          <w:lang w:eastAsia="en-US"/>
        </w:rPr>
        <w:t xml:space="preserve">compliance </w:t>
      </w:r>
      <w:r w:rsidR="00CA520A">
        <w:rPr>
          <w:lang w:eastAsia="en-US"/>
        </w:rPr>
        <w:t xml:space="preserve">with </w:t>
      </w:r>
      <w:r>
        <w:rPr>
          <w:lang w:eastAsia="en-US"/>
        </w:rPr>
        <w:t xml:space="preserve">the governance of the PDL and the country laws such as GDPR. </w:t>
      </w:r>
    </w:p>
    <w:p w14:paraId="558D2DE4" w14:textId="750C7C36" w:rsidR="00824815" w:rsidRDefault="00CA520A" w:rsidP="00824815">
      <w:pPr>
        <w:rPr>
          <w:lang w:eastAsia="en-US"/>
        </w:rPr>
      </w:pPr>
      <w:r w:rsidRPr="00CA520A">
        <w:rPr>
          <w:lang w:eastAsia="en-US"/>
        </w:rPr>
        <w:t xml:space="preserve">As discussed in Section 6.2.3, </w:t>
      </w:r>
      <w:r w:rsidR="00824815" w:rsidRPr="00CA520A">
        <w:rPr>
          <w:lang w:eastAsia="en-US"/>
        </w:rPr>
        <w:t>the data added to this smart contract should comply with GDPR – smart contract should keep only public data -  private data should comply with regulation</w:t>
      </w:r>
      <w:r w:rsidRPr="00CA520A">
        <w:rPr>
          <w:lang w:eastAsia="en-US"/>
        </w:rPr>
        <w:t>s.</w:t>
      </w:r>
      <w:r w:rsidR="00824815">
        <w:rPr>
          <w:lang w:eastAsia="en-US"/>
        </w:rPr>
        <w:t xml:space="preserve"> </w:t>
      </w:r>
    </w:p>
    <w:p w14:paraId="242661A4" w14:textId="77777777" w:rsidR="00824815" w:rsidRDefault="00824815" w:rsidP="00824815">
      <w:pPr>
        <w:rPr>
          <w:lang w:eastAsia="en-US"/>
        </w:rPr>
      </w:pPr>
    </w:p>
    <w:p w14:paraId="6F7C93F0" w14:textId="550906D7" w:rsidR="00824815" w:rsidRDefault="00824815" w:rsidP="00824815">
      <w:pPr>
        <w:pStyle w:val="Heading4"/>
      </w:pPr>
      <w:bookmarkStart w:id="202" w:name="_Toc53093295"/>
      <w:r>
        <w:t>Transactions</w:t>
      </w:r>
      <w:r w:rsidR="00A11480">
        <w:t xml:space="preserve"> and Transaction Dependencies</w:t>
      </w:r>
      <w:bookmarkEnd w:id="202"/>
    </w:p>
    <w:p w14:paraId="30103D42" w14:textId="6E873DBE" w:rsidR="00A11480" w:rsidRDefault="00824815" w:rsidP="00A11480">
      <w:r>
        <w:t>A smart contract deployment and execution creates a transaction which is recorded in the PDL.</w:t>
      </w:r>
    </w:p>
    <w:p w14:paraId="7A0ACACA" w14:textId="77777777" w:rsidR="00A11480" w:rsidRPr="00963755" w:rsidRDefault="00A11480" w:rsidP="00A11480">
      <w:r w:rsidRPr="00A603F5">
        <w:rPr>
          <w:lang w:eastAsia="en-US"/>
        </w:rPr>
        <w:t xml:space="preserve">It is most probable that a smart contract is dependent on other contracts, in this case, the order of execution of these contracts is of utmost importance. The contracts </w:t>
      </w:r>
      <w:r>
        <w:rPr>
          <w:lang w:eastAsia="en-US"/>
        </w:rPr>
        <w:t>that are</w:t>
      </w:r>
      <w:r w:rsidRPr="00A603F5">
        <w:rPr>
          <w:lang w:eastAsia="en-US"/>
        </w:rPr>
        <w:t xml:space="preserve"> dependent on </w:t>
      </w:r>
      <w:r>
        <w:rPr>
          <w:lang w:eastAsia="en-US"/>
        </w:rPr>
        <w:t>the transactions</w:t>
      </w:r>
      <w:r w:rsidRPr="00A603F5">
        <w:rPr>
          <w:lang w:eastAsia="en-US"/>
        </w:rPr>
        <w:t xml:space="preserve"> from other contracts can</w:t>
      </w:r>
      <w:r>
        <w:rPr>
          <w:lang w:eastAsia="en-US"/>
        </w:rPr>
        <w:t>not</w:t>
      </w:r>
      <w:r w:rsidRPr="00A603F5">
        <w:rPr>
          <w:lang w:eastAsia="en-US"/>
        </w:rPr>
        <w:t xml:space="preserve"> be executed </w:t>
      </w:r>
      <w:r>
        <w:rPr>
          <w:lang w:eastAsia="en-US"/>
        </w:rPr>
        <w:t>in advance</w:t>
      </w:r>
      <w:r w:rsidRPr="00A603F5">
        <w:rPr>
          <w:lang w:eastAsia="en-US"/>
        </w:rPr>
        <w:t xml:space="preserve"> and must </w:t>
      </w:r>
      <w:r>
        <w:rPr>
          <w:lang w:eastAsia="en-US"/>
        </w:rPr>
        <w:t xml:space="preserve">wait for </w:t>
      </w:r>
      <w:r w:rsidRPr="00A603F5">
        <w:rPr>
          <w:lang w:eastAsia="en-US"/>
        </w:rPr>
        <w:t>the</w:t>
      </w:r>
      <w:r>
        <w:rPr>
          <w:lang w:eastAsia="en-US"/>
        </w:rPr>
        <w:t>ir</w:t>
      </w:r>
      <w:r w:rsidRPr="00A603F5">
        <w:rPr>
          <w:lang w:eastAsia="en-US"/>
        </w:rPr>
        <w:t xml:space="preserve"> pre-requisites to be completed.</w:t>
      </w:r>
    </w:p>
    <w:p w14:paraId="0B12A1F8" w14:textId="77777777" w:rsidR="00A11480" w:rsidRPr="00963755" w:rsidRDefault="00A11480" w:rsidP="00A11480"/>
    <w:p w14:paraId="64DC60DD" w14:textId="0AA224B5" w:rsidR="00A11480" w:rsidRDefault="00A11480" w:rsidP="00A11480">
      <w:r w:rsidRPr="00037BF4">
        <w:t>The transaction ordering for a smart contract must be defined in the consensus of the corresponding PDL. It is recommended to adopt specific ordering of transaction inside the base contract</w:t>
      </w:r>
      <w:r w:rsidR="00CA520A">
        <w:t xml:space="preserve"> </w:t>
      </w:r>
      <w:r w:rsidRPr="00037BF4">
        <w:t>(i.e the contract which will initiate the chain of contracts) to avoid transactions being rejected and cause clutter in the ledger</w:t>
      </w:r>
      <w:r>
        <w:t xml:space="preserve"> because even the rejected transaction is recorded</w:t>
      </w:r>
      <w:r w:rsidRPr="00037BF4">
        <w:t>.</w:t>
      </w:r>
      <w:r>
        <w:t xml:space="preserve"> With specific ordering all the dependencies must be clearly stated or referenced in the base contract that will access and all the transactions will follow the specified ordering</w:t>
      </w:r>
      <w:r w:rsidR="00CA520A" w:rsidRPr="00CA520A">
        <w:rPr>
          <w:highlight w:val="yellow"/>
        </w:rPr>
        <w:t>(add appropriate time delay)</w:t>
      </w:r>
      <w:r w:rsidRPr="00CA520A">
        <w:rPr>
          <w:highlight w:val="yellow"/>
        </w:rPr>
        <w:t>.</w:t>
      </w:r>
    </w:p>
    <w:p w14:paraId="335CA8FC" w14:textId="77777777" w:rsidR="00A11480" w:rsidRDefault="00A11480" w:rsidP="00824815">
      <w:pPr>
        <w:rPr>
          <w:lang w:eastAsia="en-US"/>
        </w:rPr>
      </w:pPr>
    </w:p>
    <w:p w14:paraId="7BB64BF2" w14:textId="77777777" w:rsidR="00824815" w:rsidRPr="00824815" w:rsidRDefault="00824815" w:rsidP="00824815">
      <w:pPr>
        <w:rPr>
          <w:lang w:eastAsia="en-US"/>
        </w:rPr>
      </w:pPr>
    </w:p>
    <w:p w14:paraId="37CBE4DB" w14:textId="5EBCE49F" w:rsidR="00C23FDD" w:rsidRDefault="00A11480" w:rsidP="00824815">
      <w:pPr>
        <w:pStyle w:val="Heading4"/>
      </w:pPr>
      <w:bookmarkStart w:id="203" w:name="_Toc53093296"/>
      <w:r>
        <w:t xml:space="preserve">Smart contract architecture -  </w:t>
      </w:r>
      <w:r w:rsidR="00824815">
        <w:t>Without</w:t>
      </w:r>
      <w:r w:rsidR="00796D59">
        <w:t xml:space="preserve"> Smart contract</w:t>
      </w:r>
      <w:r w:rsidR="00824815">
        <w:t xml:space="preserve"> chaining</w:t>
      </w:r>
      <w:bookmarkEnd w:id="203"/>
    </w:p>
    <w:p w14:paraId="5A71D8F6" w14:textId="42897D6B" w:rsidR="00796D59" w:rsidRDefault="00796D59" w:rsidP="00796D59">
      <w:pPr>
        <w:rPr>
          <w:lang w:eastAsia="en-US"/>
        </w:rPr>
      </w:pPr>
      <w:r>
        <w:rPr>
          <w:lang w:eastAsia="en-US"/>
        </w:rPr>
        <w:t xml:space="preserve">Following reference architecture defines a smart contract with recommended processes. Organisations may choose their own variations depending on PDL type and requirements of the use-case and may consider this as a initial design. </w:t>
      </w:r>
    </w:p>
    <w:p w14:paraId="3909C7D9" w14:textId="174C6564" w:rsidR="00824815" w:rsidRDefault="00824815" w:rsidP="00796D59">
      <w:pPr>
        <w:rPr>
          <w:lang w:eastAsia="en-US"/>
        </w:rPr>
      </w:pPr>
      <w:r>
        <w:rPr>
          <w:noProof/>
          <w:lang w:eastAsia="en-US"/>
        </w:rPr>
        <mc:AlternateContent>
          <mc:Choice Requires="wpi">
            <w:drawing>
              <wp:anchor distT="0" distB="0" distL="114300" distR="114300" simplePos="0" relativeHeight="251753472" behindDoc="0" locked="0" layoutInCell="1" allowOverlap="1" wp14:anchorId="68DA5C3B" wp14:editId="6C8AB462">
                <wp:simplePos x="0" y="0"/>
                <wp:positionH relativeFrom="column">
                  <wp:posOffset>724436</wp:posOffset>
                </wp:positionH>
                <wp:positionV relativeFrom="paragraph">
                  <wp:posOffset>171989</wp:posOffset>
                </wp:positionV>
                <wp:extent cx="2160" cy="3240"/>
                <wp:effectExtent l="38100" t="38100" r="36195" b="47625"/>
                <wp:wrapNone/>
                <wp:docPr id="69" name="Ink 69"/>
                <wp:cNvGraphicFramePr/>
                <a:graphic xmlns:a="http://schemas.openxmlformats.org/drawingml/2006/main">
                  <a:graphicData uri="http://schemas.microsoft.com/office/word/2010/wordprocessingInk">
                    <w14:contentPart bwMode="auto" r:id="rId19">
                      <w14:nvContentPartPr>
                        <w14:cNvContentPartPr/>
                      </w14:nvContentPartPr>
                      <w14:xfrm>
                        <a:off x="0" y="0"/>
                        <a:ext cx="2160" cy="3240"/>
                      </w14:xfrm>
                    </w14:contentPart>
                  </a:graphicData>
                </a:graphic>
              </wp:anchor>
            </w:drawing>
          </mc:Choice>
          <mc:Fallback>
            <w:pict>
              <v:shapetype w14:anchorId="66BD85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9" o:spid="_x0000_s1026" type="#_x0000_t75" style="position:absolute;margin-left:56.35pt;margin-top:12.85pt;width:1.55pt;height:1.6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">
                <v:imagedata r:id="rId31" o:title=""/>
              </v:shape>
            </w:pict>
          </mc:Fallback>
        </mc:AlternateContent>
      </w:r>
    </w:p>
    <w:p w14:paraId="33012FFC" w14:textId="77777777" w:rsidR="00824815" w:rsidRDefault="00824815">
      <w:pPr>
        <w:rPr>
          <w:lang w:eastAsia="en-US"/>
        </w:rPr>
      </w:pPr>
    </w:p>
    <w:p w14:paraId="191CCA82" w14:textId="77777777" w:rsidR="00824815" w:rsidRDefault="00824815">
      <w:pPr>
        <w:rPr>
          <w:lang w:eastAsia="en-US"/>
        </w:rPr>
      </w:pPr>
    </w:p>
    <w:p w14:paraId="474F9E75" w14:textId="0F02B225" w:rsidR="004D1971" w:rsidRDefault="004D1971" w:rsidP="003C36FD">
      <w:pPr>
        <w:keepNext/>
        <w:jc w:val="center"/>
      </w:pPr>
      <w:r>
        <w:rPr>
          <w:noProof/>
          <w:lang w:eastAsia="en-US"/>
        </w:rPr>
        <w:drawing>
          <wp:inline distT="0" distB="0" distL="0" distR="0" wp14:anchorId="307C228A" wp14:editId="043904C0">
            <wp:extent cx="5215655" cy="23985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32614" cy="2406310"/>
                    </a:xfrm>
                    <a:prstGeom prst="rect">
                      <a:avLst/>
                    </a:prstGeom>
                  </pic:spPr>
                </pic:pic>
              </a:graphicData>
            </a:graphic>
          </wp:inline>
        </w:drawing>
      </w:r>
    </w:p>
    <w:p w14:paraId="66E8B7F4" w14:textId="62AE873B" w:rsidR="00E90CB0" w:rsidRPr="00E90CB0" w:rsidRDefault="00E90CB0" w:rsidP="002102E0">
      <w:pPr>
        <w:pStyle w:val="Caption"/>
        <w:jc w:val="center"/>
      </w:pPr>
      <w:r>
        <w:t xml:space="preserve">Figure </w:t>
      </w:r>
      <w:r w:rsidR="00044050">
        <w:fldChar w:fldCharType="begin"/>
      </w:r>
      <w:r w:rsidR="00044050">
        <w:instrText xml:space="preserve"> STYLEREF 1 \s </w:instrText>
      </w:r>
      <w:r w:rsidR="00044050">
        <w:fldChar w:fldCharType="separate"/>
      </w:r>
      <w:r w:rsidR="008D7F7E">
        <w:rPr>
          <w:noProof/>
        </w:rPr>
        <w:t>6</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2</w:t>
      </w:r>
      <w:r w:rsidR="00044050">
        <w:rPr>
          <w:noProof/>
        </w:rPr>
        <w:fldChar w:fldCharType="end"/>
      </w:r>
      <w:r>
        <w:t xml:space="preserve">: Reference Architecture of a Smart Contract </w:t>
      </w:r>
      <w:r w:rsidRPr="009755F5">
        <w:t>without contract chaining.</w:t>
      </w:r>
    </w:p>
    <w:p w14:paraId="23985307" w14:textId="77777777" w:rsidR="008759C1" w:rsidRDefault="008759C1" w:rsidP="00796D59">
      <w:pPr>
        <w:pStyle w:val="Heading3"/>
        <w:numPr>
          <w:ilvl w:val="0"/>
          <w:numId w:val="0"/>
        </w:numPr>
      </w:pPr>
    </w:p>
    <w:p w14:paraId="685D66E0" w14:textId="29FDD869" w:rsidR="001815C6" w:rsidRDefault="00A11480" w:rsidP="00796D59">
      <w:pPr>
        <w:pStyle w:val="Heading3"/>
      </w:pPr>
      <w:bookmarkStart w:id="204" w:name="_Toc53093297"/>
      <w:r>
        <w:t>Smart contract architecture -  with contracts chaining</w:t>
      </w:r>
      <w:bookmarkEnd w:id="204"/>
      <w:r>
        <w:t xml:space="preserve"> </w:t>
      </w:r>
    </w:p>
    <w:p w14:paraId="6875C5E8" w14:textId="1AF8278F" w:rsidR="002102E0" w:rsidRDefault="002102E0" w:rsidP="002102E0">
      <w:pPr>
        <w:keepNext/>
        <w:jc w:val="center"/>
      </w:pPr>
      <w:r>
        <w:rPr>
          <w:noProof/>
          <w:lang w:eastAsia="en-US"/>
        </w:rPr>
        <w:drawing>
          <wp:inline distT="0" distB="0" distL="0" distR="0" wp14:anchorId="07756BE3" wp14:editId="3D125977">
            <wp:extent cx="4058034" cy="22432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58034" cy="2243204"/>
                    </a:xfrm>
                    <a:prstGeom prst="rect">
                      <a:avLst/>
                    </a:prstGeom>
                  </pic:spPr>
                </pic:pic>
              </a:graphicData>
            </a:graphic>
          </wp:inline>
        </w:drawing>
      </w:r>
    </w:p>
    <w:p w14:paraId="77800D6E" w14:textId="2E18E56B" w:rsidR="00796D59" w:rsidRPr="00796D59" w:rsidRDefault="002102E0" w:rsidP="002102E0">
      <w:pPr>
        <w:pStyle w:val="Caption"/>
        <w:jc w:val="center"/>
      </w:pPr>
      <w:r w:rsidRPr="009755F5">
        <w:t xml:space="preserve">Figure </w:t>
      </w:r>
      <w:r w:rsidR="00044050">
        <w:fldChar w:fldCharType="begin"/>
      </w:r>
      <w:r w:rsidR="00044050">
        <w:instrText xml:space="preserve"> STYLEREF 1 \s </w:instrText>
      </w:r>
      <w:r w:rsidR="00044050">
        <w:fldChar w:fldCharType="separate"/>
      </w:r>
      <w:r w:rsidR="008D7F7E">
        <w:rPr>
          <w:noProof/>
        </w:rPr>
        <w:t>6</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3</w:t>
      </w:r>
      <w:r w:rsidR="00044050">
        <w:rPr>
          <w:noProof/>
        </w:rPr>
        <w:fldChar w:fldCharType="end"/>
      </w:r>
      <w:r w:rsidRPr="009755F5">
        <w:t xml:space="preserve"> Reference Architecuture of a Smart Contract with contract chaining</w:t>
      </w:r>
    </w:p>
    <w:p w14:paraId="436C0150" w14:textId="054246A6" w:rsidR="00C34D9C" w:rsidRDefault="00026872" w:rsidP="00173F8F">
      <w:pPr>
        <w:pStyle w:val="Heading1"/>
        <w:jc w:val="both"/>
      </w:pPr>
      <w:bookmarkStart w:id="205" w:name="_Toc53093298"/>
      <w:r>
        <w:tab/>
      </w:r>
      <w:r w:rsidR="00C34D9C" w:rsidRPr="00503D90">
        <w:t>Smart Contracts – Applications, solutions and Needs</w:t>
      </w:r>
      <w:bookmarkEnd w:id="205"/>
    </w:p>
    <w:p w14:paraId="4BD5C66F" w14:textId="0EB09D82" w:rsidR="004A314F" w:rsidRDefault="004F5DA1" w:rsidP="004A314F">
      <w:pPr>
        <w:pStyle w:val="Heading2"/>
      </w:pPr>
      <w:bookmarkStart w:id="206" w:name="_Toc53093299"/>
      <w:r>
        <w:t>Introduction</w:t>
      </w:r>
      <w:bookmarkEnd w:id="206"/>
    </w:p>
    <w:p w14:paraId="2897360E" w14:textId="13C15147" w:rsidR="004A314F" w:rsidRPr="004A314F" w:rsidRDefault="004A314F" w:rsidP="004A314F">
      <w:pPr>
        <w:rPr>
          <w:lang w:eastAsia="en-US"/>
        </w:rPr>
      </w:pPr>
      <w:r>
        <w:rPr>
          <w:lang w:eastAsia="en-US"/>
        </w:rPr>
        <w:t xml:space="preserve">Smart contracts </w:t>
      </w:r>
      <w:r w:rsidR="00E55A7E">
        <w:rPr>
          <w:lang w:eastAsia="en-US"/>
        </w:rPr>
        <w:t>and their</w:t>
      </w:r>
      <w:r>
        <w:rPr>
          <w:lang w:eastAsia="en-US"/>
        </w:rPr>
        <w:t xml:space="preserve"> properties can be useful in many applications</w:t>
      </w:r>
      <w:r w:rsidR="00E55A7E">
        <w:rPr>
          <w:lang w:eastAsia="en-US"/>
        </w:rPr>
        <w:t>.</w:t>
      </w:r>
      <w:r w:rsidR="008B539F">
        <w:rPr>
          <w:lang w:eastAsia="en-US"/>
        </w:rPr>
        <w:t xml:space="preserve"> </w:t>
      </w:r>
      <w:r w:rsidR="00E55A7E">
        <w:rPr>
          <w:lang w:eastAsia="en-US"/>
        </w:rPr>
        <w:t>Smart</w:t>
      </w:r>
      <w:r w:rsidR="008B539F">
        <w:rPr>
          <w:lang w:eastAsia="en-US"/>
        </w:rPr>
        <w:t xml:space="preserve"> contract</w:t>
      </w:r>
      <w:r w:rsidR="00E55A7E">
        <w:rPr>
          <w:lang w:eastAsia="en-US"/>
        </w:rPr>
        <w:t>s</w:t>
      </w:r>
      <w:r w:rsidR="008B539F">
        <w:rPr>
          <w:lang w:eastAsia="en-US"/>
        </w:rPr>
        <w:t xml:space="preserve"> can be applied </w:t>
      </w:r>
      <w:r w:rsidR="00E55A7E">
        <w:rPr>
          <w:lang w:eastAsia="en-US"/>
        </w:rPr>
        <w:t xml:space="preserve">in </w:t>
      </w:r>
      <w:r w:rsidR="008B539F">
        <w:rPr>
          <w:lang w:eastAsia="en-US"/>
        </w:rPr>
        <w:t xml:space="preserve">any </w:t>
      </w:r>
      <w:r w:rsidR="00E55A7E">
        <w:rPr>
          <w:lang w:eastAsia="en-US"/>
        </w:rPr>
        <w:t>DLT scenario</w:t>
      </w:r>
      <w:r w:rsidR="008B539F">
        <w:rPr>
          <w:lang w:eastAsia="en-US"/>
        </w:rPr>
        <w:t xml:space="preserve"> where an automated and transparent contractual mechanism is required</w:t>
      </w:r>
      <w:r w:rsidR="00E55A7E">
        <w:rPr>
          <w:lang w:eastAsia="en-US"/>
        </w:rPr>
        <w:t>. H</w:t>
      </w:r>
      <w:r w:rsidR="008B539F">
        <w:rPr>
          <w:lang w:eastAsia="en-US"/>
        </w:rPr>
        <w:t xml:space="preserve">owever, the limitations </w:t>
      </w:r>
      <w:r w:rsidR="00E55A7E">
        <w:rPr>
          <w:lang w:eastAsia="en-US"/>
        </w:rPr>
        <w:t>and implications of adopting a smart contract based solution should be considered</w:t>
      </w:r>
      <w:r>
        <w:rPr>
          <w:lang w:eastAsia="en-US"/>
        </w:rPr>
        <w:t xml:space="preserve">. In this sections, some of the possible </w:t>
      </w:r>
      <w:r w:rsidR="00E55A7E">
        <w:rPr>
          <w:lang w:eastAsia="en-US"/>
        </w:rPr>
        <w:t>applications and limitations</w:t>
      </w:r>
      <w:r>
        <w:rPr>
          <w:lang w:eastAsia="en-US"/>
        </w:rPr>
        <w:t xml:space="preserve"> of smart contracts </w:t>
      </w:r>
      <w:r w:rsidR="00E55A7E">
        <w:rPr>
          <w:lang w:eastAsia="en-US"/>
        </w:rPr>
        <w:t xml:space="preserve">are </w:t>
      </w:r>
      <w:r>
        <w:rPr>
          <w:lang w:eastAsia="en-US"/>
        </w:rPr>
        <w:t>highlight</w:t>
      </w:r>
      <w:r w:rsidR="00E55A7E">
        <w:rPr>
          <w:lang w:eastAsia="en-US"/>
        </w:rPr>
        <w:t>ed</w:t>
      </w:r>
      <w:r>
        <w:rPr>
          <w:lang w:eastAsia="en-US"/>
        </w:rPr>
        <w:t xml:space="preserve"> along with </w:t>
      </w:r>
      <w:r w:rsidR="00412BE8">
        <w:rPr>
          <w:lang w:eastAsia="en-US"/>
        </w:rPr>
        <w:t>potential</w:t>
      </w:r>
      <w:r>
        <w:rPr>
          <w:lang w:eastAsia="en-US"/>
        </w:rPr>
        <w:t xml:space="preserve"> solution</w:t>
      </w:r>
      <w:r w:rsidR="00E55A7E">
        <w:rPr>
          <w:lang w:eastAsia="en-US"/>
        </w:rPr>
        <w:t>s</w:t>
      </w:r>
      <w:r>
        <w:rPr>
          <w:lang w:eastAsia="en-US"/>
        </w:rPr>
        <w:t>.</w:t>
      </w:r>
    </w:p>
    <w:p w14:paraId="217B2538" w14:textId="2BB6A494" w:rsidR="0095186F" w:rsidRDefault="00963755" w:rsidP="00082454">
      <w:pPr>
        <w:pStyle w:val="Heading2"/>
      </w:pPr>
      <w:bookmarkStart w:id="207" w:name="_Toc53093300"/>
      <w:r>
        <w:lastRenderedPageBreak/>
        <w:t>Applications</w:t>
      </w:r>
      <w:bookmarkEnd w:id="207"/>
    </w:p>
    <w:p w14:paraId="18D4843B" w14:textId="0EE756D0" w:rsidR="00035DB1" w:rsidRDefault="00035DB1" w:rsidP="001D5E6B">
      <w:pPr>
        <w:pStyle w:val="Heading3"/>
        <w:ind w:left="1003"/>
      </w:pPr>
      <w:bookmarkStart w:id="208" w:name="_Toc53093301"/>
      <w:r>
        <w:t>Introduction:</w:t>
      </w:r>
      <w:bookmarkEnd w:id="208"/>
    </w:p>
    <w:p w14:paraId="0DF0CA9B" w14:textId="7FB06EDB" w:rsidR="001D5E6B" w:rsidRPr="001D5E6B" w:rsidRDefault="001D5E6B" w:rsidP="001D5E6B">
      <w:pPr>
        <w:rPr>
          <w:lang w:eastAsia="en-US"/>
        </w:rPr>
      </w:pPr>
      <w:r w:rsidRPr="001D5E6B">
        <w:rPr>
          <w:lang w:eastAsia="en-US"/>
        </w:rPr>
        <w:t>Smart contracts can potentially be a viable solution for applications where transparency and immutability ar</w:t>
      </w:r>
      <w:r w:rsidR="00D90F95">
        <w:rPr>
          <w:lang w:eastAsia="en-US"/>
        </w:rPr>
        <w:t xml:space="preserve">e a </w:t>
      </w:r>
      <w:r w:rsidRPr="001D5E6B">
        <w:rPr>
          <w:lang w:eastAsia="en-US"/>
        </w:rPr>
        <w:t>priorit</w:t>
      </w:r>
      <w:r w:rsidR="00D90F95">
        <w:rPr>
          <w:lang w:eastAsia="en-US"/>
        </w:rPr>
        <w:t>y</w:t>
      </w:r>
      <w:r w:rsidRPr="001D5E6B">
        <w:rPr>
          <w:lang w:eastAsia="en-US"/>
        </w:rPr>
        <w:t>. They provide a mechanism to automate the contractual process, track the contract executions, and provide accountability in the contractual process. There are several ways and solutions where smart contracts can be applied to achieve the goals mentioned above, and some of them are highlighted here:</w:t>
      </w:r>
    </w:p>
    <w:p w14:paraId="575488C3" w14:textId="76E8D990" w:rsidR="004A314F" w:rsidRDefault="00D370CA" w:rsidP="004A314F">
      <w:pPr>
        <w:pStyle w:val="Heading3"/>
        <w:ind w:left="1003"/>
      </w:pPr>
      <w:bookmarkStart w:id="209" w:name="_Toc53093302"/>
      <w:r>
        <w:t>ICT</w:t>
      </w:r>
      <w:r w:rsidR="004A314F">
        <w:t xml:space="preserve"> Sector</w:t>
      </w:r>
      <w:bookmarkEnd w:id="209"/>
    </w:p>
    <w:p w14:paraId="559ADD93" w14:textId="6667CA94" w:rsidR="00554B7A" w:rsidRDefault="006E61A1" w:rsidP="006E61A1">
      <w:pPr>
        <w:rPr>
          <w:lang w:eastAsia="en-US"/>
        </w:rPr>
      </w:pPr>
      <w:r>
        <w:rPr>
          <w:lang w:eastAsia="en-US"/>
        </w:rPr>
        <w:t xml:space="preserve">In </w:t>
      </w:r>
      <w:r w:rsidR="00D370CA">
        <w:rPr>
          <w:lang w:eastAsia="en-US"/>
        </w:rPr>
        <w:t>the ICT sector</w:t>
      </w:r>
      <w:r>
        <w:rPr>
          <w:lang w:eastAsia="en-US"/>
        </w:rPr>
        <w:t>, there are number of ways a</w:t>
      </w:r>
      <w:r w:rsidR="00D370CA">
        <w:rPr>
          <w:lang w:eastAsia="en-US"/>
        </w:rPr>
        <w:t xml:space="preserve"> digital</w:t>
      </w:r>
      <w:r>
        <w:rPr>
          <w:lang w:eastAsia="en-US"/>
        </w:rPr>
        <w:t xml:space="preserve"> service provider and a customer</w:t>
      </w:r>
      <w:r w:rsidR="00D90F95">
        <w:rPr>
          <w:lang w:eastAsia="en-US"/>
        </w:rPr>
        <w:t>,</w:t>
      </w:r>
      <w:r>
        <w:rPr>
          <w:lang w:eastAsia="en-US"/>
        </w:rPr>
        <w:t xml:space="preserve"> no</w:t>
      </w:r>
      <w:r w:rsidR="00D90F95">
        <w:rPr>
          <w:lang w:eastAsia="en-US"/>
        </w:rPr>
        <w:t>-</w:t>
      </w:r>
      <w:r>
        <w:rPr>
          <w:lang w:eastAsia="en-US"/>
        </w:rPr>
        <w:t xml:space="preserve"> mat</w:t>
      </w:r>
      <w:r w:rsidR="00D90F95">
        <w:rPr>
          <w:lang w:eastAsia="en-US"/>
        </w:rPr>
        <w:t>t</w:t>
      </w:r>
      <w:r>
        <w:rPr>
          <w:lang w:eastAsia="en-US"/>
        </w:rPr>
        <w:t xml:space="preserve">er </w:t>
      </w:r>
      <w:r w:rsidR="00D90F95">
        <w:rPr>
          <w:lang w:eastAsia="en-US"/>
        </w:rPr>
        <w:t>b</w:t>
      </w:r>
      <w:r>
        <w:rPr>
          <w:lang w:eastAsia="en-US"/>
        </w:rPr>
        <w:t>usiness or an individual</w:t>
      </w:r>
      <w:r w:rsidR="00D90F95">
        <w:rPr>
          <w:lang w:eastAsia="en-US"/>
        </w:rPr>
        <w:t>,</w:t>
      </w:r>
      <w:r>
        <w:rPr>
          <w:lang w:eastAsia="en-US"/>
        </w:rPr>
        <w:t xml:space="preserve"> </w:t>
      </w:r>
      <w:r w:rsidR="00D370CA">
        <w:rPr>
          <w:lang w:eastAsia="en-US"/>
        </w:rPr>
        <w:t xml:space="preserve">engage </w:t>
      </w:r>
      <w:r>
        <w:rPr>
          <w:lang w:eastAsia="en-US"/>
        </w:rPr>
        <w:t xml:space="preserve">in contracts. </w:t>
      </w:r>
      <w:r w:rsidR="00554B7A">
        <w:rPr>
          <w:lang w:eastAsia="en-US"/>
        </w:rPr>
        <w:t>For example,</w:t>
      </w:r>
      <w:r>
        <w:rPr>
          <w:lang w:eastAsia="en-US"/>
        </w:rPr>
        <w:t xml:space="preserve"> </w:t>
      </w:r>
      <w:r w:rsidR="00D370CA">
        <w:rPr>
          <w:lang w:eastAsia="en-US"/>
        </w:rPr>
        <w:t>Home mobile provider</w:t>
      </w:r>
      <w:r>
        <w:rPr>
          <w:lang w:eastAsia="en-US"/>
        </w:rPr>
        <w:t xml:space="preserve"> and </w:t>
      </w:r>
      <w:r w:rsidR="00D370CA">
        <w:rPr>
          <w:lang w:eastAsia="en-US"/>
        </w:rPr>
        <w:t>Visited mobile provider</w:t>
      </w:r>
      <w:r>
        <w:rPr>
          <w:lang w:eastAsia="en-US"/>
        </w:rPr>
        <w:t xml:space="preserve"> have contract</w:t>
      </w:r>
      <w:r w:rsidR="00055D83">
        <w:rPr>
          <w:lang w:eastAsia="en-US"/>
        </w:rPr>
        <w:t>s</w:t>
      </w:r>
      <w:r>
        <w:rPr>
          <w:lang w:eastAsia="en-US"/>
        </w:rPr>
        <w:t xml:space="preserve"> for roaming services</w:t>
      </w:r>
      <w:r w:rsidR="00D90F95">
        <w:rPr>
          <w:lang w:eastAsia="en-US"/>
        </w:rPr>
        <w:t>;</w:t>
      </w:r>
      <w:r w:rsidR="00554B7A">
        <w:rPr>
          <w:lang w:eastAsia="en-US"/>
        </w:rPr>
        <w:t xml:space="preserve"> the services consumed by the customer in the visit</w:t>
      </w:r>
      <w:r w:rsidR="00D370CA">
        <w:rPr>
          <w:lang w:eastAsia="en-US"/>
        </w:rPr>
        <w:t>ed</w:t>
      </w:r>
      <w:r w:rsidR="00554B7A">
        <w:rPr>
          <w:lang w:eastAsia="en-US"/>
        </w:rPr>
        <w:t xml:space="preserve"> location is recorded and </w:t>
      </w:r>
      <w:r w:rsidR="00D370CA">
        <w:rPr>
          <w:lang w:eastAsia="en-US"/>
        </w:rPr>
        <w:t>s</w:t>
      </w:r>
      <w:r w:rsidR="00554B7A">
        <w:rPr>
          <w:lang w:eastAsia="en-US"/>
        </w:rPr>
        <w:t xml:space="preserve">ent by the </w:t>
      </w:r>
      <w:r w:rsidR="00D370CA">
        <w:rPr>
          <w:lang w:eastAsia="en-US"/>
        </w:rPr>
        <w:t>visited provider</w:t>
      </w:r>
      <w:r w:rsidR="00554B7A">
        <w:rPr>
          <w:lang w:eastAsia="en-US"/>
        </w:rPr>
        <w:t xml:space="preserve"> to </w:t>
      </w:r>
      <w:r w:rsidR="00D370CA">
        <w:rPr>
          <w:lang w:eastAsia="en-US"/>
        </w:rPr>
        <w:t>the home provider</w:t>
      </w:r>
      <w:r w:rsidR="00554B7A">
        <w:rPr>
          <w:lang w:eastAsia="en-US"/>
        </w:rPr>
        <w:t xml:space="preserve">. Smart contracts can automate this procedure by enabling </w:t>
      </w:r>
      <w:r w:rsidR="00D370CA">
        <w:rPr>
          <w:lang w:eastAsia="en-US"/>
        </w:rPr>
        <w:t>service providers</w:t>
      </w:r>
      <w:r w:rsidR="00554B7A">
        <w:rPr>
          <w:lang w:eastAsia="en-US"/>
        </w:rPr>
        <w:t xml:space="preserve"> to create smart contracts for </w:t>
      </w:r>
      <w:r w:rsidR="00D370CA">
        <w:rPr>
          <w:lang w:eastAsia="en-US"/>
        </w:rPr>
        <w:t>such digital</w:t>
      </w:r>
      <w:r w:rsidR="00554B7A">
        <w:rPr>
          <w:lang w:eastAsia="en-US"/>
        </w:rPr>
        <w:t xml:space="preserve"> services</w:t>
      </w:r>
      <w:r w:rsidR="00D370CA">
        <w:rPr>
          <w:lang w:eastAsia="en-US"/>
        </w:rPr>
        <w:t>;</w:t>
      </w:r>
      <w:r w:rsidR="00554B7A">
        <w:rPr>
          <w:lang w:eastAsia="en-US"/>
        </w:rPr>
        <w:t xml:space="preserve"> as soon as the </w:t>
      </w:r>
      <w:r w:rsidR="00D370CA">
        <w:rPr>
          <w:lang w:eastAsia="en-US"/>
        </w:rPr>
        <w:t>visiting customer consumes</w:t>
      </w:r>
      <w:r w:rsidR="00554B7A">
        <w:rPr>
          <w:lang w:eastAsia="en-US"/>
        </w:rPr>
        <w:t xml:space="preserve"> the network services </w:t>
      </w:r>
      <w:r w:rsidR="00D370CA">
        <w:rPr>
          <w:lang w:eastAsia="en-US"/>
        </w:rPr>
        <w:t>of</w:t>
      </w:r>
      <w:r w:rsidR="00554B7A">
        <w:rPr>
          <w:lang w:eastAsia="en-US"/>
        </w:rPr>
        <w:t xml:space="preserve"> the </w:t>
      </w:r>
      <w:r w:rsidR="00D370CA">
        <w:rPr>
          <w:lang w:eastAsia="en-US"/>
        </w:rPr>
        <w:t>visited</w:t>
      </w:r>
      <w:r w:rsidR="00554B7A">
        <w:rPr>
          <w:lang w:eastAsia="en-US"/>
        </w:rPr>
        <w:t xml:space="preserve"> operator</w:t>
      </w:r>
      <w:r w:rsidR="00D370CA">
        <w:rPr>
          <w:lang w:eastAsia="en-US"/>
        </w:rPr>
        <w:t>,</w:t>
      </w:r>
      <w:r w:rsidR="00554B7A">
        <w:rPr>
          <w:lang w:eastAsia="en-US"/>
        </w:rPr>
        <w:t xml:space="preserve"> </w:t>
      </w:r>
      <w:r w:rsidR="00D370CA">
        <w:rPr>
          <w:lang w:eastAsia="en-US"/>
        </w:rPr>
        <w:t xml:space="preserve">the </w:t>
      </w:r>
      <w:r w:rsidR="00554B7A">
        <w:rPr>
          <w:lang w:eastAsia="en-US"/>
        </w:rPr>
        <w:t xml:space="preserve">corresponding smart contract </w:t>
      </w:r>
      <w:r w:rsidR="00D370CA">
        <w:rPr>
          <w:lang w:eastAsia="en-US"/>
        </w:rPr>
        <w:t xml:space="preserve">is </w:t>
      </w:r>
      <w:r w:rsidR="00554B7A">
        <w:rPr>
          <w:lang w:eastAsia="en-US"/>
        </w:rPr>
        <w:t>activate</w:t>
      </w:r>
      <w:r w:rsidR="00D370CA">
        <w:rPr>
          <w:lang w:eastAsia="en-US"/>
        </w:rPr>
        <w:t>d and enables</w:t>
      </w:r>
      <w:r w:rsidR="00554B7A">
        <w:rPr>
          <w:lang w:eastAsia="en-US"/>
        </w:rPr>
        <w:t xml:space="preserve"> instant </w:t>
      </w:r>
      <w:r w:rsidR="00D370CA">
        <w:rPr>
          <w:lang w:eastAsia="en-US"/>
        </w:rPr>
        <w:t>settlement between</w:t>
      </w:r>
      <w:r w:rsidR="00554B7A">
        <w:rPr>
          <w:lang w:eastAsia="en-US"/>
        </w:rPr>
        <w:t xml:space="preserve"> the </w:t>
      </w:r>
      <w:r w:rsidR="00D370CA">
        <w:rPr>
          <w:lang w:eastAsia="en-US"/>
        </w:rPr>
        <w:t>host and the visited provider including availability of the credit and payments.</w:t>
      </w:r>
    </w:p>
    <w:p w14:paraId="7AC58C16" w14:textId="06CD6475" w:rsidR="00554B7A" w:rsidRDefault="00554B7A" w:rsidP="006E61A1">
      <w:pPr>
        <w:rPr>
          <w:lang w:eastAsia="en-US"/>
        </w:rPr>
      </w:pPr>
    </w:p>
    <w:p w14:paraId="0E986138" w14:textId="186D7E44" w:rsidR="00E55282" w:rsidRPr="00BE6F30" w:rsidRDefault="00E55282" w:rsidP="00E55282">
      <w:r w:rsidRPr="00E55282">
        <w:rPr>
          <w:lang w:eastAsia="en-US"/>
        </w:rPr>
        <w:t>Furthermore</w:t>
      </w:r>
      <w:r w:rsidRPr="00E55282">
        <w:t xml:space="preserve">, mobile operators </w:t>
      </w:r>
      <w:r w:rsidR="00D370CA">
        <w:t xml:space="preserve">may not </w:t>
      </w:r>
      <w:r w:rsidR="00BE6F30">
        <w:t>offer same performance</w:t>
      </w:r>
      <w:r w:rsidRPr="00E55282">
        <w:t xml:space="preserve"> i</w:t>
      </w:r>
      <w:r w:rsidR="00D370CA">
        <w:t>n</w:t>
      </w:r>
      <w:r w:rsidRPr="00E55282">
        <w:t xml:space="preserve"> every time and space; factors such as congestion in the area and day/time impact the </w:t>
      </w:r>
      <w:r w:rsidR="00D370CA">
        <w:t>performance</w:t>
      </w:r>
      <w:r w:rsidRPr="00E55282">
        <w:t>[reference]. This</w:t>
      </w:r>
      <w:r w:rsidR="00BE6F30">
        <w:t xml:space="preserve"> </w:t>
      </w:r>
      <w:r w:rsidRPr="00E55282">
        <w:t xml:space="preserve">may result in a violation of the SLA between the user and the </w:t>
      </w:r>
      <w:r w:rsidR="00D370CA">
        <w:t>service provider</w:t>
      </w:r>
      <w:r w:rsidRPr="00E55282">
        <w:t>. In situations where the mobile operators can’t provide the required QoS, possibly due to the congestion</w:t>
      </w:r>
      <w:r w:rsidR="00BE6F30">
        <w:t>, customers may consider</w:t>
      </w:r>
      <w:r w:rsidRPr="00E55282">
        <w:t xml:space="preserve"> </w:t>
      </w:r>
      <w:r w:rsidR="00BE6F30">
        <w:t>getting the</w:t>
      </w:r>
      <w:r w:rsidRPr="00E55282">
        <w:t xml:space="preserve"> services from other operators who </w:t>
      </w:r>
      <w:r w:rsidR="00BE6F30">
        <w:t>offer</w:t>
      </w:r>
      <w:r w:rsidRPr="00E55282">
        <w:t xml:space="preserve"> a service guarantee. </w:t>
      </w:r>
      <w:r w:rsidR="00BE6F30">
        <w:t>T</w:t>
      </w:r>
      <w:r w:rsidRPr="00E55282">
        <w:t xml:space="preserve">hese provisions </w:t>
      </w:r>
      <w:r w:rsidR="00BE6F30">
        <w:t>require</w:t>
      </w:r>
      <w:r w:rsidRPr="00E55282">
        <w:t xml:space="preserve"> automaticity and transparency. The customer </w:t>
      </w:r>
      <w:r w:rsidR="00BE6F30">
        <w:t>wants</w:t>
      </w:r>
      <w:r w:rsidRPr="00E55282">
        <w:t xml:space="preserve"> to get the services instantly</w:t>
      </w:r>
      <w:r w:rsidR="00BE6F30">
        <w:t xml:space="preserve"> and </w:t>
      </w:r>
      <w:r w:rsidRPr="00E55282">
        <w:t>automaticity</w:t>
      </w:r>
      <w:r w:rsidR="00BE6F30">
        <w:t>. In the scenarios where QoS is of</w:t>
      </w:r>
      <w:r w:rsidRPr="00E55282">
        <w:t xml:space="preserve"> paramount importance</w:t>
      </w:r>
      <w:r w:rsidR="00BE6F30">
        <w:t xml:space="preserve">(e.g. services for life-relying activities such as remote surgery), strict </w:t>
      </w:r>
      <w:r w:rsidRPr="00E55282">
        <w:t>SLAs must be honored, and if the violation happens, the customer is notified(Transparency)</w:t>
      </w:r>
      <w:r w:rsidR="00BE6F30">
        <w:t xml:space="preserve"> and potentially compensated</w:t>
      </w:r>
      <w:r w:rsidRPr="00E55282">
        <w:t xml:space="preserve">. </w:t>
      </w:r>
      <w:r w:rsidR="00BE6F30">
        <w:t xml:space="preserve">Smart </w:t>
      </w:r>
      <w:r w:rsidRPr="00E55282">
        <w:t>contracts can help to achieve these targets and provide a contractual framework in an un-trusted environment</w:t>
      </w:r>
      <w:r w:rsidR="00E6453F">
        <w:t>.</w:t>
      </w:r>
      <w:r w:rsidR="00BE6F30">
        <w:t xml:space="preserve"> </w:t>
      </w:r>
      <w:r w:rsidR="003D56ED">
        <w:t>This is achieved through logging of SLA and performance data on a PDL, and applying a smart contract to calculate the actual performance against the targets and automatically calculate the penalties according to the SLA where applicable, penalties can be automatically reduced from the invoice on the next billing cycle.</w:t>
      </w:r>
    </w:p>
    <w:p w14:paraId="1B8C3387" w14:textId="1F636874" w:rsidR="004A314F" w:rsidRDefault="004A314F" w:rsidP="00E55282">
      <w:pPr>
        <w:pStyle w:val="Heading3"/>
        <w:ind w:left="1003"/>
      </w:pPr>
      <w:bookmarkStart w:id="210" w:name="_Toc53093303"/>
      <w:r>
        <w:t xml:space="preserve">Automated </w:t>
      </w:r>
      <w:r w:rsidR="00E55282">
        <w:t>Machines/sensors</w:t>
      </w:r>
      <w:bookmarkEnd w:id="210"/>
    </w:p>
    <w:p w14:paraId="262DFB66" w14:textId="4B336870" w:rsidR="00EF1E64" w:rsidRDefault="00E6453F" w:rsidP="009431E0">
      <w:pPr>
        <w:jc w:val="both"/>
        <w:rPr>
          <w:lang w:eastAsia="en-US"/>
        </w:rPr>
      </w:pPr>
      <w:r w:rsidRPr="00E6453F">
        <w:rPr>
          <w:lang w:eastAsia="en-US"/>
        </w:rPr>
        <w:t>Automated machinery such as tractors and solar farms are equipped with sensors; these sensors transmit the device data such as engine readings or battery life to the Cloud or command center, where this information is processed to make future decisions</w:t>
      </w:r>
      <w:r>
        <w:rPr>
          <w:lang w:eastAsia="en-US"/>
        </w:rPr>
        <w:t xml:space="preserve"> such as capacity planning</w:t>
      </w:r>
      <w:r w:rsidRPr="00E6453F">
        <w:rPr>
          <w:lang w:eastAsia="en-US"/>
        </w:rPr>
        <w:t xml:space="preserve">. Such systems are vulnerable to eavesdropping, replication, and man-in-the-middle attack. The attacker can pretend to be a legitimate device and send erroneous or incorrect data to the command center, and the valid user can be blamed for sending false/fake information. Such attacks can be mitigated using smart contracts; </w:t>
      </w:r>
      <w:r w:rsidR="00F4535F">
        <w:rPr>
          <w:lang w:eastAsia="en-US"/>
        </w:rPr>
        <w:t>which</w:t>
      </w:r>
      <w:r w:rsidRPr="00E6453F">
        <w:rPr>
          <w:lang w:eastAsia="en-US"/>
        </w:rPr>
        <w:t xml:space="preserve"> can be installed on the ledger and while transmitting the sensor data, the unique identifier of the sensor sent along with the data, this information will be recorded as part of smart contract execution, which can verify the identity of the sensor. </w:t>
      </w:r>
      <w:r w:rsidR="009431E0">
        <w:rPr>
          <w:lang w:eastAsia="en-US"/>
        </w:rPr>
        <w:t xml:space="preserve">It is expected that data is </w:t>
      </w:r>
      <w:r w:rsidRPr="00E6453F">
        <w:rPr>
          <w:lang w:eastAsia="en-US"/>
        </w:rPr>
        <w:t xml:space="preserve">sent with </w:t>
      </w:r>
      <w:r w:rsidR="003D56ED">
        <w:rPr>
          <w:lang w:eastAsia="en-US"/>
        </w:rPr>
        <w:t xml:space="preserve">in </w:t>
      </w:r>
      <w:r w:rsidRPr="00E6453F">
        <w:rPr>
          <w:lang w:eastAsia="en-US"/>
        </w:rPr>
        <w:t xml:space="preserve">a quantum-safe encrypted form to mitigate man-in-the-middle </w:t>
      </w:r>
      <w:r w:rsidR="003D56ED">
        <w:rPr>
          <w:lang w:eastAsia="en-US"/>
        </w:rPr>
        <w:t xml:space="preserve">attack </w:t>
      </w:r>
      <w:r w:rsidRPr="00E6453F">
        <w:rPr>
          <w:lang w:eastAsia="en-US"/>
        </w:rPr>
        <w:t>and eavesdropping.</w:t>
      </w:r>
    </w:p>
    <w:p w14:paraId="6755D16B" w14:textId="77777777" w:rsidR="00E6453F" w:rsidRDefault="00E6453F" w:rsidP="009431E0">
      <w:pPr>
        <w:jc w:val="both"/>
        <w:rPr>
          <w:lang w:eastAsia="en-US"/>
        </w:rPr>
      </w:pPr>
    </w:p>
    <w:p w14:paraId="565D2AB4" w14:textId="7E7C09C6" w:rsidR="00F4535F" w:rsidRDefault="006C59FC" w:rsidP="00F4535F">
      <w:pPr>
        <w:pStyle w:val="Heading3"/>
        <w:ind w:left="1003"/>
      </w:pPr>
      <w:bookmarkStart w:id="211" w:name="_Toc53093304"/>
      <w:r>
        <w:t>Automated Auctions/Sales</w:t>
      </w:r>
      <w:bookmarkEnd w:id="211"/>
    </w:p>
    <w:p w14:paraId="4AEE08EC" w14:textId="2AAD58D3" w:rsidR="006C59FC" w:rsidRDefault="006C59FC" w:rsidP="006C59FC">
      <w:pPr>
        <w:rPr>
          <w:lang w:eastAsia="en-US"/>
        </w:rPr>
      </w:pPr>
      <w:r>
        <w:rPr>
          <w:lang w:eastAsia="en-US"/>
        </w:rPr>
        <w:t xml:space="preserve">Automated auctions are found </w:t>
      </w:r>
      <w:r w:rsidR="009431E0">
        <w:rPr>
          <w:lang w:eastAsia="en-US"/>
        </w:rPr>
        <w:t xml:space="preserve">in </w:t>
      </w:r>
      <w:r>
        <w:rPr>
          <w:lang w:eastAsia="en-US"/>
        </w:rPr>
        <w:t>almost every field.</w:t>
      </w:r>
      <w:r w:rsidR="008B539F">
        <w:rPr>
          <w:lang w:eastAsia="en-US"/>
        </w:rPr>
        <w:t xml:space="preserve"> For example, telecom regulators auction</w:t>
      </w:r>
      <w:r w:rsidR="009431E0">
        <w:rPr>
          <w:lang w:eastAsia="en-US"/>
        </w:rPr>
        <w:t xml:space="preserve"> </w:t>
      </w:r>
      <w:r w:rsidR="008B539F">
        <w:rPr>
          <w:lang w:eastAsia="en-US"/>
        </w:rPr>
        <w:t xml:space="preserve">bandwidths to operators. Smart contracts can help automate this process in such a way that the </w:t>
      </w:r>
      <w:r w:rsidR="008B539F">
        <w:rPr>
          <w:lang w:eastAsia="en-US"/>
        </w:rPr>
        <w:lastRenderedPageBreak/>
        <w:t>bandwidth contract is install</w:t>
      </w:r>
      <w:r w:rsidR="009431E0">
        <w:rPr>
          <w:lang w:eastAsia="en-US"/>
        </w:rPr>
        <w:t>ed</w:t>
      </w:r>
      <w:r w:rsidR="008B539F">
        <w:rPr>
          <w:lang w:eastAsia="en-US"/>
        </w:rPr>
        <w:t xml:space="preserve"> on </w:t>
      </w:r>
      <w:r w:rsidR="009431E0">
        <w:rPr>
          <w:lang w:eastAsia="en-US"/>
        </w:rPr>
        <w:t>a</w:t>
      </w:r>
      <w:r w:rsidR="008B539F">
        <w:rPr>
          <w:lang w:eastAsia="en-US"/>
        </w:rPr>
        <w:t xml:space="preserve"> </w:t>
      </w:r>
      <w:r w:rsidR="009431E0">
        <w:rPr>
          <w:lang w:eastAsia="en-US"/>
        </w:rPr>
        <w:t>PDL</w:t>
      </w:r>
      <w:r w:rsidR="008B539F">
        <w:rPr>
          <w:lang w:eastAsia="en-US"/>
        </w:rPr>
        <w:t xml:space="preserve"> with pre-defined parameters. An auction start</w:t>
      </w:r>
      <w:r w:rsidR="009431E0">
        <w:rPr>
          <w:lang w:eastAsia="en-US"/>
        </w:rPr>
        <w:t>s</w:t>
      </w:r>
      <w:r w:rsidR="008B539F">
        <w:rPr>
          <w:lang w:eastAsia="en-US"/>
        </w:rPr>
        <w:t xml:space="preserve"> and ends with pre-defined time and all the bids </w:t>
      </w:r>
      <w:r w:rsidR="009431E0">
        <w:rPr>
          <w:lang w:eastAsia="en-US"/>
        </w:rPr>
        <w:t xml:space="preserve">are </w:t>
      </w:r>
      <w:r w:rsidR="008B539F">
        <w:rPr>
          <w:lang w:eastAsia="en-US"/>
        </w:rPr>
        <w:t>recorded in a PDL</w:t>
      </w:r>
      <w:r w:rsidR="009431E0">
        <w:rPr>
          <w:lang w:eastAsia="en-US"/>
        </w:rPr>
        <w:t>.</w:t>
      </w:r>
      <w:r w:rsidR="008B539F">
        <w:rPr>
          <w:lang w:eastAsia="en-US"/>
        </w:rPr>
        <w:t xml:space="preserve"> </w:t>
      </w:r>
      <w:r w:rsidR="009431E0">
        <w:rPr>
          <w:lang w:eastAsia="en-US"/>
        </w:rPr>
        <w:t>This process becomes</w:t>
      </w:r>
      <w:r w:rsidR="008B539F">
        <w:rPr>
          <w:lang w:eastAsia="en-US"/>
        </w:rPr>
        <w:t xml:space="preserve"> transparent to all the parties</w:t>
      </w:r>
      <w:r w:rsidR="009431E0">
        <w:rPr>
          <w:lang w:eastAsia="en-US"/>
        </w:rPr>
        <w:t xml:space="preserve"> preventing dishonesty</w:t>
      </w:r>
      <w:r w:rsidR="004805B5">
        <w:rPr>
          <w:lang w:eastAsia="en-US"/>
        </w:rPr>
        <w:t xml:space="preserve"> both by the bidder and the auctioneers. These bids can be tailored for specific needs for visibility and automated actioning. </w:t>
      </w:r>
    </w:p>
    <w:p w14:paraId="2E8E01B9" w14:textId="77777777" w:rsidR="008B539F" w:rsidRPr="006C59FC" w:rsidRDefault="008B539F" w:rsidP="006C59FC">
      <w:pPr>
        <w:rPr>
          <w:lang w:eastAsia="en-US"/>
        </w:rPr>
      </w:pPr>
    </w:p>
    <w:p w14:paraId="34E634D1" w14:textId="6D60543B" w:rsidR="00EF1E64" w:rsidRPr="00EF2C58" w:rsidRDefault="00EF1E64" w:rsidP="00E6453F">
      <w:pPr>
        <w:pStyle w:val="Heading3"/>
        <w:ind w:left="1003"/>
      </w:pPr>
      <w:bookmarkStart w:id="212" w:name="_Toc53093305"/>
      <w:r w:rsidRPr="00EF2C58">
        <w:t>Mechanism for Access Control/Certifi</w:t>
      </w:r>
      <w:r w:rsidR="00DC21F7" w:rsidRPr="00EF2C58">
        <w:t>cation</w:t>
      </w:r>
      <w:r w:rsidRPr="00EF2C58">
        <w:t xml:space="preserve"> Authority</w:t>
      </w:r>
      <w:bookmarkEnd w:id="212"/>
    </w:p>
    <w:p w14:paraId="32A8F138" w14:textId="3F6DD7D4" w:rsidR="00115753" w:rsidRDefault="004805B5" w:rsidP="008B539F">
      <w:pPr>
        <w:rPr>
          <w:lang w:eastAsia="en-US"/>
        </w:rPr>
      </w:pPr>
      <w:r>
        <w:rPr>
          <w:lang w:eastAsia="en-US"/>
        </w:rPr>
        <w:t>Smart contracts may be used as a mechanism for access control; as by definition they execute automatically, all the access information</w:t>
      </w:r>
      <w:r w:rsidR="008D7F7E">
        <w:rPr>
          <w:lang w:eastAsia="en-US"/>
        </w:rPr>
        <w:t xml:space="preserve"> </w:t>
      </w:r>
      <w:r>
        <w:rPr>
          <w:lang w:eastAsia="en-US"/>
        </w:rPr>
        <w:t xml:space="preserve">(e.g. user credentials) can be recorded in a PDL. For Example, </w:t>
      </w:r>
      <w:r w:rsidR="002B59AB">
        <w:rPr>
          <w:lang w:eastAsia="en-US"/>
        </w:rPr>
        <w:t xml:space="preserve">a smart contract can </w:t>
      </w:r>
      <w:r w:rsidR="00DC21F7">
        <w:rPr>
          <w:lang w:eastAsia="en-US"/>
        </w:rPr>
        <w:t>be executed when some access rights are granted by a PDL-based certification authority</w:t>
      </w:r>
      <w:r>
        <w:rPr>
          <w:lang w:eastAsia="en-US"/>
        </w:rPr>
        <w:t xml:space="preserve">. This may prevent the future disputes of data breach and </w:t>
      </w:r>
      <w:r w:rsidR="004E6EA7">
        <w:rPr>
          <w:lang w:eastAsia="en-US"/>
        </w:rPr>
        <w:t>provide a record of all the information exchange</w:t>
      </w:r>
      <w:r w:rsidR="00DC21F7">
        <w:rPr>
          <w:lang w:eastAsia="en-US"/>
        </w:rPr>
        <w:t xml:space="preserve"> and key distribution</w:t>
      </w:r>
      <w:r>
        <w:rPr>
          <w:lang w:eastAsia="en-US"/>
        </w:rPr>
        <w:t>.</w:t>
      </w:r>
      <w:r w:rsidR="002B59AB">
        <w:rPr>
          <w:lang w:eastAsia="en-US"/>
        </w:rPr>
        <w:t xml:space="preserve"> </w:t>
      </w:r>
    </w:p>
    <w:p w14:paraId="4BE401B5" w14:textId="77777777" w:rsidR="00115753" w:rsidRDefault="00115753" w:rsidP="008B539F">
      <w:pPr>
        <w:rPr>
          <w:lang w:eastAsia="en-US"/>
        </w:rPr>
      </w:pPr>
    </w:p>
    <w:p w14:paraId="3ECB3210" w14:textId="45BABD6A" w:rsidR="002B59AB" w:rsidRDefault="002B59AB" w:rsidP="008B539F">
      <w:pPr>
        <w:rPr>
          <w:lang w:eastAsia="en-US"/>
        </w:rPr>
      </w:pPr>
      <w:r>
        <w:rPr>
          <w:lang w:eastAsia="en-US"/>
        </w:rPr>
        <w:t xml:space="preserve">In another example, Certificate Authorities are trusted by the </w:t>
      </w:r>
      <w:r w:rsidR="00115753">
        <w:rPr>
          <w:lang w:eastAsia="en-US"/>
        </w:rPr>
        <w:t xml:space="preserve">users and it is possible for malicious parties to act as a CA and issue fake certificates. This can cause users to trust malicious websites and share their personal records and bank information with them. </w:t>
      </w:r>
      <w:r w:rsidR="00CA2E38">
        <w:rPr>
          <w:lang w:eastAsia="en-US"/>
        </w:rPr>
        <w:t xml:space="preserve">This problem can be mitigated with PDLs, </w:t>
      </w:r>
      <w:r w:rsidR="00115753">
        <w:rPr>
          <w:lang w:eastAsia="en-US"/>
        </w:rPr>
        <w:t>by distributing trust between a group of users rather than a single entity</w:t>
      </w:r>
      <w:r w:rsidR="00DC21F7">
        <w:rPr>
          <w:lang w:eastAsia="en-US"/>
        </w:rPr>
        <w:t xml:space="preserve"> and can be compromised only when more than 50% (or any higher threshold set by the governance) nodes are malicious</w:t>
      </w:r>
      <w:r w:rsidR="00115753">
        <w:rPr>
          <w:lang w:eastAsia="en-US"/>
        </w:rPr>
        <w:t>.</w:t>
      </w:r>
      <w:r w:rsidR="00DC21F7">
        <w:rPr>
          <w:lang w:eastAsia="en-US"/>
        </w:rPr>
        <w:t xml:space="preserve"> A</w:t>
      </w:r>
      <w:r w:rsidR="00CA2E38">
        <w:rPr>
          <w:lang w:eastAsia="en-US"/>
        </w:rPr>
        <w:t xml:space="preserve">s soon as a </w:t>
      </w:r>
      <w:r w:rsidR="00115753">
        <w:rPr>
          <w:lang w:eastAsia="en-US"/>
        </w:rPr>
        <w:t>user credential</w:t>
      </w:r>
      <w:r w:rsidR="00CA2E38">
        <w:rPr>
          <w:lang w:eastAsia="en-US"/>
        </w:rPr>
        <w:t xml:space="preserve"> </w:t>
      </w:r>
      <w:r w:rsidR="00DC21F7">
        <w:rPr>
          <w:lang w:eastAsia="en-US"/>
        </w:rPr>
        <w:t>are</w:t>
      </w:r>
      <w:r w:rsidR="00CA2E38">
        <w:rPr>
          <w:lang w:eastAsia="en-US"/>
        </w:rPr>
        <w:t xml:space="preserve"> </w:t>
      </w:r>
      <w:r w:rsidR="00115753">
        <w:rPr>
          <w:lang w:eastAsia="en-US"/>
        </w:rPr>
        <w:t>allocated</w:t>
      </w:r>
      <w:r w:rsidR="00CA2E38">
        <w:rPr>
          <w:lang w:eastAsia="en-US"/>
        </w:rPr>
        <w:t>, the respective smart contract can be executed and all the relevant information for the certificate is recorded. T</w:t>
      </w:r>
      <w:r w:rsidR="00115753">
        <w:rPr>
          <w:lang w:eastAsia="en-US"/>
        </w:rPr>
        <w:t>hese credentials may be used to access the controlled data or records</w:t>
      </w:r>
      <w:r w:rsidR="00DC21F7">
        <w:rPr>
          <w:lang w:eastAsia="en-US"/>
        </w:rPr>
        <w:t xml:space="preserve"> </w:t>
      </w:r>
      <w:r w:rsidR="00115753">
        <w:rPr>
          <w:lang w:eastAsia="en-US"/>
        </w:rPr>
        <w:t xml:space="preserve">(e.g. PDL data). Since, the credentials are issued by </w:t>
      </w:r>
      <w:r w:rsidR="00CA2E38">
        <w:rPr>
          <w:lang w:eastAsia="en-US"/>
        </w:rPr>
        <w:t xml:space="preserve">the </w:t>
      </w:r>
      <w:r w:rsidR="00115753">
        <w:rPr>
          <w:lang w:eastAsia="en-US"/>
        </w:rPr>
        <w:t>group of users in a PDL and their integrity is backed by a transparent mechanism</w:t>
      </w:r>
      <w:r w:rsidR="00CA2E38">
        <w:rPr>
          <w:lang w:eastAsia="en-US"/>
        </w:rPr>
        <w:t xml:space="preserve">, so </w:t>
      </w:r>
      <w:r w:rsidR="00115753">
        <w:rPr>
          <w:lang w:eastAsia="en-US"/>
        </w:rPr>
        <w:t>can be trusted. Also, it is difficult for malicious users to act as a CA because PDLs are managed by a group of nodes and all the records</w:t>
      </w:r>
      <w:r w:rsidR="008D7F7E">
        <w:rPr>
          <w:lang w:eastAsia="en-US"/>
        </w:rPr>
        <w:t xml:space="preserve"> </w:t>
      </w:r>
      <w:r w:rsidR="00115753">
        <w:rPr>
          <w:lang w:eastAsia="en-US"/>
        </w:rPr>
        <w:t>(such as public keys) are transparent</w:t>
      </w:r>
      <w:r w:rsidR="00CA2E38">
        <w:rPr>
          <w:lang w:eastAsia="en-US"/>
        </w:rPr>
        <w:t>,</w:t>
      </w:r>
      <w:r w:rsidR="00115753">
        <w:rPr>
          <w:lang w:eastAsia="en-US"/>
        </w:rPr>
        <w:t xml:space="preserve"> so the users can verify the integrity of a website with </w:t>
      </w:r>
      <w:r w:rsidR="00CA2E38">
        <w:rPr>
          <w:lang w:eastAsia="en-US"/>
        </w:rPr>
        <w:t xml:space="preserve">the </w:t>
      </w:r>
      <w:r w:rsidR="00115753">
        <w:rPr>
          <w:lang w:eastAsia="en-US"/>
        </w:rPr>
        <w:t>PDL</w:t>
      </w:r>
      <w:r w:rsidR="00CA2E38">
        <w:rPr>
          <w:lang w:eastAsia="en-US"/>
        </w:rPr>
        <w:t>[add citation from PDL website]</w:t>
      </w:r>
      <w:r w:rsidR="00115753">
        <w:rPr>
          <w:lang w:eastAsia="en-US"/>
        </w:rPr>
        <w:t xml:space="preserve">. </w:t>
      </w:r>
    </w:p>
    <w:p w14:paraId="0EFE74F8" w14:textId="77777777" w:rsidR="008D7F7E" w:rsidRDefault="00DC21F7" w:rsidP="008D7F7E">
      <w:pPr>
        <w:keepNext/>
        <w:jc w:val="center"/>
      </w:pPr>
      <w:r w:rsidRPr="00DC21F7">
        <w:rPr>
          <w:noProof/>
          <w:lang w:eastAsia="en-US"/>
        </w:rPr>
        <w:drawing>
          <wp:inline distT="0" distB="0" distL="0" distR="0" wp14:anchorId="4A78A241" wp14:editId="418E0844">
            <wp:extent cx="1743146" cy="1677271"/>
            <wp:effectExtent l="0" t="0" r="0" b="0"/>
            <wp:docPr id="16" name="Picture 4" descr="Graphical user interface&#10;&#10;Description automatically generated">
              <a:extLst xmlns:a="http://schemas.openxmlformats.org/drawingml/2006/main">
                <a:ext uri="{FF2B5EF4-FFF2-40B4-BE49-F238E27FC236}">
                  <a16:creationId xmlns:a16="http://schemas.microsoft.com/office/drawing/2014/main" id="{030DF1F8-0DD9-324A-B03C-5F2B067FA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Graphical user interface&#10;&#10;Description automatically generated">
                      <a:extLst>
                        <a:ext uri="{FF2B5EF4-FFF2-40B4-BE49-F238E27FC236}">
                          <a16:creationId xmlns:a16="http://schemas.microsoft.com/office/drawing/2014/main" id="{030DF1F8-0DD9-324A-B03C-5F2B067FA66B}"/>
                        </a:ext>
                      </a:extLst>
                    </pic:cNvPr>
                    <pic:cNvPicPr>
                      <a:picLocks noChangeAspect="1"/>
                    </pic:cNvPicPr>
                  </pic:nvPicPr>
                  <pic:blipFill>
                    <a:blip r:embed="rId34"/>
                    <a:stretch>
                      <a:fillRect/>
                    </a:stretch>
                  </pic:blipFill>
                  <pic:spPr>
                    <a:xfrm>
                      <a:off x="0" y="0"/>
                      <a:ext cx="1753226" cy="1686970"/>
                    </a:xfrm>
                    <a:prstGeom prst="rect">
                      <a:avLst/>
                    </a:prstGeom>
                  </pic:spPr>
                </pic:pic>
              </a:graphicData>
            </a:graphic>
          </wp:inline>
        </w:drawing>
      </w:r>
    </w:p>
    <w:p w14:paraId="2E7BF39F" w14:textId="204609D8" w:rsidR="00DC21F7" w:rsidRDefault="008D7F7E" w:rsidP="008D7F7E">
      <w:pPr>
        <w:pStyle w:val="Caption"/>
        <w:jc w:val="center"/>
      </w:pPr>
      <w:r>
        <w:t xml:space="preserve">Figure </w:t>
      </w:r>
      <w:r w:rsidR="00044050">
        <w:fldChar w:fldCharType="begin"/>
      </w:r>
      <w:r w:rsidR="00044050">
        <w:instrText xml:space="preserve"> STYLEREF 1 \s </w:instrText>
      </w:r>
      <w:r w:rsidR="00044050">
        <w:fldChar w:fldCharType="separate"/>
      </w:r>
      <w:r>
        <w:rPr>
          <w:noProof/>
        </w:rPr>
        <w:t>7</w:t>
      </w:r>
      <w:r w:rsidR="00044050">
        <w:rPr>
          <w:noProof/>
        </w:rPr>
        <w:fldChar w:fldCharType="end"/>
      </w:r>
      <w:r>
        <w:noBreakHyphen/>
      </w:r>
      <w:r w:rsidR="00044050">
        <w:fldChar w:fldCharType="begin"/>
      </w:r>
      <w:r w:rsidR="00044050">
        <w:instrText xml:space="preserve"> SEQ Figure \* ARABIC \s 1 </w:instrText>
      </w:r>
      <w:r w:rsidR="00044050">
        <w:fldChar w:fldCharType="separate"/>
      </w:r>
      <w:r>
        <w:rPr>
          <w:noProof/>
        </w:rPr>
        <w:t>1</w:t>
      </w:r>
      <w:r w:rsidR="00044050">
        <w:rPr>
          <w:noProof/>
        </w:rPr>
        <w:fldChar w:fldCharType="end"/>
      </w:r>
      <w:r>
        <w:t xml:space="preserve"> Example of PDL based Certificate Authority</w:t>
      </w:r>
    </w:p>
    <w:p w14:paraId="0EFBDF41" w14:textId="359B4825" w:rsidR="008B539F" w:rsidRPr="008B539F" w:rsidRDefault="002B59AB" w:rsidP="008B539F">
      <w:pPr>
        <w:rPr>
          <w:lang w:eastAsia="en-US"/>
        </w:rPr>
      </w:pPr>
      <w:r w:rsidRPr="008D7F7E">
        <w:rPr>
          <w:lang w:eastAsia="en-US"/>
        </w:rPr>
        <w:t>Smart contract</w:t>
      </w:r>
      <w:r w:rsidR="008D7F7E">
        <w:rPr>
          <w:lang w:eastAsia="en-US"/>
        </w:rPr>
        <w:t>s</w:t>
      </w:r>
      <w:r w:rsidRPr="008D7F7E">
        <w:rPr>
          <w:lang w:eastAsia="en-US"/>
        </w:rPr>
        <w:t xml:space="preserve"> can provide a mechanism for access data from </w:t>
      </w:r>
      <w:r w:rsidR="008D7F7E">
        <w:rPr>
          <w:lang w:eastAsia="en-US"/>
        </w:rPr>
        <w:t xml:space="preserve">a </w:t>
      </w:r>
      <w:r w:rsidRPr="008D7F7E">
        <w:rPr>
          <w:lang w:eastAsia="en-US"/>
        </w:rPr>
        <w:t>forgein ledger, by distributing authorised keys to the authenticated participants only, in this way, the participants will not need to ask for access keys</w:t>
      </w:r>
      <w:r w:rsidR="008D7F7E">
        <w:rPr>
          <w:lang w:eastAsia="en-US"/>
        </w:rPr>
        <w:t xml:space="preserve"> repeatedly; the key distribution is recorded via smart contract to a PDL enabling the records to be updated automatically and transparent to all PDL members. This facilitates the future audit of the access records. </w:t>
      </w:r>
    </w:p>
    <w:p w14:paraId="5D74D017" w14:textId="1808642C" w:rsidR="00963755" w:rsidRDefault="00963755" w:rsidP="00963755">
      <w:pPr>
        <w:pStyle w:val="Heading2"/>
      </w:pPr>
      <w:bookmarkStart w:id="213" w:name="_Toc53093306"/>
      <w:r>
        <w:t>Solutions</w:t>
      </w:r>
      <w:bookmarkEnd w:id="213"/>
    </w:p>
    <w:p w14:paraId="6CF15907" w14:textId="78F3CA2A" w:rsidR="004A314F" w:rsidRDefault="005111BB" w:rsidP="004A314F">
      <w:pPr>
        <w:pStyle w:val="Heading3"/>
        <w:ind w:left="1003"/>
      </w:pPr>
      <w:bookmarkStart w:id="214" w:name="_Toc53093307"/>
      <w:r>
        <w:t>Introduction</w:t>
      </w:r>
      <w:bookmarkEnd w:id="214"/>
    </w:p>
    <w:p w14:paraId="3B9FA7D7" w14:textId="37D12081" w:rsidR="008B539F" w:rsidRPr="008B539F" w:rsidRDefault="008B539F" w:rsidP="008B539F">
      <w:pPr>
        <w:rPr>
          <w:lang w:eastAsia="en-US"/>
        </w:rPr>
      </w:pPr>
      <w:r>
        <w:rPr>
          <w:lang w:eastAsia="en-US"/>
        </w:rPr>
        <w:t>Smart contract</w:t>
      </w:r>
      <w:r w:rsidR="008D7F7E">
        <w:rPr>
          <w:lang w:eastAsia="en-US"/>
        </w:rPr>
        <w:t>s</w:t>
      </w:r>
      <w:r>
        <w:rPr>
          <w:lang w:eastAsia="en-US"/>
        </w:rPr>
        <w:t xml:space="preserve"> ha</w:t>
      </w:r>
      <w:r w:rsidR="00860E93">
        <w:rPr>
          <w:lang w:eastAsia="en-US"/>
        </w:rPr>
        <w:t>ve</w:t>
      </w:r>
      <w:r>
        <w:rPr>
          <w:lang w:eastAsia="en-US"/>
        </w:rPr>
        <w:t xml:space="preserve"> some limi</w:t>
      </w:r>
      <w:r w:rsidR="00CA2E38">
        <w:rPr>
          <w:lang w:eastAsia="en-US"/>
        </w:rPr>
        <w:t>t</w:t>
      </w:r>
      <w:r>
        <w:rPr>
          <w:lang w:eastAsia="en-US"/>
        </w:rPr>
        <w:t>ations such as scalability and immutability</w:t>
      </w:r>
      <w:r w:rsidR="00860E93">
        <w:rPr>
          <w:lang w:eastAsia="en-US"/>
        </w:rPr>
        <w:t>,</w:t>
      </w:r>
      <w:r>
        <w:rPr>
          <w:lang w:eastAsia="en-US"/>
        </w:rPr>
        <w:t xml:space="preserve"> which </w:t>
      </w:r>
      <w:r w:rsidR="00860E93">
        <w:rPr>
          <w:lang w:eastAsia="en-US"/>
        </w:rPr>
        <w:t>are</w:t>
      </w:r>
      <w:r w:rsidR="008D7F7E">
        <w:rPr>
          <w:lang w:eastAsia="en-US"/>
        </w:rPr>
        <w:t xml:space="preserve"> already discussed</w:t>
      </w:r>
      <w:r>
        <w:rPr>
          <w:lang w:eastAsia="en-US"/>
        </w:rPr>
        <w:t xml:space="preserve"> in earlier sections. In this section, we provide the possible solutions to </w:t>
      </w:r>
      <w:r w:rsidR="00CA2E38">
        <w:rPr>
          <w:lang w:eastAsia="en-US"/>
        </w:rPr>
        <w:t>the</w:t>
      </w:r>
      <w:r w:rsidR="008D7F7E">
        <w:rPr>
          <w:lang w:eastAsia="en-US"/>
        </w:rPr>
        <w:t>se</w:t>
      </w:r>
      <w:r w:rsidR="00CA2E38">
        <w:rPr>
          <w:lang w:eastAsia="en-US"/>
        </w:rPr>
        <w:t xml:space="preserve"> </w:t>
      </w:r>
      <w:r w:rsidR="00860E93">
        <w:rPr>
          <w:lang w:eastAsia="en-US"/>
        </w:rPr>
        <w:t>inherent</w:t>
      </w:r>
      <w:r w:rsidR="00CA2E38">
        <w:rPr>
          <w:lang w:eastAsia="en-US"/>
        </w:rPr>
        <w:t xml:space="preserve"> properties of </w:t>
      </w:r>
      <w:r w:rsidR="00CC10EB">
        <w:rPr>
          <w:lang w:eastAsia="en-US"/>
        </w:rPr>
        <w:t>smart contracts</w:t>
      </w:r>
      <w:r w:rsidR="00860E93">
        <w:rPr>
          <w:lang w:eastAsia="en-US"/>
        </w:rPr>
        <w:t xml:space="preserve"> </w:t>
      </w:r>
      <w:r w:rsidR="00CA2E38">
        <w:rPr>
          <w:lang w:eastAsia="en-US"/>
        </w:rPr>
        <w:t>(e.g. Immtability and auto-execution)</w:t>
      </w:r>
      <w:r w:rsidR="00CC10EB">
        <w:rPr>
          <w:lang w:eastAsia="en-US"/>
        </w:rPr>
        <w:t>.</w:t>
      </w:r>
      <w:r w:rsidR="008D7F7E">
        <w:rPr>
          <w:lang w:eastAsia="en-US"/>
        </w:rPr>
        <w:t xml:space="preserve"> </w:t>
      </w:r>
      <w:r w:rsidR="00860E93">
        <w:rPr>
          <w:lang w:eastAsia="en-US"/>
        </w:rPr>
        <w:t>It is to be noted that</w:t>
      </w:r>
      <w:r w:rsidR="008D7F7E">
        <w:rPr>
          <w:lang w:eastAsia="en-US"/>
        </w:rPr>
        <w:t xml:space="preserve"> </w:t>
      </w:r>
      <w:r w:rsidR="00860E93">
        <w:rPr>
          <w:lang w:eastAsia="en-US"/>
        </w:rPr>
        <w:t xml:space="preserve">in certain cases </w:t>
      </w:r>
      <w:r w:rsidR="008D7F7E">
        <w:rPr>
          <w:lang w:eastAsia="en-US"/>
        </w:rPr>
        <w:t xml:space="preserve">these properties </w:t>
      </w:r>
      <w:r w:rsidR="00860E93">
        <w:rPr>
          <w:lang w:eastAsia="en-US"/>
        </w:rPr>
        <w:t>can</w:t>
      </w:r>
      <w:r w:rsidR="008D7F7E">
        <w:rPr>
          <w:lang w:eastAsia="en-US"/>
        </w:rPr>
        <w:t>not be eliminated but can be mitigated through design and planning.</w:t>
      </w:r>
    </w:p>
    <w:p w14:paraId="08938269" w14:textId="53E7EF68" w:rsidR="00CA2E38" w:rsidRDefault="005111BB" w:rsidP="00CA2E38">
      <w:pPr>
        <w:pStyle w:val="Heading3"/>
        <w:ind w:left="1003"/>
      </w:pPr>
      <w:bookmarkStart w:id="215" w:name="_Toc53093308"/>
      <w:r>
        <w:lastRenderedPageBreak/>
        <w:t>Scalablity</w:t>
      </w:r>
      <w:bookmarkEnd w:id="215"/>
    </w:p>
    <w:p w14:paraId="03D84E3D" w14:textId="33CF7905" w:rsidR="00CA2E38" w:rsidRPr="00CA2E38" w:rsidRDefault="00CA2E38" w:rsidP="00CA2E38">
      <w:pPr>
        <w:rPr>
          <w:lang w:eastAsia="en-US"/>
        </w:rPr>
      </w:pPr>
      <w:r>
        <w:rPr>
          <w:lang w:eastAsia="en-US"/>
        </w:rPr>
        <w:t xml:space="preserve">All the executions of a smart contract is recorded in </w:t>
      </w:r>
      <w:r w:rsidR="00CC10EB">
        <w:rPr>
          <w:lang w:eastAsia="en-US"/>
        </w:rPr>
        <w:t>a</w:t>
      </w:r>
      <w:r>
        <w:rPr>
          <w:lang w:eastAsia="en-US"/>
        </w:rPr>
        <w:t xml:space="preserve"> PDL and removing them from PDL is </w:t>
      </w:r>
      <w:r w:rsidR="00CC10EB">
        <w:rPr>
          <w:lang w:eastAsia="en-US"/>
        </w:rPr>
        <w:t xml:space="preserve">a </w:t>
      </w:r>
      <w:r>
        <w:rPr>
          <w:lang w:eastAsia="en-US"/>
        </w:rPr>
        <w:t xml:space="preserve">very difficult and </w:t>
      </w:r>
      <w:r w:rsidR="00860E93">
        <w:rPr>
          <w:lang w:eastAsia="en-US"/>
        </w:rPr>
        <w:t xml:space="preserve">a </w:t>
      </w:r>
      <w:r>
        <w:rPr>
          <w:lang w:eastAsia="en-US"/>
        </w:rPr>
        <w:t>costly process</w:t>
      </w:r>
      <w:r w:rsidR="00CC10EB">
        <w:rPr>
          <w:lang w:eastAsia="en-US"/>
        </w:rPr>
        <w:t>. Because smart contracts cannot be removed</w:t>
      </w:r>
      <w:r w:rsidR="00860E93">
        <w:rPr>
          <w:lang w:eastAsia="en-US"/>
        </w:rPr>
        <w:t>,</w:t>
      </w:r>
      <w:r w:rsidR="00CC10EB">
        <w:rPr>
          <w:lang w:eastAsia="en-US"/>
        </w:rPr>
        <w:t xml:space="preserve"> unused and dormant contracts may live for eternity in the PDL costing PDL </w:t>
      </w:r>
      <w:r w:rsidR="00860E93">
        <w:rPr>
          <w:lang w:eastAsia="en-US"/>
        </w:rPr>
        <w:t>node resources</w:t>
      </w:r>
      <w:r w:rsidR="00CC10EB">
        <w:rPr>
          <w:lang w:eastAsia="en-US"/>
        </w:rPr>
        <w:t xml:space="preserve">. We present some potential solutions to manage the scalability problem of PDLs due to smart contracts specifically. </w:t>
      </w:r>
    </w:p>
    <w:p w14:paraId="1EF17AE3" w14:textId="08C17B64" w:rsidR="005111BB" w:rsidRPr="00860E93" w:rsidRDefault="007D32C8" w:rsidP="00E347F3">
      <w:pPr>
        <w:pStyle w:val="Heading4"/>
      </w:pPr>
      <w:bookmarkStart w:id="216" w:name="_Toc53093309"/>
      <w:r w:rsidRPr="00860E93">
        <w:t>Check-point</w:t>
      </w:r>
      <w:bookmarkEnd w:id="216"/>
    </w:p>
    <w:p w14:paraId="4B4E1D39" w14:textId="16E4BBEB" w:rsidR="007D32C8" w:rsidRDefault="00860E93" w:rsidP="00E347F3">
      <w:pPr>
        <w:rPr>
          <w:lang w:eastAsia="en-US"/>
        </w:rPr>
      </w:pPr>
      <w:r w:rsidRPr="00860E93">
        <w:rPr>
          <w:lang w:eastAsia="en-US"/>
        </w:rPr>
        <w:t>The s</w:t>
      </w:r>
      <w:r>
        <w:rPr>
          <w:lang w:eastAsia="en-US"/>
        </w:rPr>
        <w:t>mart contracts can be installed on side-chains with a check-point to self-destruct after certain time. A side-chain can record the exsistance of the contracts in the master-chain</w:t>
      </w:r>
      <w:r w:rsidR="003017AC">
        <w:rPr>
          <w:lang w:eastAsia="en-US"/>
        </w:rPr>
        <w:t xml:space="preserve"> before destruction</w:t>
      </w:r>
      <w:r>
        <w:rPr>
          <w:lang w:eastAsia="en-US"/>
        </w:rPr>
        <w:t>. This can be achieved by introducing a</w:t>
      </w:r>
      <w:r w:rsidR="007D32C8">
        <w:rPr>
          <w:lang w:eastAsia="en-US"/>
        </w:rPr>
        <w:t xml:space="preserve"> </w:t>
      </w:r>
      <w:r w:rsidR="007D32C8" w:rsidRPr="00E347F3">
        <w:rPr>
          <w:i/>
          <w:iCs/>
          <w:lang w:eastAsia="en-US"/>
        </w:rPr>
        <w:t>check-point</w:t>
      </w:r>
      <w:r>
        <w:rPr>
          <w:i/>
          <w:iCs/>
          <w:lang w:eastAsia="en-US"/>
        </w:rPr>
        <w:t xml:space="preserve"> </w:t>
      </w:r>
      <w:r w:rsidR="007D32C8">
        <w:rPr>
          <w:i/>
          <w:iCs/>
          <w:lang w:eastAsia="en-US"/>
        </w:rPr>
        <w:t>(</w:t>
      </w:r>
      <w:r>
        <w:rPr>
          <w:i/>
          <w:iCs/>
          <w:lang w:eastAsia="en-US"/>
        </w:rPr>
        <w:t>e.g.</w:t>
      </w:r>
      <w:r w:rsidR="007D32C8">
        <w:rPr>
          <w:i/>
          <w:iCs/>
          <w:lang w:eastAsia="en-US"/>
        </w:rPr>
        <w:t xml:space="preserve"> </w:t>
      </w:r>
      <w:r>
        <w:rPr>
          <w:i/>
          <w:iCs/>
          <w:lang w:eastAsia="en-US"/>
        </w:rPr>
        <w:t>a specific date</w:t>
      </w:r>
      <w:r w:rsidR="007D32C8">
        <w:rPr>
          <w:i/>
          <w:iCs/>
          <w:lang w:eastAsia="en-US"/>
        </w:rPr>
        <w:t>)</w:t>
      </w:r>
      <w:r>
        <w:rPr>
          <w:i/>
          <w:iCs/>
          <w:lang w:eastAsia="en-US"/>
        </w:rPr>
        <w:t xml:space="preserve">. </w:t>
      </w:r>
      <w:r w:rsidRPr="00860E93">
        <w:rPr>
          <w:lang w:eastAsia="en-US"/>
        </w:rPr>
        <w:t>For example, a side-chain with with certain dealings between a telecom operator and a vendor, and once this contract is completed, the chain is destructed but final settlement transaction may be recorded in the master-chain.</w:t>
      </w:r>
    </w:p>
    <w:p w14:paraId="0F4D258C" w14:textId="77777777" w:rsidR="00E347F3" w:rsidRDefault="00E347F3" w:rsidP="00E347F3">
      <w:pPr>
        <w:rPr>
          <w:lang w:eastAsia="en-US"/>
        </w:rPr>
      </w:pPr>
    </w:p>
    <w:p w14:paraId="1DA6330B" w14:textId="4E50094E" w:rsidR="00E347F3" w:rsidRPr="00536CAD" w:rsidRDefault="00E347F3" w:rsidP="00E347F3">
      <w:pPr>
        <w:pStyle w:val="Heading4"/>
      </w:pPr>
      <w:bookmarkStart w:id="217" w:name="_Toc53093310"/>
      <w:r>
        <w:t>Extensibility</w:t>
      </w:r>
      <w:r w:rsidR="009D2657">
        <w:t>:</w:t>
      </w:r>
      <w:bookmarkEnd w:id="217"/>
    </w:p>
    <w:p w14:paraId="0835B782" w14:textId="1472F8E6" w:rsidR="005111BB" w:rsidRPr="00AC07FE" w:rsidRDefault="009A17F1" w:rsidP="00E347F3">
      <w:r>
        <w:t>Smart contracts are immutable, however, they can be extended or revised by adopting the off-chain mechanism. That is to say that, the master contract</w:t>
      </w:r>
      <w:r w:rsidR="003017AC">
        <w:t xml:space="preserve"> </w:t>
      </w:r>
      <w:r>
        <w:t>is deployed in a master chain</w:t>
      </w:r>
      <w:r w:rsidR="003017AC">
        <w:t xml:space="preserve"> (or may be the side-chain acting as master chain)</w:t>
      </w:r>
      <w:r>
        <w:t xml:space="preserve"> </w:t>
      </w:r>
      <w:r w:rsidR="009D2657">
        <w:t xml:space="preserve">with the initalising clauses only, </w:t>
      </w:r>
      <w:r>
        <w:t xml:space="preserve">and include </w:t>
      </w:r>
      <w:r w:rsidR="003017AC">
        <w:t>commands</w:t>
      </w:r>
      <w:r>
        <w:t xml:space="preserve"> which call the logic contract.</w:t>
      </w:r>
      <w:r w:rsidR="003017AC">
        <w:t xml:space="preserve"> The logic contracts are separate contracts which may be installed on the same or different (e.g. master-chain or side-chain) PDL or may be installed off-chain (i.e. trusted datastructure).</w:t>
      </w:r>
      <w:r>
        <w:t xml:space="preserve"> </w:t>
      </w:r>
      <w:r w:rsidR="003017AC">
        <w:t>A sample architecuture for contract chaining is shown in Figure 6-3.</w:t>
      </w:r>
    </w:p>
    <w:p w14:paraId="7738C952" w14:textId="30212FEA" w:rsidR="005111BB" w:rsidRDefault="005111BB" w:rsidP="00E347F3"/>
    <w:p w14:paraId="7A763B4E" w14:textId="443E9BE1" w:rsidR="00370541" w:rsidRDefault="00370541" w:rsidP="00D9365A">
      <w:pPr>
        <w:pStyle w:val="Heading3"/>
        <w:ind w:left="1003"/>
      </w:pPr>
      <w:bookmarkStart w:id="218" w:name="_Toc53093311"/>
      <w:r>
        <w:t>Security of contracts:</w:t>
      </w:r>
      <w:bookmarkEnd w:id="218"/>
    </w:p>
    <w:p w14:paraId="30EEE06E" w14:textId="1CB60707" w:rsidR="00370541" w:rsidRDefault="00370541" w:rsidP="00370541">
      <w:pPr>
        <w:rPr>
          <w:lang w:eastAsia="en-US"/>
        </w:rPr>
      </w:pPr>
      <w:r>
        <w:rPr>
          <w:lang w:eastAsia="en-US"/>
        </w:rPr>
        <w:t xml:space="preserve">Smart contracts are software and </w:t>
      </w:r>
      <w:r w:rsidR="009D2657">
        <w:rPr>
          <w:lang w:eastAsia="en-US"/>
        </w:rPr>
        <w:t xml:space="preserve">are not web-based, hence the traditional application layer security protocols (such as https) are not applicable to them. </w:t>
      </w:r>
      <w:r>
        <w:rPr>
          <w:lang w:eastAsia="en-US"/>
        </w:rPr>
        <w:t xml:space="preserve">Incorrect information can activate smart contracts </w:t>
      </w:r>
      <w:r w:rsidR="00764B21">
        <w:rPr>
          <w:lang w:eastAsia="en-US"/>
        </w:rPr>
        <w:t xml:space="preserve">in a manner </w:t>
      </w:r>
      <w:r>
        <w:rPr>
          <w:lang w:eastAsia="en-US"/>
        </w:rPr>
        <w:t xml:space="preserve">which </w:t>
      </w:r>
      <w:r w:rsidR="009D2657">
        <w:rPr>
          <w:lang w:eastAsia="en-US"/>
        </w:rPr>
        <w:t>may</w:t>
      </w:r>
      <w:r>
        <w:rPr>
          <w:lang w:eastAsia="en-US"/>
        </w:rPr>
        <w:t xml:space="preserve"> </w:t>
      </w:r>
      <w:r w:rsidR="009D2657">
        <w:rPr>
          <w:lang w:eastAsia="en-US"/>
        </w:rPr>
        <w:t>have negative impact on the ledger and its users</w:t>
      </w:r>
      <w:r>
        <w:rPr>
          <w:lang w:eastAsia="en-US"/>
        </w:rPr>
        <w:t xml:space="preserve">. A possible solution is </w:t>
      </w:r>
      <w:r w:rsidR="00764B21">
        <w:rPr>
          <w:lang w:eastAsia="en-US"/>
        </w:rPr>
        <w:t xml:space="preserve">mandating that </w:t>
      </w:r>
      <w:r>
        <w:rPr>
          <w:lang w:eastAsia="en-US"/>
        </w:rPr>
        <w:t>activation request</w:t>
      </w:r>
      <w:r w:rsidR="00764B21">
        <w:rPr>
          <w:lang w:eastAsia="en-US"/>
        </w:rPr>
        <w:t>s</w:t>
      </w:r>
      <w:r>
        <w:rPr>
          <w:lang w:eastAsia="en-US"/>
        </w:rPr>
        <w:t xml:space="preserve"> for smart contract</w:t>
      </w:r>
      <w:r w:rsidR="00764B21">
        <w:rPr>
          <w:lang w:eastAsia="en-US"/>
        </w:rPr>
        <w:t>s are</w:t>
      </w:r>
      <w:r>
        <w:rPr>
          <w:lang w:eastAsia="en-US"/>
        </w:rPr>
        <w:t xml:space="preserve"> always</w:t>
      </w:r>
      <w:r w:rsidR="009D2657">
        <w:rPr>
          <w:lang w:eastAsia="en-US"/>
        </w:rPr>
        <w:t xml:space="preserve"> </w:t>
      </w:r>
      <w:r>
        <w:rPr>
          <w:lang w:eastAsia="en-US"/>
        </w:rPr>
        <w:t>generated from a Trusted Execution Envoirnment</w:t>
      </w:r>
      <w:r w:rsidR="009D2657">
        <w:rPr>
          <w:lang w:eastAsia="en-US"/>
        </w:rPr>
        <w:t xml:space="preserve"> </w:t>
      </w:r>
      <w:r>
        <w:rPr>
          <w:lang w:eastAsia="en-US"/>
        </w:rPr>
        <w:t>(TEE)</w:t>
      </w:r>
      <w:r w:rsidR="009D2657">
        <w:rPr>
          <w:lang w:eastAsia="en-US"/>
        </w:rPr>
        <w:t xml:space="preserve"> </w:t>
      </w:r>
      <w:r>
        <w:rPr>
          <w:lang w:eastAsia="en-US"/>
        </w:rPr>
        <w:t>(Figure 6).</w:t>
      </w:r>
      <w:r w:rsidR="009D2657">
        <w:rPr>
          <w:lang w:eastAsia="en-US"/>
        </w:rPr>
        <w:t xml:space="preserve"> </w:t>
      </w:r>
      <w:r>
        <w:rPr>
          <w:lang w:eastAsia="en-US"/>
        </w:rPr>
        <w:t xml:space="preserve"> </w:t>
      </w:r>
      <w:r w:rsidR="006D4306">
        <w:rPr>
          <w:lang w:eastAsia="en-US"/>
        </w:rPr>
        <w:t xml:space="preserve">In Figure 6, a smart contract based QoS monitoring system is explained where TEE is installed on both the user and the operator, the request to execute a smart contract is generated from the user, however the QoS parameters are reported to the PDL through </w:t>
      </w:r>
      <w:r w:rsidR="009D2657">
        <w:rPr>
          <w:lang w:eastAsia="en-US"/>
        </w:rPr>
        <w:t xml:space="preserve">a </w:t>
      </w:r>
      <w:r w:rsidR="006D4306">
        <w:rPr>
          <w:lang w:eastAsia="en-US"/>
        </w:rPr>
        <w:t>TEE which is submitted to the operator through customer</w:t>
      </w:r>
      <w:r w:rsidR="009D2657">
        <w:rPr>
          <w:lang w:eastAsia="en-US"/>
        </w:rPr>
        <w:t xml:space="preserve">’s </w:t>
      </w:r>
      <w:r w:rsidR="006D4306">
        <w:rPr>
          <w:lang w:eastAsia="en-US"/>
        </w:rPr>
        <w:t>TEE. The detail</w:t>
      </w:r>
      <w:r w:rsidR="00764B21">
        <w:rPr>
          <w:lang w:eastAsia="en-US"/>
        </w:rPr>
        <w:t>ed</w:t>
      </w:r>
      <w:r w:rsidR="006D4306">
        <w:rPr>
          <w:lang w:eastAsia="en-US"/>
        </w:rPr>
        <w:t xml:space="preserve"> procedure is explained in next section.</w:t>
      </w:r>
    </w:p>
    <w:p w14:paraId="35207F3F" w14:textId="77777777" w:rsidR="009D2657" w:rsidRPr="00370541" w:rsidRDefault="009D2657" w:rsidP="00370541">
      <w:pPr>
        <w:rPr>
          <w:lang w:eastAsia="en-US"/>
        </w:rPr>
      </w:pPr>
    </w:p>
    <w:p w14:paraId="4C5A7FF0" w14:textId="63447643" w:rsidR="005111BB" w:rsidRDefault="005111BB" w:rsidP="00E347F3">
      <w:pPr>
        <w:pStyle w:val="Heading3"/>
      </w:pPr>
      <w:bookmarkStart w:id="219" w:name="_Toc53093312"/>
      <w:r>
        <w:t>Example: Smart contracts with QoS monitoring</w:t>
      </w:r>
      <w:bookmarkEnd w:id="219"/>
    </w:p>
    <w:p w14:paraId="5479D177" w14:textId="294ACEA8" w:rsidR="00796D59" w:rsidRPr="00796D59" w:rsidRDefault="00796D59" w:rsidP="00796D59">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Pr>
          <w:lang w:eastAsia="en-US"/>
        </w:rPr>
        <w:t>.</w:t>
      </w:r>
    </w:p>
    <w:p w14:paraId="042AD2B7" w14:textId="77777777" w:rsidR="00A7112D" w:rsidRDefault="00963755" w:rsidP="003C36FD">
      <w:pPr>
        <w:keepNext/>
        <w:jc w:val="center"/>
      </w:pPr>
      <w:r w:rsidRPr="00471D19">
        <w:rPr>
          <w:noProof/>
          <w:lang w:eastAsia="zh-CN"/>
        </w:rPr>
        <w:lastRenderedPageBreak/>
        <w:drawing>
          <wp:inline distT="0" distB="0" distL="0" distR="0" wp14:anchorId="42357E30" wp14:editId="6B63D1BB">
            <wp:extent cx="4991147" cy="26280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91147" cy="2628082"/>
                    </a:xfrm>
                    <a:prstGeom prst="rect">
                      <a:avLst/>
                    </a:prstGeom>
                  </pic:spPr>
                </pic:pic>
              </a:graphicData>
            </a:graphic>
          </wp:inline>
        </w:drawing>
      </w:r>
    </w:p>
    <w:p w14:paraId="3B3B3C27" w14:textId="32BFD4C0" w:rsidR="00963755" w:rsidRPr="00232053" w:rsidRDefault="00A7112D" w:rsidP="003C36FD">
      <w:pPr>
        <w:pStyle w:val="Caption"/>
        <w:jc w:val="center"/>
      </w:pPr>
      <w:r>
        <w:t xml:space="preserve">Figure </w:t>
      </w:r>
      <w:r w:rsidR="00044050">
        <w:fldChar w:fldCharType="begin"/>
      </w:r>
      <w:r w:rsidR="00044050">
        <w:instrText xml:space="preserve"> STYLEREF 1 \s </w:instrText>
      </w:r>
      <w:r w:rsidR="00044050">
        <w:fldChar w:fldCharType="separate"/>
      </w:r>
      <w:r w:rsidR="008D7F7E">
        <w:rPr>
          <w:noProof/>
        </w:rPr>
        <w:t>7</w:t>
      </w:r>
      <w:r w:rsidR="00044050">
        <w:rPr>
          <w:noProof/>
        </w:rPr>
        <w:fldChar w:fldCharType="end"/>
      </w:r>
      <w:r w:rsidR="008D7F7E">
        <w:noBreakHyphen/>
      </w:r>
      <w:r w:rsidR="00044050">
        <w:fldChar w:fldCharType="begin"/>
      </w:r>
      <w:r w:rsidR="00044050">
        <w:instrText xml:space="preserve"> SEQ Figure \* ARABIC \s 1 </w:instrText>
      </w:r>
      <w:r w:rsidR="00044050">
        <w:fldChar w:fldCharType="separate"/>
      </w:r>
      <w:r w:rsidR="008D7F7E">
        <w:rPr>
          <w:noProof/>
        </w:rPr>
        <w:t>2</w:t>
      </w:r>
      <w:r w:rsidR="00044050">
        <w:rPr>
          <w:noProof/>
        </w:rPr>
        <w:fldChar w:fldCharType="end"/>
      </w:r>
      <w:r>
        <w:t>: Smart contract</w:t>
      </w:r>
      <w:r w:rsidR="00764B21">
        <w:t>s</w:t>
      </w:r>
      <w:r>
        <w:t xml:space="preserve"> with QoS monitoring</w:t>
      </w:r>
    </w:p>
    <w:p w14:paraId="378EC41E" w14:textId="36FA2F14" w:rsidR="00D54A53" w:rsidRDefault="00D54A53" w:rsidP="000B1889">
      <w:pPr>
        <w:pStyle w:val="ListParagraph"/>
        <w:numPr>
          <w:ilvl w:val="0"/>
          <w:numId w:val="28"/>
        </w:numPr>
      </w:pPr>
      <w:r>
        <w:t xml:space="preserve">All the contracts from all available operators are advertised on a </w:t>
      </w:r>
      <w:r w:rsidR="00F66D96">
        <w:t>DApp</w:t>
      </w:r>
      <w:r>
        <w:t xml:space="preserve"> where the customer can input their requirements and choose a suitable network service offer. The customer is required to forward the agreed upon payment to the chosen operator using traditional means</w:t>
      </w:r>
      <w:r w:rsidR="00764B21">
        <w:t xml:space="preserve"> to prevent DDoS attack on the PDL</w:t>
      </w:r>
      <w:r>
        <w:t>.</w:t>
      </w:r>
    </w:p>
    <w:p w14:paraId="36ECED87" w14:textId="77777777" w:rsidR="00EE567E" w:rsidRDefault="00EE567E" w:rsidP="000B1889">
      <w:pPr>
        <w:rPr>
          <w:lang w:eastAsia="en-US"/>
        </w:rPr>
      </w:pPr>
    </w:p>
    <w:p w14:paraId="7B068CA9" w14:textId="49E78AB9" w:rsidR="00D54A53" w:rsidRDefault="00D54A53" w:rsidP="00872523">
      <w:pPr>
        <w:pStyle w:val="ListParagraph"/>
        <w:numPr>
          <w:ilvl w:val="0"/>
          <w:numId w:val="17"/>
        </w:numPr>
        <w:overflowPunct/>
        <w:autoSpaceDE/>
        <w:autoSpaceDN/>
        <w:adjustRightInd/>
        <w:spacing w:after="0"/>
        <w:textAlignment w:val="auto"/>
      </w:pPr>
      <w:r>
        <w:t>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operator</w:t>
      </w:r>
      <w:r w:rsidR="00EE567E">
        <w:t>d</w:t>
      </w:r>
      <w:r>
        <w:t xml:space="preserve"> </w:t>
      </w:r>
      <w:r w:rsidR="00EE567E">
        <w:t>(i.e. PDL members with operator role)</w:t>
      </w:r>
      <w:r>
        <w:t>, while activation request fees are paid by the customers requesting them.</w:t>
      </w:r>
    </w:p>
    <w:p w14:paraId="454F2076" w14:textId="77777777" w:rsidR="00D54A53" w:rsidRDefault="00D54A53" w:rsidP="00D54A53"/>
    <w:p w14:paraId="079D2C75" w14:textId="77777777" w:rsidR="00D54A53" w:rsidRDefault="00D54A53" w:rsidP="00872523">
      <w:pPr>
        <w:pStyle w:val="ListParagraph"/>
        <w:numPr>
          <w:ilvl w:val="0"/>
          <w:numId w:val="17"/>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20F62CD9" w:rsidR="00D54A53" w:rsidRDefault="00D54A53" w:rsidP="00872523">
      <w:pPr>
        <w:pStyle w:val="ListParagraph"/>
        <w:numPr>
          <w:ilvl w:val="0"/>
          <w:numId w:val="17"/>
        </w:numPr>
        <w:overflowPunct/>
        <w:autoSpaceDE/>
        <w:autoSpaceDN/>
        <w:adjustRightInd/>
        <w:spacing w:after="0"/>
        <w:textAlignment w:val="auto"/>
      </w:pPr>
      <w:r>
        <w:t>On successful execution, the respective operator gets notified and can start allocating the resource</w:t>
      </w:r>
      <w:r w:rsidR="00EE567E">
        <w:t>s</w:t>
      </w:r>
      <w:r>
        <w:t xml:space="preserve"> to provide the requested service.</w:t>
      </w:r>
    </w:p>
    <w:p w14:paraId="72231945" w14:textId="77777777" w:rsidR="00D54A53" w:rsidRDefault="00D54A53" w:rsidP="00D54A53"/>
    <w:p w14:paraId="478D6DEB" w14:textId="35EE8456" w:rsidR="00D54A53" w:rsidRDefault="00D54A53" w:rsidP="00872523">
      <w:pPr>
        <w:pStyle w:val="ListParagraph"/>
        <w:numPr>
          <w:ilvl w:val="0"/>
          <w:numId w:val="17"/>
        </w:numPr>
        <w:overflowPunct/>
        <w:autoSpaceDE/>
        <w:autoSpaceDN/>
        <w:adjustRightInd/>
        <w:spacing w:after="0"/>
        <w:textAlignment w:val="auto"/>
      </w:pPr>
      <w:r>
        <w:t>The Service between the operator and the customer is being provided. At this stage, the actual QoS is managed by the Trusted enclave</w:t>
      </w:r>
      <w:r w:rsidR="00EE567E">
        <w:t xml:space="preserve"> (i.e. TEE)</w:t>
      </w:r>
      <w:r>
        <w:t xml:space="preserve"> and the Edge Monitor</w:t>
      </w:r>
      <w:r w:rsidR="00EE567E">
        <w:t xml:space="preserve"> (i.e. TEE)</w:t>
      </w:r>
      <w:r>
        <w:t>.</w:t>
      </w:r>
    </w:p>
    <w:p w14:paraId="17BEA1F9" w14:textId="77777777" w:rsidR="00D54A53" w:rsidRDefault="00D54A53" w:rsidP="00D54A53"/>
    <w:p w14:paraId="07587985" w14:textId="07BCB232" w:rsidR="00D54A53" w:rsidRDefault="00D54A53" w:rsidP="00872523">
      <w:pPr>
        <w:pStyle w:val="ListParagraph"/>
        <w:numPr>
          <w:ilvl w:val="0"/>
          <w:numId w:val="17"/>
        </w:numPr>
        <w:overflowPunct/>
        <w:autoSpaceDE/>
        <w:autoSpaceDN/>
        <w:adjustRightInd/>
        <w:spacing w:after="0"/>
        <w:textAlignment w:val="auto"/>
      </w:pPr>
      <w:r>
        <w:t xml:space="preserve">The Edge Monitor records the receipts for the user back to the PDL inside the corresponding </w:t>
      </w:r>
      <w:r w:rsidR="00EE567E">
        <w:t xml:space="preserve">smart contract (i.e. their agreement). </w:t>
      </w:r>
      <w:r>
        <w:t>This allows to verify, and prove, if the SLA has been fulfilled.</w:t>
      </w:r>
    </w:p>
    <w:p w14:paraId="7007BC2A" w14:textId="77777777" w:rsidR="00EE567E" w:rsidRDefault="00EE567E" w:rsidP="00EE567E">
      <w:pPr>
        <w:pStyle w:val="ListParagraph"/>
      </w:pPr>
    </w:p>
    <w:p w14:paraId="6D0CE6A7" w14:textId="77777777" w:rsidR="00EE567E" w:rsidRDefault="00EE567E" w:rsidP="00EE567E">
      <w:pPr>
        <w:pStyle w:val="ListParagraph"/>
        <w:overflowPunct/>
        <w:autoSpaceDE/>
        <w:autoSpaceDN/>
        <w:adjustRightInd/>
        <w:spacing w:after="0"/>
        <w:ind w:left="460"/>
        <w:textAlignment w:val="auto"/>
      </w:pPr>
    </w:p>
    <w:p w14:paraId="4EBC55DC" w14:textId="5D12DCAE" w:rsidR="00963755" w:rsidRDefault="00963755" w:rsidP="00C70F08">
      <w:pPr>
        <w:pStyle w:val="Heading2"/>
      </w:pPr>
      <w:bookmarkStart w:id="220" w:name="_Toc44067849"/>
      <w:bookmarkStart w:id="221" w:name="_Toc53093313"/>
      <w:bookmarkEnd w:id="220"/>
      <w:r>
        <w:t>Needs -  Requirements to build a viable system with Smart contracts</w:t>
      </w:r>
      <w:bookmarkEnd w:id="221"/>
    </w:p>
    <w:p w14:paraId="37A8E7E3" w14:textId="056BE6D7" w:rsidR="00963755" w:rsidRDefault="00963755" w:rsidP="003C36FD">
      <w:pPr>
        <w:pStyle w:val="Heading3"/>
      </w:pPr>
      <w:bookmarkStart w:id="222" w:name="_Toc53093314"/>
      <w:r>
        <w:t>Regulatory Aspects</w:t>
      </w:r>
      <w:bookmarkEnd w:id="222"/>
    </w:p>
    <w:p w14:paraId="2764800F" w14:textId="1E092C76" w:rsidR="007B5AD8" w:rsidRPr="007B5AD8" w:rsidRDefault="007B5AD8" w:rsidP="00D17066">
      <w:pPr>
        <w:rPr>
          <w:lang w:eastAsia="en-US"/>
        </w:rPr>
      </w:pPr>
      <w:r w:rsidRPr="007B5AD8">
        <w:rPr>
          <w:lang w:eastAsia="en-US"/>
        </w:rPr>
        <w:t xml:space="preserve">The PDLs' governance should manage the smart contracts, the group organizing a PDL can reach </w:t>
      </w:r>
      <w:r w:rsidR="00D17066">
        <w:rPr>
          <w:lang w:eastAsia="en-US"/>
        </w:rPr>
        <w:t xml:space="preserve">to </w:t>
      </w:r>
      <w:r w:rsidRPr="007B5AD8">
        <w:rPr>
          <w:lang w:eastAsia="en-US"/>
        </w:rPr>
        <w:t xml:space="preserve">a consensus on the regulation of the terms and penalties in case of violation. For example, </w:t>
      </w:r>
      <w:r w:rsidR="00D17066">
        <w:rPr>
          <w:lang w:eastAsia="en-US"/>
        </w:rPr>
        <w:t>roaming is currently a challenge for mobile network operators</w:t>
      </w:r>
      <w:r w:rsidRPr="007B5AD8">
        <w:rPr>
          <w:lang w:eastAsia="en-US"/>
        </w:rPr>
        <w:t xml:space="preserve">. </w:t>
      </w:r>
      <w:r w:rsidR="00EE567E">
        <w:rPr>
          <w:lang w:eastAsia="en-US"/>
        </w:rPr>
        <w:t xml:space="preserve">In current systems, </w:t>
      </w:r>
      <w:r w:rsidR="00D17066">
        <w:rPr>
          <w:lang w:eastAsia="en-US"/>
        </w:rPr>
        <w:t xml:space="preserve">billing in </w:t>
      </w:r>
      <w:r w:rsidR="00EE567E">
        <w:rPr>
          <w:lang w:eastAsia="en-US"/>
        </w:rPr>
        <w:t>roaming</w:t>
      </w:r>
      <w:r w:rsidR="00D17066">
        <w:rPr>
          <w:lang w:eastAsia="en-US"/>
        </w:rPr>
        <w:t xml:space="preserve"> </w:t>
      </w:r>
      <w:r w:rsidR="00EE567E">
        <w:rPr>
          <w:lang w:eastAsia="en-US"/>
        </w:rPr>
        <w:t>ma</w:t>
      </w:r>
      <w:r w:rsidR="00D17066">
        <w:rPr>
          <w:lang w:eastAsia="en-US"/>
        </w:rPr>
        <w:t>y</w:t>
      </w:r>
      <w:r w:rsidR="00EE567E">
        <w:rPr>
          <w:lang w:eastAsia="en-US"/>
        </w:rPr>
        <w:t xml:space="preserve"> be a long process and involves several steps such as sending the usage to the home operator to </w:t>
      </w:r>
      <w:r w:rsidR="00D17066">
        <w:rPr>
          <w:lang w:eastAsia="en-US"/>
        </w:rPr>
        <w:t>make claims</w:t>
      </w:r>
      <w:r w:rsidR="00EE567E">
        <w:rPr>
          <w:lang w:eastAsia="en-US"/>
        </w:rPr>
        <w:t xml:space="preserve">. </w:t>
      </w:r>
      <w:r w:rsidR="00D17066">
        <w:rPr>
          <w:lang w:eastAsia="en-US"/>
        </w:rPr>
        <w:t xml:space="preserve">To resolve this, customers’ payment can be directed to the visiting operators through the </w:t>
      </w:r>
      <w:r w:rsidR="00D17066">
        <w:rPr>
          <w:lang w:eastAsia="en-US"/>
        </w:rPr>
        <w:lastRenderedPageBreak/>
        <w:t>PDL and invocation of a smart contract. This system is only viable when both the participants honor the smart contract and in the situations of dispute resolve them as per the governance of the PDL.</w:t>
      </w:r>
    </w:p>
    <w:p w14:paraId="47F40527" w14:textId="32930E72" w:rsidR="00C70F08" w:rsidRPr="00110981" w:rsidRDefault="00B6248B" w:rsidP="007B5AD8">
      <w:pPr>
        <w:pStyle w:val="Heading3"/>
      </w:pPr>
      <w:bookmarkStart w:id="223" w:name="_Toc53093315"/>
      <w:r w:rsidRPr="00110981">
        <w:t>Security of the Contracts</w:t>
      </w:r>
      <w:bookmarkEnd w:id="223"/>
    </w:p>
    <w:p w14:paraId="3740D3A7" w14:textId="0A82B578" w:rsidR="00110981" w:rsidRDefault="00D17066" w:rsidP="00A04456">
      <w:pPr>
        <w:rPr>
          <w:lang w:eastAsia="en-US"/>
        </w:rPr>
      </w:pPr>
      <w:r>
        <w:rPr>
          <w:lang w:eastAsia="en-US"/>
        </w:rPr>
        <w:t xml:space="preserve">In </w:t>
      </w:r>
      <w:r w:rsidR="00C70F08">
        <w:rPr>
          <w:lang w:eastAsia="en-US"/>
        </w:rPr>
        <w:t xml:space="preserve">Blockchains such as Ethereum, smart contracts are publically available; as per Ethereum consensus a copy of every contract is stored at every node; </w:t>
      </w:r>
      <w:r w:rsidR="00110981">
        <w:rPr>
          <w:lang w:eastAsia="en-US"/>
        </w:rPr>
        <w:t xml:space="preserve">this may not be a scalable strategy for </w:t>
      </w:r>
      <w:r w:rsidR="00C70F08">
        <w:rPr>
          <w:lang w:eastAsia="en-US"/>
        </w:rPr>
        <w:t>many real-world applications, where all the participants, even from the same PDL are not involved in every agreement or contract.</w:t>
      </w:r>
      <w:r w:rsidR="00110981">
        <w:rPr>
          <w:lang w:eastAsia="en-US"/>
        </w:rPr>
        <w:t xml:space="preserve"> </w:t>
      </w:r>
    </w:p>
    <w:p w14:paraId="705166C7" w14:textId="77777777" w:rsidR="00110981" w:rsidRDefault="00110981" w:rsidP="00A04456">
      <w:pPr>
        <w:rPr>
          <w:lang w:eastAsia="en-US"/>
        </w:rPr>
      </w:pPr>
    </w:p>
    <w:p w14:paraId="5F96796D" w14:textId="0C1C4F27" w:rsidR="00110981" w:rsidRDefault="00C70F08" w:rsidP="00110981">
      <w:pPr>
        <w:rPr>
          <w:lang w:eastAsia="en-US"/>
        </w:rPr>
      </w:pPr>
      <w:r>
        <w:rPr>
          <w:lang w:eastAsia="en-US"/>
        </w:rPr>
        <w:t xml:space="preserve">In </w:t>
      </w:r>
      <w:r w:rsidR="00110981">
        <w:rPr>
          <w:lang w:eastAsia="en-US"/>
        </w:rPr>
        <w:t>such</w:t>
      </w:r>
      <w:r>
        <w:rPr>
          <w:lang w:eastAsia="en-US"/>
        </w:rPr>
        <w:t xml:space="preserve"> situation, a more exclusive mechanism should be adopted, where only the involved participants, </w:t>
      </w:r>
      <w:r w:rsidR="00110981">
        <w:rPr>
          <w:lang w:eastAsia="en-US"/>
        </w:rPr>
        <w:t xml:space="preserve">may have access </w:t>
      </w:r>
      <w:r>
        <w:rPr>
          <w:lang w:eastAsia="en-US"/>
        </w:rPr>
        <w:t>to smart contract</w:t>
      </w:r>
      <w:r w:rsidR="00110981">
        <w:rPr>
          <w:lang w:eastAsia="en-US"/>
        </w:rPr>
        <w:t>s</w:t>
      </w:r>
      <w:r>
        <w:rPr>
          <w:lang w:eastAsia="en-US"/>
        </w:rPr>
        <w:t>. To ensure privacy in a smart contract</w:t>
      </w:r>
      <w:r w:rsidR="00110981">
        <w:rPr>
          <w:lang w:eastAsia="en-US"/>
        </w:rPr>
        <w:t>s</w:t>
      </w:r>
      <w:r>
        <w:rPr>
          <w:lang w:eastAsia="en-US"/>
        </w:rPr>
        <w:t>, different access rights can be assigned to every participant of the contract. Here, the participants can be direct trading parties or the other stakeholders such as the mediators</w:t>
      </w:r>
      <w:r w:rsidR="00110981">
        <w:rPr>
          <w:lang w:eastAsia="en-US"/>
        </w:rPr>
        <w:t xml:space="preserve"> </w:t>
      </w:r>
      <w:r w:rsidR="006659EC">
        <w:rPr>
          <w:lang w:eastAsia="en-US"/>
        </w:rPr>
        <w:t>(in PDL access control mechanisms may prevent security breaches)</w:t>
      </w:r>
      <w:r w:rsidR="00110981">
        <w:rPr>
          <w:lang w:eastAsia="en-US"/>
        </w:rPr>
        <w:t xml:space="preserve">. Another advantage of this strategy is it enables scalability for the nodes. </w:t>
      </w:r>
    </w:p>
    <w:p w14:paraId="3F7C1BB1" w14:textId="77777777" w:rsidR="006F1F82" w:rsidRDefault="006F1F82" w:rsidP="006F1F82">
      <w:pPr>
        <w:pStyle w:val="Heading4"/>
      </w:pPr>
      <w:bookmarkStart w:id="224" w:name="_Toc53093316"/>
      <w:r>
        <w:t>Secure data feed(oracles):</w:t>
      </w:r>
      <w:bookmarkEnd w:id="224"/>
    </w:p>
    <w:p w14:paraId="173F2CBF" w14:textId="08455E2C" w:rsidR="006F1F82" w:rsidRDefault="006F1F82" w:rsidP="006F1F82">
      <w:pPr>
        <w:rPr>
          <w:lang w:eastAsia="en-US"/>
        </w:rPr>
      </w:pPr>
      <w:r w:rsidRPr="007A681F">
        <w:rPr>
          <w:lang w:eastAsia="en-US"/>
        </w:rPr>
        <w:t>Smart contracts usually get data from external sources</w:t>
      </w:r>
      <w:r>
        <w:rPr>
          <w:lang w:eastAsia="en-US"/>
        </w:rPr>
        <w:t xml:space="preserve"> such as oracle services</w:t>
      </w:r>
      <w:r w:rsidRPr="007A681F">
        <w:rPr>
          <w:lang w:eastAsia="en-US"/>
        </w:rPr>
        <w:t>; sometimes, this data</w:t>
      </w:r>
      <w:r>
        <w:rPr>
          <w:lang w:eastAsia="en-US"/>
        </w:rPr>
        <w:t>-f</w:t>
      </w:r>
      <w:r w:rsidRPr="007A681F">
        <w:rPr>
          <w:lang w:eastAsia="en-US"/>
        </w:rPr>
        <w:t xml:space="preserve">eed is used by them to start executing specific functions such as payments and penalties. For example, in the telco-sector, the QoS records are submitted to a contract to perform payment functions for the network services provided. It is likely that the participants, such as clients, can tamper with the actual data to benefit themselves. </w:t>
      </w:r>
      <w:r>
        <w:rPr>
          <w:lang w:eastAsia="en-US"/>
        </w:rPr>
        <w:t>For example</w:t>
      </w:r>
      <w:r w:rsidRPr="007A681F">
        <w:rPr>
          <w:lang w:eastAsia="en-US"/>
        </w:rPr>
        <w:t>, they report wrong QoS metrics to blame the provider for not offering the contractual service.</w:t>
      </w:r>
      <w:r>
        <w:rPr>
          <w:lang w:eastAsia="en-US"/>
        </w:rPr>
        <w:t xml:space="preserve"> This problem should be tackled at the implementation stage, however, security mechanisms such as installation of trusted hardware at the customer end for example Trstued Code Base/Trusted Execution Envoirnments(TEE) can be adopted after checking implications.</w:t>
      </w:r>
    </w:p>
    <w:p w14:paraId="1D2A97D3" w14:textId="2ABD3BAB" w:rsidR="00C70F08" w:rsidRPr="00A04456" w:rsidRDefault="00C70F08" w:rsidP="00A04456">
      <w:pPr>
        <w:rPr>
          <w:lang w:eastAsia="en-US"/>
        </w:rPr>
      </w:pPr>
    </w:p>
    <w:p w14:paraId="63051B75" w14:textId="4A81756F" w:rsidR="00C70F08" w:rsidRPr="00C70F08" w:rsidRDefault="008843FF" w:rsidP="003C36FD">
      <w:pPr>
        <w:pStyle w:val="Heading3"/>
      </w:pPr>
      <w:bookmarkStart w:id="225" w:name="_Toc53093317"/>
      <w:r>
        <w:t>Enforceability</w:t>
      </w:r>
      <w:bookmarkEnd w:id="225"/>
      <w:r>
        <w:t xml:space="preserve"> </w:t>
      </w:r>
    </w:p>
    <w:p w14:paraId="1A3AE8B1" w14:textId="77777777" w:rsidR="00266817" w:rsidRDefault="00C70F08" w:rsidP="00110981">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r w:rsidR="00110981" w:rsidRPr="00C70F08">
        <w:rPr>
          <w:lang w:eastAsia="en-US"/>
        </w:rPr>
        <w:t>When two or more parties internally or externally agree on a contract, they are expected to honour the agreement without any disputes</w:t>
      </w:r>
      <w:r w:rsidR="00110981">
        <w:rPr>
          <w:lang w:eastAsia="en-US"/>
        </w:rPr>
        <w:t xml:space="preserve"> and if there is any, the stakeholders can come together to resolve the issue as per organisation policies. </w:t>
      </w:r>
    </w:p>
    <w:p w14:paraId="39213CD1" w14:textId="77777777" w:rsidR="00266817" w:rsidRDefault="00266817" w:rsidP="00110981">
      <w:pPr>
        <w:rPr>
          <w:lang w:eastAsia="en-US"/>
        </w:rPr>
      </w:pPr>
    </w:p>
    <w:p w14:paraId="0C2789F9" w14:textId="0C6E043F" w:rsidR="00110981" w:rsidRPr="00266817" w:rsidRDefault="00110981" w:rsidP="00110981">
      <w:pPr>
        <w:rPr>
          <w:color w:val="FF0000"/>
          <w:lang w:eastAsia="en-US"/>
        </w:rPr>
      </w:pPr>
      <w:r w:rsidRPr="00266817">
        <w:rPr>
          <w:highlight w:val="yellow"/>
          <w:lang w:eastAsia="en-US"/>
        </w:rPr>
        <w:t>Smart contracts are enforceable across the borders (i.e. internationally) and should follow the PDL governance policies and the participants laws.</w:t>
      </w:r>
      <w:r w:rsidR="00266817" w:rsidRPr="00266817">
        <w:rPr>
          <w:highlight w:val="yellow"/>
          <w:lang w:eastAsia="en-US"/>
        </w:rPr>
        <w:t>[read the UN regulations for international trade</w:t>
      </w:r>
      <w:r w:rsidR="00266817" w:rsidRPr="00266817">
        <w:rPr>
          <w:color w:val="000000" w:themeColor="text1"/>
          <w:lang w:eastAsia="en-US"/>
        </w:rPr>
        <w:t>[</w:t>
      </w:r>
      <w:r w:rsidR="00266817" w:rsidRPr="000B1889">
        <w:rPr>
          <w:color w:val="000000" w:themeColor="text1"/>
          <w:lang w:eastAsia="en-US"/>
        </w:rPr>
        <w:t>park for future discussion]</w:t>
      </w:r>
    </w:p>
    <w:p w14:paraId="74BFC1F0" w14:textId="63E4C8A2" w:rsidR="00CF75C3" w:rsidRDefault="00CF75C3" w:rsidP="00A04456">
      <w:pPr>
        <w:rPr>
          <w:lang w:eastAsia="en-US"/>
        </w:rPr>
      </w:pPr>
    </w:p>
    <w:p w14:paraId="6BE9E041" w14:textId="77777777" w:rsidR="00D9154D" w:rsidRDefault="00D23ACA" w:rsidP="00D9154D">
      <w:pPr>
        <w:pStyle w:val="Heading3"/>
      </w:pPr>
      <w:bookmarkStart w:id="226" w:name="_Toc53093318"/>
      <w:r>
        <w:t>Availablity</w:t>
      </w:r>
      <w:bookmarkEnd w:id="226"/>
    </w:p>
    <w:p w14:paraId="17D93657" w14:textId="665020F3" w:rsidR="008C234E" w:rsidRDefault="00B7777A" w:rsidP="003C36FD">
      <w:pPr>
        <w:rPr>
          <w:lang w:eastAsia="en-US"/>
        </w:rPr>
      </w:pPr>
      <w:r w:rsidRPr="00D9154D">
        <w:rPr>
          <w:lang w:eastAsia="en-US"/>
        </w:rPr>
        <w:t>As smart contracts are aiming to be adopted as a contract mechanism for industry, an important consideration for them is to be always available for execution</w:t>
      </w:r>
      <w:r w:rsidR="008C234E">
        <w:rPr>
          <w:lang w:eastAsia="en-US"/>
        </w:rPr>
        <w:t xml:space="preserve"> which depends on the transaction speed of the native PDL. If </w:t>
      </w:r>
      <w:r w:rsidR="00C95524">
        <w:rPr>
          <w:lang w:eastAsia="en-US"/>
        </w:rPr>
        <w:t xml:space="preserve">a PDL supports higher transaction speed it also allows more </w:t>
      </w:r>
      <w:r w:rsidR="008C234E">
        <w:rPr>
          <w:lang w:eastAsia="en-US"/>
        </w:rPr>
        <w:t>connections to smart contracts</w:t>
      </w:r>
      <w:r w:rsidR="00C95524">
        <w:rPr>
          <w:lang w:eastAsia="en-US"/>
        </w:rPr>
        <w:t xml:space="preserve">; </w:t>
      </w:r>
      <w:r w:rsidR="008C234E">
        <w:rPr>
          <w:lang w:eastAsia="en-US"/>
        </w:rPr>
        <w:t>the number of requests at the PDL (i.e. transactions) impacts the</w:t>
      </w:r>
      <w:r w:rsidR="00C95524">
        <w:rPr>
          <w:lang w:eastAsia="en-US"/>
        </w:rPr>
        <w:t xml:space="preserve"> </w:t>
      </w:r>
      <w:r w:rsidR="008C234E">
        <w:rPr>
          <w:lang w:eastAsia="en-US"/>
        </w:rPr>
        <w:t>availability of the PDL hence smart contracts.</w:t>
      </w:r>
      <w:r w:rsidR="00266817">
        <w:rPr>
          <w:lang w:eastAsia="en-US"/>
        </w:rPr>
        <w:t xml:space="preserve"> </w:t>
      </w:r>
    </w:p>
    <w:p w14:paraId="4C9B4A47" w14:textId="77777777" w:rsidR="008C234E" w:rsidRDefault="008C234E" w:rsidP="003C36FD">
      <w:pPr>
        <w:rPr>
          <w:lang w:eastAsia="en-US"/>
        </w:rPr>
      </w:pPr>
    </w:p>
    <w:p w14:paraId="30E114DA" w14:textId="5268869B" w:rsidR="00266817" w:rsidRPr="003060B6" w:rsidRDefault="00266817" w:rsidP="003C36FD">
      <w:pPr>
        <w:rPr>
          <w:lang w:eastAsia="en-US"/>
        </w:rPr>
      </w:pPr>
      <w:r>
        <w:rPr>
          <w:lang w:eastAsia="en-US"/>
        </w:rPr>
        <w:t xml:space="preserve">Hence, to avoid unwanted traffic at the PDL, admission control mechanisms may be applied to ensure legitimate and necessary nodes access the PDL only. For example, a PDL governance may enforce a rule </w:t>
      </w:r>
      <w:r w:rsidR="008C234E">
        <w:rPr>
          <w:lang w:eastAsia="en-US"/>
        </w:rPr>
        <w:t xml:space="preserve">to allow a node to send certain number of transaction in a specified time only, after they are not allowed to send transactions for some specified time or they should go to hibernation </w:t>
      </w:r>
      <w:r w:rsidR="008C234E">
        <w:rPr>
          <w:lang w:eastAsia="en-US"/>
        </w:rPr>
        <w:lastRenderedPageBreak/>
        <w:t>state that is their “Idle-time”. The number of allowed transactions and idle time of nodes depends on the use-case and the governance of the PDL, for example, a organisation using a PDL-type which allows hundreds of transactions per second may allow more frequent transactions from their users compared to other PDL-type which support tens of transactions per second which can accommodate less number of participants.</w:t>
      </w:r>
    </w:p>
    <w:p w14:paraId="418E24E8" w14:textId="77777777" w:rsidR="00052A22" w:rsidRDefault="00052A22" w:rsidP="003C36FD"/>
    <w:p w14:paraId="44AA358D" w14:textId="773B777E" w:rsidR="00964730" w:rsidRDefault="00964730" w:rsidP="00964730">
      <w:pPr>
        <w:pStyle w:val="Heading3"/>
      </w:pPr>
      <w:bookmarkStart w:id="227" w:name="_Toc53093319"/>
      <w:r>
        <w:t>Attack</w:t>
      </w:r>
      <w:r w:rsidR="008E2B8E">
        <w:t>s</w:t>
      </w:r>
      <w:bookmarkEnd w:id="227"/>
    </w:p>
    <w:p w14:paraId="0629B80B" w14:textId="2CA3E5AB" w:rsidR="008E2B8E" w:rsidRDefault="008E2B8E" w:rsidP="008E2B8E">
      <w:pPr>
        <w:pStyle w:val="Heading4"/>
      </w:pPr>
      <w:bookmarkStart w:id="228" w:name="_Toc53093320"/>
      <w:r>
        <w:t>Reentrancy</w:t>
      </w:r>
      <w:bookmarkEnd w:id="228"/>
      <w:r>
        <w:t xml:space="preserve"> </w:t>
      </w:r>
    </w:p>
    <w:p w14:paraId="169161B4" w14:textId="21E8FBFF" w:rsidR="00520576" w:rsidRDefault="00C95524" w:rsidP="00520576">
      <w:pPr>
        <w:rPr>
          <w:lang w:eastAsia="en-US"/>
        </w:rPr>
      </w:pPr>
      <w:r>
        <w:rPr>
          <w:lang w:eastAsia="en-US"/>
        </w:rPr>
        <w:t>Reentrancy attack happens when t</w:t>
      </w:r>
      <w:r w:rsidR="00520576">
        <w:rPr>
          <w:lang w:eastAsia="en-US"/>
        </w:rPr>
        <w:t xml:space="preserve">he attacker takes hold of the contract and </w:t>
      </w:r>
      <w:r>
        <w:rPr>
          <w:lang w:eastAsia="en-US"/>
        </w:rPr>
        <w:t xml:space="preserve">attempts to </w:t>
      </w:r>
      <w:r w:rsidR="00520576">
        <w:rPr>
          <w:lang w:eastAsia="en-US"/>
        </w:rPr>
        <w:t xml:space="preserve">change the ledger through this contract, </w:t>
      </w:r>
      <w:r>
        <w:rPr>
          <w:lang w:eastAsia="en-US"/>
        </w:rPr>
        <w:t xml:space="preserve">one consequence is that they </w:t>
      </w:r>
      <w:r w:rsidR="00520576">
        <w:rPr>
          <w:lang w:eastAsia="en-US"/>
        </w:rPr>
        <w:t xml:space="preserve">possibly able to transfer funds to themselves. The most famous example of this attack the DAO attack in 2016, in which the attacker was able to steal 3.6 million Ethers through a reentrancy attack. </w:t>
      </w:r>
    </w:p>
    <w:p w14:paraId="625DF9AD" w14:textId="77777777" w:rsidR="00520576" w:rsidRDefault="00520576" w:rsidP="00520576">
      <w:pPr>
        <w:rPr>
          <w:lang w:eastAsia="en-US"/>
        </w:rPr>
      </w:pPr>
    </w:p>
    <w:p w14:paraId="4BB3A7F7" w14:textId="1EE59C31" w:rsidR="00390577" w:rsidRDefault="00520576" w:rsidP="00520576">
      <w:pPr>
        <w:rPr>
          <w:lang w:eastAsia="en-US"/>
        </w:rPr>
      </w:pPr>
      <w:r>
        <w:rPr>
          <w:lang w:eastAsia="en-US"/>
        </w:rPr>
        <w:t>Reentrancy can be 1) Single function and 2) Cross-function. In Single Function reentrancy, the attacker can control only one function and recursively calls the same function to create damage; for example, drain all funds managed by the contract. In Cross-function reentrancy, the attacker can control functions which share states with other functions. For example, a payout contract shares its state with a vulnerable function.</w:t>
      </w:r>
    </w:p>
    <w:p w14:paraId="01476720" w14:textId="77777777" w:rsidR="005A0CCA" w:rsidRPr="008E2B8E" w:rsidRDefault="005A0CCA" w:rsidP="00520576">
      <w:pPr>
        <w:rPr>
          <w:lang w:eastAsia="en-US"/>
        </w:rPr>
      </w:pPr>
    </w:p>
    <w:p w14:paraId="3B9119C8" w14:textId="00AF7883" w:rsidR="00B7548D" w:rsidRDefault="00B7548D" w:rsidP="00BC7DE8">
      <w:pPr>
        <w:pStyle w:val="Heading4"/>
      </w:pPr>
      <w:bookmarkStart w:id="229" w:name="_Toc53093321"/>
      <w:r>
        <w:t>Free Option Problem</w:t>
      </w:r>
      <w:bookmarkEnd w:id="229"/>
    </w:p>
    <w:p w14:paraId="66AEF6A8" w14:textId="796BDF61" w:rsidR="00BC7DE8" w:rsidRDefault="00BC7DE8" w:rsidP="00BC7DE8">
      <w:pPr>
        <w:rPr>
          <w:lang w:eastAsia="en-US"/>
        </w:rPr>
      </w:pPr>
      <w:r>
        <w:rPr>
          <w:lang w:eastAsia="en-US"/>
        </w:rPr>
        <w:t xml:space="preserve">This type of problem is well discussed in Plasma blockchain. When two parties, X and Y agree to do some purchase and decide to pay through a smart contract, X sends its signed transaction; in the mean-time Y changes its mind and backs-off. In this situation X has already sent Y the payment for the item but Y has refused to send the product; in this case Y has </w:t>
      </w:r>
      <w:r w:rsidR="00196FBF">
        <w:rPr>
          <w:lang w:eastAsia="en-US"/>
        </w:rPr>
        <w:t xml:space="preserve">the </w:t>
      </w:r>
      <w:r>
        <w:rPr>
          <w:lang w:eastAsia="en-US"/>
        </w:rPr>
        <w:t>Free-Option</w:t>
      </w:r>
      <w:r w:rsidR="00196FBF">
        <w:rPr>
          <w:lang w:eastAsia="en-US"/>
        </w:rPr>
        <w:t xml:space="preserve"> he can take the money without giving the product</w:t>
      </w:r>
      <w:r>
        <w:rPr>
          <w:lang w:eastAsia="en-US"/>
        </w:rPr>
        <w:t>.</w:t>
      </w:r>
      <w:r w:rsidR="00C95524">
        <w:rPr>
          <w:lang w:eastAsia="en-US"/>
        </w:rPr>
        <w:t xml:space="preserve"> In PDLs, this type of attack can be mitigated by the governance and the penalities enfored by them.</w:t>
      </w:r>
    </w:p>
    <w:p w14:paraId="07C9901A" w14:textId="77777777" w:rsidR="001208E1" w:rsidRPr="00964730" w:rsidRDefault="001208E1" w:rsidP="00964730">
      <w:pPr>
        <w:rPr>
          <w:lang w:eastAsia="en-US"/>
        </w:rPr>
      </w:pPr>
    </w:p>
    <w:p w14:paraId="6A646522" w14:textId="77777777" w:rsidR="001208E1" w:rsidRDefault="001208E1" w:rsidP="001208E1">
      <w:pPr>
        <w:pStyle w:val="Heading4"/>
      </w:pPr>
      <w:bookmarkStart w:id="230" w:name="_Toc53093322"/>
      <w:r>
        <w:t>Denial of Capacity Attack:</w:t>
      </w:r>
      <w:bookmarkEnd w:id="230"/>
    </w:p>
    <w:p w14:paraId="4EDFC68D" w14:textId="4ECD9E6F" w:rsidR="0095186F" w:rsidRPr="0095186F" w:rsidRDefault="001208E1" w:rsidP="00AE24DB">
      <w:pPr>
        <w:rPr>
          <w:lang w:eastAsia="en-US"/>
        </w:rPr>
      </w:pPr>
      <w:r w:rsidRPr="00D9154D">
        <w:rPr>
          <w:lang w:eastAsia="en-US"/>
        </w:rPr>
        <w:t>Like other distributed systems, PDLs are vulnerable to attacks from malicious parties which can cause Denial of Service</w:t>
      </w:r>
      <w:r>
        <w:rPr>
          <w:lang w:eastAsia="en-US"/>
        </w:rPr>
        <w:t xml:space="preserve"> (DoS)</w:t>
      </w:r>
      <w:r w:rsidRPr="00D9154D">
        <w:rPr>
          <w:lang w:eastAsia="en-US"/>
        </w:rPr>
        <w:t xml:space="preserve"> to legitimate users.</w:t>
      </w:r>
      <w:r>
        <w:rPr>
          <w:lang w:eastAsia="en-US"/>
        </w:rPr>
        <w:t xml:space="preserve"> For example, since the PDLs allow a finite number of trascactions per second, the malicous users can send c</w:t>
      </w:r>
      <w:r w:rsidRPr="00D9154D">
        <w:rPr>
          <w:lang w:eastAsia="en-US"/>
        </w:rPr>
        <w:t xml:space="preserve">ontinuous and redundant service requests from malicious users </w:t>
      </w:r>
      <w:r>
        <w:rPr>
          <w:lang w:eastAsia="en-US"/>
        </w:rPr>
        <w:t xml:space="preserve">to the PDL which </w:t>
      </w:r>
      <w:r w:rsidRPr="00D9154D">
        <w:rPr>
          <w:lang w:eastAsia="en-US"/>
        </w:rPr>
        <w:t>can overwhelm the PDL</w:t>
      </w:r>
      <w:r>
        <w:rPr>
          <w:lang w:eastAsia="en-US"/>
        </w:rPr>
        <w:t>. A global lock of certain time(possibly few seconds) should be applied to prevent such happenings. Also, penalities through governance may also prevent such wrongdoings.</w:t>
      </w:r>
    </w:p>
    <w:p w14:paraId="79D0FCD7" w14:textId="77777777" w:rsidR="00C34D9C" w:rsidRDefault="00C34D9C" w:rsidP="00173F8F">
      <w:pPr>
        <w:pStyle w:val="Heading1"/>
        <w:jc w:val="both"/>
      </w:pPr>
      <w:r w:rsidRPr="0095186F">
        <w:t xml:space="preserve"> </w:t>
      </w:r>
      <w:r w:rsidR="00026872">
        <w:tab/>
      </w:r>
      <w:bookmarkStart w:id="231" w:name="_Toc53093323"/>
      <w:r w:rsidR="00277AA0">
        <w:t>Limitations of Smart Contracts</w:t>
      </w:r>
      <w:bookmarkEnd w:id="231"/>
    </w:p>
    <w:p w14:paraId="6180BA57" w14:textId="79C720C5" w:rsidR="0095186F" w:rsidRDefault="00026872" w:rsidP="00082454">
      <w:pPr>
        <w:pStyle w:val="Heading2"/>
      </w:pPr>
      <w:bookmarkStart w:id="232" w:name="_Toc53093324"/>
      <w:r>
        <w:tab/>
      </w:r>
      <w:r w:rsidR="00277AA0">
        <w:t>Inter and Intra system threats</w:t>
      </w:r>
      <w:bookmarkEnd w:id="232"/>
    </w:p>
    <w:p w14:paraId="6741222C" w14:textId="1949F41F" w:rsidR="00C70F08" w:rsidRDefault="00C70F08" w:rsidP="003C36FD">
      <w:pPr>
        <w:pStyle w:val="Heading3"/>
      </w:pPr>
      <w:bookmarkStart w:id="233" w:name="_Toc53093325"/>
      <w:r>
        <w:t>Introduction:</w:t>
      </w:r>
      <w:bookmarkEnd w:id="233"/>
    </w:p>
    <w:p w14:paraId="45271610" w14:textId="69F13EBA" w:rsidR="00C70F08" w:rsidRDefault="00C70F08" w:rsidP="00A04456">
      <w:pPr>
        <w:rPr>
          <w:i/>
          <w:iCs/>
          <w:lang w:eastAsia="en-US"/>
        </w:rPr>
      </w:pPr>
      <w:r>
        <w:rPr>
          <w:lang w:eastAsia="en-US"/>
        </w:rPr>
        <w:t xml:space="preserve"> ITU</w:t>
      </w:r>
      <w:r>
        <w:rPr>
          <w:rStyle w:val="FootnoteReference"/>
          <w:lang w:eastAsia="en-US"/>
        </w:rPr>
        <w:footnoteReference w:id="4"/>
      </w:r>
      <w:r>
        <w:rPr>
          <w:lang w:eastAsia="en-US"/>
        </w:rPr>
        <w:t xml:space="preserve"> in its  report on DLT and finanacial .. identified these potential risks to smart contract technology: </w:t>
      </w:r>
      <w:r w:rsidRPr="00A04456">
        <w:rPr>
          <w:i/>
          <w:iCs/>
          <w:lang w:eastAsia="en-US"/>
        </w:rPr>
        <w:t xml:space="preserve">1) A reliance on a computer system itself that executes the contract, 2) flaws in the </w:t>
      </w:r>
      <w:r w:rsidRPr="00A04456">
        <w:rPr>
          <w:i/>
          <w:iCs/>
          <w:lang w:eastAsia="en-US"/>
        </w:rPr>
        <w:lastRenderedPageBreak/>
        <w:t>smart contract code( discussed in section 6) , 3)  or the reliance on an external ‘off-chain’ event or person – to integrate with and execute – the embedded terms of the contract.</w:t>
      </w:r>
    </w:p>
    <w:p w14:paraId="67005776" w14:textId="765003AC" w:rsidR="001208E1" w:rsidRPr="001208E1" w:rsidRDefault="001208E1" w:rsidP="00A04456">
      <w:pPr>
        <w:rPr>
          <w:lang w:eastAsia="en-US"/>
        </w:rPr>
      </w:pPr>
      <w:r w:rsidRPr="001208E1">
        <w:rPr>
          <w:lang w:eastAsia="en-US"/>
        </w:rPr>
        <w:t xml:space="preserve">We discuss these three </w:t>
      </w:r>
      <w:r>
        <w:rPr>
          <w:lang w:eastAsia="en-US"/>
        </w:rPr>
        <w:t>main points and provide their possible mitigation techniques.</w:t>
      </w:r>
    </w:p>
    <w:p w14:paraId="7BC7C917" w14:textId="11E48D2D" w:rsidR="006074A7" w:rsidRDefault="006074A7" w:rsidP="006074A7">
      <w:pPr>
        <w:pStyle w:val="Heading3"/>
      </w:pPr>
      <w:bookmarkStart w:id="234" w:name="_Toc53093326"/>
      <w:r w:rsidRPr="00471D19">
        <w:t>Absence of Termination clause</w:t>
      </w:r>
      <w:r w:rsidR="005111BB">
        <w:t>/Self-Destruction</w:t>
      </w:r>
      <w:bookmarkEnd w:id="234"/>
    </w:p>
    <w:p w14:paraId="13F8AF44" w14:textId="0FF69D10"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is meant to be writing vehicle service records to the ledger such as location etc., and this car is sold by the company to another</w:t>
      </w:r>
      <w:r w:rsidR="001208E1">
        <w:rPr>
          <w:lang w:eastAsia="en-US"/>
        </w:rPr>
        <w:t xml:space="preserve"> compnay</w:t>
      </w:r>
      <w:r w:rsidRPr="006074A7">
        <w:rPr>
          <w:lang w:eastAsia="en-US"/>
        </w:rPr>
        <w:t>,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storage</w:t>
      </w:r>
      <w:r w:rsidR="001208E1">
        <w:rPr>
          <w:lang w:eastAsia="en-US"/>
        </w:rPr>
        <w:t xml:space="preserve">. </w:t>
      </w:r>
      <w:r w:rsidRPr="006074A7">
        <w:rPr>
          <w:lang w:eastAsia="en-US"/>
        </w:rPr>
        <w:t>For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Indeed, the payments can be cancelled by other means such as informing banks to stop the payment but that is alse dependent on the design of the contract. Moreover, if such errors go unnoticed, can potentially result in bigger losses</w:t>
      </w:r>
      <w:r w:rsidR="001208E1">
        <w:rPr>
          <w:lang w:eastAsia="en-US"/>
        </w:rPr>
        <w:t xml:space="preserve"> such as execution of certain terms which may harm the company’s reputation</w:t>
      </w:r>
      <w:r w:rsidR="00C23956">
        <w:rPr>
          <w:lang w:eastAsia="en-US"/>
        </w:rPr>
        <w:t>.</w:t>
      </w:r>
    </w:p>
    <w:p w14:paraId="54736181" w14:textId="4FB5DB72" w:rsidR="00C23956" w:rsidRDefault="009E49DB" w:rsidP="00D9365A">
      <w:pPr>
        <w:pStyle w:val="Heading3"/>
      </w:pPr>
      <w:bookmarkStart w:id="235" w:name="_Toc53093327"/>
      <w:r>
        <w:t>Admission</w:t>
      </w:r>
      <w:r w:rsidR="00D9365A">
        <w:t xml:space="preserve"> Control</w:t>
      </w:r>
      <w:bookmarkEnd w:id="235"/>
    </w:p>
    <w:p w14:paraId="536537A8" w14:textId="0D9EEB7D" w:rsidR="00380993" w:rsidRDefault="00380993" w:rsidP="00380993">
      <w:r w:rsidRPr="00380993">
        <w:t xml:space="preserve">Smart contracts should be allowed by authorized participants only through stringent access control mechanisms; </w:t>
      </w:r>
      <w:r w:rsidR="001208E1">
        <w:t>a</w:t>
      </w:r>
      <w:r w:rsidRPr="00380993">
        <w:t xml:space="preserve"> strong governance can potentially handle this, and consensus agreed by the PDL members. If smart contracts' access is not carefully managed, they can become open to malicious users. However, this risk in a PDL is minimum since the participants are usually known and allowed with consensus, yet the risk of a replay attack exists. In such attacks, the malicious party intercepts the communication, and sends a modified data; if an attacker can alter the data such as payment amount or the payee, the payments will be issued by the contract. Admission control mechanisms should ensure that the transactions received by the legitimate client only.</w:t>
      </w:r>
    </w:p>
    <w:p w14:paraId="06721D38" w14:textId="469730DC" w:rsidR="00D9365A" w:rsidRPr="00D9365A" w:rsidRDefault="00D9365A" w:rsidP="00380993">
      <w:pPr>
        <w:pStyle w:val="Heading3"/>
      </w:pPr>
      <w:bookmarkStart w:id="236" w:name="_Toc53093328"/>
      <w:r>
        <w:t>Off-chain</w:t>
      </w:r>
      <w:r w:rsidR="001208E1">
        <w:t xml:space="preserve"> and side-chain</w:t>
      </w:r>
      <w:r>
        <w:t xml:space="preserve"> contracts handling</w:t>
      </w:r>
      <w:bookmarkEnd w:id="236"/>
    </w:p>
    <w:p w14:paraId="7BF3F00D" w14:textId="47D00995" w:rsidR="00E0576C" w:rsidRPr="009E49DB" w:rsidRDefault="000F0FBC" w:rsidP="00E0576C">
      <w:pPr>
        <w:rPr>
          <w:lang w:eastAsia="en-US"/>
        </w:rPr>
      </w:pPr>
      <w:r>
        <w:rPr>
          <w:lang w:eastAsia="en-US"/>
        </w:rPr>
        <w:t xml:space="preserve">Mostly </w:t>
      </w:r>
      <w:r w:rsidR="00D9365A">
        <w:rPr>
          <w:lang w:eastAsia="en-US"/>
        </w:rPr>
        <w:t xml:space="preserve">Smart contracts </w:t>
      </w:r>
      <w:r w:rsidR="003A5BAA">
        <w:rPr>
          <w:lang w:eastAsia="en-US"/>
        </w:rPr>
        <w:t xml:space="preserve">are </w:t>
      </w:r>
      <w:r w:rsidR="00D9365A">
        <w:rPr>
          <w:lang w:eastAsia="en-US"/>
        </w:rPr>
        <w:t xml:space="preserve">deployed in </w:t>
      </w:r>
      <w:r w:rsidR="001208E1">
        <w:rPr>
          <w:lang w:eastAsia="en-US"/>
        </w:rPr>
        <w:t>a</w:t>
      </w:r>
      <w:r w:rsidR="00D9365A">
        <w:rPr>
          <w:lang w:eastAsia="en-US"/>
        </w:rPr>
        <w:t xml:space="preserve"> PDL</w:t>
      </w:r>
      <w:r w:rsidR="00670322">
        <w:rPr>
          <w:lang w:eastAsia="en-US"/>
        </w:rPr>
        <w:t xml:space="preserve"> and may be recorded off-chain or on side-chain;</w:t>
      </w:r>
      <w:r w:rsidR="00D9365A">
        <w:rPr>
          <w:lang w:eastAsia="en-US"/>
        </w:rPr>
        <w:t xml:space="preserve"> </w:t>
      </w:r>
      <w:r w:rsidR="00670322">
        <w:rPr>
          <w:lang w:eastAsia="en-US"/>
        </w:rPr>
        <w:t xml:space="preserve">when they are recorded off-chain or on side-chain </w:t>
      </w:r>
      <w:r>
        <w:rPr>
          <w:lang w:eastAsia="en-US"/>
        </w:rPr>
        <w:t>some details</w:t>
      </w:r>
      <w:r w:rsidR="00670322">
        <w:rPr>
          <w:lang w:eastAsia="en-US"/>
        </w:rPr>
        <w:t xml:space="preserve"> of the contracts are still recorded </w:t>
      </w:r>
      <w:r>
        <w:rPr>
          <w:lang w:eastAsia="en-US"/>
        </w:rPr>
        <w:t xml:space="preserve"> to the master ledger such as the completion </w:t>
      </w:r>
      <w:r w:rsidR="00670322">
        <w:rPr>
          <w:lang w:eastAsia="en-US"/>
        </w:rPr>
        <w:t xml:space="preserve">date or status </w:t>
      </w:r>
      <w:r>
        <w:rPr>
          <w:lang w:eastAsia="en-US"/>
        </w:rPr>
        <w:t xml:space="preserve">of the contract. In </w:t>
      </w:r>
      <w:r w:rsidR="00A1208B">
        <w:rPr>
          <w:lang w:eastAsia="en-US"/>
        </w:rPr>
        <w:t>this way the external parties (I,e, )</w:t>
      </w:r>
      <w:r>
        <w:rPr>
          <w:lang w:eastAsia="en-US"/>
        </w:rPr>
        <w:t xml:space="preserve"> </w:t>
      </w:r>
      <w:r w:rsidR="00A1208B">
        <w:rPr>
          <w:lang w:eastAsia="en-US"/>
        </w:rPr>
        <w:t xml:space="preserve"> have certain access to the master-ledger. T</w:t>
      </w:r>
      <w:r>
        <w:rPr>
          <w:lang w:eastAsia="en-US"/>
        </w:rPr>
        <w:t>his can be risky in</w:t>
      </w:r>
      <w:r w:rsidR="003A5BAA">
        <w:rPr>
          <w:lang w:eastAsia="en-US"/>
        </w:rPr>
        <w:t xml:space="preserve"> </w:t>
      </w:r>
      <w:r>
        <w:rPr>
          <w:lang w:eastAsia="en-US"/>
        </w:rPr>
        <w:t xml:space="preserve">case the </w:t>
      </w:r>
      <w:r w:rsidR="00A1208B">
        <w:rPr>
          <w:lang w:eastAsia="en-US"/>
        </w:rPr>
        <w:t>external</w:t>
      </w:r>
      <w:r>
        <w:rPr>
          <w:lang w:eastAsia="en-US"/>
        </w:rPr>
        <w:t xml:space="preserve"> ledger is compromised because they have certain access to the master ledger.</w:t>
      </w:r>
      <w:r w:rsidR="00A1208B">
        <w:rPr>
          <w:lang w:eastAsia="en-US"/>
        </w:rPr>
        <w:t xml:space="preserve"> </w:t>
      </w:r>
      <w:r w:rsidR="00E0576C">
        <w:rPr>
          <w:lang w:eastAsia="en-US"/>
        </w:rPr>
        <w:t>Errorounous contracts if allowed in a PDL can kic</w:t>
      </w:r>
      <w:r w:rsidR="003A5BAA">
        <w:rPr>
          <w:lang w:eastAsia="en-US"/>
        </w:rPr>
        <w:t>k</w:t>
      </w:r>
      <w:r w:rsidR="00E0576C">
        <w:rPr>
          <w:lang w:eastAsia="en-US"/>
        </w:rPr>
        <w:t xml:space="preserve">off transactions, these contracts can be on-chain or off-chain. Strong accountability mechanism is required to pinpoint which entity is compromised. </w:t>
      </w:r>
    </w:p>
    <w:p w14:paraId="0514D95F" w14:textId="77777777" w:rsidR="000F0FBC" w:rsidRDefault="000F0FBC" w:rsidP="000F0FBC">
      <w:pPr>
        <w:rPr>
          <w:lang w:eastAsia="en-US"/>
        </w:rPr>
      </w:pPr>
    </w:p>
    <w:p w14:paraId="2D9F957D" w14:textId="62995DAF" w:rsidR="00205DBB" w:rsidRDefault="00205DBB" w:rsidP="00205DBB">
      <w:pPr>
        <w:pStyle w:val="Heading3"/>
      </w:pPr>
      <w:bookmarkStart w:id="237" w:name="_Toc53093329"/>
      <w:r>
        <w:t>Poor Exception Handling</w:t>
      </w:r>
      <w:bookmarkEnd w:id="237"/>
    </w:p>
    <w:p w14:paraId="7317827A" w14:textId="645AE186" w:rsidR="00E0576C" w:rsidRDefault="00E0576C" w:rsidP="00E0576C">
      <w:r w:rsidRPr="00E22B98">
        <w:rPr>
          <w:highlight w:val="yellow"/>
        </w:rPr>
        <w:t xml:space="preserve">If syntax and logic errors in a smart contract are not thoroughly checked and handled, it can cause an infinite loop or hanged contract; this </w:t>
      </w:r>
      <w:r w:rsidR="007C6A89">
        <w:rPr>
          <w:highlight w:val="yellow"/>
        </w:rPr>
        <w:t>danger</w:t>
      </w:r>
      <w:r w:rsidRPr="00E22B98">
        <w:rPr>
          <w:highlight w:val="yellow"/>
        </w:rPr>
        <w:t xml:space="preserve"> can be </w:t>
      </w:r>
      <w:r w:rsidR="007C6A89">
        <w:rPr>
          <w:highlight w:val="yellow"/>
        </w:rPr>
        <w:t>mitigated</w:t>
      </w:r>
      <w:r w:rsidRPr="00E22B98">
        <w:rPr>
          <w:highlight w:val="yellow"/>
        </w:rPr>
        <w:t xml:space="preserve"> by careful </w:t>
      </w:r>
      <w:r w:rsidR="007C6A89">
        <w:rPr>
          <w:highlight w:val="yellow"/>
        </w:rPr>
        <w:t xml:space="preserve">design and </w:t>
      </w:r>
      <w:r w:rsidRPr="00E22B98">
        <w:rPr>
          <w:highlight w:val="yellow"/>
        </w:rPr>
        <w:t xml:space="preserve">testing of contracts, as discussed in Section </w:t>
      </w:r>
      <w:r w:rsidR="000B1889">
        <w:rPr>
          <w:highlight w:val="yellow"/>
        </w:rPr>
        <w:t>5</w:t>
      </w:r>
      <w:r w:rsidRPr="00E22B98">
        <w:rPr>
          <w:highlight w:val="yellow"/>
        </w:rPr>
        <w:t>.</w:t>
      </w:r>
    </w:p>
    <w:p w14:paraId="71BFA97C" w14:textId="5CA2F82B" w:rsidR="009C1833" w:rsidRDefault="009C1833" w:rsidP="00E0576C">
      <w:pPr>
        <w:pStyle w:val="Heading3"/>
      </w:pPr>
      <w:bookmarkStart w:id="238" w:name="_Toc53093330"/>
      <w:r>
        <w:t>Transparency of a PDL</w:t>
      </w:r>
      <w:bookmarkEnd w:id="238"/>
    </w:p>
    <w:p w14:paraId="5D3A15DB" w14:textId="325CFD2E" w:rsidR="009C1833" w:rsidRDefault="009C1833" w:rsidP="009C1833">
      <w:pPr>
        <w:rPr>
          <w:lang w:eastAsia="en-US"/>
        </w:rPr>
      </w:pPr>
      <w:r>
        <w:rPr>
          <w:lang w:eastAsia="en-US"/>
        </w:rPr>
        <w:t xml:space="preserve">Though private, PDL is still shared among </w:t>
      </w:r>
      <w:r w:rsidR="003E4B63">
        <w:rPr>
          <w:lang w:eastAsia="en-US"/>
        </w:rPr>
        <w:t>members means that transactions are visible to the members. This can be dangerous when competators are sharing a ledger, for example in the situation of bidding, the price of bid is recorded as transaction in the ledger, the competing members can see this value in the ledger and can exploit this vulnerability. This situation can be migitated by governance such as using hash instead of actual value or enter only encrypted values in the ledger.</w:t>
      </w:r>
    </w:p>
    <w:p w14:paraId="5E080B05" w14:textId="34224E12" w:rsidR="00AA6FFD" w:rsidRDefault="00AA6FFD" w:rsidP="00AA6FFD">
      <w:pPr>
        <w:pStyle w:val="Heading3"/>
      </w:pPr>
      <w:bookmarkStart w:id="239" w:name="_Toc53093331"/>
      <w:r>
        <w:lastRenderedPageBreak/>
        <w:t>External Libraries</w:t>
      </w:r>
      <w:bookmarkEnd w:id="239"/>
    </w:p>
    <w:p w14:paraId="62667564" w14:textId="008DE679" w:rsidR="006074A7" w:rsidRPr="006074A7" w:rsidRDefault="00AA6FFD" w:rsidP="006074A7">
      <w:pPr>
        <w:rPr>
          <w:lang w:eastAsia="en-US"/>
        </w:rPr>
      </w:pPr>
      <w:r w:rsidRPr="00AA6FFD">
        <w:rPr>
          <w:lang w:eastAsia="en-US"/>
        </w:rPr>
        <w:t>Computer software such as smart contracts rely on built-in</w:t>
      </w:r>
      <w:r>
        <w:rPr>
          <w:lang w:eastAsia="en-US"/>
        </w:rPr>
        <w:t xml:space="preserve"> programming language</w:t>
      </w:r>
      <w:r w:rsidRPr="00AA6FFD">
        <w:rPr>
          <w:lang w:eastAsia="en-US"/>
        </w:rPr>
        <w:t xml:space="preserve"> libraries;  these third-party libraries are prone to error, and using them </w:t>
      </w:r>
      <w:r w:rsidR="008C7895">
        <w:rPr>
          <w:lang w:eastAsia="en-US"/>
        </w:rPr>
        <w:t>may be</w:t>
      </w:r>
      <w:r w:rsidRPr="00AA6FFD">
        <w:rPr>
          <w:lang w:eastAsia="en-US"/>
        </w:rPr>
        <w:t xml:space="preserve"> risky. Furthermore, the malicious party can develop such a library to penetrate in smart contracts. Developers should be careful while using third-party libraries to avoid any dangers to the smart contract.</w:t>
      </w:r>
    </w:p>
    <w:p w14:paraId="60F6153B" w14:textId="0EDDE373" w:rsidR="00C16207" w:rsidRDefault="00026872" w:rsidP="00173F8F">
      <w:pPr>
        <w:pStyle w:val="Heading2"/>
      </w:pPr>
      <w:bookmarkStart w:id="240" w:name="_Toc53093332"/>
      <w:r>
        <w:tab/>
      </w:r>
      <w:commentRangeStart w:id="241"/>
      <w:r w:rsidR="00277AA0">
        <w:t>Limitation</w:t>
      </w:r>
      <w:r w:rsidR="0027455E">
        <w:t>s</w:t>
      </w:r>
      <w:commentRangeEnd w:id="241"/>
      <w:r w:rsidR="009B47FA" w:rsidRPr="00BE448A">
        <w:commentReference w:id="241"/>
      </w:r>
      <w:bookmarkEnd w:id="240"/>
    </w:p>
    <w:p w14:paraId="1B9C1E46" w14:textId="3EAECB37" w:rsidR="0003477D" w:rsidRPr="00F275B8" w:rsidRDefault="0003477D" w:rsidP="003C36FD">
      <w:pPr>
        <w:pStyle w:val="Heading3"/>
      </w:pPr>
      <w:bookmarkStart w:id="242" w:name="_Toc53093333"/>
      <w:commentRangeStart w:id="243"/>
      <w:commentRangeStart w:id="244"/>
      <w:r>
        <w:t>Introduction</w:t>
      </w:r>
      <w:commentRangeEnd w:id="243"/>
      <w:r w:rsidR="008D74BA">
        <w:rPr>
          <w:rStyle w:val="CommentReference"/>
          <w:rFonts w:ascii="Times New Roman" w:hAnsi="Times New Roman"/>
        </w:rPr>
        <w:commentReference w:id="243"/>
      </w:r>
      <w:commentRangeEnd w:id="244"/>
      <w:r w:rsidR="005111BB">
        <w:rPr>
          <w:rStyle w:val="CommentReference"/>
          <w:rFonts w:ascii="Times New Roman" w:hAnsi="Times New Roman"/>
        </w:rPr>
        <w:commentReference w:id="244"/>
      </w:r>
      <w:bookmarkEnd w:id="242"/>
    </w:p>
    <w:p w14:paraId="621AA9F0" w14:textId="12C5383B" w:rsidR="00F275B8" w:rsidRPr="00F275B8" w:rsidRDefault="00A929B6" w:rsidP="00F275B8">
      <w:pPr>
        <w:rPr>
          <w:lang w:eastAsia="en-US"/>
        </w:rPr>
      </w:pPr>
      <w:r w:rsidRPr="00A929B6">
        <w:rPr>
          <w:lang w:eastAsia="en-US"/>
        </w:rPr>
        <w:t>Smart contracts’ inherent properties also cause some limitations. This section outlines these limitations and considerations that need management before the deployment of a viable contract. These limitations are specific to the smart contract and dependent on the underlying PDL-type. For example, if some PDL-type with high transaction speed, more smart contracts will be executed per second than the PDL-type, allowing fewer transactions per second.</w:t>
      </w:r>
    </w:p>
    <w:p w14:paraId="3ECFF57D" w14:textId="3AFA9699" w:rsidR="0027455E" w:rsidRDefault="00F47C91" w:rsidP="0027455E">
      <w:pPr>
        <w:pStyle w:val="Heading3"/>
      </w:pPr>
      <w:bookmarkStart w:id="245" w:name="_Toc53093334"/>
      <w:r>
        <w:t>Occupancy</w:t>
      </w:r>
      <w:r w:rsidR="0027455E">
        <w:t>:</w:t>
      </w:r>
      <w:bookmarkEnd w:id="245"/>
    </w:p>
    <w:p w14:paraId="4C822EB8" w14:textId="77777777" w:rsidR="00567655" w:rsidRDefault="00567655" w:rsidP="00567655">
      <w:pPr>
        <w:rPr>
          <w:lang w:eastAsia="en-US"/>
        </w:rPr>
      </w:pPr>
      <w:r>
        <w:rPr>
          <w:lang w:eastAsia="en-US"/>
        </w:rPr>
        <w:t xml:space="preserve">Smart contracts are software codes, and they are installed on a PDL, which by-definition is immutable. Hence if a smart contract is installed on a PDL, it cannot be deleted or amended. As we discussed in earlier sections, there exist mechanisms that allow the contracts to be updated. With such techniques, a new copy of a smart contract is installed, then the pointer to the old contract is updated. These techniques do not remove the old contract, and it lives in the ledger but dormant. </w:t>
      </w:r>
    </w:p>
    <w:p w14:paraId="4EFFFF9E" w14:textId="394718B8" w:rsidR="009346AF" w:rsidRDefault="00567655" w:rsidP="00567655">
      <w:pPr>
        <w:rPr>
          <w:lang w:eastAsia="en-US"/>
        </w:rPr>
      </w:pPr>
      <w:r>
        <w:rPr>
          <w:lang w:eastAsia="en-US"/>
        </w:rPr>
        <w:t>If dormant and inactive contracts populate a PDL, it can cause scalability problems over time.</w:t>
      </w:r>
    </w:p>
    <w:p w14:paraId="73358BA6" w14:textId="77777777" w:rsidR="009346AF" w:rsidRDefault="009346AF" w:rsidP="003C36FD">
      <w:pPr>
        <w:rPr>
          <w:lang w:eastAsia="en-US"/>
        </w:rPr>
      </w:pPr>
    </w:p>
    <w:p w14:paraId="605A8E6D" w14:textId="030717DB" w:rsidR="0027455E" w:rsidRPr="0027455E" w:rsidRDefault="0027455E">
      <w:pPr>
        <w:pStyle w:val="Heading3"/>
      </w:pPr>
      <w:bookmarkStart w:id="246" w:name="_Toc53093335"/>
      <w:r>
        <w:t>Latency</w:t>
      </w:r>
      <w:bookmarkEnd w:id="246"/>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Smart contracts get compiled on the local machines which can potentially be personal computers; then the request to deploy them is issued by the deployment entity through a transaction. In this 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Mostly, the Smart contracts get executed more often then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AF1914">
      <w:pPr>
        <w:pStyle w:val="Heading3"/>
      </w:pPr>
      <w:bookmarkStart w:id="247" w:name="_Toc53093336"/>
      <w:r>
        <w:t xml:space="preserve">Underlying </w:t>
      </w:r>
      <w:r w:rsidR="00232053">
        <w:t>and Relying ledgers in permissioned context</w:t>
      </w:r>
      <w:r>
        <w:t>:</w:t>
      </w:r>
      <w:bookmarkEnd w:id="247"/>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xml:space="preserve">. Every ledger is unique in its properties and has different resource requirements. </w:t>
      </w:r>
      <w:r w:rsidRPr="001D282E">
        <w:lastRenderedPageBreak/>
        <w:t>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5F6A0394" w14:textId="77777777" w:rsidR="00AF1914" w:rsidRPr="00AF1914" w:rsidRDefault="006074A7" w:rsidP="00AE24DB">
      <w:pPr>
        <w:pStyle w:val="Heading3"/>
        <w:rPr>
          <w:color w:val="767171" w:themeColor="background2" w:themeShade="80"/>
        </w:rPr>
      </w:pPr>
      <w:bookmarkStart w:id="248" w:name="_Toc44067873"/>
      <w:bookmarkStart w:id="249" w:name="_Toc53093337"/>
      <w:bookmarkEnd w:id="248"/>
      <w:commentRangeStart w:id="250"/>
      <w:commentRangeStart w:id="251"/>
      <w:r>
        <w:t>Not every term can be translated to a Smart Contract</w:t>
      </w:r>
      <w:commentRangeEnd w:id="250"/>
      <w:r w:rsidR="00DF5572" w:rsidRPr="00AF1914">
        <w:commentReference w:id="250"/>
      </w:r>
      <w:commentRangeEnd w:id="251"/>
      <w:r w:rsidR="00157DF8" w:rsidRPr="00AF1914">
        <w:commentReference w:id="251"/>
      </w:r>
      <w:bookmarkEnd w:id="249"/>
    </w:p>
    <w:p w14:paraId="0D287273" w14:textId="78CCAF32" w:rsidR="00A22773" w:rsidRPr="00AF1914" w:rsidRDefault="00A22773" w:rsidP="00AF1914">
      <w:pPr>
        <w:rPr>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leeways allowed intentionally by both parties, for example, if a business relationship between two organisations is old and they do want to give each other some discount but not to record in the contract, then it </w:t>
      </w:r>
      <w:r w:rsidR="008C7895">
        <w:rPr>
          <w:lang w:eastAsia="en-US"/>
        </w:rPr>
        <w:t xml:space="preserve">may be </w:t>
      </w:r>
      <w:r w:rsidRPr="00A22773">
        <w:rPr>
          <w:lang w:eastAsia="en-US"/>
        </w:rPr>
        <w:t xml:space="preserve">difficult to have a smart contract in this </w:t>
      </w:r>
      <w:commentRangeStart w:id="252"/>
      <w:r w:rsidRPr="00A22773">
        <w:rPr>
          <w:lang w:eastAsia="en-US"/>
        </w:rPr>
        <w:t>situation</w:t>
      </w:r>
      <w:commentRangeEnd w:id="252"/>
      <w:r w:rsidR="008D74BA" w:rsidRPr="00AF1914">
        <w:commentReference w:id="252"/>
      </w:r>
      <w:r w:rsidRPr="00A22773">
        <w:rPr>
          <w:lang w:eastAsia="en-US"/>
        </w:rPr>
        <w:t>.</w:t>
      </w:r>
      <w:r w:rsidR="008C7895">
        <w:rPr>
          <w:lang w:eastAsia="en-US"/>
        </w:rPr>
        <w:t xml:space="preserve"> </w:t>
      </w:r>
      <w:r w:rsidRPr="00A22773">
        <w:rPr>
          <w:lang w:eastAsia="en-US"/>
        </w:rPr>
        <w:t>For a smart contract, either it is or it is not, there is no opportunity for a middle ground.</w:t>
      </w:r>
      <w:r w:rsidR="00157DF8">
        <w:rPr>
          <w:lang w:eastAsia="en-US"/>
        </w:rPr>
        <w:t xml:space="preserve"> </w:t>
      </w:r>
      <w:r w:rsidR="008C7895">
        <w:rPr>
          <w:lang w:eastAsia="en-US"/>
        </w:rPr>
        <w:t xml:space="preserve">However, it is important for parties to be transparent in the contractual process and </w:t>
      </w:r>
      <w:r w:rsidR="008C7895" w:rsidRPr="00AF1914">
        <w:rPr>
          <w:lang w:eastAsia="en-US"/>
        </w:rPr>
        <w:t>s</w:t>
      </w:r>
      <w:r w:rsidR="00157DF8" w:rsidRPr="00AF1914">
        <w:rPr>
          <w:lang w:eastAsia="en-US"/>
        </w:rPr>
        <w:t>uch biletral promoises which cannot be translated to the code, can be recorded in additional contract field in a plain text or in hash format, this will enable transparency between the participants. Adding this field in a hash form, can be verified later.</w:t>
      </w:r>
      <w:r w:rsidR="008C7895" w:rsidRPr="00AF1914">
        <w:rPr>
          <w:lang w:eastAsia="en-US"/>
        </w:rPr>
        <w:t xml:space="preserve"> </w:t>
      </w:r>
    </w:p>
    <w:p w14:paraId="1AB6C775" w14:textId="6C89CEF3" w:rsidR="00387818" w:rsidRDefault="00387818">
      <w:pPr>
        <w:rPr>
          <w:lang w:eastAsia="en-US"/>
        </w:rPr>
      </w:pPr>
    </w:p>
    <w:p w14:paraId="7DD52294" w14:textId="125AD9AE" w:rsidR="00387818" w:rsidRDefault="00387818" w:rsidP="003C36FD">
      <w:pPr>
        <w:pStyle w:val="Heading3"/>
      </w:pPr>
      <w:bookmarkStart w:id="253" w:name="_Toc53093338"/>
      <w:r>
        <w:t>Legal Uncretainity:</w:t>
      </w:r>
      <w:bookmarkEnd w:id="253"/>
    </w:p>
    <w:p w14:paraId="425DAC79" w14:textId="2BCD0CD2" w:rsidR="00387818" w:rsidRDefault="00387818" w:rsidP="003C36FD">
      <w:pPr>
        <w:rPr>
          <w:lang w:eastAsia="en-US"/>
        </w:rPr>
      </w:pPr>
      <w:r>
        <w:rPr>
          <w:lang w:eastAsia="en-US"/>
        </w:rPr>
        <w:t xml:space="preserve">PDL are distributed nodes, which can potentially be spreaded across the globe. The enforceability of smart contracts in different countries can be a issue. </w:t>
      </w:r>
    </w:p>
    <w:p w14:paraId="0E463890" w14:textId="77777777" w:rsidR="00372756" w:rsidRDefault="00372756" w:rsidP="00372756">
      <w:pPr>
        <w:rPr>
          <w:rFonts w:eastAsiaTheme="minorEastAsia"/>
          <w:lang w:eastAsia="en-US"/>
        </w:rPr>
      </w:pPr>
      <w:r>
        <w:rPr>
          <w:rFonts w:eastAsiaTheme="minorEastAsia"/>
          <w:lang w:eastAsia="en-US"/>
        </w:rPr>
        <w:t xml:space="preserve">Legal aspects of contracts is beyond the scope of this report but geographic regulations and laws such as GDPR still applies and depends on the governance and consortia. </w:t>
      </w:r>
    </w:p>
    <w:p w14:paraId="36F4A8B5" w14:textId="77777777" w:rsidR="00372756" w:rsidRPr="0035268B" w:rsidRDefault="00372756" w:rsidP="00372756">
      <w:pPr>
        <w:rPr>
          <w:rFonts w:eastAsiaTheme="minorEastAsia"/>
          <w:lang w:eastAsia="en-US"/>
        </w:rPr>
      </w:pPr>
      <w:r>
        <w:rPr>
          <w:rFonts w:eastAsiaTheme="minorEastAsia"/>
          <w:lang w:eastAsia="en-US"/>
        </w:rPr>
        <w:t xml:space="preserve">For example, if two parties are exists in same country, the country laws will apply but in multi-judridictional transaction it is recommended to follow the </w:t>
      </w:r>
      <w:r w:rsidRPr="0035268B">
        <w:rPr>
          <w:rFonts w:eastAsiaTheme="minorEastAsia"/>
          <w:lang w:eastAsia="en-US"/>
        </w:rPr>
        <w:t>UNCITRA</w:t>
      </w:r>
      <w:r>
        <w:rPr>
          <w:rFonts w:eastAsiaTheme="minorEastAsia"/>
          <w:lang w:eastAsia="en-US"/>
        </w:rPr>
        <w:t>L</w:t>
      </w:r>
      <w:r w:rsidRPr="0035268B">
        <w:rPr>
          <w:rFonts w:eastAsiaTheme="minorEastAsia"/>
          <w:lang w:eastAsia="en-US"/>
        </w:rPr>
        <w:t xml:space="preserve"> arbitration </w:t>
      </w:r>
      <w:r>
        <w:rPr>
          <w:rFonts w:eastAsiaTheme="minorEastAsia"/>
          <w:lang w:eastAsia="en-US"/>
        </w:rPr>
        <w:t xml:space="preserve">rules and </w:t>
      </w:r>
      <w:r w:rsidRPr="0035268B">
        <w:rPr>
          <w:rFonts w:eastAsiaTheme="minorEastAsia"/>
          <w:lang w:eastAsia="en-US"/>
        </w:rPr>
        <w:t>considerations</w:t>
      </w:r>
      <w:r>
        <w:rPr>
          <w:rFonts w:eastAsiaTheme="minorEastAsia"/>
          <w:lang w:eastAsia="en-US"/>
        </w:rPr>
        <w:t>.</w:t>
      </w:r>
    </w:p>
    <w:p w14:paraId="7897E662" w14:textId="5DCBD3E9" w:rsidR="00F10773" w:rsidRDefault="00F10773" w:rsidP="003C36FD">
      <w:pPr>
        <w:rPr>
          <w:lang w:eastAsia="en-US"/>
        </w:rPr>
      </w:pPr>
    </w:p>
    <w:p w14:paraId="10F4431E" w14:textId="21D593B4" w:rsidR="0083254E" w:rsidRPr="00BE448A" w:rsidRDefault="0083254E" w:rsidP="00BE448A">
      <w:pPr>
        <w:pStyle w:val="Heading3"/>
      </w:pPr>
      <w:bookmarkStart w:id="254" w:name="_Toc53093339"/>
      <w:r w:rsidRPr="00BE448A">
        <w:t>Intellectual Property Rights:</w:t>
      </w:r>
      <w:bookmarkEnd w:id="254"/>
    </w:p>
    <w:p w14:paraId="20ECB7BE" w14:textId="2E150270" w:rsidR="0083254E" w:rsidRPr="00BE448A" w:rsidRDefault="0083254E" w:rsidP="0083254E">
      <w:pPr>
        <w:rPr>
          <w:rFonts w:eastAsiaTheme="minorEastAsia"/>
          <w:lang w:eastAsia="en-US"/>
        </w:rPr>
      </w:pPr>
      <w:r w:rsidRPr="00BE448A">
        <w:rPr>
          <w:rFonts w:eastAsiaTheme="minorEastAsia"/>
          <w:lang w:eastAsia="en-US"/>
        </w:rPr>
        <w:t>If a smart contract is deployed on a consortia ledger, the parties must be aware of the potential exposure of smart contract code to other parties, as depending on the ledger, either the source code of the contract, or the compiled version of the contract is shared across the whole distributed ledger. This requires the parties to manage IPR related to the smart contract, and potentially include licensing across consortia members or non-disclosure claims in the consortia agreement to meet the required IPR management standards across the different organizations.</w:t>
      </w:r>
    </w:p>
    <w:p w14:paraId="770B4093" w14:textId="1BE29617" w:rsidR="00E765B8" w:rsidRDefault="00E765B8" w:rsidP="0083254E">
      <w:pPr>
        <w:rPr>
          <w:rFonts w:ascii="Calibri" w:hAnsi="Calibri" w:cs="Calibri"/>
          <w:color w:val="000000"/>
          <w:sz w:val="22"/>
          <w:szCs w:val="22"/>
        </w:rPr>
      </w:pPr>
    </w:p>
    <w:p w14:paraId="558945D1" w14:textId="4B003159" w:rsidR="00E765B8" w:rsidRPr="00BE448A" w:rsidRDefault="00E765B8" w:rsidP="00BE448A">
      <w:pPr>
        <w:pStyle w:val="Heading3"/>
      </w:pPr>
      <w:bookmarkStart w:id="255" w:name="_Toc53093340"/>
      <w:r w:rsidRPr="00BE448A">
        <w:t>Accountability in Smart Contracts:</w:t>
      </w:r>
      <w:bookmarkEnd w:id="255"/>
    </w:p>
    <w:p w14:paraId="0E484563" w14:textId="77777777" w:rsidR="00E765B8" w:rsidRPr="00BE448A" w:rsidRDefault="00E765B8" w:rsidP="00E765B8">
      <w:pPr>
        <w:rPr>
          <w:rFonts w:eastAsiaTheme="minorEastAsia"/>
          <w:lang w:eastAsia="en-US"/>
        </w:rPr>
      </w:pPr>
      <w:r w:rsidRPr="00BE448A">
        <w:rPr>
          <w:rFonts w:eastAsiaTheme="minorEastAsia"/>
          <w:lang w:eastAsia="en-US"/>
        </w:rPr>
        <w:t>Following some pre-auditing mechanism to granted the completeness of availability of the Smart contracts, there would be two dimensions:</w:t>
      </w:r>
    </w:p>
    <w:p w14:paraId="059A8E02" w14:textId="77777777" w:rsidR="00E765B8" w:rsidRDefault="00E765B8" w:rsidP="00E765B8">
      <w:pPr>
        <w:rPr>
          <w:rFonts w:ascii="Calibri" w:hAnsi="Calibri" w:cs="Calibri"/>
          <w:color w:val="000000"/>
        </w:rPr>
      </w:pPr>
      <w:r>
        <w:rPr>
          <w:rFonts w:ascii="Calibri" w:hAnsi="Calibri" w:cs="Calibri"/>
          <w:color w:val="000000"/>
          <w:lang w:val="en-US"/>
        </w:rPr>
        <w:t> </w:t>
      </w:r>
    </w:p>
    <w:p w14:paraId="15468832" w14:textId="77777777" w:rsidR="00E765B8" w:rsidRDefault="00E765B8" w:rsidP="00E765B8">
      <w:pPr>
        <w:pStyle w:val="gmail-msolistparagraph"/>
        <w:spacing w:before="0" w:beforeAutospacing="0" w:after="0" w:afterAutospacing="0"/>
        <w:ind w:left="720"/>
        <w:rPr>
          <w:rFonts w:ascii="Calibri" w:hAnsi="Calibri" w:cs="Calibri"/>
          <w:color w:val="000000"/>
        </w:rPr>
      </w:pPr>
      <w:r>
        <w:rPr>
          <w:rFonts w:ascii="Calibri" w:hAnsi="Calibri" w:cs="Calibri"/>
          <w:color w:val="000000"/>
          <w:lang w:val="en-US"/>
        </w:rPr>
        <w:t>a)</w:t>
      </w:r>
      <w:r>
        <w:rPr>
          <w:color w:val="000000"/>
          <w:sz w:val="14"/>
          <w:szCs w:val="14"/>
          <w:lang w:val="en-US"/>
        </w:rPr>
        <w:t>    </w:t>
      </w:r>
      <w:r>
        <w:rPr>
          <w:rStyle w:val="apple-converted-space"/>
          <w:color w:val="000000"/>
          <w:sz w:val="14"/>
          <w:szCs w:val="14"/>
          <w:lang w:val="en-US"/>
        </w:rPr>
        <w:t> </w:t>
      </w:r>
      <w:r w:rsidRPr="00BE448A">
        <w:rPr>
          <w:color w:val="000000"/>
          <w:lang w:val="en-US"/>
        </w:rPr>
        <w:t>Smart Contracts that are minimal functionalities or security functionality components with the building blocks consensus.</w:t>
      </w:r>
    </w:p>
    <w:p w14:paraId="4DE392BF" w14:textId="77777777" w:rsidR="00E765B8" w:rsidRPr="00BE448A" w:rsidRDefault="00E765B8" w:rsidP="00E765B8">
      <w:pPr>
        <w:pStyle w:val="gmail-msolistparagraph"/>
        <w:spacing w:before="0" w:beforeAutospacing="0" w:after="0" w:afterAutospacing="0"/>
        <w:ind w:left="720"/>
        <w:rPr>
          <w:color w:val="000000"/>
        </w:rPr>
      </w:pPr>
      <w:r w:rsidRPr="00BE448A">
        <w:rPr>
          <w:color w:val="000000"/>
          <w:lang w:val="en-US"/>
        </w:rPr>
        <w:t>b)</w:t>
      </w:r>
      <w:r w:rsidRPr="00BE448A">
        <w:rPr>
          <w:color w:val="000000"/>
          <w:sz w:val="14"/>
          <w:szCs w:val="14"/>
          <w:lang w:val="en-US"/>
        </w:rPr>
        <w:t>   </w:t>
      </w:r>
      <w:r w:rsidRPr="00BE448A">
        <w:rPr>
          <w:rStyle w:val="apple-converted-space"/>
          <w:color w:val="000000"/>
          <w:sz w:val="14"/>
          <w:szCs w:val="14"/>
          <w:lang w:val="en-US"/>
        </w:rPr>
        <w:t> </w:t>
      </w:r>
      <w:r w:rsidRPr="00BE448A">
        <w:rPr>
          <w:color w:val="000000"/>
          <w:lang w:val="en-US"/>
        </w:rPr>
        <w:t>Smart Contracts that are for business layers and for development and enhancement proposals.</w:t>
      </w:r>
    </w:p>
    <w:p w14:paraId="2E818626" w14:textId="77777777" w:rsidR="00E765B8" w:rsidRDefault="00E765B8" w:rsidP="00E765B8">
      <w:pPr>
        <w:rPr>
          <w:rFonts w:ascii="Calibri" w:hAnsi="Calibri" w:cs="Calibri"/>
          <w:color w:val="000000"/>
        </w:rPr>
      </w:pPr>
      <w:r>
        <w:rPr>
          <w:rFonts w:ascii="Calibri" w:hAnsi="Calibri" w:cs="Calibri"/>
          <w:color w:val="000000"/>
          <w:lang w:val="en-US"/>
        </w:rPr>
        <w:t> </w:t>
      </w:r>
    </w:p>
    <w:p w14:paraId="3A0434B3" w14:textId="77777777" w:rsidR="00E765B8" w:rsidRPr="008C7895" w:rsidRDefault="00E765B8" w:rsidP="00E765B8">
      <w:pPr>
        <w:rPr>
          <w:rFonts w:eastAsiaTheme="minorEastAsia"/>
          <w:lang w:eastAsia="en-US"/>
        </w:rPr>
      </w:pPr>
      <w:r w:rsidRPr="008C7895">
        <w:rPr>
          <w:rFonts w:eastAsiaTheme="minorEastAsia"/>
          <w:lang w:eastAsia="en-US"/>
        </w:rPr>
        <w:t xml:space="preserve">In terms of functional components, the accountability has cleared by the governance model which should include a mechanism of testing, discoverability issues and mitigation of bugs before the </w:t>
      </w:r>
      <w:r w:rsidRPr="008C7895">
        <w:rPr>
          <w:rFonts w:eastAsiaTheme="minorEastAsia"/>
          <w:lang w:eastAsia="en-US"/>
        </w:rPr>
        <w:lastRenderedPageBreak/>
        <w:t>genesis of the PDL which normally occur on testnet period before the mainnet, but it has to be audited before the genesis block of the network which it would be governed.</w:t>
      </w:r>
    </w:p>
    <w:p w14:paraId="4E668926" w14:textId="77777777" w:rsidR="00E765B8" w:rsidRPr="008C7895" w:rsidRDefault="00E765B8" w:rsidP="00E765B8">
      <w:pPr>
        <w:rPr>
          <w:rFonts w:eastAsiaTheme="minorEastAsia"/>
          <w:lang w:eastAsia="en-US"/>
        </w:rPr>
      </w:pPr>
      <w:r w:rsidRPr="008C7895">
        <w:rPr>
          <w:rFonts w:eastAsiaTheme="minorEastAsia"/>
          <w:lang w:eastAsia="en-US"/>
        </w:rPr>
        <w:t> </w:t>
      </w:r>
    </w:p>
    <w:p w14:paraId="4EA853A4" w14:textId="77777777" w:rsidR="00E765B8" w:rsidRPr="00BE448A" w:rsidRDefault="00E765B8" w:rsidP="00E765B8">
      <w:pPr>
        <w:rPr>
          <w:rFonts w:eastAsiaTheme="minorEastAsia"/>
          <w:lang w:eastAsia="en-US"/>
        </w:rPr>
      </w:pPr>
      <w:r w:rsidRPr="00BE448A">
        <w:rPr>
          <w:rFonts w:eastAsiaTheme="minorEastAsia"/>
          <w:lang w:eastAsia="en-US"/>
        </w:rPr>
        <w:t>For the business layers there are a variety of approach which in permissioned environment, either public or private, have a modular ingredient whereby minimal terms of use are recommended and complete acquaintanceship with the the governing body of the PDL however in some cases the accountability could be a private permissioned environment whereby the responsibility and liabilities would be by the perfected interest in business although replicate the usage of the PDL in accordance with the consensus mechanism.</w:t>
      </w:r>
    </w:p>
    <w:p w14:paraId="69200F3C" w14:textId="77777777" w:rsidR="00E765B8" w:rsidRDefault="00E765B8" w:rsidP="0083254E">
      <w:pPr>
        <w:rPr>
          <w:rFonts w:ascii="Calibri" w:hAnsi="Calibri" w:cs="Calibri"/>
          <w:color w:val="000000"/>
          <w:sz w:val="22"/>
          <w:szCs w:val="22"/>
        </w:rPr>
      </w:pPr>
    </w:p>
    <w:p w14:paraId="7C6FE733" w14:textId="45517C8F" w:rsidR="00E765B8" w:rsidRDefault="00E765B8" w:rsidP="0083254E">
      <w:pPr>
        <w:rPr>
          <w:rFonts w:ascii="Calibri" w:hAnsi="Calibri" w:cs="Calibri"/>
          <w:color w:val="000000"/>
          <w:sz w:val="22"/>
          <w:szCs w:val="22"/>
        </w:rPr>
      </w:pPr>
    </w:p>
    <w:p w14:paraId="62245E0D" w14:textId="1BB49ABD" w:rsidR="00E765B8" w:rsidRDefault="00E765B8" w:rsidP="0083254E"/>
    <w:p w14:paraId="7AA11056" w14:textId="17929399" w:rsidR="00EF4DB5" w:rsidRDefault="00EF4DB5" w:rsidP="0083254E"/>
    <w:p w14:paraId="6D350309" w14:textId="5189EEBD" w:rsidR="00EF4DB5" w:rsidRDefault="00EF4DB5" w:rsidP="0083254E"/>
    <w:p w14:paraId="339896A9" w14:textId="6309E838" w:rsidR="00EF4DB5" w:rsidRDefault="00EF4DB5" w:rsidP="0083254E"/>
    <w:p w14:paraId="0E1E88BC" w14:textId="419211EE" w:rsidR="00EF4DB5" w:rsidRDefault="00EF4DB5" w:rsidP="0083254E"/>
    <w:p w14:paraId="1BC6BBF1" w14:textId="4C6080DA" w:rsidR="00EF4DB5" w:rsidRDefault="00EF4DB5" w:rsidP="0083254E"/>
    <w:p w14:paraId="2D3C0496" w14:textId="0D9E2469" w:rsidR="00EF4DB5" w:rsidRDefault="00EF4DB5" w:rsidP="0083254E"/>
    <w:p w14:paraId="06E79575" w14:textId="30B0A1F4" w:rsidR="00EF4DB5" w:rsidRDefault="00EF4DB5" w:rsidP="0083254E"/>
    <w:p w14:paraId="0341C89D" w14:textId="0AEF1976" w:rsidR="00EF4DB5" w:rsidRDefault="00EF4DB5" w:rsidP="0083254E"/>
    <w:p w14:paraId="11B0885B" w14:textId="71B14919" w:rsidR="00EF4DB5" w:rsidRDefault="00EF4DB5" w:rsidP="0083254E"/>
    <w:p w14:paraId="394E3706" w14:textId="1A413F51" w:rsidR="00EF4DB5" w:rsidRDefault="00EF4DB5" w:rsidP="0083254E"/>
    <w:p w14:paraId="5426C60A" w14:textId="30DA0B49" w:rsidR="00EF4DB5" w:rsidRDefault="00EF4DB5" w:rsidP="0083254E"/>
    <w:p w14:paraId="37EFCFE1" w14:textId="5C15BA22" w:rsidR="00EF4DB5" w:rsidRDefault="00EF4DB5" w:rsidP="0083254E"/>
    <w:p w14:paraId="48928996" w14:textId="12A8C6E4" w:rsidR="00EF4DB5" w:rsidRDefault="00EF4DB5" w:rsidP="0083254E"/>
    <w:p w14:paraId="6FE2E0AF" w14:textId="01AC1A13" w:rsidR="00EF4DB5" w:rsidRDefault="00EF4DB5" w:rsidP="0083254E"/>
    <w:p w14:paraId="4270FDB5" w14:textId="3645DCEB" w:rsidR="00EF4DB5" w:rsidRDefault="00EF4DB5" w:rsidP="0083254E"/>
    <w:p w14:paraId="313903CE" w14:textId="121135B8" w:rsidR="00EF4DB5" w:rsidRDefault="00EF4DB5" w:rsidP="0083254E"/>
    <w:p w14:paraId="39468BBE" w14:textId="68186F98" w:rsidR="00EF4DB5" w:rsidRDefault="00EF4DB5" w:rsidP="0083254E"/>
    <w:p w14:paraId="0C7E0512" w14:textId="3BFC292E" w:rsidR="00EF4DB5" w:rsidRDefault="00EF4DB5" w:rsidP="0083254E"/>
    <w:p w14:paraId="53C4ADF7" w14:textId="07D94F7D" w:rsidR="00EF4DB5" w:rsidRDefault="00EF4DB5" w:rsidP="0083254E"/>
    <w:p w14:paraId="36CB355E" w14:textId="107AA21D" w:rsidR="00EF4DB5" w:rsidRDefault="00EF4DB5" w:rsidP="0083254E"/>
    <w:p w14:paraId="4BA9DF7E" w14:textId="4BE97520" w:rsidR="00EF4DB5" w:rsidRDefault="00EF4DB5" w:rsidP="0083254E"/>
    <w:p w14:paraId="563F3945" w14:textId="214FE880" w:rsidR="00EF4DB5" w:rsidRDefault="00EF4DB5" w:rsidP="0083254E"/>
    <w:p w14:paraId="11973A8A" w14:textId="77777777" w:rsidR="00EF4DB5" w:rsidRDefault="00EF4DB5" w:rsidP="0083254E"/>
    <w:p w14:paraId="199019F0" w14:textId="77777777" w:rsidR="0083254E" w:rsidRDefault="0083254E" w:rsidP="0083254E"/>
    <w:p w14:paraId="45A995DD" w14:textId="567CF43C" w:rsidR="007B5AD8" w:rsidRPr="008C7895" w:rsidRDefault="00AD05F9" w:rsidP="00125B10">
      <w:pPr>
        <w:jc w:val="both"/>
      </w:pPr>
      <w:r w:rsidRPr="008B156B">
        <w:tab/>
      </w:r>
      <w:r w:rsidRPr="008B156B">
        <w:tab/>
      </w:r>
      <w:r w:rsidRPr="008B156B">
        <w:tab/>
      </w:r>
    </w:p>
    <w:p w14:paraId="306567F7" w14:textId="2716518F" w:rsidR="007B5AD8" w:rsidRDefault="007B5AD8" w:rsidP="00125B10">
      <w:pPr>
        <w:jc w:val="both"/>
        <w:rPr>
          <w:highlight w:val="yellow"/>
        </w:rPr>
      </w:pPr>
    </w:p>
    <w:p w14:paraId="21B8B896" w14:textId="43EC45E0" w:rsidR="00324FED" w:rsidRDefault="00324FED" w:rsidP="00125B10">
      <w:pPr>
        <w:jc w:val="both"/>
        <w:rPr>
          <w:highlight w:val="yellow"/>
        </w:rPr>
      </w:pPr>
    </w:p>
    <w:p w14:paraId="5A417CBD" w14:textId="30E74BD9" w:rsidR="00324FED" w:rsidRDefault="00324FED" w:rsidP="00125B10">
      <w:pPr>
        <w:jc w:val="both"/>
        <w:rPr>
          <w:highlight w:val="yellow"/>
        </w:rPr>
      </w:pPr>
    </w:p>
    <w:p w14:paraId="3455956E" w14:textId="31E1E30D" w:rsidR="00F8693F" w:rsidRDefault="00F8693F" w:rsidP="00125B10">
      <w:pPr>
        <w:jc w:val="both"/>
        <w:rPr>
          <w:highlight w:val="yellow"/>
        </w:rPr>
      </w:pPr>
    </w:p>
    <w:p w14:paraId="41D02FC8" w14:textId="7B55AC09" w:rsidR="00F8693F" w:rsidRDefault="00F8693F" w:rsidP="00125B10">
      <w:pPr>
        <w:jc w:val="both"/>
        <w:rPr>
          <w:highlight w:val="yellow"/>
        </w:rPr>
      </w:pPr>
    </w:p>
    <w:p w14:paraId="20B5CA03" w14:textId="60DC8E93" w:rsidR="00F8693F" w:rsidRDefault="00F8693F" w:rsidP="00125B10">
      <w:pPr>
        <w:jc w:val="both"/>
        <w:rPr>
          <w:highlight w:val="yellow"/>
        </w:rPr>
      </w:pPr>
    </w:p>
    <w:p w14:paraId="085681CF" w14:textId="77777777" w:rsidR="00F8693F" w:rsidRDefault="00F8693F" w:rsidP="00125B10">
      <w:pPr>
        <w:jc w:val="both"/>
        <w:rPr>
          <w:highlight w:val="yellow"/>
        </w:rPr>
      </w:pPr>
    </w:p>
    <w:p w14:paraId="4B49CAD8" w14:textId="30652C8F" w:rsidR="00324FED" w:rsidRDefault="00324FED" w:rsidP="00125B10">
      <w:pPr>
        <w:jc w:val="both"/>
        <w:rPr>
          <w:highlight w:val="yellow"/>
        </w:rPr>
      </w:pPr>
    </w:p>
    <w:p w14:paraId="346B448A" w14:textId="77777777" w:rsidR="00324FED" w:rsidRDefault="00324FED" w:rsidP="00125B10">
      <w:pPr>
        <w:jc w:val="both"/>
        <w:rPr>
          <w:highlight w:val="yellow"/>
        </w:rPr>
      </w:pPr>
    </w:p>
    <w:p w14:paraId="40D7463F" w14:textId="66EF65BE" w:rsidR="00664862" w:rsidRDefault="00664862" w:rsidP="00664862">
      <w:pPr>
        <w:pStyle w:val="Heading1"/>
        <w:numPr>
          <w:ilvl w:val="0"/>
          <w:numId w:val="0"/>
        </w:numPr>
      </w:pPr>
      <w:bookmarkStart w:id="256" w:name="_Toc455504149"/>
      <w:bookmarkStart w:id="257" w:name="_Toc481503687"/>
      <w:bookmarkStart w:id="258" w:name="_Toc527985151"/>
      <w:bookmarkStart w:id="259" w:name="_Toc19024844"/>
      <w:bookmarkStart w:id="260" w:name="_Toc19025517"/>
      <w:bookmarkStart w:id="261" w:name="_Toc53093341"/>
      <w:r>
        <w:lastRenderedPageBreak/>
        <w:t>Annex A:</w:t>
      </w:r>
      <w:r>
        <w:br/>
        <w:t>Title of annex</w:t>
      </w:r>
      <w:bookmarkEnd w:id="256"/>
      <w:bookmarkEnd w:id="257"/>
      <w:bookmarkEnd w:id="258"/>
      <w:bookmarkEnd w:id="259"/>
      <w:bookmarkEnd w:id="260"/>
      <w:bookmarkEnd w:id="261"/>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62" w:name="_Toc455504150"/>
      <w:bookmarkStart w:id="263" w:name="_Toc481503688"/>
      <w:bookmarkStart w:id="264" w:name="_Toc527985152"/>
      <w:bookmarkStart w:id="265" w:name="_Toc19024845"/>
      <w:bookmarkStart w:id="266" w:name="_Toc19025518"/>
      <w:bookmarkStart w:id="267" w:name="_Toc53093342"/>
      <w:r>
        <w:lastRenderedPageBreak/>
        <w:t>Annex B:</w:t>
      </w:r>
      <w:r>
        <w:br/>
        <w:t>Title of annex</w:t>
      </w:r>
      <w:bookmarkEnd w:id="262"/>
      <w:bookmarkEnd w:id="263"/>
      <w:bookmarkEnd w:id="264"/>
      <w:bookmarkEnd w:id="265"/>
      <w:bookmarkEnd w:id="266"/>
      <w:bookmarkEnd w:id="267"/>
    </w:p>
    <w:p w14:paraId="3C2D658E" w14:textId="77777777" w:rsidR="00664862" w:rsidRDefault="00664862" w:rsidP="00173F8F">
      <w:pPr>
        <w:pStyle w:val="Heading1"/>
        <w:numPr>
          <w:ilvl w:val="0"/>
          <w:numId w:val="0"/>
        </w:numPr>
      </w:pPr>
      <w:bookmarkStart w:id="268" w:name="_Toc481503689"/>
      <w:bookmarkStart w:id="269" w:name="_Toc527985153"/>
      <w:bookmarkStart w:id="270" w:name="_Toc19024846"/>
      <w:bookmarkStart w:id="271" w:name="_Toc19025519"/>
      <w:bookmarkStart w:id="272" w:name="_Toc455504151"/>
      <w:bookmarkStart w:id="273" w:name="_Toc53093343"/>
      <w:r>
        <w:t>B.1</w:t>
      </w:r>
      <w:r>
        <w:tab/>
        <w:t>First clause of the annex</w:t>
      </w:r>
      <w:bookmarkEnd w:id="268"/>
      <w:bookmarkEnd w:id="269"/>
      <w:bookmarkEnd w:id="270"/>
      <w:bookmarkEnd w:id="271"/>
      <w:bookmarkEnd w:id="273"/>
      <w:r>
        <w:t xml:space="preserve"> </w:t>
      </w:r>
      <w:bookmarkEnd w:id="272"/>
    </w:p>
    <w:p w14:paraId="349DD725" w14:textId="77777777" w:rsidR="00664862" w:rsidRDefault="00664862" w:rsidP="00173F8F">
      <w:pPr>
        <w:pStyle w:val="Heading2"/>
        <w:numPr>
          <w:ilvl w:val="0"/>
          <w:numId w:val="0"/>
        </w:numPr>
      </w:pPr>
      <w:bookmarkStart w:id="274" w:name="_Toc455504152"/>
      <w:bookmarkStart w:id="275" w:name="_Toc481503690"/>
      <w:bookmarkStart w:id="276" w:name="_Toc527985154"/>
      <w:bookmarkStart w:id="277" w:name="_Toc19024847"/>
      <w:bookmarkStart w:id="278" w:name="_Toc19025520"/>
      <w:bookmarkStart w:id="279" w:name="_Toc53093344"/>
      <w:r>
        <w:t>B.1.1</w:t>
      </w:r>
      <w:r>
        <w:tab/>
        <w:t>First subdivided clause of the annex</w:t>
      </w:r>
      <w:bookmarkEnd w:id="274"/>
      <w:bookmarkEnd w:id="275"/>
      <w:bookmarkEnd w:id="276"/>
      <w:bookmarkEnd w:id="277"/>
      <w:bookmarkEnd w:id="278"/>
      <w:bookmarkEnd w:id="279"/>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80" w:name="_Toc455504154"/>
      <w:bookmarkStart w:id="281" w:name="_Toc481503692"/>
      <w:bookmarkStart w:id="282" w:name="_Toc527985156"/>
      <w:bookmarkStart w:id="283" w:name="_Toc19024848"/>
      <w:bookmarkStart w:id="284" w:name="_Toc19025521"/>
      <w:bookmarkStart w:id="285" w:name="_Toc53093345"/>
      <w:r>
        <w:lastRenderedPageBreak/>
        <w:t>Annex C:</w:t>
      </w:r>
      <w:r>
        <w:br/>
        <w:t>Bibliography</w:t>
      </w:r>
      <w:bookmarkEnd w:id="280"/>
      <w:bookmarkEnd w:id="281"/>
      <w:bookmarkEnd w:id="282"/>
      <w:bookmarkEnd w:id="283"/>
      <w:bookmarkEnd w:id="284"/>
      <w:bookmarkEnd w:id="285"/>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86" w:name="_Toc455504155"/>
      <w:bookmarkStart w:id="287" w:name="_Toc481503693"/>
      <w:bookmarkStart w:id="288" w:name="_Toc527985157"/>
      <w:bookmarkStart w:id="289" w:name="_Toc19024849"/>
      <w:bookmarkStart w:id="290" w:name="_Toc19025522"/>
      <w:bookmarkStart w:id="291" w:name="_Toc53093346"/>
      <w:r>
        <w:lastRenderedPageBreak/>
        <w:t>Annex :</w:t>
      </w:r>
      <w:r>
        <w:br/>
        <w:t>Change History</w:t>
      </w:r>
      <w:bookmarkEnd w:id="286"/>
      <w:bookmarkEnd w:id="287"/>
      <w:bookmarkEnd w:id="288"/>
      <w:bookmarkEnd w:id="289"/>
      <w:bookmarkEnd w:id="290"/>
      <w:bookmarkEnd w:id="291"/>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Added SC introfuction,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Limitations</w:t>
            </w:r>
            <w:r w:rsidR="00023E58">
              <w:t>+cleared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92" w:name="_Toc455504156"/>
      <w:bookmarkStart w:id="293" w:name="_Toc481503694"/>
      <w:bookmarkStart w:id="294" w:name="_Toc527985158"/>
      <w:bookmarkStart w:id="295" w:name="_Toc19024850"/>
      <w:bookmarkStart w:id="296" w:name="_Toc19025523"/>
      <w:bookmarkStart w:id="297" w:name="_Toc53093347"/>
      <w:r>
        <w:lastRenderedPageBreak/>
        <w:t>Documen</w:t>
      </w:r>
      <w:r w:rsidR="00E41512">
        <w:t>t</w:t>
      </w:r>
      <w:r>
        <w:t xml:space="preserve"> </w:t>
      </w:r>
      <w:r w:rsidR="00664862">
        <w:t>History</w:t>
      </w:r>
      <w:bookmarkEnd w:id="292"/>
      <w:bookmarkEnd w:id="293"/>
      <w:bookmarkEnd w:id="294"/>
      <w:bookmarkEnd w:id="295"/>
      <w:bookmarkEnd w:id="296"/>
      <w:bookmarkEnd w:id="297"/>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298"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299" w:name="H_MAP" w:colFirst="2" w:colLast="2"/>
            <w:bookmarkEnd w:id="298"/>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300" w:name="H_UAP" w:colFirst="2" w:colLast="2"/>
            <w:bookmarkEnd w:id="299"/>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301" w:name="H_PE" w:colFirst="2" w:colLast="2"/>
            <w:bookmarkEnd w:id="300"/>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301"/>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40"/>
      <w:footerReference w:type="default" r:id="rId41"/>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1" w:author="Maiko Meguro" w:date="2020-05-07T13:37:00Z" w:initials="MM">
    <w:p w14:paraId="45B49538" w14:textId="77777777" w:rsidR="00AE24DB" w:rsidRPr="009B47FA" w:rsidRDefault="00AE24DB">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 xml:space="preserve">The ‘limitations’ should distinguish ‘limitation’ that is inherent to SC as codes, and ‘deficits’ that pertains to blockchain governance. </w:t>
      </w:r>
    </w:p>
  </w:comment>
  <w:comment w:id="243" w:author="KAEB Caroline (CNECT)" w:date="2020-05-08T16:51:00Z" w:initials="KC(">
    <w:p w14:paraId="4EC40E07" w14:textId="77777777" w:rsidR="00AE24DB" w:rsidRDefault="00AE24DB">
      <w:pPr>
        <w:pStyle w:val="CommentText"/>
      </w:pPr>
      <w:r>
        <w:rPr>
          <w:rStyle w:val="CommentReference"/>
        </w:rPr>
        <w:annotationRef/>
      </w:r>
      <w:r>
        <w:t xml:space="preserve">I wondering whether legal uncertainty should be noted as a limitation here as clarification is still needed regarding minium requirements for valid smart contracts that are mutually recognized across borders. </w:t>
      </w:r>
    </w:p>
  </w:comment>
  <w:comment w:id="244" w:author="Faisal, Tooba" w:date="2020-05-26T10:53:00Z" w:initials="FT">
    <w:p w14:paraId="40303AC8" w14:textId="7AA9CAA5" w:rsidR="00AE24DB" w:rsidRDefault="00AE24DB">
      <w:pPr>
        <w:pStyle w:val="CommentText"/>
      </w:pPr>
      <w:r>
        <w:rPr>
          <w:rStyle w:val="CommentReference"/>
        </w:rPr>
        <w:annotationRef/>
      </w:r>
      <w:r>
        <w:t>I have specified that this is the inherit limitation of SC due to underlying ledger but we can add another section.</w:t>
      </w:r>
    </w:p>
  </w:comment>
  <w:comment w:id="250" w:author="Maiko Meguro" w:date="2020-05-07T13:16:00Z" w:initials="MM">
    <w:p w14:paraId="13855686" w14:textId="77777777" w:rsidR="00AE24DB" w:rsidRPr="00FF1122" w:rsidRDefault="00AE24DB">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exaplme reffered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CONTRACT, and implemented it OUTSIDE OF CONTRACT. </w:t>
      </w:r>
    </w:p>
    <w:p w14:paraId="7D5514C3" w14:textId="77777777" w:rsidR="00AE24DB" w:rsidRPr="00FF1122" w:rsidRDefault="00AE24DB">
      <w:pPr>
        <w:pStyle w:val="CommentText"/>
        <w:rPr>
          <w:rFonts w:asciiTheme="minorHAnsi" w:hAnsiTheme="minorHAnsi" w:cstheme="minorHAnsi"/>
          <w:sz w:val="22"/>
          <w:szCs w:val="22"/>
        </w:rPr>
      </w:pPr>
    </w:p>
    <w:p w14:paraId="440A84FC" w14:textId="77777777" w:rsidR="00AE24DB" w:rsidRDefault="00AE24DB">
      <w:pPr>
        <w:pStyle w:val="CommentText"/>
      </w:pPr>
      <w:r w:rsidRPr="00FF1122">
        <w:rPr>
          <w:rFonts w:asciiTheme="minorHAnsi" w:hAnsiTheme="minorHAnsi" w:cstheme="minorHAnsi"/>
          <w:sz w:val="22"/>
          <w:szCs w:val="22"/>
        </w:rPr>
        <w:t>With regards to conventional contracts, it is just SCs as codes on BC i) can be used to execute an existing legal contract, or ii) can be constitutive of a legal contract itself. In a sense what not all SC qualify legal contract as such, it is indeed there is an ingerent limitation pertains to the situation ii).</w:t>
      </w:r>
    </w:p>
  </w:comment>
  <w:comment w:id="251" w:author="Faisal, Tooba" w:date="2020-05-26T10:19:00Z" w:initials="FT">
    <w:p w14:paraId="1976FDD2" w14:textId="04F4294D" w:rsidR="00AE24DB" w:rsidRDefault="00AE24DB">
      <w:pPr>
        <w:pStyle w:val="CommentText"/>
      </w:pPr>
      <w:r>
        <w:rPr>
          <w:rStyle w:val="CommentReference"/>
        </w:rPr>
        <w:annotationRef/>
      </w:r>
    </w:p>
  </w:comment>
  <w:comment w:id="252" w:author="KAEB Caroline (CNECT)" w:date="2020-05-08T16:47:00Z" w:initials="KC(">
    <w:p w14:paraId="2BC191CB" w14:textId="77777777" w:rsidR="00AE24DB" w:rsidRDefault="00AE24DB">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B49538" w15:done="1"/>
  <w15:commentEx w15:paraId="4EC40E07" w15:done="1"/>
  <w15:commentEx w15:paraId="40303AC8" w15:paraIdParent="4EC40E07" w15:done="1"/>
  <w15:commentEx w15:paraId="440A84FC" w15:done="1"/>
  <w15:commentEx w15:paraId="1976FDD2" w15:paraIdParent="440A84FC" w15:done="1"/>
  <w15:commentEx w15:paraId="2BC191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B49538" w16cid:durableId="225E8DA3"/>
  <w16cid:commentId w16cid:paraId="4EC40E07" w16cid:durableId="2267DAFB"/>
  <w16cid:commentId w16cid:paraId="40303AC8" w16cid:durableId="227773C2"/>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D4708" w14:textId="77777777" w:rsidR="00044050" w:rsidRDefault="00044050">
      <w:r>
        <w:separator/>
      </w:r>
    </w:p>
  </w:endnote>
  <w:endnote w:type="continuationSeparator" w:id="0">
    <w:p w14:paraId="602951F3" w14:textId="77777777" w:rsidR="00044050" w:rsidRDefault="00044050">
      <w:r>
        <w:continuationSeparator/>
      </w:r>
    </w:p>
  </w:endnote>
  <w:endnote w:type="continuationNotice" w:id="1">
    <w:p w14:paraId="3EF5DEEC" w14:textId="77777777" w:rsidR="00044050" w:rsidRDefault="000440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AE24DB" w:rsidRDefault="00AE24DB">
    <w:pPr>
      <w:pStyle w:val="Footer"/>
    </w:pPr>
  </w:p>
  <w:p w14:paraId="2B0108EA" w14:textId="77777777" w:rsidR="00AE24DB" w:rsidRDefault="00AE2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AE24DB" w:rsidRDefault="00AE24DB">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F0CAA6" w14:textId="77777777" w:rsidR="00044050" w:rsidRDefault="00044050">
      <w:r>
        <w:separator/>
      </w:r>
    </w:p>
  </w:footnote>
  <w:footnote w:type="continuationSeparator" w:id="0">
    <w:p w14:paraId="7AA29681" w14:textId="77777777" w:rsidR="00044050" w:rsidRDefault="00044050">
      <w:r>
        <w:continuationSeparator/>
      </w:r>
    </w:p>
  </w:footnote>
  <w:footnote w:type="continuationNotice" w:id="1">
    <w:p w14:paraId="7D0EB94C" w14:textId="77777777" w:rsidR="00044050" w:rsidRDefault="00044050"/>
  </w:footnote>
  <w:footnote w:id="2">
    <w:p w14:paraId="777D8CCF" w14:textId="77777777" w:rsidR="00AE24DB" w:rsidRDefault="00AE24DB" w:rsidP="008759C1">
      <w:r>
        <w:rPr>
          <w:rStyle w:val="FootnoteReference"/>
        </w:rPr>
        <w:footnoteRef/>
      </w:r>
      <w:r>
        <w:t xml:space="preserve"> </w:t>
      </w:r>
      <w:hyperlink r:id="rId1" w:history="1">
        <w:r>
          <w:rPr>
            <w:rStyle w:val="Hyperlink"/>
          </w:rPr>
          <w:t>https://dl.acm.org/doi/pdf/10.1145/3243734.3243780</w:t>
        </w:r>
      </w:hyperlink>
    </w:p>
    <w:p w14:paraId="53B0D58C" w14:textId="268FE5F0" w:rsidR="00AE24DB" w:rsidRDefault="00AE24DB">
      <w:pPr>
        <w:pStyle w:val="FootnoteText"/>
      </w:pPr>
    </w:p>
  </w:footnote>
  <w:footnote w:id="3">
    <w:p w14:paraId="52BC27FD" w14:textId="77777777" w:rsidR="00AE24DB" w:rsidRDefault="00AE24DB" w:rsidP="008759C1">
      <w:r>
        <w:rPr>
          <w:rStyle w:val="FootnoteReference"/>
        </w:rPr>
        <w:footnoteRef/>
      </w:r>
      <w:r>
        <w:t xml:space="preserve"> </w:t>
      </w:r>
      <w:hyperlink r:id="rId2" w:history="1">
        <w:r>
          <w:rPr>
            <w:rStyle w:val="Hyperlink"/>
          </w:rPr>
          <w:t>https://dl.acm.org/doi/pdf/10.1145/3194113.3194115</w:t>
        </w:r>
      </w:hyperlink>
    </w:p>
    <w:p w14:paraId="216498AA" w14:textId="1756F7D1" w:rsidR="00AE24DB" w:rsidRDefault="00AE24DB">
      <w:pPr>
        <w:pStyle w:val="FootnoteText"/>
      </w:pPr>
    </w:p>
  </w:footnote>
  <w:footnote w:id="4">
    <w:p w14:paraId="4A068822" w14:textId="77777777" w:rsidR="00AE24DB" w:rsidRDefault="00AE24DB"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AE24DB" w:rsidRDefault="00AE24D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AE24DB" w:rsidRDefault="00AE24DB">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AE24DB" w:rsidRDefault="00AE24DB" w:rsidP="00D9381E">
    <w:pPr>
      <w:pStyle w:val="Header"/>
      <w:framePr w:wrap="around" w:vAnchor="text" w:hAnchor="margin" w:y="1"/>
    </w:pPr>
    <w:r>
      <w:t>Release #</w:t>
    </w:r>
  </w:p>
  <w:p w14:paraId="50669ACA" w14:textId="39459E3C" w:rsidR="00AE24DB" w:rsidRDefault="00AE24DB" w:rsidP="00FB5BB3">
    <w:pPr>
      <w:pStyle w:val="Header"/>
      <w:framePr w:wrap="auto" w:vAnchor="text" w:hAnchor="margin" w:xAlign="right" w:y="1"/>
    </w:pPr>
    <w:r>
      <w:fldChar w:fldCharType="begin"/>
    </w:r>
    <w:r>
      <w:instrText xml:space="preserve">styleref ZA </w:instrText>
    </w:r>
    <w:r>
      <w:fldChar w:fldCharType="separate"/>
    </w:r>
    <w:r w:rsidR="006F2AB9">
      <w:t>ETSI GR PDL 004 - v0.0.14 (2020-10)</w:t>
    </w:r>
    <w:r>
      <w:fldChar w:fldCharType="end"/>
    </w:r>
  </w:p>
  <w:p w14:paraId="173F3E0D" w14:textId="77777777" w:rsidR="00AE24DB" w:rsidRDefault="00AE24DB"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AE24DB" w:rsidRDefault="00AE24DB"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B6A6A30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color w:val="000000" w:themeColor="text1"/>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53BB"/>
    <w:multiLevelType w:val="hybridMultilevel"/>
    <w:tmpl w:val="9E20B0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E771761"/>
    <w:multiLevelType w:val="hybridMultilevel"/>
    <w:tmpl w:val="5238C03A"/>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6"/>
  </w:num>
  <w:num w:numId="3">
    <w:abstractNumId w:val="6"/>
  </w:num>
  <w:num w:numId="4">
    <w:abstractNumId w:val="11"/>
  </w:num>
  <w:num w:numId="5">
    <w:abstractNumId w:val="13"/>
  </w:num>
  <w:num w:numId="6">
    <w:abstractNumId w:val="2"/>
  </w:num>
  <w:num w:numId="7">
    <w:abstractNumId w:val="1"/>
  </w:num>
  <w:num w:numId="8">
    <w:abstractNumId w:val="0"/>
  </w:num>
  <w:num w:numId="9">
    <w:abstractNumId w:val="15"/>
  </w:num>
  <w:num w:numId="10">
    <w:abstractNumId w:val="17"/>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4"/>
  </w:num>
  <w:num w:numId="17">
    <w:abstractNumId w:val="7"/>
  </w:num>
  <w:num w:numId="18">
    <w:abstractNumId w:val="10"/>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14"/>
  </w:num>
  <w:num w:numId="29">
    <w:abstractNumId w:val="5"/>
  </w:num>
  <w:num w:numId="30">
    <w:abstractNumId w:val="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5DB1"/>
    <w:rsid w:val="000365B4"/>
    <w:rsid w:val="00037BF4"/>
    <w:rsid w:val="00042036"/>
    <w:rsid w:val="0004317A"/>
    <w:rsid w:val="00044050"/>
    <w:rsid w:val="000455C2"/>
    <w:rsid w:val="00052224"/>
    <w:rsid w:val="00052A22"/>
    <w:rsid w:val="00055D1D"/>
    <w:rsid w:val="00055D83"/>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94D7E"/>
    <w:rsid w:val="000A6324"/>
    <w:rsid w:val="000A64A2"/>
    <w:rsid w:val="000A778A"/>
    <w:rsid w:val="000A78CB"/>
    <w:rsid w:val="000B0907"/>
    <w:rsid w:val="000B1889"/>
    <w:rsid w:val="000B3523"/>
    <w:rsid w:val="000B3661"/>
    <w:rsid w:val="000B4E84"/>
    <w:rsid w:val="000B62FD"/>
    <w:rsid w:val="000C07F1"/>
    <w:rsid w:val="000C12E3"/>
    <w:rsid w:val="000C1DDF"/>
    <w:rsid w:val="000C2397"/>
    <w:rsid w:val="000C2F45"/>
    <w:rsid w:val="000C4789"/>
    <w:rsid w:val="000C61F2"/>
    <w:rsid w:val="000C747D"/>
    <w:rsid w:val="000D08C8"/>
    <w:rsid w:val="000D13CA"/>
    <w:rsid w:val="000D200C"/>
    <w:rsid w:val="000D3B33"/>
    <w:rsid w:val="000D61F4"/>
    <w:rsid w:val="000D7DDA"/>
    <w:rsid w:val="000E48F8"/>
    <w:rsid w:val="000E7F69"/>
    <w:rsid w:val="000F0F8B"/>
    <w:rsid w:val="000F0FBC"/>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0981"/>
    <w:rsid w:val="0011498E"/>
    <w:rsid w:val="00115663"/>
    <w:rsid w:val="00115753"/>
    <w:rsid w:val="00115BCA"/>
    <w:rsid w:val="00116168"/>
    <w:rsid w:val="00116C69"/>
    <w:rsid w:val="001208E1"/>
    <w:rsid w:val="00122645"/>
    <w:rsid w:val="001231C6"/>
    <w:rsid w:val="00123408"/>
    <w:rsid w:val="00123A1D"/>
    <w:rsid w:val="00125B10"/>
    <w:rsid w:val="00132E14"/>
    <w:rsid w:val="00134E24"/>
    <w:rsid w:val="00136FC4"/>
    <w:rsid w:val="00145477"/>
    <w:rsid w:val="0014565F"/>
    <w:rsid w:val="001475AA"/>
    <w:rsid w:val="0015108C"/>
    <w:rsid w:val="001527A0"/>
    <w:rsid w:val="001538EC"/>
    <w:rsid w:val="001550A7"/>
    <w:rsid w:val="001562C9"/>
    <w:rsid w:val="00156342"/>
    <w:rsid w:val="00157DF8"/>
    <w:rsid w:val="00160A29"/>
    <w:rsid w:val="00161C76"/>
    <w:rsid w:val="001633F2"/>
    <w:rsid w:val="001648E9"/>
    <w:rsid w:val="001665E2"/>
    <w:rsid w:val="00171BCA"/>
    <w:rsid w:val="00173F8F"/>
    <w:rsid w:val="001815C6"/>
    <w:rsid w:val="00182CA7"/>
    <w:rsid w:val="0018510B"/>
    <w:rsid w:val="0018540E"/>
    <w:rsid w:val="00187B49"/>
    <w:rsid w:val="00187DE2"/>
    <w:rsid w:val="00190304"/>
    <w:rsid w:val="00195023"/>
    <w:rsid w:val="0019604E"/>
    <w:rsid w:val="00196806"/>
    <w:rsid w:val="00196FBF"/>
    <w:rsid w:val="001A0626"/>
    <w:rsid w:val="001A39F4"/>
    <w:rsid w:val="001A51A3"/>
    <w:rsid w:val="001A65FA"/>
    <w:rsid w:val="001A7131"/>
    <w:rsid w:val="001A7D9C"/>
    <w:rsid w:val="001B1C53"/>
    <w:rsid w:val="001B3CAD"/>
    <w:rsid w:val="001B4CBC"/>
    <w:rsid w:val="001B5584"/>
    <w:rsid w:val="001B66D8"/>
    <w:rsid w:val="001B6E77"/>
    <w:rsid w:val="001B7364"/>
    <w:rsid w:val="001C4884"/>
    <w:rsid w:val="001C5640"/>
    <w:rsid w:val="001C6F37"/>
    <w:rsid w:val="001C7076"/>
    <w:rsid w:val="001D282E"/>
    <w:rsid w:val="001D2DC3"/>
    <w:rsid w:val="001D5299"/>
    <w:rsid w:val="001D577C"/>
    <w:rsid w:val="001D5E6B"/>
    <w:rsid w:val="001D7363"/>
    <w:rsid w:val="001E07EA"/>
    <w:rsid w:val="001E21F2"/>
    <w:rsid w:val="001E54BB"/>
    <w:rsid w:val="001E59C7"/>
    <w:rsid w:val="001F0FBA"/>
    <w:rsid w:val="001F2032"/>
    <w:rsid w:val="001F231A"/>
    <w:rsid w:val="001F317E"/>
    <w:rsid w:val="001F5865"/>
    <w:rsid w:val="001F5B5E"/>
    <w:rsid w:val="00200532"/>
    <w:rsid w:val="002012B8"/>
    <w:rsid w:val="00203753"/>
    <w:rsid w:val="002039D2"/>
    <w:rsid w:val="00205DBB"/>
    <w:rsid w:val="00206114"/>
    <w:rsid w:val="002102E0"/>
    <w:rsid w:val="00212CF2"/>
    <w:rsid w:val="0021543E"/>
    <w:rsid w:val="00217129"/>
    <w:rsid w:val="00217E13"/>
    <w:rsid w:val="00220F7E"/>
    <w:rsid w:val="0022264D"/>
    <w:rsid w:val="0022355D"/>
    <w:rsid w:val="00231902"/>
    <w:rsid w:val="00232053"/>
    <w:rsid w:val="00233972"/>
    <w:rsid w:val="00235E34"/>
    <w:rsid w:val="00236981"/>
    <w:rsid w:val="002378CF"/>
    <w:rsid w:val="0024037A"/>
    <w:rsid w:val="00240E45"/>
    <w:rsid w:val="0024206A"/>
    <w:rsid w:val="0024700D"/>
    <w:rsid w:val="00252717"/>
    <w:rsid w:val="00253665"/>
    <w:rsid w:val="00253BDC"/>
    <w:rsid w:val="0025587C"/>
    <w:rsid w:val="0025744E"/>
    <w:rsid w:val="00257F74"/>
    <w:rsid w:val="0026012A"/>
    <w:rsid w:val="00260B4D"/>
    <w:rsid w:val="00266817"/>
    <w:rsid w:val="00267C93"/>
    <w:rsid w:val="00267FE5"/>
    <w:rsid w:val="0027455E"/>
    <w:rsid w:val="0027473D"/>
    <w:rsid w:val="002777E0"/>
    <w:rsid w:val="00277AA0"/>
    <w:rsid w:val="00283D97"/>
    <w:rsid w:val="00286324"/>
    <w:rsid w:val="002872BE"/>
    <w:rsid w:val="00287CE9"/>
    <w:rsid w:val="00293B44"/>
    <w:rsid w:val="00293D4C"/>
    <w:rsid w:val="002944CB"/>
    <w:rsid w:val="002947AD"/>
    <w:rsid w:val="002972E0"/>
    <w:rsid w:val="002A0651"/>
    <w:rsid w:val="002A12D0"/>
    <w:rsid w:val="002A4BB8"/>
    <w:rsid w:val="002A522F"/>
    <w:rsid w:val="002B0060"/>
    <w:rsid w:val="002B09C0"/>
    <w:rsid w:val="002B59AB"/>
    <w:rsid w:val="002C10A0"/>
    <w:rsid w:val="002C18B6"/>
    <w:rsid w:val="002C1CAA"/>
    <w:rsid w:val="002D69A5"/>
    <w:rsid w:val="002E06A0"/>
    <w:rsid w:val="002E4F71"/>
    <w:rsid w:val="002F3061"/>
    <w:rsid w:val="002F3B05"/>
    <w:rsid w:val="002F5123"/>
    <w:rsid w:val="002F5DDA"/>
    <w:rsid w:val="00301216"/>
    <w:rsid w:val="003017AC"/>
    <w:rsid w:val="003060B6"/>
    <w:rsid w:val="003070B4"/>
    <w:rsid w:val="00310BF9"/>
    <w:rsid w:val="0031305E"/>
    <w:rsid w:val="00313D6E"/>
    <w:rsid w:val="00313FD9"/>
    <w:rsid w:val="00314FC7"/>
    <w:rsid w:val="00317DA1"/>
    <w:rsid w:val="00317F59"/>
    <w:rsid w:val="00324FED"/>
    <w:rsid w:val="00326CB1"/>
    <w:rsid w:val="00326E03"/>
    <w:rsid w:val="00330F9B"/>
    <w:rsid w:val="00331170"/>
    <w:rsid w:val="00332B28"/>
    <w:rsid w:val="003374A3"/>
    <w:rsid w:val="0033781A"/>
    <w:rsid w:val="00337FB9"/>
    <w:rsid w:val="003423CA"/>
    <w:rsid w:val="00346700"/>
    <w:rsid w:val="00346C8C"/>
    <w:rsid w:val="003515CF"/>
    <w:rsid w:val="003516DE"/>
    <w:rsid w:val="0035243B"/>
    <w:rsid w:val="0035268B"/>
    <w:rsid w:val="003526E4"/>
    <w:rsid w:val="00352858"/>
    <w:rsid w:val="00352A57"/>
    <w:rsid w:val="0035391E"/>
    <w:rsid w:val="00354D0B"/>
    <w:rsid w:val="003566AA"/>
    <w:rsid w:val="003619D7"/>
    <w:rsid w:val="00364C59"/>
    <w:rsid w:val="0036670E"/>
    <w:rsid w:val="00370541"/>
    <w:rsid w:val="00372756"/>
    <w:rsid w:val="00372B96"/>
    <w:rsid w:val="00372BDC"/>
    <w:rsid w:val="003743AA"/>
    <w:rsid w:val="00374ACC"/>
    <w:rsid w:val="00375141"/>
    <w:rsid w:val="00376C69"/>
    <w:rsid w:val="00377236"/>
    <w:rsid w:val="00377332"/>
    <w:rsid w:val="00380993"/>
    <w:rsid w:val="00381E3C"/>
    <w:rsid w:val="00383A28"/>
    <w:rsid w:val="00385C91"/>
    <w:rsid w:val="00387818"/>
    <w:rsid w:val="00390577"/>
    <w:rsid w:val="003912AA"/>
    <w:rsid w:val="00392A56"/>
    <w:rsid w:val="00394ED9"/>
    <w:rsid w:val="003954F5"/>
    <w:rsid w:val="00396ED0"/>
    <w:rsid w:val="003A0DDB"/>
    <w:rsid w:val="003A3DAB"/>
    <w:rsid w:val="003A5BAA"/>
    <w:rsid w:val="003A66D9"/>
    <w:rsid w:val="003B1C66"/>
    <w:rsid w:val="003B2435"/>
    <w:rsid w:val="003B3E9C"/>
    <w:rsid w:val="003B4936"/>
    <w:rsid w:val="003B7153"/>
    <w:rsid w:val="003B7C0F"/>
    <w:rsid w:val="003C0CFC"/>
    <w:rsid w:val="003C36FD"/>
    <w:rsid w:val="003C643B"/>
    <w:rsid w:val="003C6D07"/>
    <w:rsid w:val="003C6E7C"/>
    <w:rsid w:val="003D1899"/>
    <w:rsid w:val="003D210E"/>
    <w:rsid w:val="003D22F0"/>
    <w:rsid w:val="003D30A2"/>
    <w:rsid w:val="003D4722"/>
    <w:rsid w:val="003D56ED"/>
    <w:rsid w:val="003E1BDA"/>
    <w:rsid w:val="003E2BF2"/>
    <w:rsid w:val="003E4B63"/>
    <w:rsid w:val="003E630D"/>
    <w:rsid w:val="003E65C7"/>
    <w:rsid w:val="003F7DE7"/>
    <w:rsid w:val="004024B8"/>
    <w:rsid w:val="004036E2"/>
    <w:rsid w:val="00405438"/>
    <w:rsid w:val="00406A46"/>
    <w:rsid w:val="004116E0"/>
    <w:rsid w:val="00411E54"/>
    <w:rsid w:val="00412BE8"/>
    <w:rsid w:val="0041351F"/>
    <w:rsid w:val="00415661"/>
    <w:rsid w:val="00422F12"/>
    <w:rsid w:val="00423096"/>
    <w:rsid w:val="00423EF3"/>
    <w:rsid w:val="00433D90"/>
    <w:rsid w:val="004365F1"/>
    <w:rsid w:val="00437D3F"/>
    <w:rsid w:val="00440B38"/>
    <w:rsid w:val="00440DF6"/>
    <w:rsid w:val="00445915"/>
    <w:rsid w:val="00445B9E"/>
    <w:rsid w:val="00450919"/>
    <w:rsid w:val="00451499"/>
    <w:rsid w:val="0045156F"/>
    <w:rsid w:val="004550B6"/>
    <w:rsid w:val="00455EFF"/>
    <w:rsid w:val="004630F4"/>
    <w:rsid w:val="00464FA2"/>
    <w:rsid w:val="004657D2"/>
    <w:rsid w:val="0046657F"/>
    <w:rsid w:val="00471D19"/>
    <w:rsid w:val="00471F96"/>
    <w:rsid w:val="00473846"/>
    <w:rsid w:val="004804D6"/>
    <w:rsid w:val="004805B5"/>
    <w:rsid w:val="00481472"/>
    <w:rsid w:val="00482B0D"/>
    <w:rsid w:val="0048363A"/>
    <w:rsid w:val="0048484B"/>
    <w:rsid w:val="00484E99"/>
    <w:rsid w:val="0048622A"/>
    <w:rsid w:val="00487BA9"/>
    <w:rsid w:val="00491512"/>
    <w:rsid w:val="00493139"/>
    <w:rsid w:val="00495964"/>
    <w:rsid w:val="004A0201"/>
    <w:rsid w:val="004A30EF"/>
    <w:rsid w:val="004A314F"/>
    <w:rsid w:val="004A45F1"/>
    <w:rsid w:val="004B019E"/>
    <w:rsid w:val="004B0C2B"/>
    <w:rsid w:val="004B4431"/>
    <w:rsid w:val="004C08B7"/>
    <w:rsid w:val="004C2690"/>
    <w:rsid w:val="004C54CD"/>
    <w:rsid w:val="004C7061"/>
    <w:rsid w:val="004D1971"/>
    <w:rsid w:val="004D25F7"/>
    <w:rsid w:val="004D30A4"/>
    <w:rsid w:val="004D6B75"/>
    <w:rsid w:val="004D6BEB"/>
    <w:rsid w:val="004D6C6A"/>
    <w:rsid w:val="004E02B2"/>
    <w:rsid w:val="004E451A"/>
    <w:rsid w:val="004E6B06"/>
    <w:rsid w:val="004E6EA7"/>
    <w:rsid w:val="004E7781"/>
    <w:rsid w:val="004F0C50"/>
    <w:rsid w:val="004F5DA1"/>
    <w:rsid w:val="004F5E5E"/>
    <w:rsid w:val="004F6E9C"/>
    <w:rsid w:val="00500331"/>
    <w:rsid w:val="0050075D"/>
    <w:rsid w:val="005027C2"/>
    <w:rsid w:val="00503D90"/>
    <w:rsid w:val="005040D1"/>
    <w:rsid w:val="00507D21"/>
    <w:rsid w:val="005105B7"/>
    <w:rsid w:val="005111BB"/>
    <w:rsid w:val="005141B4"/>
    <w:rsid w:val="0051424E"/>
    <w:rsid w:val="005155F5"/>
    <w:rsid w:val="00516444"/>
    <w:rsid w:val="00520576"/>
    <w:rsid w:val="005210B7"/>
    <w:rsid w:val="005215BC"/>
    <w:rsid w:val="00522D64"/>
    <w:rsid w:val="00523DCD"/>
    <w:rsid w:val="0053015B"/>
    <w:rsid w:val="0053314B"/>
    <w:rsid w:val="00534686"/>
    <w:rsid w:val="005356E0"/>
    <w:rsid w:val="00536CAD"/>
    <w:rsid w:val="00540366"/>
    <w:rsid w:val="00550A4F"/>
    <w:rsid w:val="00554B7A"/>
    <w:rsid w:val="00555E0E"/>
    <w:rsid w:val="00562323"/>
    <w:rsid w:val="00564E43"/>
    <w:rsid w:val="00567655"/>
    <w:rsid w:val="005707DB"/>
    <w:rsid w:val="005712D5"/>
    <w:rsid w:val="00575B4E"/>
    <w:rsid w:val="005812CF"/>
    <w:rsid w:val="00584B5E"/>
    <w:rsid w:val="00584C50"/>
    <w:rsid w:val="00586310"/>
    <w:rsid w:val="00590F6B"/>
    <w:rsid w:val="0059301A"/>
    <w:rsid w:val="00593972"/>
    <w:rsid w:val="005A0CCA"/>
    <w:rsid w:val="005A4C85"/>
    <w:rsid w:val="005B0933"/>
    <w:rsid w:val="005B139D"/>
    <w:rsid w:val="005B1486"/>
    <w:rsid w:val="005C10A2"/>
    <w:rsid w:val="005C6449"/>
    <w:rsid w:val="005C6856"/>
    <w:rsid w:val="005C7BA9"/>
    <w:rsid w:val="005D2E86"/>
    <w:rsid w:val="005D4085"/>
    <w:rsid w:val="005E016B"/>
    <w:rsid w:val="005E155E"/>
    <w:rsid w:val="005E76F0"/>
    <w:rsid w:val="005F25C3"/>
    <w:rsid w:val="005F3C1E"/>
    <w:rsid w:val="005F7332"/>
    <w:rsid w:val="00600D93"/>
    <w:rsid w:val="00601F29"/>
    <w:rsid w:val="006074A7"/>
    <w:rsid w:val="006134ED"/>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3A66"/>
    <w:rsid w:val="00656330"/>
    <w:rsid w:val="006637E0"/>
    <w:rsid w:val="00664862"/>
    <w:rsid w:val="006658D4"/>
    <w:rsid w:val="006659EC"/>
    <w:rsid w:val="00670322"/>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136D"/>
    <w:rsid w:val="006A4561"/>
    <w:rsid w:val="006B3580"/>
    <w:rsid w:val="006B4919"/>
    <w:rsid w:val="006B5094"/>
    <w:rsid w:val="006B5DA6"/>
    <w:rsid w:val="006B6F8C"/>
    <w:rsid w:val="006C2005"/>
    <w:rsid w:val="006C4E11"/>
    <w:rsid w:val="006C4E74"/>
    <w:rsid w:val="006C59FC"/>
    <w:rsid w:val="006C6A32"/>
    <w:rsid w:val="006D4306"/>
    <w:rsid w:val="006D50AD"/>
    <w:rsid w:val="006D5EED"/>
    <w:rsid w:val="006E16A7"/>
    <w:rsid w:val="006E2264"/>
    <w:rsid w:val="006E32DE"/>
    <w:rsid w:val="006E4A3E"/>
    <w:rsid w:val="006E61A1"/>
    <w:rsid w:val="006E74AC"/>
    <w:rsid w:val="006E7C8A"/>
    <w:rsid w:val="006F1F82"/>
    <w:rsid w:val="006F2AB9"/>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4B21"/>
    <w:rsid w:val="00765EDB"/>
    <w:rsid w:val="00766493"/>
    <w:rsid w:val="007734A3"/>
    <w:rsid w:val="00773C32"/>
    <w:rsid w:val="0077426C"/>
    <w:rsid w:val="00775ED4"/>
    <w:rsid w:val="007808E0"/>
    <w:rsid w:val="007833C5"/>
    <w:rsid w:val="007844E7"/>
    <w:rsid w:val="00784D83"/>
    <w:rsid w:val="007855FA"/>
    <w:rsid w:val="00786719"/>
    <w:rsid w:val="00786D4F"/>
    <w:rsid w:val="00787945"/>
    <w:rsid w:val="00787D55"/>
    <w:rsid w:val="00790651"/>
    <w:rsid w:val="00790FA7"/>
    <w:rsid w:val="0079191A"/>
    <w:rsid w:val="00796D59"/>
    <w:rsid w:val="007A30BE"/>
    <w:rsid w:val="007A681F"/>
    <w:rsid w:val="007A6FD5"/>
    <w:rsid w:val="007B3678"/>
    <w:rsid w:val="007B3C49"/>
    <w:rsid w:val="007B4E46"/>
    <w:rsid w:val="007B5413"/>
    <w:rsid w:val="007B5950"/>
    <w:rsid w:val="007B5AD8"/>
    <w:rsid w:val="007C0371"/>
    <w:rsid w:val="007C04E9"/>
    <w:rsid w:val="007C0D23"/>
    <w:rsid w:val="007C17DC"/>
    <w:rsid w:val="007C273F"/>
    <w:rsid w:val="007C2EE8"/>
    <w:rsid w:val="007C4B52"/>
    <w:rsid w:val="007C4FF2"/>
    <w:rsid w:val="007C545E"/>
    <w:rsid w:val="007C590E"/>
    <w:rsid w:val="007C5EC5"/>
    <w:rsid w:val="007C651A"/>
    <w:rsid w:val="007C6A89"/>
    <w:rsid w:val="007C7B2B"/>
    <w:rsid w:val="007D1079"/>
    <w:rsid w:val="007D1F5E"/>
    <w:rsid w:val="007D32C8"/>
    <w:rsid w:val="007D46B1"/>
    <w:rsid w:val="007D57F7"/>
    <w:rsid w:val="007D59DC"/>
    <w:rsid w:val="007E2303"/>
    <w:rsid w:val="007E3A13"/>
    <w:rsid w:val="007E3B7B"/>
    <w:rsid w:val="007F4CEA"/>
    <w:rsid w:val="007F4F68"/>
    <w:rsid w:val="007F7725"/>
    <w:rsid w:val="008031BC"/>
    <w:rsid w:val="008032F0"/>
    <w:rsid w:val="008058C4"/>
    <w:rsid w:val="0080656B"/>
    <w:rsid w:val="00807825"/>
    <w:rsid w:val="008105FC"/>
    <w:rsid w:val="00812C7E"/>
    <w:rsid w:val="00820004"/>
    <w:rsid w:val="0082114B"/>
    <w:rsid w:val="00821D72"/>
    <w:rsid w:val="008244BB"/>
    <w:rsid w:val="00824815"/>
    <w:rsid w:val="00824F81"/>
    <w:rsid w:val="00825D7D"/>
    <w:rsid w:val="0083254E"/>
    <w:rsid w:val="00833827"/>
    <w:rsid w:val="00834D7E"/>
    <w:rsid w:val="0084555D"/>
    <w:rsid w:val="008471E1"/>
    <w:rsid w:val="00847426"/>
    <w:rsid w:val="0085123D"/>
    <w:rsid w:val="00851E13"/>
    <w:rsid w:val="0085409F"/>
    <w:rsid w:val="008561E1"/>
    <w:rsid w:val="00857525"/>
    <w:rsid w:val="00860E93"/>
    <w:rsid w:val="0086548A"/>
    <w:rsid w:val="008673AB"/>
    <w:rsid w:val="008674C0"/>
    <w:rsid w:val="008677D6"/>
    <w:rsid w:val="00871232"/>
    <w:rsid w:val="00871818"/>
    <w:rsid w:val="00872523"/>
    <w:rsid w:val="00875503"/>
    <w:rsid w:val="00875566"/>
    <w:rsid w:val="008759C1"/>
    <w:rsid w:val="0087706D"/>
    <w:rsid w:val="008802DB"/>
    <w:rsid w:val="00881496"/>
    <w:rsid w:val="00881EBB"/>
    <w:rsid w:val="008843FF"/>
    <w:rsid w:val="0088555B"/>
    <w:rsid w:val="00892C31"/>
    <w:rsid w:val="008931F6"/>
    <w:rsid w:val="008933CD"/>
    <w:rsid w:val="00895BEE"/>
    <w:rsid w:val="00896086"/>
    <w:rsid w:val="0089787C"/>
    <w:rsid w:val="008A02C2"/>
    <w:rsid w:val="008A534F"/>
    <w:rsid w:val="008A606E"/>
    <w:rsid w:val="008A687F"/>
    <w:rsid w:val="008A6FFB"/>
    <w:rsid w:val="008B156B"/>
    <w:rsid w:val="008B3B27"/>
    <w:rsid w:val="008B3F47"/>
    <w:rsid w:val="008B539F"/>
    <w:rsid w:val="008C234E"/>
    <w:rsid w:val="008C474E"/>
    <w:rsid w:val="008C51DB"/>
    <w:rsid w:val="008C5C89"/>
    <w:rsid w:val="008C7895"/>
    <w:rsid w:val="008D316C"/>
    <w:rsid w:val="008D6A84"/>
    <w:rsid w:val="008D74BA"/>
    <w:rsid w:val="008D7DAD"/>
    <w:rsid w:val="008D7ECC"/>
    <w:rsid w:val="008D7F7E"/>
    <w:rsid w:val="008E05D3"/>
    <w:rsid w:val="008E1684"/>
    <w:rsid w:val="008E2B8E"/>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46AF"/>
    <w:rsid w:val="009366B0"/>
    <w:rsid w:val="009370A1"/>
    <w:rsid w:val="009370B6"/>
    <w:rsid w:val="009401D1"/>
    <w:rsid w:val="00941FB3"/>
    <w:rsid w:val="009431E0"/>
    <w:rsid w:val="009443B3"/>
    <w:rsid w:val="00950E54"/>
    <w:rsid w:val="009512CF"/>
    <w:rsid w:val="0095186F"/>
    <w:rsid w:val="009518F7"/>
    <w:rsid w:val="009567C0"/>
    <w:rsid w:val="0096078F"/>
    <w:rsid w:val="00960ED2"/>
    <w:rsid w:val="009615A2"/>
    <w:rsid w:val="00961E36"/>
    <w:rsid w:val="00963755"/>
    <w:rsid w:val="00963EBC"/>
    <w:rsid w:val="00964730"/>
    <w:rsid w:val="009654D6"/>
    <w:rsid w:val="00970088"/>
    <w:rsid w:val="009755F5"/>
    <w:rsid w:val="0097563C"/>
    <w:rsid w:val="00975F46"/>
    <w:rsid w:val="009777EA"/>
    <w:rsid w:val="00980D24"/>
    <w:rsid w:val="009814E1"/>
    <w:rsid w:val="00981845"/>
    <w:rsid w:val="009821E6"/>
    <w:rsid w:val="0098618B"/>
    <w:rsid w:val="0098761C"/>
    <w:rsid w:val="00990394"/>
    <w:rsid w:val="009907B3"/>
    <w:rsid w:val="00990E18"/>
    <w:rsid w:val="009939C8"/>
    <w:rsid w:val="009A01E8"/>
    <w:rsid w:val="009A0F9C"/>
    <w:rsid w:val="009A17F1"/>
    <w:rsid w:val="009A21AF"/>
    <w:rsid w:val="009A41B7"/>
    <w:rsid w:val="009A49BD"/>
    <w:rsid w:val="009B2442"/>
    <w:rsid w:val="009B47FA"/>
    <w:rsid w:val="009B5AC1"/>
    <w:rsid w:val="009B7758"/>
    <w:rsid w:val="009B7CA4"/>
    <w:rsid w:val="009C1807"/>
    <w:rsid w:val="009C1833"/>
    <w:rsid w:val="009C2BEA"/>
    <w:rsid w:val="009C482D"/>
    <w:rsid w:val="009D1136"/>
    <w:rsid w:val="009D2355"/>
    <w:rsid w:val="009D2657"/>
    <w:rsid w:val="009D2B3A"/>
    <w:rsid w:val="009D3641"/>
    <w:rsid w:val="009D5E63"/>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1480"/>
    <w:rsid w:val="00A1175C"/>
    <w:rsid w:val="00A1208B"/>
    <w:rsid w:val="00A13563"/>
    <w:rsid w:val="00A13E15"/>
    <w:rsid w:val="00A20E6C"/>
    <w:rsid w:val="00A22773"/>
    <w:rsid w:val="00A2322F"/>
    <w:rsid w:val="00A24290"/>
    <w:rsid w:val="00A245A0"/>
    <w:rsid w:val="00A263FF"/>
    <w:rsid w:val="00A2650A"/>
    <w:rsid w:val="00A26C66"/>
    <w:rsid w:val="00A30A25"/>
    <w:rsid w:val="00A34F13"/>
    <w:rsid w:val="00A439DD"/>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29B6"/>
    <w:rsid w:val="00A93125"/>
    <w:rsid w:val="00A93813"/>
    <w:rsid w:val="00A95267"/>
    <w:rsid w:val="00A97B70"/>
    <w:rsid w:val="00AA63F0"/>
    <w:rsid w:val="00AA6FFD"/>
    <w:rsid w:val="00AA7874"/>
    <w:rsid w:val="00AB5B69"/>
    <w:rsid w:val="00AB7DD8"/>
    <w:rsid w:val="00AC07FE"/>
    <w:rsid w:val="00AC20EF"/>
    <w:rsid w:val="00AC323F"/>
    <w:rsid w:val="00AC66F3"/>
    <w:rsid w:val="00AD0170"/>
    <w:rsid w:val="00AD05F9"/>
    <w:rsid w:val="00AD293C"/>
    <w:rsid w:val="00AD386C"/>
    <w:rsid w:val="00AD4E45"/>
    <w:rsid w:val="00AD5327"/>
    <w:rsid w:val="00AD53CC"/>
    <w:rsid w:val="00AE16BF"/>
    <w:rsid w:val="00AE24DB"/>
    <w:rsid w:val="00AE3D9D"/>
    <w:rsid w:val="00AE4FAA"/>
    <w:rsid w:val="00AE77CE"/>
    <w:rsid w:val="00AF0A2E"/>
    <w:rsid w:val="00AF1914"/>
    <w:rsid w:val="00AF30CC"/>
    <w:rsid w:val="00AF4009"/>
    <w:rsid w:val="00AF6593"/>
    <w:rsid w:val="00AF6930"/>
    <w:rsid w:val="00B03824"/>
    <w:rsid w:val="00B041EE"/>
    <w:rsid w:val="00B075B5"/>
    <w:rsid w:val="00B12CD2"/>
    <w:rsid w:val="00B21CCC"/>
    <w:rsid w:val="00B23E1C"/>
    <w:rsid w:val="00B25674"/>
    <w:rsid w:val="00B256B6"/>
    <w:rsid w:val="00B25EF8"/>
    <w:rsid w:val="00B34601"/>
    <w:rsid w:val="00B3548A"/>
    <w:rsid w:val="00B35936"/>
    <w:rsid w:val="00B42023"/>
    <w:rsid w:val="00B42714"/>
    <w:rsid w:val="00B458F4"/>
    <w:rsid w:val="00B47CD8"/>
    <w:rsid w:val="00B54EA4"/>
    <w:rsid w:val="00B60D98"/>
    <w:rsid w:val="00B618EC"/>
    <w:rsid w:val="00B6248B"/>
    <w:rsid w:val="00B64CC7"/>
    <w:rsid w:val="00B66E0F"/>
    <w:rsid w:val="00B71242"/>
    <w:rsid w:val="00B73138"/>
    <w:rsid w:val="00B73D24"/>
    <w:rsid w:val="00B7548D"/>
    <w:rsid w:val="00B75CC5"/>
    <w:rsid w:val="00B75FC6"/>
    <w:rsid w:val="00B76D7C"/>
    <w:rsid w:val="00B7777A"/>
    <w:rsid w:val="00B8014B"/>
    <w:rsid w:val="00B8158B"/>
    <w:rsid w:val="00B868EA"/>
    <w:rsid w:val="00B8710B"/>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C7DE8"/>
    <w:rsid w:val="00BD372D"/>
    <w:rsid w:val="00BD3E23"/>
    <w:rsid w:val="00BD44F2"/>
    <w:rsid w:val="00BD4755"/>
    <w:rsid w:val="00BE0916"/>
    <w:rsid w:val="00BE2C91"/>
    <w:rsid w:val="00BE39AA"/>
    <w:rsid w:val="00BE448A"/>
    <w:rsid w:val="00BE638F"/>
    <w:rsid w:val="00BE687B"/>
    <w:rsid w:val="00BE6F30"/>
    <w:rsid w:val="00BE754D"/>
    <w:rsid w:val="00BF0E73"/>
    <w:rsid w:val="00BF1710"/>
    <w:rsid w:val="00BF271F"/>
    <w:rsid w:val="00BF30BD"/>
    <w:rsid w:val="00C00546"/>
    <w:rsid w:val="00C01E41"/>
    <w:rsid w:val="00C04A09"/>
    <w:rsid w:val="00C05818"/>
    <w:rsid w:val="00C0791D"/>
    <w:rsid w:val="00C10FEB"/>
    <w:rsid w:val="00C1261C"/>
    <w:rsid w:val="00C13CEB"/>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46289"/>
    <w:rsid w:val="00C51FC6"/>
    <w:rsid w:val="00C55382"/>
    <w:rsid w:val="00C5576C"/>
    <w:rsid w:val="00C5596D"/>
    <w:rsid w:val="00C56389"/>
    <w:rsid w:val="00C5759F"/>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95524"/>
    <w:rsid w:val="00CA07B5"/>
    <w:rsid w:val="00CA2A1A"/>
    <w:rsid w:val="00CA2E38"/>
    <w:rsid w:val="00CA520A"/>
    <w:rsid w:val="00CA5363"/>
    <w:rsid w:val="00CA68CA"/>
    <w:rsid w:val="00CA7990"/>
    <w:rsid w:val="00CB6492"/>
    <w:rsid w:val="00CC0D17"/>
    <w:rsid w:val="00CC10EB"/>
    <w:rsid w:val="00CC1E51"/>
    <w:rsid w:val="00CC1EF8"/>
    <w:rsid w:val="00CC2392"/>
    <w:rsid w:val="00CC462B"/>
    <w:rsid w:val="00CC49E4"/>
    <w:rsid w:val="00CC7036"/>
    <w:rsid w:val="00CD0E8B"/>
    <w:rsid w:val="00CD3826"/>
    <w:rsid w:val="00CD38F6"/>
    <w:rsid w:val="00CD60B7"/>
    <w:rsid w:val="00CD7E8C"/>
    <w:rsid w:val="00CE36AF"/>
    <w:rsid w:val="00CE61A8"/>
    <w:rsid w:val="00CF0132"/>
    <w:rsid w:val="00CF503F"/>
    <w:rsid w:val="00CF75C3"/>
    <w:rsid w:val="00D019EB"/>
    <w:rsid w:val="00D0467E"/>
    <w:rsid w:val="00D04E63"/>
    <w:rsid w:val="00D1158A"/>
    <w:rsid w:val="00D12DF9"/>
    <w:rsid w:val="00D17066"/>
    <w:rsid w:val="00D1739F"/>
    <w:rsid w:val="00D17766"/>
    <w:rsid w:val="00D2119F"/>
    <w:rsid w:val="00D23ACA"/>
    <w:rsid w:val="00D31348"/>
    <w:rsid w:val="00D31EC8"/>
    <w:rsid w:val="00D34EB4"/>
    <w:rsid w:val="00D370CA"/>
    <w:rsid w:val="00D37CC6"/>
    <w:rsid w:val="00D417D2"/>
    <w:rsid w:val="00D42FB8"/>
    <w:rsid w:val="00D434BF"/>
    <w:rsid w:val="00D4481D"/>
    <w:rsid w:val="00D467B3"/>
    <w:rsid w:val="00D47FCC"/>
    <w:rsid w:val="00D50BAD"/>
    <w:rsid w:val="00D52392"/>
    <w:rsid w:val="00D54A53"/>
    <w:rsid w:val="00D57647"/>
    <w:rsid w:val="00D602E0"/>
    <w:rsid w:val="00D608A0"/>
    <w:rsid w:val="00D61403"/>
    <w:rsid w:val="00D618AE"/>
    <w:rsid w:val="00D626BF"/>
    <w:rsid w:val="00D63390"/>
    <w:rsid w:val="00D700A2"/>
    <w:rsid w:val="00D80409"/>
    <w:rsid w:val="00D82453"/>
    <w:rsid w:val="00D85729"/>
    <w:rsid w:val="00D90F95"/>
    <w:rsid w:val="00D9154D"/>
    <w:rsid w:val="00D91885"/>
    <w:rsid w:val="00D92E1C"/>
    <w:rsid w:val="00D9365A"/>
    <w:rsid w:val="00D9381E"/>
    <w:rsid w:val="00DA1648"/>
    <w:rsid w:val="00DA49B6"/>
    <w:rsid w:val="00DA62A1"/>
    <w:rsid w:val="00DA6FD5"/>
    <w:rsid w:val="00DB1B3D"/>
    <w:rsid w:val="00DB20B3"/>
    <w:rsid w:val="00DB4CDC"/>
    <w:rsid w:val="00DB68D6"/>
    <w:rsid w:val="00DC051A"/>
    <w:rsid w:val="00DC21F7"/>
    <w:rsid w:val="00DC2FD5"/>
    <w:rsid w:val="00DC3908"/>
    <w:rsid w:val="00DC4EA1"/>
    <w:rsid w:val="00DC5604"/>
    <w:rsid w:val="00DC5CD9"/>
    <w:rsid w:val="00DC6E68"/>
    <w:rsid w:val="00DD72B2"/>
    <w:rsid w:val="00DE0150"/>
    <w:rsid w:val="00DE5A20"/>
    <w:rsid w:val="00DE7D02"/>
    <w:rsid w:val="00DF03E1"/>
    <w:rsid w:val="00DF14DA"/>
    <w:rsid w:val="00DF1E48"/>
    <w:rsid w:val="00DF3337"/>
    <w:rsid w:val="00DF3812"/>
    <w:rsid w:val="00DF5572"/>
    <w:rsid w:val="00DF7434"/>
    <w:rsid w:val="00DF751B"/>
    <w:rsid w:val="00E01518"/>
    <w:rsid w:val="00E03458"/>
    <w:rsid w:val="00E04E65"/>
    <w:rsid w:val="00E050D7"/>
    <w:rsid w:val="00E0576C"/>
    <w:rsid w:val="00E0598E"/>
    <w:rsid w:val="00E06033"/>
    <w:rsid w:val="00E10530"/>
    <w:rsid w:val="00E1149F"/>
    <w:rsid w:val="00E14914"/>
    <w:rsid w:val="00E1508A"/>
    <w:rsid w:val="00E169A7"/>
    <w:rsid w:val="00E16AF2"/>
    <w:rsid w:val="00E22B98"/>
    <w:rsid w:val="00E23EF9"/>
    <w:rsid w:val="00E242B3"/>
    <w:rsid w:val="00E24C63"/>
    <w:rsid w:val="00E2571F"/>
    <w:rsid w:val="00E27389"/>
    <w:rsid w:val="00E31DEE"/>
    <w:rsid w:val="00E34412"/>
    <w:rsid w:val="00E347F3"/>
    <w:rsid w:val="00E36070"/>
    <w:rsid w:val="00E3629D"/>
    <w:rsid w:val="00E372BB"/>
    <w:rsid w:val="00E37792"/>
    <w:rsid w:val="00E37CD2"/>
    <w:rsid w:val="00E4003D"/>
    <w:rsid w:val="00E410DE"/>
    <w:rsid w:val="00E41512"/>
    <w:rsid w:val="00E46C38"/>
    <w:rsid w:val="00E50171"/>
    <w:rsid w:val="00E50910"/>
    <w:rsid w:val="00E50925"/>
    <w:rsid w:val="00E50A87"/>
    <w:rsid w:val="00E54747"/>
    <w:rsid w:val="00E55282"/>
    <w:rsid w:val="00E55A7E"/>
    <w:rsid w:val="00E603F1"/>
    <w:rsid w:val="00E63A67"/>
    <w:rsid w:val="00E6453F"/>
    <w:rsid w:val="00E64E35"/>
    <w:rsid w:val="00E65357"/>
    <w:rsid w:val="00E65747"/>
    <w:rsid w:val="00E67230"/>
    <w:rsid w:val="00E672C9"/>
    <w:rsid w:val="00E7161E"/>
    <w:rsid w:val="00E72D48"/>
    <w:rsid w:val="00E738B1"/>
    <w:rsid w:val="00E765B8"/>
    <w:rsid w:val="00E807D4"/>
    <w:rsid w:val="00E821FE"/>
    <w:rsid w:val="00E877F0"/>
    <w:rsid w:val="00E903C7"/>
    <w:rsid w:val="00E90CB0"/>
    <w:rsid w:val="00E90D11"/>
    <w:rsid w:val="00E92DF8"/>
    <w:rsid w:val="00E9496A"/>
    <w:rsid w:val="00E952AD"/>
    <w:rsid w:val="00EA1B28"/>
    <w:rsid w:val="00EA2224"/>
    <w:rsid w:val="00EA3343"/>
    <w:rsid w:val="00EA3CC8"/>
    <w:rsid w:val="00EB0065"/>
    <w:rsid w:val="00EB0629"/>
    <w:rsid w:val="00EB439D"/>
    <w:rsid w:val="00EB4AF3"/>
    <w:rsid w:val="00EB77E2"/>
    <w:rsid w:val="00EC4C58"/>
    <w:rsid w:val="00EC72B4"/>
    <w:rsid w:val="00ED1EDF"/>
    <w:rsid w:val="00ED6780"/>
    <w:rsid w:val="00ED7DC0"/>
    <w:rsid w:val="00EE0554"/>
    <w:rsid w:val="00EE2B0A"/>
    <w:rsid w:val="00EE2D08"/>
    <w:rsid w:val="00EE2D4E"/>
    <w:rsid w:val="00EE3ABC"/>
    <w:rsid w:val="00EE567E"/>
    <w:rsid w:val="00EE6E5B"/>
    <w:rsid w:val="00EE7065"/>
    <w:rsid w:val="00EF129D"/>
    <w:rsid w:val="00EF19D6"/>
    <w:rsid w:val="00EF1E64"/>
    <w:rsid w:val="00EF2A1D"/>
    <w:rsid w:val="00EF2C58"/>
    <w:rsid w:val="00EF43DF"/>
    <w:rsid w:val="00EF4A23"/>
    <w:rsid w:val="00EF4DB5"/>
    <w:rsid w:val="00EF52E0"/>
    <w:rsid w:val="00F03DBB"/>
    <w:rsid w:val="00F07798"/>
    <w:rsid w:val="00F10773"/>
    <w:rsid w:val="00F1153E"/>
    <w:rsid w:val="00F115DD"/>
    <w:rsid w:val="00F12628"/>
    <w:rsid w:val="00F142BC"/>
    <w:rsid w:val="00F16402"/>
    <w:rsid w:val="00F21957"/>
    <w:rsid w:val="00F275B8"/>
    <w:rsid w:val="00F31C58"/>
    <w:rsid w:val="00F321AA"/>
    <w:rsid w:val="00F34219"/>
    <w:rsid w:val="00F34EA6"/>
    <w:rsid w:val="00F427F3"/>
    <w:rsid w:val="00F42FA2"/>
    <w:rsid w:val="00F43C0B"/>
    <w:rsid w:val="00F4535F"/>
    <w:rsid w:val="00F4737A"/>
    <w:rsid w:val="00F47C91"/>
    <w:rsid w:val="00F506F4"/>
    <w:rsid w:val="00F56530"/>
    <w:rsid w:val="00F60794"/>
    <w:rsid w:val="00F60F20"/>
    <w:rsid w:val="00F66D96"/>
    <w:rsid w:val="00F72149"/>
    <w:rsid w:val="00F742DA"/>
    <w:rsid w:val="00F77E1E"/>
    <w:rsid w:val="00F81B8C"/>
    <w:rsid w:val="00F82B8F"/>
    <w:rsid w:val="00F82D36"/>
    <w:rsid w:val="00F82DB1"/>
    <w:rsid w:val="00F8693F"/>
    <w:rsid w:val="00F86ADD"/>
    <w:rsid w:val="00F95702"/>
    <w:rsid w:val="00F96828"/>
    <w:rsid w:val="00F96A9F"/>
    <w:rsid w:val="00F96E0B"/>
    <w:rsid w:val="00FA10CC"/>
    <w:rsid w:val="00FA2C89"/>
    <w:rsid w:val="00FA410D"/>
    <w:rsid w:val="00FA4322"/>
    <w:rsid w:val="00FA4B45"/>
    <w:rsid w:val="00FB5266"/>
    <w:rsid w:val="00FB5601"/>
    <w:rsid w:val="00FB5BB3"/>
    <w:rsid w:val="00FB63C7"/>
    <w:rsid w:val="00FB7AA8"/>
    <w:rsid w:val="00FC2C12"/>
    <w:rsid w:val="00FC3A06"/>
    <w:rsid w:val="00FC3BF3"/>
    <w:rsid w:val="00FC41E1"/>
    <w:rsid w:val="00FD2A84"/>
    <w:rsid w:val="00FD576D"/>
    <w:rsid w:val="00FD79E7"/>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0EF"/>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uiPriority w:val="39"/>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 w:type="character" w:customStyle="1" w:styleId="apple-converted-space">
    <w:name w:val="apple-converted-space"/>
    <w:basedOn w:val="DefaultParagraphFont"/>
    <w:rsid w:val="004A30EF"/>
  </w:style>
  <w:style w:type="paragraph" w:customStyle="1" w:styleId="gmail-msolistparagraph">
    <w:name w:val="gmail-msolistparagraph"/>
    <w:basedOn w:val="Normal"/>
    <w:rsid w:val="00E765B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333731347">
      <w:bodyDiv w:val="1"/>
      <w:marLeft w:val="0"/>
      <w:marRight w:val="0"/>
      <w:marTop w:val="0"/>
      <w:marBottom w:val="0"/>
      <w:divBdr>
        <w:top w:val="none" w:sz="0" w:space="0" w:color="auto"/>
        <w:left w:val="none" w:sz="0" w:space="0" w:color="auto"/>
        <w:bottom w:val="none" w:sz="0" w:space="0" w:color="auto"/>
        <w:right w:val="none" w:sz="0" w:space="0" w:color="auto"/>
      </w:divBdr>
    </w:div>
    <w:div w:id="375549755">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67291160">
      <w:bodyDiv w:val="1"/>
      <w:marLeft w:val="0"/>
      <w:marRight w:val="0"/>
      <w:marTop w:val="0"/>
      <w:marBottom w:val="0"/>
      <w:divBdr>
        <w:top w:val="none" w:sz="0" w:space="0" w:color="auto"/>
        <w:left w:val="none" w:sz="0" w:space="0" w:color="auto"/>
        <w:bottom w:val="none" w:sz="0" w:space="0" w:color="auto"/>
        <w:right w:val="none" w:sz="0" w:space="0" w:color="auto"/>
      </w:divBdr>
    </w:div>
    <w:div w:id="6902559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932861859">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599487296">
      <w:bodyDiv w:val="1"/>
      <w:marLeft w:val="0"/>
      <w:marRight w:val="0"/>
      <w:marTop w:val="0"/>
      <w:marBottom w:val="0"/>
      <w:divBdr>
        <w:top w:val="none" w:sz="0" w:space="0" w:color="auto"/>
        <w:left w:val="none" w:sz="0" w:space="0" w:color="auto"/>
        <w:bottom w:val="none" w:sz="0" w:space="0" w:color="auto"/>
        <w:right w:val="none" w:sz="0" w:space="0" w:color="auto"/>
      </w:divBdr>
    </w:div>
    <w:div w:id="1642156478">
      <w:bodyDiv w:val="1"/>
      <w:marLeft w:val="0"/>
      <w:marRight w:val="0"/>
      <w:marTop w:val="0"/>
      <w:marBottom w:val="0"/>
      <w:divBdr>
        <w:top w:val="none" w:sz="0" w:space="0" w:color="auto"/>
        <w:left w:val="none" w:sz="0" w:space="0" w:color="auto"/>
        <w:bottom w:val="none" w:sz="0" w:space="0" w:color="auto"/>
        <w:right w:val="none" w:sz="0" w:space="0" w:color="auto"/>
      </w:divBdr>
    </w:div>
    <w:div w:id="1677267166">
      <w:bodyDiv w:val="1"/>
      <w:marLeft w:val="0"/>
      <w:marRight w:val="0"/>
      <w:marTop w:val="0"/>
      <w:marBottom w:val="0"/>
      <w:divBdr>
        <w:top w:val="none" w:sz="0" w:space="0" w:color="auto"/>
        <w:left w:val="none" w:sz="0" w:space="0" w:color="auto"/>
        <w:bottom w:val="none" w:sz="0" w:space="0" w:color="auto"/>
        <w:right w:val="none" w:sz="0" w:space="0" w:color="auto"/>
      </w:divBdr>
    </w:div>
    <w:div w:id="1705716926">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95384607">
      <w:bodyDiv w:val="1"/>
      <w:marLeft w:val="0"/>
      <w:marRight w:val="0"/>
      <w:marTop w:val="0"/>
      <w:marBottom w:val="0"/>
      <w:divBdr>
        <w:top w:val="none" w:sz="0" w:space="0" w:color="auto"/>
        <w:left w:val="none" w:sz="0" w:space="0" w:color="auto"/>
        <w:bottom w:val="none" w:sz="0" w:space="0" w:color="auto"/>
        <w:right w:val="none" w:sz="0" w:space="0" w:color="auto"/>
      </w:divBdr>
    </w:div>
    <w:div w:id="1908107236">
      <w:bodyDiv w:val="1"/>
      <w:marLeft w:val="0"/>
      <w:marRight w:val="0"/>
      <w:marTop w:val="0"/>
      <w:marBottom w:val="0"/>
      <w:divBdr>
        <w:top w:val="none" w:sz="0" w:space="0" w:color="auto"/>
        <w:left w:val="none" w:sz="0" w:space="0" w:color="auto"/>
        <w:bottom w:val="none" w:sz="0" w:space="0" w:color="auto"/>
        <w:right w:val="none" w:sz="0" w:space="0" w:color="auto"/>
      </w:divBdr>
    </w:div>
    <w:div w:id="1952930911">
      <w:bodyDiv w:val="1"/>
      <w:marLeft w:val="0"/>
      <w:marRight w:val="0"/>
      <w:marTop w:val="0"/>
      <w:marBottom w:val="0"/>
      <w:divBdr>
        <w:top w:val="none" w:sz="0" w:space="0" w:color="auto"/>
        <w:left w:val="none" w:sz="0" w:space="0" w:color="auto"/>
        <w:bottom w:val="none" w:sz="0" w:space="0" w:color="auto"/>
        <w:right w:val="none" w:sz="0" w:space="0" w:color="auto"/>
      </w:divBdr>
    </w:div>
    <w:div w:id="204297619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18987917">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6.png"/><Relationship Id="rId39" Type="http://schemas.microsoft.com/office/2018/08/relationships/commentsExtensible" Target="commentsExtensible.xml"/><Relationship Id="rId3" Type="http://schemas.openxmlformats.org/officeDocument/2006/relationships/styles" Target="styles.xml"/><Relationship Id="rId34" Type="http://schemas.openxmlformats.org/officeDocument/2006/relationships/image" Target="media/image9.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image" Target="media/image5.png"/><Relationship Id="rId33" Type="http://schemas.openxmlformats.org/officeDocument/2006/relationships/image" Target="media/image8.png"/><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4.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32" Type="http://schemas.openxmlformats.org/officeDocument/2006/relationships/image" Target="media/image7.png"/><Relationship Id="rId37" Type="http://schemas.microsoft.com/office/2011/relationships/commentsExtended" Target="commentsExtended.xm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36" Type="http://schemas.openxmlformats.org/officeDocument/2006/relationships/comments" Target="comments.xml"/><Relationship Id="rId10" Type="http://schemas.openxmlformats.org/officeDocument/2006/relationships/hyperlink" Target="http://www.etsi.org/standards-search" TargetMode="External"/><Relationship Id="rId19" Type="http://schemas.openxmlformats.org/officeDocument/2006/relationships/customXml" Target="ink/ink1.xm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35" Type="http://schemas.openxmlformats.org/officeDocument/2006/relationships/image" Target="media/image11.png"/><Relationship Id="rId43" Type="http://schemas.microsoft.com/office/2011/relationships/people" Target="people.xml"/><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3:19:47.281"/>
    </inkml:context>
    <inkml:brush xml:id="br0">
      <inkml:brushProperty name="width" value="0.05" units="cm"/>
      <inkml:brushProperty name="height" value="0.05" units="cm"/>
    </inkml:brush>
  </inkml:definitions>
  <inkml:trace contextRef="#ctx0" brushRef="#br0">6 8 24575,'-3'-4'0,"0"2"0,3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54</TotalTime>
  <Pages>39</Pages>
  <Words>12418</Words>
  <Characters>70788</Characters>
  <Application>Microsoft Office Word</Application>
  <DocSecurity>0</DocSecurity>
  <Lines>589</Lines>
  <Paragraphs>1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83040</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15</cp:revision>
  <cp:lastPrinted>2016-05-17T08:56:00Z</cp:lastPrinted>
  <dcterms:created xsi:type="dcterms:W3CDTF">2020-10-08T21:50:00Z</dcterms:created>
  <dcterms:modified xsi:type="dcterms:W3CDTF">2020-10-08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